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024B9E" w:rsidTr="005011B0">
        <w:tc>
          <w:tcPr>
            <w:tcW w:w="10194" w:type="dxa"/>
          </w:tcPr>
          <w:p w:rsidR="00024B9E" w:rsidRPr="00021A92" w:rsidRDefault="00024B9E" w:rsidP="005011B0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t>SOSYAL BİLİMLER MESLEK YÜKSEKOKULU</w:t>
            </w:r>
          </w:p>
        </w:tc>
      </w:tr>
    </w:tbl>
    <w:p w:rsidR="00024B9E" w:rsidRDefault="00024B9E" w:rsidP="00024B9E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024B9E" w:rsidTr="005011B0">
        <w:tc>
          <w:tcPr>
            <w:tcW w:w="10194" w:type="dxa"/>
          </w:tcPr>
          <w:p w:rsidR="00024B9E" w:rsidRPr="0089564E" w:rsidRDefault="00A02D22" w:rsidP="005011B0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  <w:bookmarkStart w:id="0" w:name="_GoBack"/>
            <w:bookmarkEnd w:id="0"/>
          </w:p>
          <w:p w:rsidR="00024B9E" w:rsidRPr="0089564E" w:rsidRDefault="00A02D22" w:rsidP="005011B0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YABANCI DİL 2</w:t>
            </w:r>
            <w:r w:rsidR="00024B9E" w:rsidRPr="0089564E">
              <w:rPr>
                <w:b/>
                <w:sz w:val="36"/>
                <w:szCs w:val="36"/>
              </w:rPr>
              <w:t xml:space="preserve"> </w:t>
            </w:r>
            <w:r w:rsidR="00024B9E">
              <w:rPr>
                <w:b/>
                <w:sz w:val="36"/>
                <w:szCs w:val="36"/>
              </w:rPr>
              <w:t>ARA</w:t>
            </w:r>
            <w:r w:rsidR="00024B9E" w:rsidRPr="0089564E">
              <w:rPr>
                <w:b/>
                <w:sz w:val="36"/>
                <w:szCs w:val="36"/>
              </w:rPr>
              <w:t xml:space="preserve"> SINAVI</w:t>
            </w:r>
          </w:p>
          <w:p w:rsidR="00024B9E" w:rsidRDefault="00A02D22" w:rsidP="005011B0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2 NİSAN 2017</w:t>
            </w:r>
            <w:r w:rsidR="00024B9E" w:rsidRPr="0089564E">
              <w:rPr>
                <w:b/>
                <w:sz w:val="36"/>
                <w:szCs w:val="36"/>
              </w:rPr>
              <w:t xml:space="preserve"> ÇARŞAMBA</w:t>
            </w:r>
          </w:p>
        </w:tc>
      </w:tr>
    </w:tbl>
    <w:p w:rsidR="00024B9E" w:rsidRDefault="00024B9E" w:rsidP="00024B9E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024B9E" w:rsidTr="005011B0">
        <w:trPr>
          <w:jc w:val="center"/>
        </w:trPr>
        <w:tc>
          <w:tcPr>
            <w:tcW w:w="846" w:type="dxa"/>
            <w:vAlign w:val="center"/>
          </w:tcPr>
          <w:p w:rsidR="00024B9E" w:rsidRPr="00634DAE" w:rsidRDefault="00024B9E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024B9E" w:rsidRPr="00634DAE" w:rsidRDefault="00024B9E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024B9E" w:rsidRPr="00634DAE" w:rsidRDefault="00024B9E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024B9E" w:rsidRPr="00634DAE" w:rsidRDefault="00024B9E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024B9E" w:rsidRPr="00634DAE" w:rsidRDefault="00024B9E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024B9E" w:rsidRPr="00634DAE" w:rsidRDefault="00024B9E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024B9E" w:rsidTr="005011B0">
        <w:trPr>
          <w:trHeight w:val="599"/>
          <w:jc w:val="center"/>
        </w:trPr>
        <w:tc>
          <w:tcPr>
            <w:tcW w:w="846" w:type="dxa"/>
            <w:vAlign w:val="center"/>
          </w:tcPr>
          <w:p w:rsidR="00024B9E" w:rsidRDefault="00024B9E" w:rsidP="005011B0">
            <w:pPr>
              <w:spacing w:line="276" w:lineRule="auto"/>
              <w:jc w:val="center"/>
            </w:pPr>
            <w:r>
              <w:t>17:30</w:t>
            </w:r>
          </w:p>
        </w:tc>
        <w:tc>
          <w:tcPr>
            <w:tcW w:w="1843" w:type="dxa"/>
            <w:vAlign w:val="center"/>
          </w:tcPr>
          <w:p w:rsidR="00024B9E" w:rsidRDefault="005B06EB" w:rsidP="005011B0">
            <w:pPr>
              <w:spacing w:line="276" w:lineRule="auto"/>
              <w:jc w:val="center"/>
            </w:pPr>
            <w:r>
              <w:t>1-01</w:t>
            </w:r>
          </w:p>
        </w:tc>
        <w:tc>
          <w:tcPr>
            <w:tcW w:w="2835" w:type="dxa"/>
            <w:vAlign w:val="center"/>
          </w:tcPr>
          <w:p w:rsidR="00024B9E" w:rsidRPr="003E566B" w:rsidRDefault="00024B9E" w:rsidP="005011B0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024B9E" w:rsidRDefault="00024B9E" w:rsidP="005011B0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024B9E" w:rsidRDefault="005B06EB" w:rsidP="005011B0">
            <w:pPr>
              <w:spacing w:line="276" w:lineRule="auto"/>
              <w:jc w:val="center"/>
            </w:pPr>
            <w:r>
              <w:t>60</w:t>
            </w:r>
          </w:p>
        </w:tc>
        <w:tc>
          <w:tcPr>
            <w:tcW w:w="1699" w:type="dxa"/>
            <w:vAlign w:val="center"/>
          </w:tcPr>
          <w:p w:rsidR="00024B9E" w:rsidRDefault="00024B9E" w:rsidP="005011B0">
            <w:pPr>
              <w:spacing w:line="276" w:lineRule="auto"/>
              <w:jc w:val="center"/>
            </w:pPr>
          </w:p>
        </w:tc>
      </w:tr>
    </w:tbl>
    <w:p w:rsidR="00024B9E" w:rsidRDefault="00024B9E" w:rsidP="00024B9E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024B9E" w:rsidTr="005011B0">
        <w:tc>
          <w:tcPr>
            <w:tcW w:w="988" w:type="dxa"/>
          </w:tcPr>
          <w:p w:rsidR="00024B9E" w:rsidRDefault="00024B9E" w:rsidP="005011B0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024B9E" w:rsidRPr="00634DAE" w:rsidRDefault="00024B9E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024B9E" w:rsidRPr="00634DAE" w:rsidRDefault="00024B9E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024B9E" w:rsidRPr="00634DAE" w:rsidRDefault="00024B9E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024B9E" w:rsidRDefault="00024B9E" w:rsidP="005011B0">
            <w:pPr>
              <w:spacing w:line="276" w:lineRule="auto"/>
              <w:jc w:val="center"/>
            </w:pPr>
            <w:r>
              <w:t>İmza</w:t>
            </w: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1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074616319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CEREN KORKMAZ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2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074616325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SABRİ KİL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3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24171036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SERKAN ÇELİK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4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34171052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SONER KAAN YAVAŞ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5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34171801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KADİR ORHAN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6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44171051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SELİN ŞAHİN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7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44171084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MEHMET TAYLAN EREN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8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44171801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ERDİ GÜRSES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9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54171002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MUHAMMED AKYÜZ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10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54171013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TUĞBA ARTIK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11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54171018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MERT KURT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12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54171027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AYKUT ALAK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13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54171032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GÖKHAN TURAN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14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54171040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İZGEN ERTEN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15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54171043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DENİZ GENÇ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16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54171060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SERGEN AKGÜN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17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54171072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EMİNE SENA AKBIYIK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18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54171084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ALİ EMRE ALTINGÜR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19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54171086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BUSE YAŞAR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20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54171105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EMRE ÇOBAN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21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54171106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NİHAN UZUN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22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54171114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ATILAY AYDIN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23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54171120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İSMAİL CEM ERDEM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24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54171121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MURAT TAŞDELEN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25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54171802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HASAN KILIÇ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26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54171804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FARUK DOĞAN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27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54171807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ALPASLAN FATİH KENAR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28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54171808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EMRE ELMAS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29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64171001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MUSTAFA DAĞLI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30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64171002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FATMANUR İLGÜLENLER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64171006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BÜŞRA BALI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32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64171007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ERCAN ERMİŞ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33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64171008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AYBİKE TELLİ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34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64171010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TUGAY AKIN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35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64171011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KENAN AKLAN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36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64171012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MERVE NAL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37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64171013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SELCAN ŞEN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38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64171015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YUSUF KOCAMAN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39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64171017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GİZEM SEYMEN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40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64171019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MUSTAFA DEBRELİ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41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64171020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ABDULKADİR CİHAD BOZDEMİR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42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64171021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VELİ ASLANDAŞ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43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64171022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TUTKU AKIN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44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64171024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AYSEMİN ACAR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45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64171025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SELENAY KASAR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46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64171027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DEMET YERLİKAYA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47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64171028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ŞEYMANUR ÇELİK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48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64171030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MÜGE ÇALIŞKAN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49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64171031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GÖKHAN AKDAŞ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50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64171032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SİNEM KOCAKAPLAN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51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64171033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NERMİN ÇAKALOĞLU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52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64171035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NURSİMA ADIMAN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53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64171036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SAMİ ARTUN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54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64171037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EMRE YILDIZ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55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64171040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SÜLEYMAN CAN GACSİ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56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64171041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EMİNE YILMAZ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57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64171042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BURÇİN YİRMİBEŞ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58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64171043</w:t>
            </w:r>
          </w:p>
        </w:tc>
        <w:tc>
          <w:tcPr>
            <w:tcW w:w="3118" w:type="dxa"/>
            <w:shd w:val="clear" w:color="auto" w:fill="F0F4F3"/>
          </w:tcPr>
          <w:p w:rsidR="005B06EB" w:rsidRPr="0075377A" w:rsidRDefault="005B06EB" w:rsidP="005B06EB">
            <w:r w:rsidRPr="0075377A">
              <w:t>DEMET EL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59</w:t>
            </w:r>
          </w:p>
        </w:tc>
        <w:tc>
          <w:tcPr>
            <w:tcW w:w="1701" w:type="dxa"/>
            <w:shd w:val="clear" w:color="auto" w:fill="FFFFFF"/>
          </w:tcPr>
          <w:p w:rsidR="005B06EB" w:rsidRPr="0075377A" w:rsidRDefault="005B06EB" w:rsidP="005B06EB">
            <w:r w:rsidRPr="0075377A">
              <w:t>2164171044</w:t>
            </w:r>
          </w:p>
        </w:tc>
        <w:tc>
          <w:tcPr>
            <w:tcW w:w="3118" w:type="dxa"/>
            <w:shd w:val="clear" w:color="auto" w:fill="FFFFFF"/>
          </w:tcPr>
          <w:p w:rsidR="005B06EB" w:rsidRPr="0075377A" w:rsidRDefault="005B06EB" w:rsidP="005B06EB">
            <w:r w:rsidRPr="0075377A">
              <w:t>MEHMET GÖKHAN KESKİN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75377A" w:rsidRDefault="005B06EB" w:rsidP="005B06EB">
            <w:pPr>
              <w:jc w:val="center"/>
            </w:pPr>
            <w:r w:rsidRPr="0075377A">
              <w:t>60</w:t>
            </w:r>
          </w:p>
        </w:tc>
        <w:tc>
          <w:tcPr>
            <w:tcW w:w="1701" w:type="dxa"/>
            <w:shd w:val="clear" w:color="auto" w:fill="F0F4F3"/>
          </w:tcPr>
          <w:p w:rsidR="005B06EB" w:rsidRPr="0075377A" w:rsidRDefault="005B06EB" w:rsidP="005B06EB">
            <w:r w:rsidRPr="0075377A">
              <w:t>2164171047</w:t>
            </w:r>
          </w:p>
        </w:tc>
        <w:tc>
          <w:tcPr>
            <w:tcW w:w="3118" w:type="dxa"/>
            <w:shd w:val="clear" w:color="auto" w:fill="F0F4F3"/>
          </w:tcPr>
          <w:p w:rsidR="005B06EB" w:rsidRDefault="005B06EB" w:rsidP="005B06EB">
            <w:r w:rsidRPr="0075377A">
              <w:t>VOLKAN ERDOĞAN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024B9E" w:rsidTr="005011B0">
        <w:tc>
          <w:tcPr>
            <w:tcW w:w="988" w:type="dxa"/>
          </w:tcPr>
          <w:p w:rsidR="00024B9E" w:rsidRPr="003E566B" w:rsidRDefault="00024B9E" w:rsidP="005B06EB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24B9E" w:rsidRPr="00024B9E" w:rsidRDefault="00024B9E" w:rsidP="00024B9E"/>
        </w:tc>
        <w:tc>
          <w:tcPr>
            <w:tcW w:w="3118" w:type="dxa"/>
            <w:shd w:val="clear" w:color="auto" w:fill="FFFFFF"/>
          </w:tcPr>
          <w:p w:rsidR="00024B9E" w:rsidRPr="00024B9E" w:rsidRDefault="00024B9E" w:rsidP="00024B9E"/>
        </w:tc>
        <w:tc>
          <w:tcPr>
            <w:tcW w:w="2977" w:type="dxa"/>
            <w:shd w:val="clear" w:color="auto" w:fill="FFFFFF"/>
          </w:tcPr>
          <w:p w:rsidR="00024B9E" w:rsidRPr="00C6626C" w:rsidRDefault="00024B9E" w:rsidP="00024B9E"/>
        </w:tc>
        <w:tc>
          <w:tcPr>
            <w:tcW w:w="1410" w:type="dxa"/>
          </w:tcPr>
          <w:p w:rsidR="00024B9E" w:rsidRDefault="00024B9E" w:rsidP="00024B9E">
            <w:pPr>
              <w:spacing w:line="276" w:lineRule="auto"/>
            </w:pPr>
          </w:p>
        </w:tc>
      </w:tr>
      <w:tr w:rsidR="00024B9E" w:rsidTr="005011B0">
        <w:tc>
          <w:tcPr>
            <w:tcW w:w="988" w:type="dxa"/>
          </w:tcPr>
          <w:p w:rsidR="00024B9E" w:rsidRPr="003E566B" w:rsidRDefault="00024B9E" w:rsidP="005B06EB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24B9E" w:rsidRPr="00024B9E" w:rsidRDefault="00024B9E" w:rsidP="00024B9E"/>
        </w:tc>
        <w:tc>
          <w:tcPr>
            <w:tcW w:w="3118" w:type="dxa"/>
            <w:shd w:val="clear" w:color="auto" w:fill="F0F4F3"/>
          </w:tcPr>
          <w:p w:rsidR="00024B9E" w:rsidRPr="00024B9E" w:rsidRDefault="00024B9E" w:rsidP="00024B9E"/>
        </w:tc>
        <w:tc>
          <w:tcPr>
            <w:tcW w:w="2977" w:type="dxa"/>
            <w:shd w:val="clear" w:color="auto" w:fill="F0F4F3"/>
          </w:tcPr>
          <w:p w:rsidR="00024B9E" w:rsidRPr="00C6626C" w:rsidRDefault="00024B9E" w:rsidP="00024B9E"/>
        </w:tc>
        <w:tc>
          <w:tcPr>
            <w:tcW w:w="1410" w:type="dxa"/>
          </w:tcPr>
          <w:p w:rsidR="00024B9E" w:rsidRDefault="00024B9E" w:rsidP="00024B9E">
            <w:pPr>
              <w:spacing w:line="276" w:lineRule="auto"/>
            </w:pPr>
          </w:p>
        </w:tc>
      </w:tr>
      <w:tr w:rsidR="00024B9E" w:rsidTr="005011B0">
        <w:tc>
          <w:tcPr>
            <w:tcW w:w="988" w:type="dxa"/>
          </w:tcPr>
          <w:p w:rsidR="00024B9E" w:rsidRPr="003E566B" w:rsidRDefault="00024B9E" w:rsidP="005B06EB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24B9E" w:rsidRPr="00024B9E" w:rsidRDefault="00024B9E" w:rsidP="00024B9E"/>
        </w:tc>
        <w:tc>
          <w:tcPr>
            <w:tcW w:w="3118" w:type="dxa"/>
            <w:shd w:val="clear" w:color="auto" w:fill="FFFFFF"/>
          </w:tcPr>
          <w:p w:rsidR="00024B9E" w:rsidRPr="00024B9E" w:rsidRDefault="00024B9E" w:rsidP="00024B9E"/>
        </w:tc>
        <w:tc>
          <w:tcPr>
            <w:tcW w:w="2977" w:type="dxa"/>
            <w:shd w:val="clear" w:color="auto" w:fill="FFFFFF"/>
          </w:tcPr>
          <w:p w:rsidR="00024B9E" w:rsidRPr="00C6626C" w:rsidRDefault="00024B9E" w:rsidP="00024B9E"/>
        </w:tc>
        <w:tc>
          <w:tcPr>
            <w:tcW w:w="1410" w:type="dxa"/>
          </w:tcPr>
          <w:p w:rsidR="00024B9E" w:rsidRDefault="00024B9E" w:rsidP="00024B9E">
            <w:pPr>
              <w:spacing w:line="276" w:lineRule="auto"/>
            </w:pPr>
          </w:p>
        </w:tc>
      </w:tr>
      <w:tr w:rsidR="00024B9E" w:rsidTr="005011B0">
        <w:tc>
          <w:tcPr>
            <w:tcW w:w="988" w:type="dxa"/>
          </w:tcPr>
          <w:p w:rsidR="00024B9E" w:rsidRPr="003E566B" w:rsidRDefault="00024B9E" w:rsidP="005B06EB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24B9E" w:rsidRPr="00024B9E" w:rsidRDefault="00024B9E" w:rsidP="00024B9E"/>
        </w:tc>
        <w:tc>
          <w:tcPr>
            <w:tcW w:w="3118" w:type="dxa"/>
            <w:shd w:val="clear" w:color="auto" w:fill="F0F4F3"/>
          </w:tcPr>
          <w:p w:rsidR="00024B9E" w:rsidRPr="00024B9E" w:rsidRDefault="00024B9E" w:rsidP="00024B9E"/>
        </w:tc>
        <w:tc>
          <w:tcPr>
            <w:tcW w:w="2977" w:type="dxa"/>
            <w:shd w:val="clear" w:color="auto" w:fill="F0F4F3"/>
          </w:tcPr>
          <w:p w:rsidR="00024B9E" w:rsidRPr="00C6626C" w:rsidRDefault="00024B9E" w:rsidP="00024B9E"/>
        </w:tc>
        <w:tc>
          <w:tcPr>
            <w:tcW w:w="1410" w:type="dxa"/>
          </w:tcPr>
          <w:p w:rsidR="00024B9E" w:rsidRDefault="00024B9E" w:rsidP="00024B9E">
            <w:pPr>
              <w:spacing w:line="276" w:lineRule="auto"/>
            </w:pPr>
          </w:p>
        </w:tc>
      </w:tr>
      <w:tr w:rsidR="00024B9E" w:rsidTr="005011B0">
        <w:tc>
          <w:tcPr>
            <w:tcW w:w="988" w:type="dxa"/>
          </w:tcPr>
          <w:p w:rsidR="00024B9E" w:rsidRPr="003E566B" w:rsidRDefault="00024B9E" w:rsidP="005B06EB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24B9E" w:rsidRPr="00024B9E" w:rsidRDefault="00024B9E" w:rsidP="00024B9E"/>
        </w:tc>
        <w:tc>
          <w:tcPr>
            <w:tcW w:w="3118" w:type="dxa"/>
            <w:shd w:val="clear" w:color="auto" w:fill="FFFFFF"/>
          </w:tcPr>
          <w:p w:rsidR="00024B9E" w:rsidRPr="00024B9E" w:rsidRDefault="00024B9E" w:rsidP="00024B9E"/>
        </w:tc>
        <w:tc>
          <w:tcPr>
            <w:tcW w:w="2977" w:type="dxa"/>
            <w:shd w:val="clear" w:color="auto" w:fill="FFFFFF"/>
          </w:tcPr>
          <w:p w:rsidR="00024B9E" w:rsidRPr="00C6626C" w:rsidRDefault="00024B9E" w:rsidP="00024B9E"/>
        </w:tc>
        <w:tc>
          <w:tcPr>
            <w:tcW w:w="1410" w:type="dxa"/>
          </w:tcPr>
          <w:p w:rsidR="00024B9E" w:rsidRDefault="00024B9E" w:rsidP="00024B9E">
            <w:pPr>
              <w:spacing w:line="276" w:lineRule="auto"/>
            </w:pPr>
          </w:p>
        </w:tc>
      </w:tr>
      <w:tr w:rsidR="00024B9E" w:rsidTr="005011B0">
        <w:tc>
          <w:tcPr>
            <w:tcW w:w="988" w:type="dxa"/>
          </w:tcPr>
          <w:p w:rsidR="00024B9E" w:rsidRPr="003E566B" w:rsidRDefault="00024B9E" w:rsidP="005B06EB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24B9E" w:rsidRPr="00024B9E" w:rsidRDefault="00024B9E" w:rsidP="00024B9E"/>
        </w:tc>
        <w:tc>
          <w:tcPr>
            <w:tcW w:w="3118" w:type="dxa"/>
            <w:shd w:val="clear" w:color="auto" w:fill="F0F4F3"/>
          </w:tcPr>
          <w:p w:rsidR="00024B9E" w:rsidRPr="00024B9E" w:rsidRDefault="00024B9E" w:rsidP="00024B9E"/>
        </w:tc>
        <w:tc>
          <w:tcPr>
            <w:tcW w:w="2977" w:type="dxa"/>
            <w:shd w:val="clear" w:color="auto" w:fill="F0F4F3"/>
          </w:tcPr>
          <w:p w:rsidR="00024B9E" w:rsidRPr="00C6626C" w:rsidRDefault="00024B9E" w:rsidP="00024B9E"/>
        </w:tc>
        <w:tc>
          <w:tcPr>
            <w:tcW w:w="1410" w:type="dxa"/>
          </w:tcPr>
          <w:p w:rsidR="00024B9E" w:rsidRDefault="00024B9E" w:rsidP="00024B9E">
            <w:pPr>
              <w:spacing w:line="276" w:lineRule="auto"/>
            </w:pPr>
          </w:p>
        </w:tc>
      </w:tr>
      <w:tr w:rsidR="00024B9E" w:rsidTr="005011B0">
        <w:tc>
          <w:tcPr>
            <w:tcW w:w="988" w:type="dxa"/>
          </w:tcPr>
          <w:p w:rsidR="00024B9E" w:rsidRPr="003E566B" w:rsidRDefault="00024B9E" w:rsidP="005B06EB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24B9E" w:rsidRPr="00024B9E" w:rsidRDefault="00024B9E" w:rsidP="00024B9E"/>
        </w:tc>
        <w:tc>
          <w:tcPr>
            <w:tcW w:w="3118" w:type="dxa"/>
            <w:shd w:val="clear" w:color="auto" w:fill="FFFFFF"/>
          </w:tcPr>
          <w:p w:rsidR="00024B9E" w:rsidRPr="00024B9E" w:rsidRDefault="00024B9E" w:rsidP="00024B9E"/>
        </w:tc>
        <w:tc>
          <w:tcPr>
            <w:tcW w:w="2977" w:type="dxa"/>
            <w:shd w:val="clear" w:color="auto" w:fill="FFFFFF"/>
          </w:tcPr>
          <w:p w:rsidR="00024B9E" w:rsidRPr="00C6626C" w:rsidRDefault="00024B9E" w:rsidP="00024B9E"/>
        </w:tc>
        <w:tc>
          <w:tcPr>
            <w:tcW w:w="1410" w:type="dxa"/>
          </w:tcPr>
          <w:p w:rsidR="00024B9E" w:rsidRDefault="00024B9E" w:rsidP="00024B9E">
            <w:pPr>
              <w:spacing w:line="276" w:lineRule="auto"/>
            </w:pPr>
          </w:p>
        </w:tc>
      </w:tr>
      <w:tr w:rsidR="00024B9E" w:rsidTr="005011B0">
        <w:tc>
          <w:tcPr>
            <w:tcW w:w="988" w:type="dxa"/>
          </w:tcPr>
          <w:p w:rsidR="00024B9E" w:rsidRPr="003E566B" w:rsidRDefault="00024B9E" w:rsidP="005B06EB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24B9E" w:rsidRPr="00024B9E" w:rsidRDefault="00024B9E" w:rsidP="00024B9E"/>
        </w:tc>
        <w:tc>
          <w:tcPr>
            <w:tcW w:w="3118" w:type="dxa"/>
            <w:shd w:val="clear" w:color="auto" w:fill="F0F4F3"/>
          </w:tcPr>
          <w:p w:rsidR="00024B9E" w:rsidRPr="00024B9E" w:rsidRDefault="00024B9E" w:rsidP="00024B9E"/>
        </w:tc>
        <w:tc>
          <w:tcPr>
            <w:tcW w:w="2977" w:type="dxa"/>
            <w:shd w:val="clear" w:color="auto" w:fill="F0F4F3"/>
          </w:tcPr>
          <w:p w:rsidR="00024B9E" w:rsidRPr="00C6626C" w:rsidRDefault="00024B9E" w:rsidP="00024B9E"/>
        </w:tc>
        <w:tc>
          <w:tcPr>
            <w:tcW w:w="1410" w:type="dxa"/>
          </w:tcPr>
          <w:p w:rsidR="00024B9E" w:rsidRDefault="00024B9E" w:rsidP="00024B9E">
            <w:pPr>
              <w:spacing w:line="276" w:lineRule="auto"/>
            </w:pPr>
          </w:p>
        </w:tc>
      </w:tr>
      <w:tr w:rsidR="00024B9E" w:rsidTr="005011B0">
        <w:tc>
          <w:tcPr>
            <w:tcW w:w="988" w:type="dxa"/>
          </w:tcPr>
          <w:p w:rsidR="00024B9E" w:rsidRPr="003E566B" w:rsidRDefault="00024B9E" w:rsidP="005B06EB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24B9E" w:rsidRPr="00024B9E" w:rsidRDefault="00024B9E" w:rsidP="00024B9E"/>
        </w:tc>
        <w:tc>
          <w:tcPr>
            <w:tcW w:w="3118" w:type="dxa"/>
            <w:shd w:val="clear" w:color="auto" w:fill="FFFFFF"/>
          </w:tcPr>
          <w:p w:rsidR="00024B9E" w:rsidRPr="00024B9E" w:rsidRDefault="00024B9E" w:rsidP="00024B9E"/>
        </w:tc>
        <w:tc>
          <w:tcPr>
            <w:tcW w:w="2977" w:type="dxa"/>
            <w:shd w:val="clear" w:color="auto" w:fill="FFFFFF"/>
          </w:tcPr>
          <w:p w:rsidR="00024B9E" w:rsidRPr="00C6626C" w:rsidRDefault="00024B9E" w:rsidP="00024B9E"/>
        </w:tc>
        <w:tc>
          <w:tcPr>
            <w:tcW w:w="1410" w:type="dxa"/>
          </w:tcPr>
          <w:p w:rsidR="00024B9E" w:rsidRDefault="00024B9E" w:rsidP="00024B9E">
            <w:pPr>
              <w:spacing w:line="276" w:lineRule="auto"/>
            </w:pPr>
          </w:p>
        </w:tc>
      </w:tr>
      <w:tr w:rsidR="00024B9E" w:rsidTr="005011B0">
        <w:tc>
          <w:tcPr>
            <w:tcW w:w="988" w:type="dxa"/>
          </w:tcPr>
          <w:p w:rsidR="00024B9E" w:rsidRPr="003E566B" w:rsidRDefault="00024B9E" w:rsidP="005B06EB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24B9E" w:rsidRPr="00024B9E" w:rsidRDefault="00024B9E" w:rsidP="00024B9E"/>
        </w:tc>
        <w:tc>
          <w:tcPr>
            <w:tcW w:w="3118" w:type="dxa"/>
            <w:shd w:val="clear" w:color="auto" w:fill="F0F4F3"/>
          </w:tcPr>
          <w:p w:rsidR="00024B9E" w:rsidRPr="00024B9E" w:rsidRDefault="00024B9E" w:rsidP="00024B9E"/>
        </w:tc>
        <w:tc>
          <w:tcPr>
            <w:tcW w:w="2977" w:type="dxa"/>
            <w:shd w:val="clear" w:color="auto" w:fill="F0F4F3"/>
          </w:tcPr>
          <w:p w:rsidR="00024B9E" w:rsidRPr="00C6626C" w:rsidRDefault="00024B9E" w:rsidP="00024B9E"/>
        </w:tc>
        <w:tc>
          <w:tcPr>
            <w:tcW w:w="1410" w:type="dxa"/>
          </w:tcPr>
          <w:p w:rsidR="00024B9E" w:rsidRDefault="00024B9E" w:rsidP="00024B9E">
            <w:pPr>
              <w:spacing w:line="276" w:lineRule="auto"/>
            </w:pPr>
          </w:p>
        </w:tc>
      </w:tr>
      <w:tr w:rsidR="00024B9E" w:rsidTr="005011B0">
        <w:tc>
          <w:tcPr>
            <w:tcW w:w="988" w:type="dxa"/>
          </w:tcPr>
          <w:p w:rsidR="00024B9E" w:rsidRPr="003E566B" w:rsidRDefault="00024B9E" w:rsidP="005B06EB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24B9E" w:rsidRPr="00024B9E" w:rsidRDefault="00024B9E" w:rsidP="00024B9E"/>
        </w:tc>
        <w:tc>
          <w:tcPr>
            <w:tcW w:w="3118" w:type="dxa"/>
            <w:shd w:val="clear" w:color="auto" w:fill="FFFFFF"/>
          </w:tcPr>
          <w:p w:rsidR="00024B9E" w:rsidRPr="00024B9E" w:rsidRDefault="00024B9E" w:rsidP="00024B9E"/>
        </w:tc>
        <w:tc>
          <w:tcPr>
            <w:tcW w:w="2977" w:type="dxa"/>
            <w:shd w:val="clear" w:color="auto" w:fill="FFFFFF"/>
          </w:tcPr>
          <w:p w:rsidR="00024B9E" w:rsidRPr="00C6626C" w:rsidRDefault="00024B9E" w:rsidP="00024B9E"/>
        </w:tc>
        <w:tc>
          <w:tcPr>
            <w:tcW w:w="1410" w:type="dxa"/>
          </w:tcPr>
          <w:p w:rsidR="00024B9E" w:rsidRDefault="00024B9E" w:rsidP="00024B9E">
            <w:pPr>
              <w:spacing w:line="276" w:lineRule="auto"/>
            </w:pPr>
          </w:p>
        </w:tc>
      </w:tr>
      <w:tr w:rsidR="00024B9E" w:rsidTr="005011B0">
        <w:tc>
          <w:tcPr>
            <w:tcW w:w="988" w:type="dxa"/>
          </w:tcPr>
          <w:p w:rsidR="00024B9E" w:rsidRDefault="00024B9E" w:rsidP="005B06EB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24B9E" w:rsidRPr="00024B9E" w:rsidRDefault="00024B9E" w:rsidP="00024B9E"/>
        </w:tc>
        <w:tc>
          <w:tcPr>
            <w:tcW w:w="3118" w:type="dxa"/>
            <w:shd w:val="clear" w:color="auto" w:fill="F0F4F3"/>
          </w:tcPr>
          <w:p w:rsidR="00024B9E" w:rsidRPr="00024B9E" w:rsidRDefault="00024B9E" w:rsidP="00024B9E"/>
        </w:tc>
        <w:tc>
          <w:tcPr>
            <w:tcW w:w="2977" w:type="dxa"/>
            <w:shd w:val="clear" w:color="auto" w:fill="F0F4F3"/>
          </w:tcPr>
          <w:p w:rsidR="00024B9E" w:rsidRPr="00C6626C" w:rsidRDefault="00024B9E" w:rsidP="00024B9E"/>
        </w:tc>
        <w:tc>
          <w:tcPr>
            <w:tcW w:w="1410" w:type="dxa"/>
          </w:tcPr>
          <w:p w:rsidR="00024B9E" w:rsidRDefault="00024B9E" w:rsidP="00024B9E">
            <w:pPr>
              <w:spacing w:line="276" w:lineRule="auto"/>
            </w:pPr>
          </w:p>
        </w:tc>
      </w:tr>
      <w:tr w:rsidR="00024B9E" w:rsidTr="005011B0">
        <w:tc>
          <w:tcPr>
            <w:tcW w:w="988" w:type="dxa"/>
          </w:tcPr>
          <w:p w:rsidR="00024B9E" w:rsidRDefault="00024B9E" w:rsidP="005B06EB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24B9E" w:rsidRPr="00024B9E" w:rsidRDefault="00024B9E" w:rsidP="00024B9E"/>
        </w:tc>
        <w:tc>
          <w:tcPr>
            <w:tcW w:w="3118" w:type="dxa"/>
            <w:shd w:val="clear" w:color="auto" w:fill="FFFFFF"/>
          </w:tcPr>
          <w:p w:rsidR="00024B9E" w:rsidRPr="00024B9E" w:rsidRDefault="00024B9E" w:rsidP="00024B9E"/>
        </w:tc>
        <w:tc>
          <w:tcPr>
            <w:tcW w:w="2977" w:type="dxa"/>
            <w:shd w:val="clear" w:color="auto" w:fill="FFFFFF"/>
          </w:tcPr>
          <w:p w:rsidR="00024B9E" w:rsidRPr="00C6626C" w:rsidRDefault="00024B9E" w:rsidP="00024B9E"/>
        </w:tc>
        <w:tc>
          <w:tcPr>
            <w:tcW w:w="1410" w:type="dxa"/>
          </w:tcPr>
          <w:p w:rsidR="00024B9E" w:rsidRDefault="00024B9E" w:rsidP="00024B9E">
            <w:pPr>
              <w:spacing w:line="276" w:lineRule="auto"/>
            </w:pPr>
          </w:p>
        </w:tc>
      </w:tr>
      <w:tr w:rsidR="00024B9E" w:rsidTr="005011B0">
        <w:tc>
          <w:tcPr>
            <w:tcW w:w="988" w:type="dxa"/>
          </w:tcPr>
          <w:p w:rsidR="00024B9E" w:rsidRDefault="00024B9E" w:rsidP="005B06EB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024B9E" w:rsidRPr="00024B9E" w:rsidRDefault="00024B9E" w:rsidP="00024B9E"/>
        </w:tc>
        <w:tc>
          <w:tcPr>
            <w:tcW w:w="3118" w:type="dxa"/>
            <w:shd w:val="clear" w:color="auto" w:fill="F0F4F3"/>
          </w:tcPr>
          <w:p w:rsidR="00024B9E" w:rsidRPr="00024B9E" w:rsidRDefault="00024B9E" w:rsidP="00024B9E"/>
        </w:tc>
        <w:tc>
          <w:tcPr>
            <w:tcW w:w="2977" w:type="dxa"/>
            <w:shd w:val="clear" w:color="auto" w:fill="F0F4F3"/>
          </w:tcPr>
          <w:p w:rsidR="00024B9E" w:rsidRPr="00C6626C" w:rsidRDefault="00024B9E" w:rsidP="00024B9E"/>
        </w:tc>
        <w:tc>
          <w:tcPr>
            <w:tcW w:w="1410" w:type="dxa"/>
          </w:tcPr>
          <w:p w:rsidR="00024B9E" w:rsidRDefault="00024B9E" w:rsidP="00024B9E">
            <w:pPr>
              <w:spacing w:line="276" w:lineRule="auto"/>
            </w:pPr>
          </w:p>
        </w:tc>
      </w:tr>
      <w:tr w:rsidR="00024B9E" w:rsidTr="005011B0">
        <w:tc>
          <w:tcPr>
            <w:tcW w:w="988" w:type="dxa"/>
          </w:tcPr>
          <w:p w:rsidR="00024B9E" w:rsidRDefault="00024B9E" w:rsidP="005B06EB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024B9E" w:rsidRPr="00024B9E" w:rsidRDefault="00024B9E" w:rsidP="00024B9E"/>
        </w:tc>
        <w:tc>
          <w:tcPr>
            <w:tcW w:w="3118" w:type="dxa"/>
            <w:shd w:val="clear" w:color="auto" w:fill="FFFFFF"/>
          </w:tcPr>
          <w:p w:rsidR="00024B9E" w:rsidRPr="00024B9E" w:rsidRDefault="00024B9E" w:rsidP="00024B9E"/>
        </w:tc>
        <w:tc>
          <w:tcPr>
            <w:tcW w:w="2977" w:type="dxa"/>
            <w:shd w:val="clear" w:color="auto" w:fill="FFFFFF"/>
          </w:tcPr>
          <w:p w:rsidR="00024B9E" w:rsidRPr="00C6626C" w:rsidRDefault="00024B9E" w:rsidP="00024B9E"/>
        </w:tc>
        <w:tc>
          <w:tcPr>
            <w:tcW w:w="1410" w:type="dxa"/>
          </w:tcPr>
          <w:p w:rsidR="00024B9E" w:rsidRDefault="00024B9E" w:rsidP="00024B9E">
            <w:pPr>
              <w:spacing w:line="276" w:lineRule="auto"/>
            </w:pPr>
          </w:p>
        </w:tc>
      </w:tr>
    </w:tbl>
    <w:p w:rsidR="00F60198" w:rsidRDefault="00F60198" w:rsidP="00CD5460">
      <w:pPr>
        <w:spacing w:after="0" w:line="276" w:lineRule="auto"/>
        <w:sectPr w:rsidR="00F60198" w:rsidSect="00021A92">
          <w:footerReference w:type="default" r:id="rId7"/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F60198" w:rsidTr="005011B0">
        <w:tc>
          <w:tcPr>
            <w:tcW w:w="10194" w:type="dxa"/>
          </w:tcPr>
          <w:p w:rsidR="00F60198" w:rsidRPr="00021A92" w:rsidRDefault="00F60198" w:rsidP="005011B0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F60198" w:rsidRDefault="00F60198" w:rsidP="00F60198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F60198" w:rsidTr="005011B0">
        <w:tc>
          <w:tcPr>
            <w:tcW w:w="10194" w:type="dxa"/>
          </w:tcPr>
          <w:p w:rsidR="00F60198" w:rsidRPr="0089564E" w:rsidRDefault="00A02D22" w:rsidP="005011B0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</w:p>
          <w:p w:rsidR="00F60198" w:rsidRPr="0089564E" w:rsidRDefault="00A02D22" w:rsidP="005011B0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YABANCI DİL 2</w:t>
            </w:r>
            <w:r w:rsidR="00F60198" w:rsidRPr="0089564E">
              <w:rPr>
                <w:b/>
                <w:sz w:val="36"/>
                <w:szCs w:val="36"/>
              </w:rPr>
              <w:t xml:space="preserve"> </w:t>
            </w:r>
            <w:r w:rsidR="00F60198">
              <w:rPr>
                <w:b/>
                <w:sz w:val="36"/>
                <w:szCs w:val="36"/>
              </w:rPr>
              <w:t>ARA</w:t>
            </w:r>
            <w:r w:rsidR="00F60198" w:rsidRPr="0089564E">
              <w:rPr>
                <w:b/>
                <w:sz w:val="36"/>
                <w:szCs w:val="36"/>
              </w:rPr>
              <w:t xml:space="preserve"> SINAVI</w:t>
            </w:r>
          </w:p>
          <w:p w:rsidR="00F60198" w:rsidRDefault="00A02D22" w:rsidP="005011B0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2 NİSAN 2017</w:t>
            </w:r>
            <w:r w:rsidR="00F60198" w:rsidRPr="0089564E">
              <w:rPr>
                <w:b/>
                <w:sz w:val="36"/>
                <w:szCs w:val="36"/>
              </w:rPr>
              <w:t xml:space="preserve"> ÇARŞAMBA</w:t>
            </w:r>
          </w:p>
        </w:tc>
      </w:tr>
    </w:tbl>
    <w:p w:rsidR="00F60198" w:rsidRDefault="00F60198" w:rsidP="00F60198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F60198" w:rsidTr="005011B0">
        <w:trPr>
          <w:jc w:val="center"/>
        </w:trPr>
        <w:tc>
          <w:tcPr>
            <w:tcW w:w="846" w:type="dxa"/>
            <w:vAlign w:val="center"/>
          </w:tcPr>
          <w:p w:rsidR="00F60198" w:rsidRPr="00634DAE" w:rsidRDefault="00F60198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F60198" w:rsidRPr="00634DAE" w:rsidRDefault="00F60198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F60198" w:rsidRPr="00634DAE" w:rsidRDefault="00F60198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F60198" w:rsidRPr="00634DAE" w:rsidRDefault="00F60198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F60198" w:rsidRPr="00634DAE" w:rsidRDefault="00F60198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F60198" w:rsidRPr="00634DAE" w:rsidRDefault="00F60198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F60198" w:rsidTr="005011B0">
        <w:trPr>
          <w:trHeight w:val="599"/>
          <w:jc w:val="center"/>
        </w:trPr>
        <w:tc>
          <w:tcPr>
            <w:tcW w:w="846" w:type="dxa"/>
            <w:vAlign w:val="center"/>
          </w:tcPr>
          <w:p w:rsidR="00F60198" w:rsidRDefault="00F60198" w:rsidP="00F60198">
            <w:pPr>
              <w:spacing w:line="276" w:lineRule="auto"/>
              <w:jc w:val="center"/>
            </w:pPr>
            <w:r>
              <w:t>17:30</w:t>
            </w:r>
          </w:p>
        </w:tc>
        <w:tc>
          <w:tcPr>
            <w:tcW w:w="1843" w:type="dxa"/>
            <w:vAlign w:val="center"/>
          </w:tcPr>
          <w:p w:rsidR="00F60198" w:rsidRDefault="005B06EB" w:rsidP="005011B0">
            <w:pPr>
              <w:spacing w:line="276" w:lineRule="auto"/>
              <w:jc w:val="center"/>
            </w:pPr>
            <w:r>
              <w:t>1-02</w:t>
            </w:r>
          </w:p>
        </w:tc>
        <w:tc>
          <w:tcPr>
            <w:tcW w:w="2835" w:type="dxa"/>
            <w:vAlign w:val="center"/>
          </w:tcPr>
          <w:p w:rsidR="00F60198" w:rsidRPr="003E566B" w:rsidRDefault="00F60198" w:rsidP="005011B0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F60198" w:rsidRDefault="00F60198" w:rsidP="005011B0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F60198" w:rsidRDefault="005B06EB" w:rsidP="005011B0">
            <w:pPr>
              <w:spacing w:line="276" w:lineRule="auto"/>
              <w:jc w:val="center"/>
            </w:pPr>
            <w:r>
              <w:t>55</w:t>
            </w:r>
          </w:p>
        </w:tc>
        <w:tc>
          <w:tcPr>
            <w:tcW w:w="1699" w:type="dxa"/>
            <w:vAlign w:val="center"/>
          </w:tcPr>
          <w:p w:rsidR="00F60198" w:rsidRDefault="00F60198" w:rsidP="005011B0">
            <w:pPr>
              <w:spacing w:line="276" w:lineRule="auto"/>
              <w:jc w:val="center"/>
            </w:pPr>
          </w:p>
        </w:tc>
      </w:tr>
    </w:tbl>
    <w:p w:rsidR="00F60198" w:rsidRDefault="00F60198" w:rsidP="00F60198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F60198" w:rsidTr="005011B0">
        <w:tc>
          <w:tcPr>
            <w:tcW w:w="988" w:type="dxa"/>
          </w:tcPr>
          <w:p w:rsidR="00F60198" w:rsidRDefault="00F60198" w:rsidP="005011B0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F60198" w:rsidRPr="00634DAE" w:rsidRDefault="00F60198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F60198" w:rsidRPr="00634DAE" w:rsidRDefault="00F60198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F60198" w:rsidRPr="00634DAE" w:rsidRDefault="00F60198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F60198" w:rsidRDefault="00F60198" w:rsidP="005011B0">
            <w:pPr>
              <w:spacing w:line="276" w:lineRule="auto"/>
              <w:jc w:val="center"/>
            </w:pPr>
            <w:r>
              <w:t>İmza</w:t>
            </w: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048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HASAN AVERİ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049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MUSTAFA ZENGİN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050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ANIL KALE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051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İSMAİL İLHAN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052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YETER ASLAN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053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MUSTAFA KARATAŞ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054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EDA KARA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055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MELİKE TORAMAN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056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İREM ÇETİN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057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OĞUZ ŞENGİDER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058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BURAK ULUFER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059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ASLI ÇELİK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060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MEHTAP YILDIZ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061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HİLMİYE DURGUN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064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FATMANUR BATI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065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MEHMET AKTAŞ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066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MELİS TOKA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067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EMRE EKŞİOĞLU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068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NAZLI HİLAL ŞAHİN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069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ATAKAN BOZKURT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070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ENBİYA BAYIR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072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İRFAN ÇETİN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073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EMRE YILMAZ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074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MURAT KARATEPE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075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VOLKAN TEKİN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076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İSA ALTUNDAĞ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077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AHMET HÜRKAN DOĞAN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078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HAZAL NALÇIN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079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MURAT BİŞKİN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081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KÜBRA GÜNDÜZ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082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OKAY AKYÜZ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083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EMRE ERDOĞDU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084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SELAMİ ELÇİÇEK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085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BÜŞRA NAZLI TURAN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086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FERDİ KURTULDU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087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YASİN ŞENYAYLA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088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GÜFTE ÖZÇAVDAR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089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ALEYNA YILMAZ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090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HALİL ORKUN SEZGİN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092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SÜLEYMAN GENÇ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094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MÜGE KİRAZ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095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MEHMET ÖZGÜN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097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ÖZGEN ŞAKAR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098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FURKAN İNCE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099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MİNE GİZEM UTAR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100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NİLÜFER ŞAHİN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101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ALİ ASAN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103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EMRE DERELİ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104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ESİN ERGÜVEN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105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ÜMİT HAÇKALİ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106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ALİ PEHLİVANOĞLU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107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FEYZULLAH BİLGİN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108</w:t>
            </w:r>
          </w:p>
        </w:tc>
        <w:tc>
          <w:tcPr>
            <w:tcW w:w="3118" w:type="dxa"/>
            <w:shd w:val="clear" w:color="auto" w:fill="F0F4F3"/>
          </w:tcPr>
          <w:p w:rsidR="005B06EB" w:rsidRPr="0004309C" w:rsidRDefault="005B06EB" w:rsidP="005B06EB">
            <w:r w:rsidRPr="0004309C">
              <w:t>PINAR ŞAHİN</w:t>
            </w:r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FFFFF"/>
          </w:tcPr>
          <w:p w:rsidR="005B06EB" w:rsidRPr="0004309C" w:rsidRDefault="005B06EB" w:rsidP="005B06EB">
            <w:r w:rsidRPr="0004309C">
              <w:t>2164171109</w:t>
            </w:r>
          </w:p>
        </w:tc>
        <w:tc>
          <w:tcPr>
            <w:tcW w:w="3118" w:type="dxa"/>
            <w:shd w:val="clear" w:color="auto" w:fill="FFFFFF"/>
          </w:tcPr>
          <w:p w:rsidR="005B06EB" w:rsidRPr="0004309C" w:rsidRDefault="005B06EB" w:rsidP="005B06EB">
            <w:r w:rsidRPr="0004309C">
              <w:t>NİSANUR ERTEN</w:t>
            </w:r>
          </w:p>
        </w:tc>
        <w:tc>
          <w:tcPr>
            <w:tcW w:w="2977" w:type="dxa"/>
            <w:shd w:val="clear" w:color="auto" w:fill="FFFFFF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5B06EB" w:rsidTr="005011B0">
        <w:tc>
          <w:tcPr>
            <w:tcW w:w="988" w:type="dxa"/>
          </w:tcPr>
          <w:p w:rsidR="005B06EB" w:rsidRPr="0004309C" w:rsidRDefault="005B06EB" w:rsidP="005B06EB">
            <w:pPr>
              <w:pStyle w:val="ListeParagraf"/>
              <w:numPr>
                <w:ilvl w:val="0"/>
                <w:numId w:val="22"/>
              </w:numPr>
            </w:pPr>
          </w:p>
        </w:tc>
        <w:tc>
          <w:tcPr>
            <w:tcW w:w="1701" w:type="dxa"/>
            <w:shd w:val="clear" w:color="auto" w:fill="F0F4F3"/>
          </w:tcPr>
          <w:p w:rsidR="005B06EB" w:rsidRPr="0004309C" w:rsidRDefault="005B06EB" w:rsidP="005B06EB">
            <w:r w:rsidRPr="0004309C">
              <w:t>2164171110</w:t>
            </w:r>
          </w:p>
        </w:tc>
        <w:tc>
          <w:tcPr>
            <w:tcW w:w="3118" w:type="dxa"/>
            <w:shd w:val="clear" w:color="auto" w:fill="F0F4F3"/>
          </w:tcPr>
          <w:p w:rsidR="005B06EB" w:rsidRDefault="005B06EB" w:rsidP="005B06EB">
            <w:r w:rsidRPr="0004309C">
              <w:t xml:space="preserve">BERFİN </w:t>
            </w:r>
            <w:proofErr w:type="gramStart"/>
            <w:r w:rsidRPr="0004309C">
              <w:t>LAÇİN</w:t>
            </w:r>
            <w:proofErr w:type="gramEnd"/>
          </w:p>
        </w:tc>
        <w:tc>
          <w:tcPr>
            <w:tcW w:w="2977" w:type="dxa"/>
            <w:shd w:val="clear" w:color="auto" w:fill="F0F4F3"/>
          </w:tcPr>
          <w:p w:rsidR="005B06EB" w:rsidRPr="00C6626C" w:rsidRDefault="005B06EB" w:rsidP="005B06EB">
            <w:r>
              <w:t xml:space="preserve">Büro Yön. Ve Yön. </w:t>
            </w:r>
            <w:proofErr w:type="spellStart"/>
            <w:r>
              <w:t>Asis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5B06EB" w:rsidRDefault="005B06EB" w:rsidP="005B06EB">
            <w:pPr>
              <w:spacing w:line="276" w:lineRule="auto"/>
            </w:pPr>
          </w:p>
        </w:tc>
      </w:tr>
      <w:tr w:rsidR="00F60198" w:rsidTr="005011B0">
        <w:tc>
          <w:tcPr>
            <w:tcW w:w="988" w:type="dxa"/>
          </w:tcPr>
          <w:p w:rsidR="00F60198" w:rsidRPr="003E566B" w:rsidRDefault="00F60198" w:rsidP="005B06EB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60198" w:rsidRPr="00F60198" w:rsidRDefault="00F60198" w:rsidP="00F60198"/>
        </w:tc>
        <w:tc>
          <w:tcPr>
            <w:tcW w:w="3118" w:type="dxa"/>
            <w:shd w:val="clear" w:color="auto" w:fill="FFFFFF"/>
          </w:tcPr>
          <w:p w:rsidR="00F60198" w:rsidRPr="00F60198" w:rsidRDefault="00F60198" w:rsidP="00F60198"/>
        </w:tc>
        <w:tc>
          <w:tcPr>
            <w:tcW w:w="2977" w:type="dxa"/>
            <w:shd w:val="clear" w:color="auto" w:fill="FFFFFF"/>
          </w:tcPr>
          <w:p w:rsidR="00F60198" w:rsidRPr="00C6626C" w:rsidRDefault="00F60198" w:rsidP="00F60198"/>
        </w:tc>
        <w:tc>
          <w:tcPr>
            <w:tcW w:w="1410" w:type="dxa"/>
          </w:tcPr>
          <w:p w:rsidR="00F60198" w:rsidRDefault="00F60198" w:rsidP="00F60198">
            <w:pPr>
              <w:spacing w:line="276" w:lineRule="auto"/>
            </w:pPr>
          </w:p>
        </w:tc>
      </w:tr>
      <w:tr w:rsidR="00F60198" w:rsidTr="005011B0">
        <w:tc>
          <w:tcPr>
            <w:tcW w:w="988" w:type="dxa"/>
          </w:tcPr>
          <w:p w:rsidR="00F60198" w:rsidRPr="003E566B" w:rsidRDefault="00F60198" w:rsidP="005B06EB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60198" w:rsidRPr="00F60198" w:rsidRDefault="00F60198" w:rsidP="00F60198"/>
        </w:tc>
        <w:tc>
          <w:tcPr>
            <w:tcW w:w="3118" w:type="dxa"/>
            <w:shd w:val="clear" w:color="auto" w:fill="F0F4F3"/>
          </w:tcPr>
          <w:p w:rsidR="00F60198" w:rsidRPr="00F60198" w:rsidRDefault="00F60198" w:rsidP="00F60198"/>
        </w:tc>
        <w:tc>
          <w:tcPr>
            <w:tcW w:w="2977" w:type="dxa"/>
            <w:shd w:val="clear" w:color="auto" w:fill="F0F4F3"/>
          </w:tcPr>
          <w:p w:rsidR="00F60198" w:rsidRPr="00C6626C" w:rsidRDefault="00F60198" w:rsidP="00F60198"/>
        </w:tc>
        <w:tc>
          <w:tcPr>
            <w:tcW w:w="1410" w:type="dxa"/>
          </w:tcPr>
          <w:p w:rsidR="00F60198" w:rsidRDefault="00F60198" w:rsidP="00F60198">
            <w:pPr>
              <w:spacing w:line="276" w:lineRule="auto"/>
            </w:pPr>
          </w:p>
        </w:tc>
      </w:tr>
      <w:tr w:rsidR="00F60198" w:rsidTr="005011B0">
        <w:tc>
          <w:tcPr>
            <w:tcW w:w="988" w:type="dxa"/>
          </w:tcPr>
          <w:p w:rsidR="00F60198" w:rsidRPr="003E566B" w:rsidRDefault="00F60198" w:rsidP="005B06EB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60198" w:rsidRPr="00F60198" w:rsidRDefault="00F60198" w:rsidP="00F60198"/>
        </w:tc>
        <w:tc>
          <w:tcPr>
            <w:tcW w:w="3118" w:type="dxa"/>
            <w:shd w:val="clear" w:color="auto" w:fill="FFFFFF"/>
          </w:tcPr>
          <w:p w:rsidR="00F60198" w:rsidRPr="00F60198" w:rsidRDefault="00F60198" w:rsidP="00F60198"/>
        </w:tc>
        <w:tc>
          <w:tcPr>
            <w:tcW w:w="2977" w:type="dxa"/>
            <w:shd w:val="clear" w:color="auto" w:fill="FFFFFF"/>
          </w:tcPr>
          <w:p w:rsidR="00F60198" w:rsidRPr="00C6626C" w:rsidRDefault="00F60198" w:rsidP="00F60198"/>
        </w:tc>
        <w:tc>
          <w:tcPr>
            <w:tcW w:w="1410" w:type="dxa"/>
          </w:tcPr>
          <w:p w:rsidR="00F60198" w:rsidRDefault="00F60198" w:rsidP="00F60198">
            <w:pPr>
              <w:spacing w:line="276" w:lineRule="auto"/>
            </w:pPr>
          </w:p>
        </w:tc>
      </w:tr>
      <w:tr w:rsidR="00F60198" w:rsidTr="005011B0">
        <w:tc>
          <w:tcPr>
            <w:tcW w:w="988" w:type="dxa"/>
          </w:tcPr>
          <w:p w:rsidR="00F60198" w:rsidRPr="003E566B" w:rsidRDefault="00F60198" w:rsidP="005B06EB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60198" w:rsidRPr="00F60198" w:rsidRDefault="00F60198" w:rsidP="00F60198"/>
        </w:tc>
        <w:tc>
          <w:tcPr>
            <w:tcW w:w="3118" w:type="dxa"/>
            <w:shd w:val="clear" w:color="auto" w:fill="F0F4F3"/>
          </w:tcPr>
          <w:p w:rsidR="00F60198" w:rsidRPr="00F60198" w:rsidRDefault="00F60198" w:rsidP="00F60198"/>
        </w:tc>
        <w:tc>
          <w:tcPr>
            <w:tcW w:w="2977" w:type="dxa"/>
            <w:shd w:val="clear" w:color="auto" w:fill="F0F4F3"/>
          </w:tcPr>
          <w:p w:rsidR="00F60198" w:rsidRPr="00C6626C" w:rsidRDefault="00F60198" w:rsidP="00F60198"/>
        </w:tc>
        <w:tc>
          <w:tcPr>
            <w:tcW w:w="1410" w:type="dxa"/>
          </w:tcPr>
          <w:p w:rsidR="00F60198" w:rsidRDefault="00F60198" w:rsidP="00F60198">
            <w:pPr>
              <w:spacing w:line="276" w:lineRule="auto"/>
            </w:pPr>
          </w:p>
        </w:tc>
      </w:tr>
      <w:tr w:rsidR="00F60198" w:rsidTr="005011B0">
        <w:tc>
          <w:tcPr>
            <w:tcW w:w="988" w:type="dxa"/>
          </w:tcPr>
          <w:p w:rsidR="00F60198" w:rsidRPr="003E566B" w:rsidRDefault="00F60198" w:rsidP="005B06EB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60198" w:rsidRPr="00F60198" w:rsidRDefault="00F60198" w:rsidP="00F60198"/>
        </w:tc>
        <w:tc>
          <w:tcPr>
            <w:tcW w:w="3118" w:type="dxa"/>
            <w:shd w:val="clear" w:color="auto" w:fill="FFFFFF"/>
          </w:tcPr>
          <w:p w:rsidR="00F60198" w:rsidRPr="00F60198" w:rsidRDefault="00F60198" w:rsidP="00F60198"/>
        </w:tc>
        <w:tc>
          <w:tcPr>
            <w:tcW w:w="2977" w:type="dxa"/>
            <w:shd w:val="clear" w:color="auto" w:fill="FFFFFF"/>
          </w:tcPr>
          <w:p w:rsidR="00F60198" w:rsidRPr="00C6626C" w:rsidRDefault="00F60198" w:rsidP="00F60198"/>
        </w:tc>
        <w:tc>
          <w:tcPr>
            <w:tcW w:w="1410" w:type="dxa"/>
          </w:tcPr>
          <w:p w:rsidR="00F60198" w:rsidRDefault="00F60198" w:rsidP="00F60198">
            <w:pPr>
              <w:spacing w:line="276" w:lineRule="auto"/>
            </w:pPr>
          </w:p>
        </w:tc>
      </w:tr>
      <w:tr w:rsidR="00F60198" w:rsidTr="005011B0">
        <w:tc>
          <w:tcPr>
            <w:tcW w:w="988" w:type="dxa"/>
          </w:tcPr>
          <w:p w:rsidR="00F60198" w:rsidRPr="003E566B" w:rsidRDefault="00F60198" w:rsidP="005B06EB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60198" w:rsidRPr="00F60198" w:rsidRDefault="00F60198" w:rsidP="00F60198"/>
        </w:tc>
        <w:tc>
          <w:tcPr>
            <w:tcW w:w="3118" w:type="dxa"/>
            <w:shd w:val="clear" w:color="auto" w:fill="F0F4F3"/>
          </w:tcPr>
          <w:p w:rsidR="00F60198" w:rsidRPr="00F60198" w:rsidRDefault="00F60198" w:rsidP="00F60198"/>
        </w:tc>
        <w:tc>
          <w:tcPr>
            <w:tcW w:w="2977" w:type="dxa"/>
            <w:shd w:val="clear" w:color="auto" w:fill="F0F4F3"/>
          </w:tcPr>
          <w:p w:rsidR="00F60198" w:rsidRPr="00C6626C" w:rsidRDefault="00F60198" w:rsidP="00F60198"/>
        </w:tc>
        <w:tc>
          <w:tcPr>
            <w:tcW w:w="1410" w:type="dxa"/>
          </w:tcPr>
          <w:p w:rsidR="00F60198" w:rsidRDefault="00F60198" w:rsidP="00F60198">
            <w:pPr>
              <w:spacing w:line="276" w:lineRule="auto"/>
            </w:pPr>
          </w:p>
        </w:tc>
      </w:tr>
      <w:tr w:rsidR="00F60198" w:rsidTr="005011B0">
        <w:tc>
          <w:tcPr>
            <w:tcW w:w="988" w:type="dxa"/>
          </w:tcPr>
          <w:p w:rsidR="00F60198" w:rsidRPr="003E566B" w:rsidRDefault="00F60198" w:rsidP="005B06EB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60198" w:rsidRPr="00F60198" w:rsidRDefault="00F60198" w:rsidP="00F60198"/>
        </w:tc>
        <w:tc>
          <w:tcPr>
            <w:tcW w:w="3118" w:type="dxa"/>
            <w:shd w:val="clear" w:color="auto" w:fill="FFFFFF"/>
          </w:tcPr>
          <w:p w:rsidR="00F60198" w:rsidRPr="00F60198" w:rsidRDefault="00F60198" w:rsidP="00F60198"/>
        </w:tc>
        <w:tc>
          <w:tcPr>
            <w:tcW w:w="2977" w:type="dxa"/>
            <w:shd w:val="clear" w:color="auto" w:fill="FFFFFF"/>
          </w:tcPr>
          <w:p w:rsidR="00F60198" w:rsidRPr="00C6626C" w:rsidRDefault="00F60198" w:rsidP="00F60198"/>
        </w:tc>
        <w:tc>
          <w:tcPr>
            <w:tcW w:w="1410" w:type="dxa"/>
          </w:tcPr>
          <w:p w:rsidR="00F60198" w:rsidRDefault="00F60198" w:rsidP="00F60198">
            <w:pPr>
              <w:spacing w:line="276" w:lineRule="auto"/>
            </w:pPr>
          </w:p>
        </w:tc>
      </w:tr>
      <w:tr w:rsidR="00F60198" w:rsidTr="005011B0">
        <w:tc>
          <w:tcPr>
            <w:tcW w:w="988" w:type="dxa"/>
          </w:tcPr>
          <w:p w:rsidR="00F60198" w:rsidRPr="003E566B" w:rsidRDefault="00F60198" w:rsidP="005B06EB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60198" w:rsidRPr="00F60198" w:rsidRDefault="00F60198" w:rsidP="00F60198"/>
        </w:tc>
        <w:tc>
          <w:tcPr>
            <w:tcW w:w="3118" w:type="dxa"/>
            <w:shd w:val="clear" w:color="auto" w:fill="F0F4F3"/>
          </w:tcPr>
          <w:p w:rsidR="00F60198" w:rsidRPr="00F60198" w:rsidRDefault="00F60198" w:rsidP="00F60198"/>
        </w:tc>
        <w:tc>
          <w:tcPr>
            <w:tcW w:w="2977" w:type="dxa"/>
            <w:shd w:val="clear" w:color="auto" w:fill="F0F4F3"/>
          </w:tcPr>
          <w:p w:rsidR="00F60198" w:rsidRPr="00C6626C" w:rsidRDefault="00F60198" w:rsidP="00F60198"/>
        </w:tc>
        <w:tc>
          <w:tcPr>
            <w:tcW w:w="1410" w:type="dxa"/>
          </w:tcPr>
          <w:p w:rsidR="00F60198" w:rsidRDefault="00F60198" w:rsidP="00F60198">
            <w:pPr>
              <w:spacing w:line="276" w:lineRule="auto"/>
            </w:pPr>
          </w:p>
        </w:tc>
      </w:tr>
      <w:tr w:rsidR="00F60198" w:rsidTr="005011B0">
        <w:tc>
          <w:tcPr>
            <w:tcW w:w="988" w:type="dxa"/>
          </w:tcPr>
          <w:p w:rsidR="00F60198" w:rsidRPr="003E566B" w:rsidRDefault="00F60198" w:rsidP="00F60198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60198" w:rsidRPr="00C6626C" w:rsidRDefault="00F60198" w:rsidP="00F60198"/>
        </w:tc>
        <w:tc>
          <w:tcPr>
            <w:tcW w:w="3118" w:type="dxa"/>
            <w:shd w:val="clear" w:color="auto" w:fill="FFFFFF"/>
          </w:tcPr>
          <w:p w:rsidR="00F60198" w:rsidRPr="00C6626C" w:rsidRDefault="00F60198" w:rsidP="00F60198"/>
        </w:tc>
        <w:tc>
          <w:tcPr>
            <w:tcW w:w="2977" w:type="dxa"/>
            <w:shd w:val="clear" w:color="auto" w:fill="FFFFFF"/>
          </w:tcPr>
          <w:p w:rsidR="00F60198" w:rsidRPr="00C6626C" w:rsidRDefault="00F60198" w:rsidP="00F60198"/>
        </w:tc>
        <w:tc>
          <w:tcPr>
            <w:tcW w:w="1410" w:type="dxa"/>
          </w:tcPr>
          <w:p w:rsidR="00F60198" w:rsidRDefault="00F60198" w:rsidP="00F60198">
            <w:pPr>
              <w:spacing w:line="276" w:lineRule="auto"/>
            </w:pPr>
          </w:p>
        </w:tc>
      </w:tr>
      <w:tr w:rsidR="00F60198" w:rsidTr="005011B0">
        <w:tc>
          <w:tcPr>
            <w:tcW w:w="988" w:type="dxa"/>
          </w:tcPr>
          <w:p w:rsidR="00F60198" w:rsidRPr="003E566B" w:rsidRDefault="00F60198" w:rsidP="00F60198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60198" w:rsidRPr="00C6626C" w:rsidRDefault="00F60198" w:rsidP="00F60198"/>
        </w:tc>
        <w:tc>
          <w:tcPr>
            <w:tcW w:w="3118" w:type="dxa"/>
            <w:shd w:val="clear" w:color="auto" w:fill="FFFFFF"/>
          </w:tcPr>
          <w:p w:rsidR="00F60198" w:rsidRPr="00C6626C" w:rsidRDefault="00F60198" w:rsidP="00F60198"/>
        </w:tc>
        <w:tc>
          <w:tcPr>
            <w:tcW w:w="2977" w:type="dxa"/>
            <w:shd w:val="clear" w:color="auto" w:fill="FFFFFF"/>
          </w:tcPr>
          <w:p w:rsidR="00F60198" w:rsidRPr="00C6626C" w:rsidRDefault="00F60198" w:rsidP="00F60198"/>
        </w:tc>
        <w:tc>
          <w:tcPr>
            <w:tcW w:w="1410" w:type="dxa"/>
          </w:tcPr>
          <w:p w:rsidR="00F60198" w:rsidRDefault="00F60198" w:rsidP="00F60198">
            <w:pPr>
              <w:spacing w:line="276" w:lineRule="auto"/>
            </w:pPr>
          </w:p>
        </w:tc>
      </w:tr>
      <w:tr w:rsidR="00F60198" w:rsidTr="005011B0">
        <w:tc>
          <w:tcPr>
            <w:tcW w:w="988" w:type="dxa"/>
          </w:tcPr>
          <w:p w:rsidR="00F60198" w:rsidRPr="003E566B" w:rsidRDefault="00F60198" w:rsidP="00F60198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60198" w:rsidRPr="00C6626C" w:rsidRDefault="00F60198" w:rsidP="00F60198"/>
        </w:tc>
        <w:tc>
          <w:tcPr>
            <w:tcW w:w="3118" w:type="dxa"/>
            <w:shd w:val="clear" w:color="auto" w:fill="F0F4F3"/>
          </w:tcPr>
          <w:p w:rsidR="00F60198" w:rsidRPr="00C6626C" w:rsidRDefault="00F60198" w:rsidP="00F60198"/>
        </w:tc>
        <w:tc>
          <w:tcPr>
            <w:tcW w:w="2977" w:type="dxa"/>
            <w:shd w:val="clear" w:color="auto" w:fill="F0F4F3"/>
          </w:tcPr>
          <w:p w:rsidR="00F60198" w:rsidRPr="00C6626C" w:rsidRDefault="00F60198" w:rsidP="00F60198"/>
        </w:tc>
        <w:tc>
          <w:tcPr>
            <w:tcW w:w="1410" w:type="dxa"/>
          </w:tcPr>
          <w:p w:rsidR="00F60198" w:rsidRDefault="00F60198" w:rsidP="00F60198">
            <w:pPr>
              <w:spacing w:line="276" w:lineRule="auto"/>
            </w:pPr>
          </w:p>
        </w:tc>
      </w:tr>
      <w:tr w:rsidR="00F60198" w:rsidTr="005011B0">
        <w:tc>
          <w:tcPr>
            <w:tcW w:w="988" w:type="dxa"/>
          </w:tcPr>
          <w:p w:rsidR="00F60198" w:rsidRPr="003E566B" w:rsidRDefault="00F60198" w:rsidP="00F60198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60198" w:rsidRPr="00C6626C" w:rsidRDefault="00F60198" w:rsidP="00F60198"/>
        </w:tc>
        <w:tc>
          <w:tcPr>
            <w:tcW w:w="3118" w:type="dxa"/>
            <w:shd w:val="clear" w:color="auto" w:fill="FFFFFF"/>
          </w:tcPr>
          <w:p w:rsidR="00F60198" w:rsidRPr="00C6626C" w:rsidRDefault="00F60198" w:rsidP="00F60198"/>
        </w:tc>
        <w:tc>
          <w:tcPr>
            <w:tcW w:w="2977" w:type="dxa"/>
            <w:shd w:val="clear" w:color="auto" w:fill="FFFFFF"/>
          </w:tcPr>
          <w:p w:rsidR="00F60198" w:rsidRPr="00C6626C" w:rsidRDefault="00F60198" w:rsidP="00F60198"/>
        </w:tc>
        <w:tc>
          <w:tcPr>
            <w:tcW w:w="1410" w:type="dxa"/>
          </w:tcPr>
          <w:p w:rsidR="00F60198" w:rsidRDefault="00F60198" w:rsidP="00F60198">
            <w:pPr>
              <w:spacing w:line="276" w:lineRule="auto"/>
            </w:pPr>
          </w:p>
        </w:tc>
      </w:tr>
      <w:tr w:rsidR="00F60198" w:rsidTr="005011B0">
        <w:tc>
          <w:tcPr>
            <w:tcW w:w="988" w:type="dxa"/>
          </w:tcPr>
          <w:p w:rsidR="00F60198" w:rsidRPr="003E566B" w:rsidRDefault="00F60198" w:rsidP="00F60198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60198" w:rsidRPr="00C6626C" w:rsidRDefault="00F60198" w:rsidP="00F60198"/>
        </w:tc>
        <w:tc>
          <w:tcPr>
            <w:tcW w:w="3118" w:type="dxa"/>
            <w:shd w:val="clear" w:color="auto" w:fill="F0F4F3"/>
          </w:tcPr>
          <w:p w:rsidR="00F60198" w:rsidRPr="00C6626C" w:rsidRDefault="00F60198" w:rsidP="00F60198"/>
        </w:tc>
        <w:tc>
          <w:tcPr>
            <w:tcW w:w="2977" w:type="dxa"/>
            <w:shd w:val="clear" w:color="auto" w:fill="F0F4F3"/>
          </w:tcPr>
          <w:p w:rsidR="00F60198" w:rsidRPr="00C6626C" w:rsidRDefault="00F60198" w:rsidP="00F60198"/>
        </w:tc>
        <w:tc>
          <w:tcPr>
            <w:tcW w:w="1410" w:type="dxa"/>
          </w:tcPr>
          <w:p w:rsidR="00F60198" w:rsidRDefault="00F60198" w:rsidP="00F60198">
            <w:pPr>
              <w:spacing w:line="276" w:lineRule="auto"/>
            </w:pPr>
          </w:p>
        </w:tc>
      </w:tr>
      <w:tr w:rsidR="00F60198" w:rsidTr="005011B0">
        <w:tc>
          <w:tcPr>
            <w:tcW w:w="988" w:type="dxa"/>
          </w:tcPr>
          <w:p w:rsidR="00F60198" w:rsidRPr="003E566B" w:rsidRDefault="00F60198" w:rsidP="00F60198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60198" w:rsidRPr="00C6626C" w:rsidRDefault="00F60198" w:rsidP="00F60198"/>
        </w:tc>
        <w:tc>
          <w:tcPr>
            <w:tcW w:w="3118" w:type="dxa"/>
            <w:shd w:val="clear" w:color="auto" w:fill="FFFFFF"/>
          </w:tcPr>
          <w:p w:rsidR="00F60198" w:rsidRPr="00C6626C" w:rsidRDefault="00F60198" w:rsidP="00F60198"/>
        </w:tc>
        <w:tc>
          <w:tcPr>
            <w:tcW w:w="2977" w:type="dxa"/>
            <w:shd w:val="clear" w:color="auto" w:fill="FFFFFF"/>
          </w:tcPr>
          <w:p w:rsidR="00F60198" w:rsidRPr="00C6626C" w:rsidRDefault="00F60198" w:rsidP="00F60198"/>
        </w:tc>
        <w:tc>
          <w:tcPr>
            <w:tcW w:w="1410" w:type="dxa"/>
          </w:tcPr>
          <w:p w:rsidR="00F60198" w:rsidRDefault="00F60198" w:rsidP="00F60198">
            <w:pPr>
              <w:spacing w:line="276" w:lineRule="auto"/>
            </w:pPr>
          </w:p>
        </w:tc>
      </w:tr>
      <w:tr w:rsidR="00F60198" w:rsidTr="005011B0">
        <w:tc>
          <w:tcPr>
            <w:tcW w:w="988" w:type="dxa"/>
          </w:tcPr>
          <w:p w:rsidR="00F60198" w:rsidRPr="003E566B" w:rsidRDefault="00F60198" w:rsidP="00F60198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60198" w:rsidRPr="00C6626C" w:rsidRDefault="00F60198" w:rsidP="00F60198"/>
        </w:tc>
        <w:tc>
          <w:tcPr>
            <w:tcW w:w="3118" w:type="dxa"/>
            <w:shd w:val="clear" w:color="auto" w:fill="F0F4F3"/>
          </w:tcPr>
          <w:p w:rsidR="00F60198" w:rsidRPr="00C6626C" w:rsidRDefault="00F60198" w:rsidP="00F60198"/>
        </w:tc>
        <w:tc>
          <w:tcPr>
            <w:tcW w:w="2977" w:type="dxa"/>
            <w:shd w:val="clear" w:color="auto" w:fill="F0F4F3"/>
          </w:tcPr>
          <w:p w:rsidR="00F60198" w:rsidRPr="00C6626C" w:rsidRDefault="00F60198" w:rsidP="00F60198"/>
        </w:tc>
        <w:tc>
          <w:tcPr>
            <w:tcW w:w="1410" w:type="dxa"/>
          </w:tcPr>
          <w:p w:rsidR="00F60198" w:rsidRDefault="00F60198" w:rsidP="00F60198">
            <w:pPr>
              <w:spacing w:line="276" w:lineRule="auto"/>
            </w:pPr>
          </w:p>
        </w:tc>
      </w:tr>
      <w:tr w:rsidR="00F60198" w:rsidTr="005011B0">
        <w:tc>
          <w:tcPr>
            <w:tcW w:w="988" w:type="dxa"/>
          </w:tcPr>
          <w:p w:rsidR="00F60198" w:rsidRPr="003E566B" w:rsidRDefault="00F60198" w:rsidP="00F60198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60198" w:rsidRPr="00C6626C" w:rsidRDefault="00F60198" w:rsidP="00F60198"/>
        </w:tc>
        <w:tc>
          <w:tcPr>
            <w:tcW w:w="3118" w:type="dxa"/>
            <w:shd w:val="clear" w:color="auto" w:fill="FFFFFF"/>
          </w:tcPr>
          <w:p w:rsidR="00F60198" w:rsidRPr="00C6626C" w:rsidRDefault="00F60198" w:rsidP="00F60198"/>
        </w:tc>
        <w:tc>
          <w:tcPr>
            <w:tcW w:w="2977" w:type="dxa"/>
            <w:shd w:val="clear" w:color="auto" w:fill="FFFFFF"/>
          </w:tcPr>
          <w:p w:rsidR="00F60198" w:rsidRPr="00C6626C" w:rsidRDefault="00F60198" w:rsidP="00F60198"/>
        </w:tc>
        <w:tc>
          <w:tcPr>
            <w:tcW w:w="1410" w:type="dxa"/>
          </w:tcPr>
          <w:p w:rsidR="00F60198" w:rsidRDefault="00F60198" w:rsidP="00F60198">
            <w:pPr>
              <w:spacing w:line="276" w:lineRule="auto"/>
            </w:pPr>
          </w:p>
        </w:tc>
      </w:tr>
      <w:tr w:rsidR="00F60198" w:rsidTr="005011B0">
        <w:tc>
          <w:tcPr>
            <w:tcW w:w="988" w:type="dxa"/>
          </w:tcPr>
          <w:p w:rsidR="00F60198" w:rsidRDefault="00F60198" w:rsidP="00F60198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60198" w:rsidRPr="00C6626C" w:rsidRDefault="00F60198" w:rsidP="00F60198"/>
        </w:tc>
        <w:tc>
          <w:tcPr>
            <w:tcW w:w="3118" w:type="dxa"/>
            <w:shd w:val="clear" w:color="auto" w:fill="F0F4F3"/>
          </w:tcPr>
          <w:p w:rsidR="00F60198" w:rsidRPr="00C6626C" w:rsidRDefault="00F60198" w:rsidP="00F60198"/>
        </w:tc>
        <w:tc>
          <w:tcPr>
            <w:tcW w:w="2977" w:type="dxa"/>
            <w:shd w:val="clear" w:color="auto" w:fill="F0F4F3"/>
          </w:tcPr>
          <w:p w:rsidR="00F60198" w:rsidRPr="00C6626C" w:rsidRDefault="00F60198" w:rsidP="00F60198"/>
        </w:tc>
        <w:tc>
          <w:tcPr>
            <w:tcW w:w="1410" w:type="dxa"/>
          </w:tcPr>
          <w:p w:rsidR="00F60198" w:rsidRDefault="00F60198" w:rsidP="00F60198">
            <w:pPr>
              <w:spacing w:line="276" w:lineRule="auto"/>
            </w:pPr>
          </w:p>
        </w:tc>
      </w:tr>
      <w:tr w:rsidR="00F60198" w:rsidTr="005011B0">
        <w:tc>
          <w:tcPr>
            <w:tcW w:w="988" w:type="dxa"/>
          </w:tcPr>
          <w:p w:rsidR="00F60198" w:rsidRDefault="00F60198" w:rsidP="00F60198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60198" w:rsidRPr="00C6626C" w:rsidRDefault="00F60198" w:rsidP="00F60198"/>
        </w:tc>
        <w:tc>
          <w:tcPr>
            <w:tcW w:w="3118" w:type="dxa"/>
            <w:shd w:val="clear" w:color="auto" w:fill="FFFFFF"/>
          </w:tcPr>
          <w:p w:rsidR="00F60198" w:rsidRPr="00C6626C" w:rsidRDefault="00F60198" w:rsidP="00F60198"/>
        </w:tc>
        <w:tc>
          <w:tcPr>
            <w:tcW w:w="2977" w:type="dxa"/>
            <w:shd w:val="clear" w:color="auto" w:fill="FFFFFF"/>
          </w:tcPr>
          <w:p w:rsidR="00F60198" w:rsidRPr="00C6626C" w:rsidRDefault="00F60198" w:rsidP="00F60198"/>
        </w:tc>
        <w:tc>
          <w:tcPr>
            <w:tcW w:w="1410" w:type="dxa"/>
          </w:tcPr>
          <w:p w:rsidR="00F60198" w:rsidRDefault="00F60198" w:rsidP="00F60198">
            <w:pPr>
              <w:spacing w:line="276" w:lineRule="auto"/>
            </w:pPr>
          </w:p>
        </w:tc>
      </w:tr>
      <w:tr w:rsidR="00F60198" w:rsidTr="005011B0">
        <w:tc>
          <w:tcPr>
            <w:tcW w:w="988" w:type="dxa"/>
          </w:tcPr>
          <w:p w:rsidR="00F60198" w:rsidRDefault="00F60198" w:rsidP="00F60198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60198" w:rsidRPr="00C6626C" w:rsidRDefault="00F60198" w:rsidP="00F60198"/>
        </w:tc>
        <w:tc>
          <w:tcPr>
            <w:tcW w:w="3118" w:type="dxa"/>
            <w:shd w:val="clear" w:color="auto" w:fill="F0F4F3"/>
          </w:tcPr>
          <w:p w:rsidR="00F60198" w:rsidRPr="00C6626C" w:rsidRDefault="00F60198" w:rsidP="00F60198"/>
        </w:tc>
        <w:tc>
          <w:tcPr>
            <w:tcW w:w="2977" w:type="dxa"/>
            <w:shd w:val="clear" w:color="auto" w:fill="F0F4F3"/>
          </w:tcPr>
          <w:p w:rsidR="00F60198" w:rsidRPr="00C6626C" w:rsidRDefault="00F60198" w:rsidP="00F60198"/>
        </w:tc>
        <w:tc>
          <w:tcPr>
            <w:tcW w:w="1410" w:type="dxa"/>
          </w:tcPr>
          <w:p w:rsidR="00F60198" w:rsidRDefault="00F60198" w:rsidP="00F60198">
            <w:pPr>
              <w:spacing w:line="276" w:lineRule="auto"/>
            </w:pPr>
          </w:p>
        </w:tc>
      </w:tr>
      <w:tr w:rsidR="00F60198" w:rsidTr="005011B0">
        <w:tc>
          <w:tcPr>
            <w:tcW w:w="988" w:type="dxa"/>
          </w:tcPr>
          <w:p w:rsidR="00F60198" w:rsidRDefault="00F60198" w:rsidP="00F60198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60198" w:rsidRPr="00C6626C" w:rsidRDefault="00F60198" w:rsidP="00F60198"/>
        </w:tc>
        <w:tc>
          <w:tcPr>
            <w:tcW w:w="3118" w:type="dxa"/>
            <w:shd w:val="clear" w:color="auto" w:fill="FFFFFF"/>
          </w:tcPr>
          <w:p w:rsidR="00F60198" w:rsidRPr="00C6626C" w:rsidRDefault="00F60198" w:rsidP="00F60198"/>
        </w:tc>
        <w:tc>
          <w:tcPr>
            <w:tcW w:w="2977" w:type="dxa"/>
            <w:shd w:val="clear" w:color="auto" w:fill="FFFFFF"/>
          </w:tcPr>
          <w:p w:rsidR="00F60198" w:rsidRPr="00C6626C" w:rsidRDefault="00F60198" w:rsidP="00F60198"/>
        </w:tc>
        <w:tc>
          <w:tcPr>
            <w:tcW w:w="1410" w:type="dxa"/>
          </w:tcPr>
          <w:p w:rsidR="00F60198" w:rsidRDefault="00F60198" w:rsidP="00F60198">
            <w:pPr>
              <w:spacing w:line="276" w:lineRule="auto"/>
            </w:pPr>
          </w:p>
        </w:tc>
      </w:tr>
      <w:tr w:rsidR="00F60198" w:rsidTr="005011B0">
        <w:tc>
          <w:tcPr>
            <w:tcW w:w="988" w:type="dxa"/>
          </w:tcPr>
          <w:p w:rsidR="00F60198" w:rsidRDefault="00F60198" w:rsidP="00F60198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60198" w:rsidRPr="00C6626C" w:rsidRDefault="00F60198" w:rsidP="00F60198"/>
        </w:tc>
        <w:tc>
          <w:tcPr>
            <w:tcW w:w="3118" w:type="dxa"/>
            <w:shd w:val="clear" w:color="auto" w:fill="F0F4F3"/>
          </w:tcPr>
          <w:p w:rsidR="00F60198" w:rsidRPr="00C6626C" w:rsidRDefault="00F60198" w:rsidP="00F60198"/>
        </w:tc>
        <w:tc>
          <w:tcPr>
            <w:tcW w:w="2977" w:type="dxa"/>
            <w:shd w:val="clear" w:color="auto" w:fill="F0F4F3"/>
          </w:tcPr>
          <w:p w:rsidR="00F60198" w:rsidRPr="00C6626C" w:rsidRDefault="00F60198" w:rsidP="00F60198"/>
        </w:tc>
        <w:tc>
          <w:tcPr>
            <w:tcW w:w="1410" w:type="dxa"/>
          </w:tcPr>
          <w:p w:rsidR="00F60198" w:rsidRDefault="00F60198" w:rsidP="00F60198">
            <w:pPr>
              <w:spacing w:line="276" w:lineRule="auto"/>
            </w:pPr>
          </w:p>
        </w:tc>
      </w:tr>
    </w:tbl>
    <w:p w:rsidR="003F7103" w:rsidRDefault="003F7103" w:rsidP="00CD5460">
      <w:pPr>
        <w:spacing w:after="0" w:line="276" w:lineRule="auto"/>
        <w:sectPr w:rsidR="003F7103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3F7103" w:rsidTr="005011B0">
        <w:tc>
          <w:tcPr>
            <w:tcW w:w="10194" w:type="dxa"/>
          </w:tcPr>
          <w:p w:rsidR="003F7103" w:rsidRPr="00021A92" w:rsidRDefault="003F7103" w:rsidP="005011B0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3F7103" w:rsidRDefault="003F7103" w:rsidP="003F7103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3F7103" w:rsidTr="005011B0">
        <w:tc>
          <w:tcPr>
            <w:tcW w:w="10194" w:type="dxa"/>
          </w:tcPr>
          <w:p w:rsidR="003F7103" w:rsidRPr="0089564E" w:rsidRDefault="00A02D22" w:rsidP="005011B0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</w:p>
          <w:p w:rsidR="003F7103" w:rsidRPr="0089564E" w:rsidRDefault="00A02D22" w:rsidP="005011B0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YABANCI DİL 2</w:t>
            </w:r>
            <w:r w:rsidR="003F7103" w:rsidRPr="0089564E">
              <w:rPr>
                <w:b/>
                <w:sz w:val="36"/>
                <w:szCs w:val="36"/>
              </w:rPr>
              <w:t xml:space="preserve"> </w:t>
            </w:r>
            <w:r w:rsidR="003F7103">
              <w:rPr>
                <w:b/>
                <w:sz w:val="36"/>
                <w:szCs w:val="36"/>
              </w:rPr>
              <w:t>ARA</w:t>
            </w:r>
            <w:r w:rsidR="003F7103" w:rsidRPr="0089564E">
              <w:rPr>
                <w:b/>
                <w:sz w:val="36"/>
                <w:szCs w:val="36"/>
              </w:rPr>
              <w:t xml:space="preserve"> SINAVI</w:t>
            </w:r>
          </w:p>
          <w:p w:rsidR="003F7103" w:rsidRDefault="00A02D22" w:rsidP="005011B0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2 NİSAN 2017</w:t>
            </w:r>
            <w:r w:rsidR="003F7103" w:rsidRPr="0089564E">
              <w:rPr>
                <w:b/>
                <w:sz w:val="36"/>
                <w:szCs w:val="36"/>
              </w:rPr>
              <w:t xml:space="preserve"> ÇARŞAMBA</w:t>
            </w:r>
          </w:p>
        </w:tc>
      </w:tr>
    </w:tbl>
    <w:p w:rsidR="003F7103" w:rsidRDefault="003F7103" w:rsidP="003F7103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3F7103" w:rsidTr="005011B0">
        <w:trPr>
          <w:jc w:val="center"/>
        </w:trPr>
        <w:tc>
          <w:tcPr>
            <w:tcW w:w="846" w:type="dxa"/>
            <w:vAlign w:val="center"/>
          </w:tcPr>
          <w:p w:rsidR="003F7103" w:rsidRPr="00634DAE" w:rsidRDefault="003F7103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3F7103" w:rsidRPr="00634DAE" w:rsidRDefault="003F7103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3F7103" w:rsidRPr="00634DAE" w:rsidRDefault="003F7103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3F7103" w:rsidRPr="00634DAE" w:rsidRDefault="003F7103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3F7103" w:rsidRPr="00634DAE" w:rsidRDefault="003F7103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3F7103" w:rsidRPr="00634DAE" w:rsidRDefault="003F7103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3F7103" w:rsidTr="005011B0">
        <w:trPr>
          <w:trHeight w:val="599"/>
          <w:jc w:val="center"/>
        </w:trPr>
        <w:tc>
          <w:tcPr>
            <w:tcW w:w="846" w:type="dxa"/>
            <w:vAlign w:val="center"/>
          </w:tcPr>
          <w:p w:rsidR="003F7103" w:rsidRDefault="003F7103" w:rsidP="005011B0">
            <w:pPr>
              <w:spacing w:line="276" w:lineRule="auto"/>
              <w:jc w:val="center"/>
            </w:pPr>
            <w:r>
              <w:t>17:30</w:t>
            </w:r>
          </w:p>
        </w:tc>
        <w:tc>
          <w:tcPr>
            <w:tcW w:w="1843" w:type="dxa"/>
            <w:vAlign w:val="center"/>
          </w:tcPr>
          <w:p w:rsidR="003F7103" w:rsidRDefault="00BE5920" w:rsidP="005011B0">
            <w:pPr>
              <w:spacing w:line="276" w:lineRule="auto"/>
              <w:jc w:val="center"/>
            </w:pPr>
            <w:r>
              <w:t>1-03</w:t>
            </w:r>
          </w:p>
        </w:tc>
        <w:tc>
          <w:tcPr>
            <w:tcW w:w="2835" w:type="dxa"/>
            <w:vAlign w:val="center"/>
          </w:tcPr>
          <w:p w:rsidR="003F7103" w:rsidRPr="003E566B" w:rsidRDefault="003F7103" w:rsidP="005011B0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3F7103" w:rsidRDefault="003F7103" w:rsidP="005011B0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3F7103" w:rsidRDefault="00BE5920" w:rsidP="005011B0">
            <w:pPr>
              <w:spacing w:line="276" w:lineRule="auto"/>
              <w:jc w:val="center"/>
            </w:pPr>
            <w:r>
              <w:t>64</w:t>
            </w:r>
          </w:p>
        </w:tc>
        <w:tc>
          <w:tcPr>
            <w:tcW w:w="1699" w:type="dxa"/>
            <w:vAlign w:val="center"/>
          </w:tcPr>
          <w:p w:rsidR="003F7103" w:rsidRDefault="003F7103" w:rsidP="005011B0">
            <w:pPr>
              <w:spacing w:line="276" w:lineRule="auto"/>
              <w:jc w:val="center"/>
            </w:pPr>
          </w:p>
        </w:tc>
      </w:tr>
    </w:tbl>
    <w:p w:rsidR="003F7103" w:rsidRDefault="003F7103" w:rsidP="003F7103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3F7103" w:rsidTr="005011B0">
        <w:tc>
          <w:tcPr>
            <w:tcW w:w="988" w:type="dxa"/>
          </w:tcPr>
          <w:p w:rsidR="003F7103" w:rsidRDefault="003F7103" w:rsidP="005011B0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3F7103" w:rsidRPr="00634DAE" w:rsidRDefault="003F7103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3F7103" w:rsidRPr="00634DAE" w:rsidRDefault="003F7103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3F7103" w:rsidRPr="00634DAE" w:rsidRDefault="003F7103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3F7103" w:rsidRDefault="003F7103" w:rsidP="005011B0">
            <w:pPr>
              <w:spacing w:line="276" w:lineRule="auto"/>
              <w:jc w:val="center"/>
            </w:pPr>
            <w:r>
              <w:t>İmza</w:t>
            </w: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1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44172016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ALPEREN FIRAT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2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44172049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ALİ ŞENGÜL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3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44172063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TUGAY KANSU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4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44172803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BARKIN KILIÇ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5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54172004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RUMEYSA KARACAOĞLU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6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54172009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MUHAMMET YALÇIN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7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54172026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ORKUN ELMAS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8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54172029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EMRE GÜRENÇ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9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54172032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AYTUĞ OKTAY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10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54172033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NAZIM BATUHAN KARAKUŞ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11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54172035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BERK ALİ YARDIMCI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12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54172037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BİLAL TANRIVERDİ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13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54172040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ÖNDER SAYGI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14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54172042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HAMZA AYDÜĞÜN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15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54172060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MERTCAN KIZIL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16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54172064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KAAN SULUKAHYA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17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54172801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UMUT ÇINAR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18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64172001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NERGİS BASKIN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19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64172003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FİLİZ FERDANTAŞ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20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64172004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ONUR DİNDAR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21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64172005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MERT PAKSOY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22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64172006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YASİN YILMAZ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23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64172008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İPEK BİRÇE ER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24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64172010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EMRE TURAN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25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64172011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MUSTAFA KAYA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26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64172012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MUHTEREM YAKUT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27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64172013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İREMNUR BULUR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28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64172015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FURKAN ARAZ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29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64172016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GÖKSU UZAN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30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64172017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BARIŞ HAZAR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64172018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DOĞAN GÜNEYSU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32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64172020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SERHAT OĞUS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33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64172022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CEVDET KİLCİ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34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64172023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HÜSEYİN BÜYÜKYILMAZ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35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64172024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MURAT KÜRKÇÜ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36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64172025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AHMET AYKUTALP ATICILAR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37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64172028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DENİZ ÜSTÜN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38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64172029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BERKAY BALCI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39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64172030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HASAN ÜNLÜ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40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64172031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KADİR AKKAŞ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41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64172032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FATİH TÜNAYDIN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42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64172033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KAAN AKYOL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43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64172034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KAĞAN DOĞAN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44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64172035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İBRAHİM ALP ZİMER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45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64172036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UMUT TURAN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46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64172037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KÜBRA ÜLKÜ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47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64172039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TUBA ÖZCAN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48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64172040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TAYFUN GENÇEL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49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64172041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MUSA BAŞKIR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50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64172042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BETÜL AKMAN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51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64172043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HAKAN ANIL KIZIL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52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64172044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AHMET CAN ÖZENÇ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53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64172045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KORHAN KIRAL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54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64172046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NAZLI KUMRU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55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64172047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ERKAY AYHAN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56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64172048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SEYİT SALİH GÜRER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57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64172049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EVREN AKTÜRK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58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64172050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GÖRKEM GÜVEN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59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64172051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CİHAN SÜER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60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64172052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SALİHA TÜMÇAKIR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61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64172053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FATMA USLU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62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64172054</w:t>
            </w:r>
          </w:p>
        </w:tc>
        <w:tc>
          <w:tcPr>
            <w:tcW w:w="3118" w:type="dxa"/>
            <w:shd w:val="clear" w:color="auto" w:fill="F0F4F3"/>
          </w:tcPr>
          <w:p w:rsidR="00BE5920" w:rsidRPr="0081381C" w:rsidRDefault="00BE5920" w:rsidP="00BE5920">
            <w:r w:rsidRPr="0081381C">
              <w:t>SAMET KAYA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63</w:t>
            </w:r>
          </w:p>
        </w:tc>
        <w:tc>
          <w:tcPr>
            <w:tcW w:w="1701" w:type="dxa"/>
            <w:shd w:val="clear" w:color="auto" w:fill="FFFFFF"/>
          </w:tcPr>
          <w:p w:rsidR="00BE5920" w:rsidRPr="0081381C" w:rsidRDefault="00BE5920" w:rsidP="00BE5920">
            <w:r w:rsidRPr="0081381C">
              <w:t>2164172055</w:t>
            </w:r>
          </w:p>
        </w:tc>
        <w:tc>
          <w:tcPr>
            <w:tcW w:w="3118" w:type="dxa"/>
            <w:shd w:val="clear" w:color="auto" w:fill="FFFFFF"/>
          </w:tcPr>
          <w:p w:rsidR="00BE5920" w:rsidRPr="0081381C" w:rsidRDefault="00BE5920" w:rsidP="00BE5920">
            <w:r w:rsidRPr="0081381C">
              <w:t>HÜSEYİN KONCA</w:t>
            </w:r>
          </w:p>
        </w:tc>
        <w:tc>
          <w:tcPr>
            <w:tcW w:w="2977" w:type="dxa"/>
            <w:shd w:val="clear" w:color="auto" w:fill="FFFFFF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BE5920" w:rsidTr="005011B0">
        <w:tc>
          <w:tcPr>
            <w:tcW w:w="988" w:type="dxa"/>
          </w:tcPr>
          <w:p w:rsidR="00BE5920" w:rsidRPr="0081381C" w:rsidRDefault="00BE5920" w:rsidP="00BE5920">
            <w:pPr>
              <w:jc w:val="center"/>
            </w:pPr>
            <w:r w:rsidRPr="0081381C">
              <w:t>64</w:t>
            </w:r>
          </w:p>
        </w:tc>
        <w:tc>
          <w:tcPr>
            <w:tcW w:w="1701" w:type="dxa"/>
            <w:shd w:val="clear" w:color="auto" w:fill="F0F4F3"/>
          </w:tcPr>
          <w:p w:rsidR="00BE5920" w:rsidRPr="0081381C" w:rsidRDefault="00BE5920" w:rsidP="00BE5920">
            <w:r w:rsidRPr="0081381C">
              <w:t>2164172801</w:t>
            </w:r>
          </w:p>
        </w:tc>
        <w:tc>
          <w:tcPr>
            <w:tcW w:w="3118" w:type="dxa"/>
            <w:shd w:val="clear" w:color="auto" w:fill="F0F4F3"/>
          </w:tcPr>
          <w:p w:rsidR="00BE5920" w:rsidRDefault="00BE5920" w:rsidP="00BE5920">
            <w:r w:rsidRPr="0081381C">
              <w:t>TANSU GENÇ</w:t>
            </w:r>
          </w:p>
        </w:tc>
        <w:tc>
          <w:tcPr>
            <w:tcW w:w="2977" w:type="dxa"/>
            <w:shd w:val="clear" w:color="auto" w:fill="F0F4F3"/>
          </w:tcPr>
          <w:p w:rsidR="00BE5920" w:rsidRPr="003F7103" w:rsidRDefault="00BE5920" w:rsidP="00BE5920">
            <w:r>
              <w:t>Lojistik (İ.Ö.)</w:t>
            </w:r>
          </w:p>
        </w:tc>
        <w:tc>
          <w:tcPr>
            <w:tcW w:w="1410" w:type="dxa"/>
          </w:tcPr>
          <w:p w:rsidR="00BE5920" w:rsidRDefault="00BE5920" w:rsidP="00BE5920">
            <w:pPr>
              <w:spacing w:line="276" w:lineRule="auto"/>
            </w:pPr>
          </w:p>
        </w:tc>
      </w:tr>
      <w:tr w:rsidR="003F7103" w:rsidTr="005011B0">
        <w:tc>
          <w:tcPr>
            <w:tcW w:w="988" w:type="dxa"/>
          </w:tcPr>
          <w:p w:rsidR="003F7103" w:rsidRPr="003E566B" w:rsidRDefault="003F7103" w:rsidP="00BE5920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3F7103" w:rsidRPr="003F7103" w:rsidRDefault="003F7103" w:rsidP="003F7103"/>
        </w:tc>
        <w:tc>
          <w:tcPr>
            <w:tcW w:w="3118" w:type="dxa"/>
            <w:shd w:val="clear" w:color="auto" w:fill="FFFFFF"/>
          </w:tcPr>
          <w:p w:rsidR="003F7103" w:rsidRPr="003F7103" w:rsidRDefault="003F7103" w:rsidP="003F7103"/>
        </w:tc>
        <w:tc>
          <w:tcPr>
            <w:tcW w:w="2977" w:type="dxa"/>
            <w:shd w:val="clear" w:color="auto" w:fill="FFFFFF"/>
          </w:tcPr>
          <w:p w:rsidR="003F7103" w:rsidRPr="003F7103" w:rsidRDefault="003F7103" w:rsidP="003F7103"/>
        </w:tc>
        <w:tc>
          <w:tcPr>
            <w:tcW w:w="1410" w:type="dxa"/>
          </w:tcPr>
          <w:p w:rsidR="003F7103" w:rsidRDefault="003F7103" w:rsidP="003F7103">
            <w:pPr>
              <w:spacing w:line="276" w:lineRule="auto"/>
            </w:pPr>
          </w:p>
        </w:tc>
      </w:tr>
      <w:tr w:rsidR="003F7103" w:rsidTr="005011B0">
        <w:tc>
          <w:tcPr>
            <w:tcW w:w="988" w:type="dxa"/>
          </w:tcPr>
          <w:p w:rsidR="003F7103" w:rsidRPr="003E566B" w:rsidRDefault="003F7103" w:rsidP="00BE5920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3F7103" w:rsidRPr="003F7103" w:rsidRDefault="003F7103" w:rsidP="003F7103"/>
        </w:tc>
        <w:tc>
          <w:tcPr>
            <w:tcW w:w="3118" w:type="dxa"/>
            <w:shd w:val="clear" w:color="auto" w:fill="F0F4F3"/>
          </w:tcPr>
          <w:p w:rsidR="003F7103" w:rsidRPr="003F7103" w:rsidRDefault="003F7103" w:rsidP="003F7103"/>
        </w:tc>
        <w:tc>
          <w:tcPr>
            <w:tcW w:w="2977" w:type="dxa"/>
            <w:shd w:val="clear" w:color="auto" w:fill="F0F4F3"/>
          </w:tcPr>
          <w:p w:rsidR="003F7103" w:rsidRPr="003F7103" w:rsidRDefault="003F7103" w:rsidP="003F7103"/>
        </w:tc>
        <w:tc>
          <w:tcPr>
            <w:tcW w:w="1410" w:type="dxa"/>
          </w:tcPr>
          <w:p w:rsidR="003F7103" w:rsidRDefault="003F7103" w:rsidP="003F7103">
            <w:pPr>
              <w:spacing w:line="276" w:lineRule="auto"/>
            </w:pPr>
          </w:p>
        </w:tc>
      </w:tr>
      <w:tr w:rsidR="003F7103" w:rsidTr="005011B0">
        <w:tc>
          <w:tcPr>
            <w:tcW w:w="988" w:type="dxa"/>
          </w:tcPr>
          <w:p w:rsidR="003F7103" w:rsidRPr="003E566B" w:rsidRDefault="003F7103" w:rsidP="00BE5920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3F7103" w:rsidRPr="003F7103" w:rsidRDefault="003F7103" w:rsidP="003F7103"/>
        </w:tc>
        <w:tc>
          <w:tcPr>
            <w:tcW w:w="3118" w:type="dxa"/>
            <w:shd w:val="clear" w:color="auto" w:fill="FFFFFF"/>
          </w:tcPr>
          <w:p w:rsidR="003F7103" w:rsidRPr="003F7103" w:rsidRDefault="003F7103" w:rsidP="003F7103"/>
        </w:tc>
        <w:tc>
          <w:tcPr>
            <w:tcW w:w="2977" w:type="dxa"/>
            <w:shd w:val="clear" w:color="auto" w:fill="FFFFFF"/>
          </w:tcPr>
          <w:p w:rsidR="003F7103" w:rsidRPr="003F7103" w:rsidRDefault="003F7103" w:rsidP="003F7103"/>
        </w:tc>
        <w:tc>
          <w:tcPr>
            <w:tcW w:w="1410" w:type="dxa"/>
          </w:tcPr>
          <w:p w:rsidR="003F7103" w:rsidRDefault="003F7103" w:rsidP="003F7103">
            <w:pPr>
              <w:spacing w:line="276" w:lineRule="auto"/>
            </w:pPr>
          </w:p>
        </w:tc>
      </w:tr>
      <w:tr w:rsidR="003F7103" w:rsidTr="005011B0">
        <w:tc>
          <w:tcPr>
            <w:tcW w:w="988" w:type="dxa"/>
          </w:tcPr>
          <w:p w:rsidR="003F7103" w:rsidRPr="003E566B" w:rsidRDefault="003F7103" w:rsidP="00BE5920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3F7103" w:rsidRPr="003F7103" w:rsidRDefault="003F7103" w:rsidP="003F7103"/>
        </w:tc>
        <w:tc>
          <w:tcPr>
            <w:tcW w:w="3118" w:type="dxa"/>
            <w:shd w:val="clear" w:color="auto" w:fill="F0F4F3"/>
          </w:tcPr>
          <w:p w:rsidR="003F7103" w:rsidRPr="003F7103" w:rsidRDefault="003F7103" w:rsidP="003F7103"/>
        </w:tc>
        <w:tc>
          <w:tcPr>
            <w:tcW w:w="2977" w:type="dxa"/>
            <w:shd w:val="clear" w:color="auto" w:fill="F0F4F3"/>
          </w:tcPr>
          <w:p w:rsidR="003F7103" w:rsidRPr="003F7103" w:rsidRDefault="003F7103" w:rsidP="003F7103"/>
        </w:tc>
        <w:tc>
          <w:tcPr>
            <w:tcW w:w="1410" w:type="dxa"/>
          </w:tcPr>
          <w:p w:rsidR="003F7103" w:rsidRDefault="003F7103" w:rsidP="003F7103">
            <w:pPr>
              <w:spacing w:line="276" w:lineRule="auto"/>
            </w:pPr>
          </w:p>
        </w:tc>
      </w:tr>
      <w:tr w:rsidR="003F7103" w:rsidTr="005011B0">
        <w:tc>
          <w:tcPr>
            <w:tcW w:w="988" w:type="dxa"/>
          </w:tcPr>
          <w:p w:rsidR="003F7103" w:rsidRPr="003E566B" w:rsidRDefault="003F7103" w:rsidP="00BE5920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3F7103" w:rsidRPr="003F7103" w:rsidRDefault="003F7103" w:rsidP="003F7103"/>
        </w:tc>
        <w:tc>
          <w:tcPr>
            <w:tcW w:w="3118" w:type="dxa"/>
            <w:shd w:val="clear" w:color="auto" w:fill="FFFFFF"/>
          </w:tcPr>
          <w:p w:rsidR="003F7103" w:rsidRPr="003F7103" w:rsidRDefault="003F7103" w:rsidP="003F7103"/>
        </w:tc>
        <w:tc>
          <w:tcPr>
            <w:tcW w:w="2977" w:type="dxa"/>
            <w:shd w:val="clear" w:color="auto" w:fill="FFFFFF"/>
          </w:tcPr>
          <w:p w:rsidR="003F7103" w:rsidRPr="003F7103" w:rsidRDefault="003F7103" w:rsidP="003F7103"/>
        </w:tc>
        <w:tc>
          <w:tcPr>
            <w:tcW w:w="1410" w:type="dxa"/>
          </w:tcPr>
          <w:p w:rsidR="003F7103" w:rsidRDefault="003F7103" w:rsidP="003F7103">
            <w:pPr>
              <w:spacing w:line="276" w:lineRule="auto"/>
            </w:pPr>
          </w:p>
        </w:tc>
      </w:tr>
      <w:tr w:rsidR="003F7103" w:rsidTr="005011B0">
        <w:tc>
          <w:tcPr>
            <w:tcW w:w="988" w:type="dxa"/>
          </w:tcPr>
          <w:p w:rsidR="003F7103" w:rsidRPr="003E566B" w:rsidRDefault="003F7103" w:rsidP="003F7103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3F7103" w:rsidRPr="00C6626C" w:rsidRDefault="003F7103" w:rsidP="003F7103"/>
        </w:tc>
        <w:tc>
          <w:tcPr>
            <w:tcW w:w="3118" w:type="dxa"/>
            <w:shd w:val="clear" w:color="auto" w:fill="F0F4F3"/>
          </w:tcPr>
          <w:p w:rsidR="003F7103" w:rsidRPr="00C6626C" w:rsidRDefault="003F7103" w:rsidP="003F7103"/>
        </w:tc>
        <w:tc>
          <w:tcPr>
            <w:tcW w:w="2977" w:type="dxa"/>
            <w:shd w:val="clear" w:color="auto" w:fill="F0F4F3"/>
          </w:tcPr>
          <w:p w:rsidR="003F7103" w:rsidRPr="00C6626C" w:rsidRDefault="003F7103" w:rsidP="003F7103"/>
        </w:tc>
        <w:tc>
          <w:tcPr>
            <w:tcW w:w="1410" w:type="dxa"/>
          </w:tcPr>
          <w:p w:rsidR="003F7103" w:rsidRDefault="003F7103" w:rsidP="003F7103">
            <w:pPr>
              <w:spacing w:line="276" w:lineRule="auto"/>
            </w:pPr>
          </w:p>
        </w:tc>
      </w:tr>
      <w:tr w:rsidR="003F7103" w:rsidTr="005011B0">
        <w:tc>
          <w:tcPr>
            <w:tcW w:w="988" w:type="dxa"/>
          </w:tcPr>
          <w:p w:rsidR="003F7103" w:rsidRPr="003E566B" w:rsidRDefault="003F7103" w:rsidP="003F7103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3F7103" w:rsidRPr="00C6626C" w:rsidRDefault="003F7103" w:rsidP="003F7103"/>
        </w:tc>
        <w:tc>
          <w:tcPr>
            <w:tcW w:w="3118" w:type="dxa"/>
            <w:shd w:val="clear" w:color="auto" w:fill="FFFFFF"/>
          </w:tcPr>
          <w:p w:rsidR="003F7103" w:rsidRPr="00C6626C" w:rsidRDefault="003F7103" w:rsidP="003F7103"/>
        </w:tc>
        <w:tc>
          <w:tcPr>
            <w:tcW w:w="2977" w:type="dxa"/>
            <w:shd w:val="clear" w:color="auto" w:fill="FFFFFF"/>
          </w:tcPr>
          <w:p w:rsidR="003F7103" w:rsidRPr="00C6626C" w:rsidRDefault="003F7103" w:rsidP="003F7103"/>
        </w:tc>
        <w:tc>
          <w:tcPr>
            <w:tcW w:w="1410" w:type="dxa"/>
          </w:tcPr>
          <w:p w:rsidR="003F7103" w:rsidRDefault="003F7103" w:rsidP="003F7103">
            <w:pPr>
              <w:spacing w:line="276" w:lineRule="auto"/>
            </w:pPr>
          </w:p>
        </w:tc>
      </w:tr>
      <w:tr w:rsidR="003F7103" w:rsidTr="005011B0">
        <w:tc>
          <w:tcPr>
            <w:tcW w:w="988" w:type="dxa"/>
          </w:tcPr>
          <w:p w:rsidR="003F7103" w:rsidRDefault="003F7103" w:rsidP="003F7103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3F7103" w:rsidRPr="00C6626C" w:rsidRDefault="003F7103" w:rsidP="003F7103"/>
        </w:tc>
        <w:tc>
          <w:tcPr>
            <w:tcW w:w="3118" w:type="dxa"/>
            <w:shd w:val="clear" w:color="auto" w:fill="F0F4F3"/>
          </w:tcPr>
          <w:p w:rsidR="003F7103" w:rsidRPr="00C6626C" w:rsidRDefault="003F7103" w:rsidP="003F7103"/>
        </w:tc>
        <w:tc>
          <w:tcPr>
            <w:tcW w:w="2977" w:type="dxa"/>
            <w:shd w:val="clear" w:color="auto" w:fill="F0F4F3"/>
          </w:tcPr>
          <w:p w:rsidR="003F7103" w:rsidRPr="00C6626C" w:rsidRDefault="003F7103" w:rsidP="003F7103"/>
        </w:tc>
        <w:tc>
          <w:tcPr>
            <w:tcW w:w="1410" w:type="dxa"/>
          </w:tcPr>
          <w:p w:rsidR="003F7103" w:rsidRDefault="003F7103" w:rsidP="003F7103">
            <w:pPr>
              <w:spacing w:line="276" w:lineRule="auto"/>
            </w:pPr>
          </w:p>
        </w:tc>
      </w:tr>
      <w:tr w:rsidR="003F7103" w:rsidTr="005011B0">
        <w:tc>
          <w:tcPr>
            <w:tcW w:w="988" w:type="dxa"/>
          </w:tcPr>
          <w:p w:rsidR="003F7103" w:rsidRDefault="003F7103" w:rsidP="003F7103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3F7103" w:rsidRPr="00C6626C" w:rsidRDefault="003F7103" w:rsidP="003F7103"/>
        </w:tc>
        <w:tc>
          <w:tcPr>
            <w:tcW w:w="3118" w:type="dxa"/>
            <w:shd w:val="clear" w:color="auto" w:fill="FFFFFF"/>
          </w:tcPr>
          <w:p w:rsidR="003F7103" w:rsidRPr="00C6626C" w:rsidRDefault="003F7103" w:rsidP="003F7103"/>
        </w:tc>
        <w:tc>
          <w:tcPr>
            <w:tcW w:w="2977" w:type="dxa"/>
            <w:shd w:val="clear" w:color="auto" w:fill="FFFFFF"/>
          </w:tcPr>
          <w:p w:rsidR="003F7103" w:rsidRPr="00C6626C" w:rsidRDefault="003F7103" w:rsidP="003F7103"/>
        </w:tc>
        <w:tc>
          <w:tcPr>
            <w:tcW w:w="1410" w:type="dxa"/>
          </w:tcPr>
          <w:p w:rsidR="003F7103" w:rsidRDefault="003F7103" w:rsidP="003F7103">
            <w:pPr>
              <w:spacing w:line="276" w:lineRule="auto"/>
            </w:pPr>
          </w:p>
        </w:tc>
      </w:tr>
      <w:tr w:rsidR="003F7103" w:rsidTr="005011B0">
        <w:tc>
          <w:tcPr>
            <w:tcW w:w="988" w:type="dxa"/>
          </w:tcPr>
          <w:p w:rsidR="003F7103" w:rsidRDefault="003F7103" w:rsidP="003F7103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3F7103" w:rsidRPr="00C6626C" w:rsidRDefault="003F7103" w:rsidP="003F7103"/>
        </w:tc>
        <w:tc>
          <w:tcPr>
            <w:tcW w:w="3118" w:type="dxa"/>
            <w:shd w:val="clear" w:color="auto" w:fill="F0F4F3"/>
          </w:tcPr>
          <w:p w:rsidR="003F7103" w:rsidRPr="00C6626C" w:rsidRDefault="003F7103" w:rsidP="003F7103"/>
        </w:tc>
        <w:tc>
          <w:tcPr>
            <w:tcW w:w="2977" w:type="dxa"/>
            <w:shd w:val="clear" w:color="auto" w:fill="F0F4F3"/>
          </w:tcPr>
          <w:p w:rsidR="003F7103" w:rsidRPr="00C6626C" w:rsidRDefault="003F7103" w:rsidP="003F7103"/>
        </w:tc>
        <w:tc>
          <w:tcPr>
            <w:tcW w:w="1410" w:type="dxa"/>
          </w:tcPr>
          <w:p w:rsidR="003F7103" w:rsidRDefault="003F7103" w:rsidP="003F7103">
            <w:pPr>
              <w:spacing w:line="276" w:lineRule="auto"/>
            </w:pPr>
          </w:p>
        </w:tc>
      </w:tr>
      <w:tr w:rsidR="003F7103" w:rsidTr="005011B0">
        <w:tc>
          <w:tcPr>
            <w:tcW w:w="988" w:type="dxa"/>
          </w:tcPr>
          <w:p w:rsidR="003F7103" w:rsidRDefault="003F7103" w:rsidP="003F7103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3F7103" w:rsidRPr="00C6626C" w:rsidRDefault="003F7103" w:rsidP="003F7103"/>
        </w:tc>
        <w:tc>
          <w:tcPr>
            <w:tcW w:w="3118" w:type="dxa"/>
            <w:shd w:val="clear" w:color="auto" w:fill="FFFFFF"/>
          </w:tcPr>
          <w:p w:rsidR="003F7103" w:rsidRPr="00C6626C" w:rsidRDefault="003F7103" w:rsidP="003F7103"/>
        </w:tc>
        <w:tc>
          <w:tcPr>
            <w:tcW w:w="2977" w:type="dxa"/>
            <w:shd w:val="clear" w:color="auto" w:fill="FFFFFF"/>
          </w:tcPr>
          <w:p w:rsidR="003F7103" w:rsidRPr="00C6626C" w:rsidRDefault="003F7103" w:rsidP="003F7103"/>
        </w:tc>
        <w:tc>
          <w:tcPr>
            <w:tcW w:w="1410" w:type="dxa"/>
          </w:tcPr>
          <w:p w:rsidR="003F7103" w:rsidRDefault="003F7103" w:rsidP="003F7103">
            <w:pPr>
              <w:spacing w:line="276" w:lineRule="auto"/>
            </w:pPr>
          </w:p>
        </w:tc>
      </w:tr>
      <w:tr w:rsidR="003F7103" w:rsidTr="005011B0">
        <w:tc>
          <w:tcPr>
            <w:tcW w:w="988" w:type="dxa"/>
          </w:tcPr>
          <w:p w:rsidR="003F7103" w:rsidRDefault="003F7103" w:rsidP="003F7103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3F7103" w:rsidRPr="00C6626C" w:rsidRDefault="003F7103" w:rsidP="003F7103"/>
        </w:tc>
        <w:tc>
          <w:tcPr>
            <w:tcW w:w="3118" w:type="dxa"/>
            <w:shd w:val="clear" w:color="auto" w:fill="F0F4F3"/>
          </w:tcPr>
          <w:p w:rsidR="003F7103" w:rsidRPr="00C6626C" w:rsidRDefault="003F7103" w:rsidP="003F7103"/>
        </w:tc>
        <w:tc>
          <w:tcPr>
            <w:tcW w:w="2977" w:type="dxa"/>
            <w:shd w:val="clear" w:color="auto" w:fill="F0F4F3"/>
          </w:tcPr>
          <w:p w:rsidR="003F7103" w:rsidRPr="00C6626C" w:rsidRDefault="003F7103" w:rsidP="003F7103"/>
        </w:tc>
        <w:tc>
          <w:tcPr>
            <w:tcW w:w="1410" w:type="dxa"/>
          </w:tcPr>
          <w:p w:rsidR="003F7103" w:rsidRDefault="003F7103" w:rsidP="003F7103">
            <w:pPr>
              <w:spacing w:line="276" w:lineRule="auto"/>
            </w:pPr>
          </w:p>
        </w:tc>
      </w:tr>
    </w:tbl>
    <w:p w:rsidR="00FE5AB9" w:rsidRDefault="00FE5AB9" w:rsidP="00CD5460">
      <w:pPr>
        <w:spacing w:after="0" w:line="276" w:lineRule="auto"/>
        <w:sectPr w:rsidR="00FE5AB9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FE5AB9" w:rsidTr="005011B0">
        <w:tc>
          <w:tcPr>
            <w:tcW w:w="10194" w:type="dxa"/>
          </w:tcPr>
          <w:p w:rsidR="00FE5AB9" w:rsidRPr="00021A92" w:rsidRDefault="00FE5AB9" w:rsidP="005011B0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FE5AB9" w:rsidRDefault="00FE5AB9" w:rsidP="00FE5AB9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FE5AB9" w:rsidTr="005011B0">
        <w:tc>
          <w:tcPr>
            <w:tcW w:w="10194" w:type="dxa"/>
          </w:tcPr>
          <w:p w:rsidR="00FE5AB9" w:rsidRPr="0089564E" w:rsidRDefault="00A02D22" w:rsidP="005011B0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</w:p>
          <w:p w:rsidR="00FE5AB9" w:rsidRPr="0089564E" w:rsidRDefault="00A02D22" w:rsidP="005011B0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YABANCI DİL 2</w:t>
            </w:r>
            <w:r w:rsidR="00FE5AB9" w:rsidRPr="0089564E">
              <w:rPr>
                <w:b/>
                <w:sz w:val="36"/>
                <w:szCs w:val="36"/>
              </w:rPr>
              <w:t xml:space="preserve"> </w:t>
            </w:r>
            <w:r w:rsidR="00FE5AB9">
              <w:rPr>
                <w:b/>
                <w:sz w:val="36"/>
                <w:szCs w:val="36"/>
              </w:rPr>
              <w:t>ARA</w:t>
            </w:r>
            <w:r w:rsidR="00FE5AB9" w:rsidRPr="0089564E">
              <w:rPr>
                <w:b/>
                <w:sz w:val="36"/>
                <w:szCs w:val="36"/>
              </w:rPr>
              <w:t xml:space="preserve"> SINAVI</w:t>
            </w:r>
          </w:p>
          <w:p w:rsidR="00FE5AB9" w:rsidRDefault="00A02D22" w:rsidP="005011B0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2 NİSAN 2017</w:t>
            </w:r>
            <w:r w:rsidR="00FE5AB9" w:rsidRPr="0089564E">
              <w:rPr>
                <w:b/>
                <w:sz w:val="36"/>
                <w:szCs w:val="36"/>
              </w:rPr>
              <w:t xml:space="preserve"> ÇARŞAMBA</w:t>
            </w:r>
          </w:p>
        </w:tc>
      </w:tr>
    </w:tbl>
    <w:p w:rsidR="00FE5AB9" w:rsidRDefault="00FE5AB9" w:rsidP="00FE5AB9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FE5AB9" w:rsidTr="005011B0">
        <w:trPr>
          <w:jc w:val="center"/>
        </w:trPr>
        <w:tc>
          <w:tcPr>
            <w:tcW w:w="846" w:type="dxa"/>
            <w:vAlign w:val="center"/>
          </w:tcPr>
          <w:p w:rsidR="00FE5AB9" w:rsidRPr="00634DAE" w:rsidRDefault="00FE5AB9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FE5AB9" w:rsidRPr="00634DAE" w:rsidRDefault="00FE5AB9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FE5AB9" w:rsidRPr="00634DAE" w:rsidRDefault="00FE5AB9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FE5AB9" w:rsidRPr="00634DAE" w:rsidRDefault="00FE5AB9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FE5AB9" w:rsidRPr="00634DAE" w:rsidRDefault="00FE5AB9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FE5AB9" w:rsidRPr="00634DAE" w:rsidRDefault="00FE5AB9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FE5AB9" w:rsidTr="005011B0">
        <w:trPr>
          <w:trHeight w:val="599"/>
          <w:jc w:val="center"/>
        </w:trPr>
        <w:tc>
          <w:tcPr>
            <w:tcW w:w="846" w:type="dxa"/>
            <w:vAlign w:val="center"/>
          </w:tcPr>
          <w:p w:rsidR="00FE5AB9" w:rsidRDefault="00FE5AB9" w:rsidP="005011B0">
            <w:pPr>
              <w:spacing w:line="276" w:lineRule="auto"/>
              <w:jc w:val="center"/>
            </w:pPr>
            <w:r>
              <w:t>17:30</w:t>
            </w:r>
          </w:p>
        </w:tc>
        <w:tc>
          <w:tcPr>
            <w:tcW w:w="1843" w:type="dxa"/>
            <w:vAlign w:val="center"/>
          </w:tcPr>
          <w:p w:rsidR="00FE5AB9" w:rsidRDefault="00D36D27" w:rsidP="005011B0">
            <w:pPr>
              <w:spacing w:line="276" w:lineRule="auto"/>
              <w:jc w:val="center"/>
            </w:pPr>
            <w:r>
              <w:t>Z-01</w:t>
            </w:r>
          </w:p>
        </w:tc>
        <w:tc>
          <w:tcPr>
            <w:tcW w:w="2835" w:type="dxa"/>
            <w:vAlign w:val="center"/>
          </w:tcPr>
          <w:p w:rsidR="00FE5AB9" w:rsidRPr="003E566B" w:rsidRDefault="00FE5AB9" w:rsidP="005011B0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FE5AB9" w:rsidRDefault="00FE5AB9" w:rsidP="005011B0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FE5AB9" w:rsidRDefault="00D36D27" w:rsidP="005011B0">
            <w:pPr>
              <w:spacing w:line="276" w:lineRule="auto"/>
              <w:jc w:val="center"/>
            </w:pPr>
            <w:r>
              <w:t>53</w:t>
            </w:r>
          </w:p>
        </w:tc>
        <w:tc>
          <w:tcPr>
            <w:tcW w:w="1699" w:type="dxa"/>
            <w:vAlign w:val="center"/>
          </w:tcPr>
          <w:p w:rsidR="00FE5AB9" w:rsidRDefault="00FE5AB9" w:rsidP="005011B0">
            <w:pPr>
              <w:spacing w:line="276" w:lineRule="auto"/>
              <w:jc w:val="center"/>
            </w:pPr>
          </w:p>
        </w:tc>
      </w:tr>
    </w:tbl>
    <w:p w:rsidR="00FE5AB9" w:rsidRDefault="00FE5AB9" w:rsidP="00FE5AB9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FE5AB9" w:rsidTr="005011B0">
        <w:tc>
          <w:tcPr>
            <w:tcW w:w="988" w:type="dxa"/>
          </w:tcPr>
          <w:p w:rsidR="00FE5AB9" w:rsidRDefault="00FE5AB9" w:rsidP="005011B0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FE5AB9" w:rsidRPr="00634DAE" w:rsidRDefault="00FE5AB9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FE5AB9" w:rsidRPr="00634DAE" w:rsidRDefault="00FE5AB9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FE5AB9" w:rsidRPr="00634DAE" w:rsidRDefault="00FE5AB9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FE5AB9" w:rsidRDefault="00FE5AB9" w:rsidP="005011B0">
            <w:pPr>
              <w:spacing w:line="276" w:lineRule="auto"/>
              <w:jc w:val="center"/>
            </w:pPr>
            <w:r>
              <w:t>İmza</w:t>
            </w: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1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094153056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ALEV AKCAN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2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44153046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VOLKAN YİĞİT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3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44153056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TOLGA TOKGÖZ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4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54153018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ANIL YELOĞLU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5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54153023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NİL BİLGİN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6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54153029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ÖZGE ŞAHİN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7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54153052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BERAT FURKAN PAY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8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64153001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AYŞE ÖZTÜRK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9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64153004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GÖKHAN HAKKI UZ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10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64153005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MERT DERELİ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11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64153006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İRFAN GÜÇ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12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64153007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FARUK BIYIKLI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13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64153009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SEYİT CAN ER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14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64153011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ASLI GEZER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15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64153013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CANSU GÜMÜŞ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16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64153014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ELİF YURDAKUL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17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64153015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SİMGE ATİK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18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64153016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FİRDES KARAKAYA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19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64153018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ÖZLEM SAVAŞ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20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64153019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YİĞİT CAN BALKAN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21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64153020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ELİF DEMİRTAŞ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22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64153021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EMRE ASLAN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23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64153022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ENES ULUFER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24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64153023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ÖZGÜR ATSIZ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25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64153024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ERKAN ÖZ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26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64153025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DAMLA OCAKBAŞI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27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64153026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SİMGE ÖRKMES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28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64153027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GÖRKEM CAN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29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64153028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BÜŞRA ÇOLAK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30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64153029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SİBEL ÇAKIR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64153030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ŞÜHEDA ŞİMŞEK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32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64153032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NUR BOZACI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33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64153034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OKTAY CANTÜRK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34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64153036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KAAN KURT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35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64153037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MUHAMMED KAAN DUGAN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36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64153038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LEVENT CAN KARATAŞTAN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37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64153039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EMRE İPKİN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38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64153040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BEGÜM AKMAN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39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64153041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MUKADDES AKÇALI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40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64153042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İSMAİL KARATAŞ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41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64153043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DİLARA EREN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42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64153045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MERT ALP ASLAN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43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64153046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EBRU ÇETİNDAĞ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44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64153047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MÜŞERREF TURA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45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64153048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FİRDEVS ÇETİNDAĞ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46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64153049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MEHMET KAAN YILMAZ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47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64153050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HAKAN GÜZEL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48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64153052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MÜRVET BUSE SAV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49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64153053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MEHMET ALİ KODAL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50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64153054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CEM YALÇIN KURTARAN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51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64153056</w:t>
            </w:r>
          </w:p>
        </w:tc>
        <w:tc>
          <w:tcPr>
            <w:tcW w:w="3118" w:type="dxa"/>
            <w:shd w:val="clear" w:color="auto" w:fill="FFFFFF"/>
          </w:tcPr>
          <w:p w:rsidR="00D36D27" w:rsidRPr="00A22876" w:rsidRDefault="00D36D27" w:rsidP="00D36D27">
            <w:r w:rsidRPr="00A22876">
              <w:t>ŞAFAK SEVİMLİ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52</w:t>
            </w:r>
          </w:p>
        </w:tc>
        <w:tc>
          <w:tcPr>
            <w:tcW w:w="1701" w:type="dxa"/>
            <w:shd w:val="clear" w:color="auto" w:fill="F0F4F3"/>
          </w:tcPr>
          <w:p w:rsidR="00D36D27" w:rsidRPr="00A22876" w:rsidRDefault="00D36D27" w:rsidP="00D36D27">
            <w:r w:rsidRPr="00A22876">
              <w:t>2164153057</w:t>
            </w:r>
          </w:p>
        </w:tc>
        <w:tc>
          <w:tcPr>
            <w:tcW w:w="3118" w:type="dxa"/>
            <w:shd w:val="clear" w:color="auto" w:fill="F0F4F3"/>
          </w:tcPr>
          <w:p w:rsidR="00D36D27" w:rsidRPr="00A22876" w:rsidRDefault="00D36D27" w:rsidP="00D36D27">
            <w:r w:rsidRPr="00A22876">
              <w:t>DOĞUKAN KUŞOĞLU</w:t>
            </w:r>
          </w:p>
        </w:tc>
        <w:tc>
          <w:tcPr>
            <w:tcW w:w="2977" w:type="dxa"/>
            <w:shd w:val="clear" w:color="auto" w:fill="F0F4F3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D36D27" w:rsidTr="005011B0">
        <w:tc>
          <w:tcPr>
            <w:tcW w:w="988" w:type="dxa"/>
          </w:tcPr>
          <w:p w:rsidR="00D36D27" w:rsidRPr="00A22876" w:rsidRDefault="00D36D27" w:rsidP="00D36D27">
            <w:pPr>
              <w:jc w:val="center"/>
            </w:pPr>
            <w:r w:rsidRPr="00A22876">
              <w:t>53</w:t>
            </w:r>
          </w:p>
        </w:tc>
        <w:tc>
          <w:tcPr>
            <w:tcW w:w="1701" w:type="dxa"/>
            <w:shd w:val="clear" w:color="auto" w:fill="FFFFFF"/>
          </w:tcPr>
          <w:p w:rsidR="00D36D27" w:rsidRPr="00A22876" w:rsidRDefault="00D36D27" w:rsidP="00D36D27">
            <w:r w:rsidRPr="00A22876">
              <w:t>2164153059</w:t>
            </w:r>
          </w:p>
        </w:tc>
        <w:tc>
          <w:tcPr>
            <w:tcW w:w="3118" w:type="dxa"/>
            <w:shd w:val="clear" w:color="auto" w:fill="FFFFFF"/>
          </w:tcPr>
          <w:p w:rsidR="00D36D27" w:rsidRDefault="00D36D27" w:rsidP="00D36D27">
            <w:r w:rsidRPr="00A22876">
              <w:t>ŞERİFE YONTAR</w:t>
            </w:r>
          </w:p>
        </w:tc>
        <w:tc>
          <w:tcPr>
            <w:tcW w:w="2977" w:type="dxa"/>
            <w:shd w:val="clear" w:color="auto" w:fill="FFFFFF"/>
          </w:tcPr>
          <w:p w:rsidR="00D36D27" w:rsidRPr="00822424" w:rsidRDefault="00D36D27" w:rsidP="00D36D27">
            <w:r>
              <w:t xml:space="preserve">Muhasebe ve Vergi </w:t>
            </w:r>
            <w:proofErr w:type="spellStart"/>
            <w:r>
              <w:t>Uyg</w:t>
            </w:r>
            <w:proofErr w:type="spellEnd"/>
            <w:r>
              <w:t>. (İ.Ö.)</w:t>
            </w:r>
          </w:p>
        </w:tc>
        <w:tc>
          <w:tcPr>
            <w:tcW w:w="1410" w:type="dxa"/>
          </w:tcPr>
          <w:p w:rsidR="00D36D27" w:rsidRDefault="00D36D27" w:rsidP="00D36D27">
            <w:pPr>
              <w:spacing w:line="276" w:lineRule="auto"/>
            </w:pPr>
          </w:p>
        </w:tc>
      </w:tr>
      <w:tr w:rsidR="00FE5AB9" w:rsidTr="005011B0">
        <w:tc>
          <w:tcPr>
            <w:tcW w:w="988" w:type="dxa"/>
          </w:tcPr>
          <w:p w:rsidR="00FE5AB9" w:rsidRPr="00B41106" w:rsidRDefault="00FE5AB9" w:rsidP="00D36D27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E5AB9" w:rsidRPr="00FE5AB9" w:rsidRDefault="00FE5AB9" w:rsidP="00FE5AB9"/>
        </w:tc>
        <w:tc>
          <w:tcPr>
            <w:tcW w:w="3118" w:type="dxa"/>
            <w:shd w:val="clear" w:color="auto" w:fill="F0F4F3"/>
          </w:tcPr>
          <w:p w:rsidR="00FE5AB9" w:rsidRPr="00FE5AB9" w:rsidRDefault="00FE5AB9" w:rsidP="00FE5AB9"/>
        </w:tc>
        <w:tc>
          <w:tcPr>
            <w:tcW w:w="2977" w:type="dxa"/>
            <w:shd w:val="clear" w:color="auto" w:fill="F0F4F3"/>
          </w:tcPr>
          <w:p w:rsidR="00FE5AB9" w:rsidRPr="00822424" w:rsidRDefault="00FE5AB9" w:rsidP="00FE5AB9"/>
        </w:tc>
        <w:tc>
          <w:tcPr>
            <w:tcW w:w="1410" w:type="dxa"/>
          </w:tcPr>
          <w:p w:rsidR="00FE5AB9" w:rsidRDefault="00FE5AB9" w:rsidP="00FE5AB9">
            <w:pPr>
              <w:spacing w:line="276" w:lineRule="auto"/>
            </w:pPr>
          </w:p>
        </w:tc>
      </w:tr>
      <w:tr w:rsidR="00FE5AB9" w:rsidTr="005011B0">
        <w:tc>
          <w:tcPr>
            <w:tcW w:w="988" w:type="dxa"/>
          </w:tcPr>
          <w:p w:rsidR="00FE5AB9" w:rsidRPr="003E566B" w:rsidRDefault="00FE5AB9" w:rsidP="00D36D27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E5AB9" w:rsidRPr="00FE5AB9" w:rsidRDefault="00FE5AB9" w:rsidP="00FE5AB9"/>
        </w:tc>
        <w:tc>
          <w:tcPr>
            <w:tcW w:w="3118" w:type="dxa"/>
            <w:shd w:val="clear" w:color="auto" w:fill="FFFFFF"/>
          </w:tcPr>
          <w:p w:rsidR="00FE5AB9" w:rsidRPr="00FE5AB9" w:rsidRDefault="00FE5AB9" w:rsidP="00FE5AB9"/>
        </w:tc>
        <w:tc>
          <w:tcPr>
            <w:tcW w:w="2977" w:type="dxa"/>
            <w:shd w:val="clear" w:color="auto" w:fill="FFFFFF"/>
          </w:tcPr>
          <w:p w:rsidR="00FE5AB9" w:rsidRPr="00822424" w:rsidRDefault="00FE5AB9" w:rsidP="00FE5AB9"/>
        </w:tc>
        <w:tc>
          <w:tcPr>
            <w:tcW w:w="1410" w:type="dxa"/>
          </w:tcPr>
          <w:p w:rsidR="00FE5AB9" w:rsidRDefault="00FE5AB9" w:rsidP="00FE5AB9">
            <w:pPr>
              <w:spacing w:line="276" w:lineRule="auto"/>
            </w:pPr>
          </w:p>
        </w:tc>
      </w:tr>
      <w:tr w:rsidR="00FE5AB9" w:rsidTr="005011B0">
        <w:tc>
          <w:tcPr>
            <w:tcW w:w="988" w:type="dxa"/>
          </w:tcPr>
          <w:p w:rsidR="00FE5AB9" w:rsidRPr="003E566B" w:rsidRDefault="00FE5AB9" w:rsidP="00D36D27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E5AB9" w:rsidRPr="00FE5AB9" w:rsidRDefault="00FE5AB9" w:rsidP="00FE5AB9"/>
        </w:tc>
        <w:tc>
          <w:tcPr>
            <w:tcW w:w="3118" w:type="dxa"/>
            <w:shd w:val="clear" w:color="auto" w:fill="F0F4F3"/>
          </w:tcPr>
          <w:p w:rsidR="00FE5AB9" w:rsidRPr="00FE5AB9" w:rsidRDefault="00FE5AB9" w:rsidP="00FE5AB9"/>
        </w:tc>
        <w:tc>
          <w:tcPr>
            <w:tcW w:w="2977" w:type="dxa"/>
            <w:shd w:val="clear" w:color="auto" w:fill="F0F4F3"/>
          </w:tcPr>
          <w:p w:rsidR="00FE5AB9" w:rsidRPr="00822424" w:rsidRDefault="00FE5AB9" w:rsidP="00FE5AB9"/>
        </w:tc>
        <w:tc>
          <w:tcPr>
            <w:tcW w:w="1410" w:type="dxa"/>
          </w:tcPr>
          <w:p w:rsidR="00FE5AB9" w:rsidRDefault="00FE5AB9" w:rsidP="00FE5AB9">
            <w:pPr>
              <w:spacing w:line="276" w:lineRule="auto"/>
            </w:pPr>
          </w:p>
        </w:tc>
      </w:tr>
      <w:tr w:rsidR="00FE5AB9" w:rsidTr="005011B0">
        <w:tc>
          <w:tcPr>
            <w:tcW w:w="988" w:type="dxa"/>
          </w:tcPr>
          <w:p w:rsidR="00FE5AB9" w:rsidRPr="003E566B" w:rsidRDefault="00FE5AB9" w:rsidP="00D36D27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E5AB9" w:rsidRPr="00FE5AB9" w:rsidRDefault="00FE5AB9" w:rsidP="00FE5AB9"/>
        </w:tc>
        <w:tc>
          <w:tcPr>
            <w:tcW w:w="3118" w:type="dxa"/>
            <w:shd w:val="clear" w:color="auto" w:fill="FFFFFF"/>
          </w:tcPr>
          <w:p w:rsidR="00FE5AB9" w:rsidRPr="00FE5AB9" w:rsidRDefault="00FE5AB9" w:rsidP="00FE5AB9"/>
        </w:tc>
        <w:tc>
          <w:tcPr>
            <w:tcW w:w="2977" w:type="dxa"/>
            <w:shd w:val="clear" w:color="auto" w:fill="FFFFFF"/>
          </w:tcPr>
          <w:p w:rsidR="00FE5AB9" w:rsidRPr="00822424" w:rsidRDefault="00FE5AB9" w:rsidP="00FE5AB9"/>
        </w:tc>
        <w:tc>
          <w:tcPr>
            <w:tcW w:w="1410" w:type="dxa"/>
          </w:tcPr>
          <w:p w:rsidR="00FE5AB9" w:rsidRDefault="00FE5AB9" w:rsidP="00FE5AB9">
            <w:pPr>
              <w:spacing w:line="276" w:lineRule="auto"/>
            </w:pPr>
          </w:p>
        </w:tc>
      </w:tr>
      <w:tr w:rsidR="00FE5AB9" w:rsidTr="005011B0">
        <w:tc>
          <w:tcPr>
            <w:tcW w:w="988" w:type="dxa"/>
          </w:tcPr>
          <w:p w:rsidR="00FE5AB9" w:rsidRPr="003E566B" w:rsidRDefault="00FE5AB9" w:rsidP="00D36D27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E5AB9" w:rsidRPr="00FE5AB9" w:rsidRDefault="00FE5AB9" w:rsidP="00FE5AB9"/>
        </w:tc>
        <w:tc>
          <w:tcPr>
            <w:tcW w:w="3118" w:type="dxa"/>
            <w:shd w:val="clear" w:color="auto" w:fill="F0F4F3"/>
          </w:tcPr>
          <w:p w:rsidR="00FE5AB9" w:rsidRPr="00FE5AB9" w:rsidRDefault="00FE5AB9" w:rsidP="00FE5AB9"/>
        </w:tc>
        <w:tc>
          <w:tcPr>
            <w:tcW w:w="2977" w:type="dxa"/>
            <w:shd w:val="clear" w:color="auto" w:fill="F0F4F3"/>
          </w:tcPr>
          <w:p w:rsidR="00FE5AB9" w:rsidRPr="00822424" w:rsidRDefault="00FE5AB9" w:rsidP="00FE5AB9"/>
        </w:tc>
        <w:tc>
          <w:tcPr>
            <w:tcW w:w="1410" w:type="dxa"/>
          </w:tcPr>
          <w:p w:rsidR="00FE5AB9" w:rsidRDefault="00FE5AB9" w:rsidP="00FE5AB9">
            <w:pPr>
              <w:spacing w:line="276" w:lineRule="auto"/>
            </w:pPr>
          </w:p>
        </w:tc>
      </w:tr>
      <w:tr w:rsidR="00FE5AB9" w:rsidTr="005011B0">
        <w:tc>
          <w:tcPr>
            <w:tcW w:w="988" w:type="dxa"/>
          </w:tcPr>
          <w:p w:rsidR="00FE5AB9" w:rsidRPr="003E566B" w:rsidRDefault="00FE5AB9" w:rsidP="00D36D27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E5AB9" w:rsidRPr="00FE5AB9" w:rsidRDefault="00FE5AB9" w:rsidP="00FE5AB9"/>
        </w:tc>
        <w:tc>
          <w:tcPr>
            <w:tcW w:w="3118" w:type="dxa"/>
            <w:shd w:val="clear" w:color="auto" w:fill="FFFFFF"/>
          </w:tcPr>
          <w:p w:rsidR="00FE5AB9" w:rsidRPr="00FE5AB9" w:rsidRDefault="00FE5AB9" w:rsidP="00FE5AB9"/>
        </w:tc>
        <w:tc>
          <w:tcPr>
            <w:tcW w:w="2977" w:type="dxa"/>
            <w:shd w:val="clear" w:color="auto" w:fill="FFFFFF"/>
          </w:tcPr>
          <w:p w:rsidR="00FE5AB9" w:rsidRPr="00822424" w:rsidRDefault="00FE5AB9" w:rsidP="00FE5AB9"/>
        </w:tc>
        <w:tc>
          <w:tcPr>
            <w:tcW w:w="1410" w:type="dxa"/>
          </w:tcPr>
          <w:p w:rsidR="00FE5AB9" w:rsidRDefault="00FE5AB9" w:rsidP="00FE5AB9">
            <w:pPr>
              <w:spacing w:line="276" w:lineRule="auto"/>
            </w:pPr>
          </w:p>
        </w:tc>
      </w:tr>
      <w:tr w:rsidR="00FE5AB9" w:rsidTr="005011B0">
        <w:tc>
          <w:tcPr>
            <w:tcW w:w="988" w:type="dxa"/>
          </w:tcPr>
          <w:p w:rsidR="00FE5AB9" w:rsidRPr="003E566B" w:rsidRDefault="00FE5AB9" w:rsidP="00D36D27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E5AB9" w:rsidRPr="00FE5AB9" w:rsidRDefault="00FE5AB9" w:rsidP="00FE5AB9"/>
        </w:tc>
        <w:tc>
          <w:tcPr>
            <w:tcW w:w="3118" w:type="dxa"/>
            <w:shd w:val="clear" w:color="auto" w:fill="F0F4F3"/>
          </w:tcPr>
          <w:p w:rsidR="00FE5AB9" w:rsidRPr="00FE5AB9" w:rsidRDefault="00FE5AB9" w:rsidP="00FE5AB9"/>
        </w:tc>
        <w:tc>
          <w:tcPr>
            <w:tcW w:w="2977" w:type="dxa"/>
            <w:shd w:val="clear" w:color="auto" w:fill="F0F4F3"/>
          </w:tcPr>
          <w:p w:rsidR="00FE5AB9" w:rsidRPr="00822424" w:rsidRDefault="00FE5AB9" w:rsidP="00FE5AB9"/>
        </w:tc>
        <w:tc>
          <w:tcPr>
            <w:tcW w:w="1410" w:type="dxa"/>
          </w:tcPr>
          <w:p w:rsidR="00FE5AB9" w:rsidRDefault="00FE5AB9" w:rsidP="00FE5AB9">
            <w:pPr>
              <w:spacing w:line="276" w:lineRule="auto"/>
            </w:pPr>
          </w:p>
        </w:tc>
      </w:tr>
      <w:tr w:rsidR="00FE5AB9" w:rsidTr="005011B0">
        <w:tc>
          <w:tcPr>
            <w:tcW w:w="988" w:type="dxa"/>
          </w:tcPr>
          <w:p w:rsidR="00FE5AB9" w:rsidRPr="003E566B" w:rsidRDefault="00FE5AB9" w:rsidP="00D36D27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E5AB9" w:rsidRPr="00FE5AB9" w:rsidRDefault="00FE5AB9" w:rsidP="00FE5AB9"/>
        </w:tc>
        <w:tc>
          <w:tcPr>
            <w:tcW w:w="3118" w:type="dxa"/>
            <w:shd w:val="clear" w:color="auto" w:fill="FFFFFF"/>
          </w:tcPr>
          <w:p w:rsidR="00FE5AB9" w:rsidRPr="00FE5AB9" w:rsidRDefault="00FE5AB9" w:rsidP="00FE5AB9"/>
        </w:tc>
        <w:tc>
          <w:tcPr>
            <w:tcW w:w="2977" w:type="dxa"/>
            <w:shd w:val="clear" w:color="auto" w:fill="FFFFFF"/>
          </w:tcPr>
          <w:p w:rsidR="00FE5AB9" w:rsidRPr="00822424" w:rsidRDefault="00FE5AB9" w:rsidP="00FE5AB9"/>
        </w:tc>
        <w:tc>
          <w:tcPr>
            <w:tcW w:w="1410" w:type="dxa"/>
          </w:tcPr>
          <w:p w:rsidR="00FE5AB9" w:rsidRDefault="00FE5AB9" w:rsidP="00FE5AB9">
            <w:pPr>
              <w:spacing w:line="276" w:lineRule="auto"/>
            </w:pPr>
          </w:p>
        </w:tc>
      </w:tr>
      <w:tr w:rsidR="00FE5AB9" w:rsidTr="005011B0">
        <w:tc>
          <w:tcPr>
            <w:tcW w:w="988" w:type="dxa"/>
          </w:tcPr>
          <w:p w:rsidR="00FE5AB9" w:rsidRPr="003E566B" w:rsidRDefault="00FE5AB9" w:rsidP="00D36D27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E5AB9" w:rsidRPr="00FE5AB9" w:rsidRDefault="00FE5AB9" w:rsidP="00FE5AB9"/>
        </w:tc>
        <w:tc>
          <w:tcPr>
            <w:tcW w:w="3118" w:type="dxa"/>
            <w:shd w:val="clear" w:color="auto" w:fill="F0F4F3"/>
          </w:tcPr>
          <w:p w:rsidR="00FE5AB9" w:rsidRPr="00FE5AB9" w:rsidRDefault="00FE5AB9" w:rsidP="00FE5AB9"/>
        </w:tc>
        <w:tc>
          <w:tcPr>
            <w:tcW w:w="2977" w:type="dxa"/>
            <w:shd w:val="clear" w:color="auto" w:fill="F0F4F3"/>
          </w:tcPr>
          <w:p w:rsidR="00FE5AB9" w:rsidRPr="00822424" w:rsidRDefault="00FE5AB9" w:rsidP="00FE5AB9"/>
        </w:tc>
        <w:tc>
          <w:tcPr>
            <w:tcW w:w="1410" w:type="dxa"/>
          </w:tcPr>
          <w:p w:rsidR="00FE5AB9" w:rsidRDefault="00FE5AB9" w:rsidP="00FE5AB9">
            <w:pPr>
              <w:spacing w:line="276" w:lineRule="auto"/>
            </w:pPr>
          </w:p>
        </w:tc>
      </w:tr>
      <w:tr w:rsidR="00FE5AB9" w:rsidTr="005011B0">
        <w:tc>
          <w:tcPr>
            <w:tcW w:w="988" w:type="dxa"/>
          </w:tcPr>
          <w:p w:rsidR="00FE5AB9" w:rsidRPr="003E566B" w:rsidRDefault="00FE5AB9" w:rsidP="00D36D27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E5AB9" w:rsidRPr="00FE5AB9" w:rsidRDefault="00FE5AB9" w:rsidP="00FE5AB9"/>
        </w:tc>
        <w:tc>
          <w:tcPr>
            <w:tcW w:w="3118" w:type="dxa"/>
            <w:shd w:val="clear" w:color="auto" w:fill="FFFFFF"/>
          </w:tcPr>
          <w:p w:rsidR="00FE5AB9" w:rsidRPr="00FE5AB9" w:rsidRDefault="00FE5AB9" w:rsidP="00FE5AB9"/>
        </w:tc>
        <w:tc>
          <w:tcPr>
            <w:tcW w:w="2977" w:type="dxa"/>
            <w:shd w:val="clear" w:color="auto" w:fill="FFFFFF"/>
          </w:tcPr>
          <w:p w:rsidR="00FE5AB9" w:rsidRPr="00822424" w:rsidRDefault="00FE5AB9" w:rsidP="00FE5AB9"/>
        </w:tc>
        <w:tc>
          <w:tcPr>
            <w:tcW w:w="1410" w:type="dxa"/>
          </w:tcPr>
          <w:p w:rsidR="00FE5AB9" w:rsidRDefault="00FE5AB9" w:rsidP="00FE5AB9">
            <w:pPr>
              <w:spacing w:line="276" w:lineRule="auto"/>
            </w:pPr>
          </w:p>
        </w:tc>
      </w:tr>
      <w:tr w:rsidR="00FE5AB9" w:rsidTr="005011B0">
        <w:tc>
          <w:tcPr>
            <w:tcW w:w="988" w:type="dxa"/>
          </w:tcPr>
          <w:p w:rsidR="00FE5AB9" w:rsidRPr="003E566B" w:rsidRDefault="00FE5AB9" w:rsidP="00D36D27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E5AB9" w:rsidRPr="00FE5AB9" w:rsidRDefault="00FE5AB9" w:rsidP="00FE5AB9"/>
        </w:tc>
        <w:tc>
          <w:tcPr>
            <w:tcW w:w="3118" w:type="dxa"/>
            <w:shd w:val="clear" w:color="auto" w:fill="F0F4F3"/>
          </w:tcPr>
          <w:p w:rsidR="00FE5AB9" w:rsidRPr="00FE5AB9" w:rsidRDefault="00FE5AB9" w:rsidP="00FE5AB9"/>
        </w:tc>
        <w:tc>
          <w:tcPr>
            <w:tcW w:w="2977" w:type="dxa"/>
            <w:shd w:val="clear" w:color="auto" w:fill="F0F4F3"/>
          </w:tcPr>
          <w:p w:rsidR="00FE5AB9" w:rsidRPr="00822424" w:rsidRDefault="00FE5AB9" w:rsidP="00FE5AB9"/>
        </w:tc>
        <w:tc>
          <w:tcPr>
            <w:tcW w:w="1410" w:type="dxa"/>
          </w:tcPr>
          <w:p w:rsidR="00FE5AB9" w:rsidRDefault="00FE5AB9" w:rsidP="00FE5AB9">
            <w:pPr>
              <w:spacing w:line="276" w:lineRule="auto"/>
            </w:pPr>
          </w:p>
        </w:tc>
      </w:tr>
      <w:tr w:rsidR="00FE5AB9" w:rsidTr="005011B0">
        <w:tc>
          <w:tcPr>
            <w:tcW w:w="988" w:type="dxa"/>
          </w:tcPr>
          <w:p w:rsidR="00FE5AB9" w:rsidRPr="003E566B" w:rsidRDefault="00FE5AB9" w:rsidP="00D36D27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E5AB9" w:rsidRPr="00FE5AB9" w:rsidRDefault="00FE5AB9" w:rsidP="00FE5AB9"/>
        </w:tc>
        <w:tc>
          <w:tcPr>
            <w:tcW w:w="3118" w:type="dxa"/>
            <w:shd w:val="clear" w:color="auto" w:fill="FFFFFF"/>
          </w:tcPr>
          <w:p w:rsidR="00FE5AB9" w:rsidRPr="00FE5AB9" w:rsidRDefault="00FE5AB9" w:rsidP="00FE5AB9"/>
        </w:tc>
        <w:tc>
          <w:tcPr>
            <w:tcW w:w="2977" w:type="dxa"/>
            <w:shd w:val="clear" w:color="auto" w:fill="FFFFFF"/>
          </w:tcPr>
          <w:p w:rsidR="00FE5AB9" w:rsidRPr="00822424" w:rsidRDefault="00FE5AB9" w:rsidP="00FE5AB9"/>
        </w:tc>
        <w:tc>
          <w:tcPr>
            <w:tcW w:w="1410" w:type="dxa"/>
          </w:tcPr>
          <w:p w:rsidR="00FE5AB9" w:rsidRDefault="00FE5AB9" w:rsidP="00FE5AB9">
            <w:pPr>
              <w:spacing w:line="276" w:lineRule="auto"/>
            </w:pPr>
          </w:p>
        </w:tc>
      </w:tr>
      <w:tr w:rsidR="00FE5AB9" w:rsidTr="005011B0">
        <w:tc>
          <w:tcPr>
            <w:tcW w:w="988" w:type="dxa"/>
          </w:tcPr>
          <w:p w:rsidR="00FE5AB9" w:rsidRPr="003E566B" w:rsidRDefault="00FE5AB9" w:rsidP="00D36D27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E5AB9" w:rsidRPr="00FE5AB9" w:rsidRDefault="00FE5AB9" w:rsidP="00FE5AB9"/>
        </w:tc>
        <w:tc>
          <w:tcPr>
            <w:tcW w:w="3118" w:type="dxa"/>
            <w:shd w:val="clear" w:color="auto" w:fill="F0F4F3"/>
          </w:tcPr>
          <w:p w:rsidR="00FE5AB9" w:rsidRPr="00FE5AB9" w:rsidRDefault="00FE5AB9" w:rsidP="00FE5AB9"/>
        </w:tc>
        <w:tc>
          <w:tcPr>
            <w:tcW w:w="2977" w:type="dxa"/>
            <w:shd w:val="clear" w:color="auto" w:fill="F0F4F3"/>
          </w:tcPr>
          <w:p w:rsidR="00FE5AB9" w:rsidRPr="00822424" w:rsidRDefault="00FE5AB9" w:rsidP="00FE5AB9"/>
        </w:tc>
        <w:tc>
          <w:tcPr>
            <w:tcW w:w="1410" w:type="dxa"/>
          </w:tcPr>
          <w:p w:rsidR="00FE5AB9" w:rsidRDefault="00FE5AB9" w:rsidP="00FE5AB9">
            <w:pPr>
              <w:spacing w:line="276" w:lineRule="auto"/>
            </w:pPr>
          </w:p>
        </w:tc>
      </w:tr>
      <w:tr w:rsidR="00FE5AB9" w:rsidTr="005011B0">
        <w:tc>
          <w:tcPr>
            <w:tcW w:w="988" w:type="dxa"/>
          </w:tcPr>
          <w:p w:rsidR="00FE5AB9" w:rsidRPr="003E566B" w:rsidRDefault="00FE5AB9" w:rsidP="00D36D27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E5AB9" w:rsidRPr="00FE5AB9" w:rsidRDefault="00FE5AB9" w:rsidP="00FE5AB9"/>
        </w:tc>
        <w:tc>
          <w:tcPr>
            <w:tcW w:w="3118" w:type="dxa"/>
            <w:shd w:val="clear" w:color="auto" w:fill="FFFFFF"/>
          </w:tcPr>
          <w:p w:rsidR="00FE5AB9" w:rsidRPr="00FE5AB9" w:rsidRDefault="00FE5AB9" w:rsidP="00FE5AB9"/>
        </w:tc>
        <w:tc>
          <w:tcPr>
            <w:tcW w:w="2977" w:type="dxa"/>
            <w:shd w:val="clear" w:color="auto" w:fill="FFFFFF"/>
          </w:tcPr>
          <w:p w:rsidR="00FE5AB9" w:rsidRPr="00822424" w:rsidRDefault="00FE5AB9" w:rsidP="00FE5AB9"/>
        </w:tc>
        <w:tc>
          <w:tcPr>
            <w:tcW w:w="1410" w:type="dxa"/>
          </w:tcPr>
          <w:p w:rsidR="00FE5AB9" w:rsidRDefault="00FE5AB9" w:rsidP="00FE5AB9">
            <w:pPr>
              <w:spacing w:line="276" w:lineRule="auto"/>
            </w:pPr>
          </w:p>
        </w:tc>
      </w:tr>
      <w:tr w:rsidR="00FE5AB9" w:rsidTr="005011B0">
        <w:tc>
          <w:tcPr>
            <w:tcW w:w="988" w:type="dxa"/>
          </w:tcPr>
          <w:p w:rsidR="00FE5AB9" w:rsidRPr="003E566B" w:rsidRDefault="00FE5AB9" w:rsidP="00D36D27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E5AB9" w:rsidRPr="00FE5AB9" w:rsidRDefault="00FE5AB9" w:rsidP="00FE5AB9"/>
        </w:tc>
        <w:tc>
          <w:tcPr>
            <w:tcW w:w="3118" w:type="dxa"/>
            <w:shd w:val="clear" w:color="auto" w:fill="F0F4F3"/>
          </w:tcPr>
          <w:p w:rsidR="00FE5AB9" w:rsidRPr="00FE5AB9" w:rsidRDefault="00FE5AB9" w:rsidP="00FE5AB9"/>
        </w:tc>
        <w:tc>
          <w:tcPr>
            <w:tcW w:w="2977" w:type="dxa"/>
            <w:shd w:val="clear" w:color="auto" w:fill="F0F4F3"/>
          </w:tcPr>
          <w:p w:rsidR="00FE5AB9" w:rsidRPr="00822424" w:rsidRDefault="00FE5AB9" w:rsidP="00FE5AB9"/>
        </w:tc>
        <w:tc>
          <w:tcPr>
            <w:tcW w:w="1410" w:type="dxa"/>
          </w:tcPr>
          <w:p w:rsidR="00FE5AB9" w:rsidRDefault="00FE5AB9" w:rsidP="00FE5AB9">
            <w:pPr>
              <w:spacing w:line="276" w:lineRule="auto"/>
            </w:pPr>
          </w:p>
        </w:tc>
      </w:tr>
      <w:tr w:rsidR="00FE5AB9" w:rsidTr="005011B0">
        <w:tc>
          <w:tcPr>
            <w:tcW w:w="988" w:type="dxa"/>
          </w:tcPr>
          <w:p w:rsidR="00FE5AB9" w:rsidRPr="003E566B" w:rsidRDefault="00FE5AB9" w:rsidP="00D36D27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E5AB9" w:rsidRPr="00FE5AB9" w:rsidRDefault="00FE5AB9" w:rsidP="00FE5AB9"/>
        </w:tc>
        <w:tc>
          <w:tcPr>
            <w:tcW w:w="3118" w:type="dxa"/>
            <w:shd w:val="clear" w:color="auto" w:fill="FFFFFF"/>
          </w:tcPr>
          <w:p w:rsidR="00FE5AB9" w:rsidRPr="00FE5AB9" w:rsidRDefault="00FE5AB9" w:rsidP="00FE5AB9"/>
        </w:tc>
        <w:tc>
          <w:tcPr>
            <w:tcW w:w="2977" w:type="dxa"/>
            <w:shd w:val="clear" w:color="auto" w:fill="FFFFFF"/>
          </w:tcPr>
          <w:p w:rsidR="00FE5AB9" w:rsidRPr="00822424" w:rsidRDefault="00FE5AB9" w:rsidP="00FE5AB9"/>
        </w:tc>
        <w:tc>
          <w:tcPr>
            <w:tcW w:w="1410" w:type="dxa"/>
          </w:tcPr>
          <w:p w:rsidR="00FE5AB9" w:rsidRDefault="00FE5AB9" w:rsidP="00FE5AB9">
            <w:pPr>
              <w:spacing w:line="276" w:lineRule="auto"/>
            </w:pPr>
          </w:p>
        </w:tc>
      </w:tr>
      <w:tr w:rsidR="00FE5AB9" w:rsidTr="005011B0">
        <w:tc>
          <w:tcPr>
            <w:tcW w:w="988" w:type="dxa"/>
          </w:tcPr>
          <w:p w:rsidR="00FE5AB9" w:rsidRPr="003E566B" w:rsidRDefault="00FE5AB9" w:rsidP="00D36D27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E5AB9" w:rsidRPr="00FE5AB9" w:rsidRDefault="00FE5AB9" w:rsidP="00FE5AB9"/>
        </w:tc>
        <w:tc>
          <w:tcPr>
            <w:tcW w:w="3118" w:type="dxa"/>
            <w:shd w:val="clear" w:color="auto" w:fill="F0F4F3"/>
          </w:tcPr>
          <w:p w:rsidR="00FE5AB9" w:rsidRPr="00FE5AB9" w:rsidRDefault="00FE5AB9" w:rsidP="00FE5AB9"/>
        </w:tc>
        <w:tc>
          <w:tcPr>
            <w:tcW w:w="2977" w:type="dxa"/>
            <w:shd w:val="clear" w:color="auto" w:fill="F0F4F3"/>
          </w:tcPr>
          <w:p w:rsidR="00FE5AB9" w:rsidRPr="00822424" w:rsidRDefault="00FE5AB9" w:rsidP="00FE5AB9"/>
        </w:tc>
        <w:tc>
          <w:tcPr>
            <w:tcW w:w="1410" w:type="dxa"/>
          </w:tcPr>
          <w:p w:rsidR="00FE5AB9" w:rsidRDefault="00FE5AB9" w:rsidP="00FE5AB9">
            <w:pPr>
              <w:spacing w:line="276" w:lineRule="auto"/>
            </w:pPr>
          </w:p>
        </w:tc>
      </w:tr>
      <w:tr w:rsidR="00FE5AB9" w:rsidTr="005011B0">
        <w:tc>
          <w:tcPr>
            <w:tcW w:w="988" w:type="dxa"/>
          </w:tcPr>
          <w:p w:rsidR="00FE5AB9" w:rsidRPr="003E566B" w:rsidRDefault="00FE5AB9" w:rsidP="00D36D27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E5AB9" w:rsidRPr="00FE5AB9" w:rsidRDefault="00FE5AB9" w:rsidP="00FE5AB9"/>
        </w:tc>
        <w:tc>
          <w:tcPr>
            <w:tcW w:w="3118" w:type="dxa"/>
            <w:shd w:val="clear" w:color="auto" w:fill="FFFFFF"/>
          </w:tcPr>
          <w:p w:rsidR="00FE5AB9" w:rsidRPr="00FE5AB9" w:rsidRDefault="00FE5AB9" w:rsidP="00FE5AB9"/>
        </w:tc>
        <w:tc>
          <w:tcPr>
            <w:tcW w:w="2977" w:type="dxa"/>
            <w:shd w:val="clear" w:color="auto" w:fill="FFFFFF"/>
          </w:tcPr>
          <w:p w:rsidR="00FE5AB9" w:rsidRPr="00822424" w:rsidRDefault="00FE5AB9" w:rsidP="00FE5AB9"/>
        </w:tc>
        <w:tc>
          <w:tcPr>
            <w:tcW w:w="1410" w:type="dxa"/>
          </w:tcPr>
          <w:p w:rsidR="00FE5AB9" w:rsidRDefault="00FE5AB9" w:rsidP="00FE5AB9">
            <w:pPr>
              <w:spacing w:line="276" w:lineRule="auto"/>
            </w:pPr>
          </w:p>
        </w:tc>
      </w:tr>
      <w:tr w:rsidR="00FE5AB9" w:rsidTr="005011B0">
        <w:tc>
          <w:tcPr>
            <w:tcW w:w="988" w:type="dxa"/>
          </w:tcPr>
          <w:p w:rsidR="00FE5AB9" w:rsidRDefault="00FE5AB9" w:rsidP="00D36D27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E5AB9" w:rsidRPr="00FE5AB9" w:rsidRDefault="00FE5AB9" w:rsidP="00FE5AB9"/>
        </w:tc>
        <w:tc>
          <w:tcPr>
            <w:tcW w:w="3118" w:type="dxa"/>
            <w:shd w:val="clear" w:color="auto" w:fill="F0F4F3"/>
          </w:tcPr>
          <w:p w:rsidR="00FE5AB9" w:rsidRPr="00FE5AB9" w:rsidRDefault="00FE5AB9" w:rsidP="00FE5AB9"/>
        </w:tc>
        <w:tc>
          <w:tcPr>
            <w:tcW w:w="2977" w:type="dxa"/>
            <w:shd w:val="clear" w:color="auto" w:fill="F0F4F3"/>
          </w:tcPr>
          <w:p w:rsidR="00FE5AB9" w:rsidRPr="00822424" w:rsidRDefault="00FE5AB9" w:rsidP="00FE5AB9"/>
        </w:tc>
        <w:tc>
          <w:tcPr>
            <w:tcW w:w="1410" w:type="dxa"/>
          </w:tcPr>
          <w:p w:rsidR="00FE5AB9" w:rsidRDefault="00FE5AB9" w:rsidP="00FE5AB9">
            <w:pPr>
              <w:spacing w:line="276" w:lineRule="auto"/>
            </w:pPr>
          </w:p>
        </w:tc>
      </w:tr>
      <w:tr w:rsidR="00FE5AB9" w:rsidTr="005011B0">
        <w:tc>
          <w:tcPr>
            <w:tcW w:w="988" w:type="dxa"/>
          </w:tcPr>
          <w:p w:rsidR="00FE5AB9" w:rsidRDefault="00FE5AB9" w:rsidP="00FE5AB9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E5AB9" w:rsidRPr="00C6626C" w:rsidRDefault="00FE5AB9" w:rsidP="00FE5AB9"/>
        </w:tc>
        <w:tc>
          <w:tcPr>
            <w:tcW w:w="3118" w:type="dxa"/>
            <w:shd w:val="clear" w:color="auto" w:fill="FFFFFF"/>
          </w:tcPr>
          <w:p w:rsidR="00FE5AB9" w:rsidRPr="00C6626C" w:rsidRDefault="00FE5AB9" w:rsidP="00FE5AB9"/>
        </w:tc>
        <w:tc>
          <w:tcPr>
            <w:tcW w:w="2977" w:type="dxa"/>
            <w:shd w:val="clear" w:color="auto" w:fill="FFFFFF"/>
          </w:tcPr>
          <w:p w:rsidR="00FE5AB9" w:rsidRPr="00C6626C" w:rsidRDefault="00FE5AB9" w:rsidP="00FE5AB9"/>
        </w:tc>
        <w:tc>
          <w:tcPr>
            <w:tcW w:w="1410" w:type="dxa"/>
          </w:tcPr>
          <w:p w:rsidR="00FE5AB9" w:rsidRDefault="00FE5AB9" w:rsidP="00FE5AB9">
            <w:pPr>
              <w:spacing w:line="276" w:lineRule="auto"/>
            </w:pPr>
          </w:p>
        </w:tc>
      </w:tr>
      <w:tr w:rsidR="00FE5AB9" w:rsidTr="005011B0">
        <w:tc>
          <w:tcPr>
            <w:tcW w:w="988" w:type="dxa"/>
          </w:tcPr>
          <w:p w:rsidR="00FE5AB9" w:rsidRDefault="00FE5AB9" w:rsidP="00FE5AB9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E5AB9" w:rsidRPr="00C6626C" w:rsidRDefault="00FE5AB9" w:rsidP="00FE5AB9"/>
        </w:tc>
        <w:tc>
          <w:tcPr>
            <w:tcW w:w="3118" w:type="dxa"/>
            <w:shd w:val="clear" w:color="auto" w:fill="F0F4F3"/>
          </w:tcPr>
          <w:p w:rsidR="00FE5AB9" w:rsidRPr="00C6626C" w:rsidRDefault="00FE5AB9" w:rsidP="00FE5AB9"/>
        </w:tc>
        <w:tc>
          <w:tcPr>
            <w:tcW w:w="2977" w:type="dxa"/>
            <w:shd w:val="clear" w:color="auto" w:fill="F0F4F3"/>
          </w:tcPr>
          <w:p w:rsidR="00FE5AB9" w:rsidRPr="00C6626C" w:rsidRDefault="00FE5AB9" w:rsidP="00FE5AB9"/>
        </w:tc>
        <w:tc>
          <w:tcPr>
            <w:tcW w:w="1410" w:type="dxa"/>
          </w:tcPr>
          <w:p w:rsidR="00FE5AB9" w:rsidRDefault="00FE5AB9" w:rsidP="00FE5AB9">
            <w:pPr>
              <w:spacing w:line="276" w:lineRule="auto"/>
            </w:pPr>
          </w:p>
        </w:tc>
      </w:tr>
      <w:tr w:rsidR="00FE5AB9" w:rsidTr="005011B0">
        <w:tc>
          <w:tcPr>
            <w:tcW w:w="988" w:type="dxa"/>
          </w:tcPr>
          <w:p w:rsidR="00FE5AB9" w:rsidRDefault="00FE5AB9" w:rsidP="00FE5AB9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FE5AB9" w:rsidRPr="00C6626C" w:rsidRDefault="00FE5AB9" w:rsidP="00FE5AB9"/>
        </w:tc>
        <w:tc>
          <w:tcPr>
            <w:tcW w:w="3118" w:type="dxa"/>
            <w:shd w:val="clear" w:color="auto" w:fill="FFFFFF"/>
          </w:tcPr>
          <w:p w:rsidR="00FE5AB9" w:rsidRPr="00C6626C" w:rsidRDefault="00FE5AB9" w:rsidP="00FE5AB9"/>
        </w:tc>
        <w:tc>
          <w:tcPr>
            <w:tcW w:w="2977" w:type="dxa"/>
            <w:shd w:val="clear" w:color="auto" w:fill="FFFFFF"/>
          </w:tcPr>
          <w:p w:rsidR="00FE5AB9" w:rsidRPr="00C6626C" w:rsidRDefault="00FE5AB9" w:rsidP="00FE5AB9"/>
        </w:tc>
        <w:tc>
          <w:tcPr>
            <w:tcW w:w="1410" w:type="dxa"/>
          </w:tcPr>
          <w:p w:rsidR="00FE5AB9" w:rsidRDefault="00FE5AB9" w:rsidP="00FE5AB9">
            <w:pPr>
              <w:spacing w:line="276" w:lineRule="auto"/>
            </w:pPr>
          </w:p>
        </w:tc>
      </w:tr>
      <w:tr w:rsidR="00FE5AB9" w:rsidTr="005011B0">
        <w:tc>
          <w:tcPr>
            <w:tcW w:w="988" w:type="dxa"/>
          </w:tcPr>
          <w:p w:rsidR="00FE5AB9" w:rsidRDefault="00FE5AB9" w:rsidP="00FE5AB9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FE5AB9" w:rsidRPr="00C6626C" w:rsidRDefault="00FE5AB9" w:rsidP="00FE5AB9"/>
        </w:tc>
        <w:tc>
          <w:tcPr>
            <w:tcW w:w="3118" w:type="dxa"/>
            <w:shd w:val="clear" w:color="auto" w:fill="F0F4F3"/>
          </w:tcPr>
          <w:p w:rsidR="00FE5AB9" w:rsidRPr="00C6626C" w:rsidRDefault="00FE5AB9" w:rsidP="00FE5AB9"/>
        </w:tc>
        <w:tc>
          <w:tcPr>
            <w:tcW w:w="2977" w:type="dxa"/>
            <w:shd w:val="clear" w:color="auto" w:fill="F0F4F3"/>
          </w:tcPr>
          <w:p w:rsidR="00FE5AB9" w:rsidRPr="00C6626C" w:rsidRDefault="00FE5AB9" w:rsidP="00FE5AB9"/>
        </w:tc>
        <w:tc>
          <w:tcPr>
            <w:tcW w:w="1410" w:type="dxa"/>
          </w:tcPr>
          <w:p w:rsidR="00FE5AB9" w:rsidRDefault="00FE5AB9" w:rsidP="00FE5AB9">
            <w:pPr>
              <w:spacing w:line="276" w:lineRule="auto"/>
            </w:pPr>
          </w:p>
        </w:tc>
      </w:tr>
    </w:tbl>
    <w:p w:rsidR="00172855" w:rsidRDefault="00172855" w:rsidP="00CD5460">
      <w:pPr>
        <w:spacing w:after="0" w:line="276" w:lineRule="auto"/>
        <w:sectPr w:rsidR="00172855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172855" w:rsidTr="005011B0">
        <w:tc>
          <w:tcPr>
            <w:tcW w:w="10194" w:type="dxa"/>
          </w:tcPr>
          <w:p w:rsidR="00172855" w:rsidRPr="00021A92" w:rsidRDefault="00172855" w:rsidP="005011B0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172855" w:rsidRDefault="00172855" w:rsidP="00172855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172855" w:rsidTr="005011B0">
        <w:tc>
          <w:tcPr>
            <w:tcW w:w="10194" w:type="dxa"/>
          </w:tcPr>
          <w:p w:rsidR="00172855" w:rsidRPr="0089564E" w:rsidRDefault="00A02D22" w:rsidP="005011B0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</w:p>
          <w:p w:rsidR="00172855" w:rsidRPr="0089564E" w:rsidRDefault="00A02D22" w:rsidP="005011B0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YABANCI DİL 2</w:t>
            </w:r>
            <w:r w:rsidR="00172855" w:rsidRPr="0089564E">
              <w:rPr>
                <w:b/>
                <w:sz w:val="36"/>
                <w:szCs w:val="36"/>
              </w:rPr>
              <w:t xml:space="preserve"> </w:t>
            </w:r>
            <w:r w:rsidR="00172855">
              <w:rPr>
                <w:b/>
                <w:sz w:val="36"/>
                <w:szCs w:val="36"/>
              </w:rPr>
              <w:t>ARA</w:t>
            </w:r>
            <w:r w:rsidR="00172855" w:rsidRPr="0089564E">
              <w:rPr>
                <w:b/>
                <w:sz w:val="36"/>
                <w:szCs w:val="36"/>
              </w:rPr>
              <w:t xml:space="preserve"> SINAVI</w:t>
            </w:r>
          </w:p>
          <w:p w:rsidR="00172855" w:rsidRDefault="00A02D22" w:rsidP="005011B0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2 NİSAN 2017</w:t>
            </w:r>
            <w:r w:rsidR="00172855" w:rsidRPr="0089564E">
              <w:rPr>
                <w:b/>
                <w:sz w:val="36"/>
                <w:szCs w:val="36"/>
              </w:rPr>
              <w:t xml:space="preserve"> ÇARŞAMBA</w:t>
            </w:r>
          </w:p>
        </w:tc>
      </w:tr>
    </w:tbl>
    <w:p w:rsidR="00172855" w:rsidRDefault="00172855" w:rsidP="00172855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172855" w:rsidTr="005011B0">
        <w:trPr>
          <w:jc w:val="center"/>
        </w:trPr>
        <w:tc>
          <w:tcPr>
            <w:tcW w:w="846" w:type="dxa"/>
            <w:vAlign w:val="center"/>
          </w:tcPr>
          <w:p w:rsidR="00172855" w:rsidRPr="00634DAE" w:rsidRDefault="00172855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172855" w:rsidRPr="00634DAE" w:rsidRDefault="00172855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172855" w:rsidRPr="00634DAE" w:rsidRDefault="00172855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172855" w:rsidRPr="00634DAE" w:rsidRDefault="00172855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172855" w:rsidRPr="00634DAE" w:rsidRDefault="00172855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172855" w:rsidRPr="00634DAE" w:rsidRDefault="00172855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172855" w:rsidTr="005011B0">
        <w:trPr>
          <w:trHeight w:val="599"/>
          <w:jc w:val="center"/>
        </w:trPr>
        <w:tc>
          <w:tcPr>
            <w:tcW w:w="846" w:type="dxa"/>
            <w:vAlign w:val="center"/>
          </w:tcPr>
          <w:p w:rsidR="00172855" w:rsidRDefault="00172855" w:rsidP="005011B0">
            <w:pPr>
              <w:spacing w:line="276" w:lineRule="auto"/>
              <w:jc w:val="center"/>
            </w:pPr>
            <w:r>
              <w:t>17:30</w:t>
            </w:r>
          </w:p>
        </w:tc>
        <w:tc>
          <w:tcPr>
            <w:tcW w:w="1843" w:type="dxa"/>
            <w:vAlign w:val="center"/>
          </w:tcPr>
          <w:p w:rsidR="00172855" w:rsidRDefault="00D979AD" w:rsidP="00FA74DD">
            <w:pPr>
              <w:spacing w:line="276" w:lineRule="auto"/>
              <w:jc w:val="center"/>
            </w:pPr>
            <w:r>
              <w:t>Z-06</w:t>
            </w:r>
          </w:p>
        </w:tc>
        <w:tc>
          <w:tcPr>
            <w:tcW w:w="2835" w:type="dxa"/>
            <w:vAlign w:val="center"/>
          </w:tcPr>
          <w:p w:rsidR="00172855" w:rsidRPr="003E566B" w:rsidRDefault="00172855" w:rsidP="005011B0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172855" w:rsidRDefault="00172855" w:rsidP="005011B0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172855" w:rsidRDefault="005011B0" w:rsidP="005011B0">
            <w:pPr>
              <w:spacing w:line="276" w:lineRule="auto"/>
              <w:jc w:val="center"/>
            </w:pPr>
            <w:r>
              <w:t>64</w:t>
            </w:r>
          </w:p>
        </w:tc>
        <w:tc>
          <w:tcPr>
            <w:tcW w:w="1699" w:type="dxa"/>
            <w:vAlign w:val="center"/>
          </w:tcPr>
          <w:p w:rsidR="00172855" w:rsidRDefault="00172855" w:rsidP="005011B0">
            <w:pPr>
              <w:spacing w:line="276" w:lineRule="auto"/>
              <w:jc w:val="center"/>
            </w:pPr>
          </w:p>
        </w:tc>
      </w:tr>
    </w:tbl>
    <w:p w:rsidR="00172855" w:rsidRDefault="00172855" w:rsidP="00172855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172855" w:rsidTr="005011B0">
        <w:tc>
          <w:tcPr>
            <w:tcW w:w="988" w:type="dxa"/>
          </w:tcPr>
          <w:p w:rsidR="00172855" w:rsidRDefault="00172855" w:rsidP="005011B0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172855" w:rsidRPr="00634DAE" w:rsidRDefault="00172855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172855" w:rsidRPr="00634DAE" w:rsidRDefault="00172855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172855" w:rsidRPr="00634DAE" w:rsidRDefault="00172855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172855" w:rsidRDefault="00172855" w:rsidP="005011B0">
            <w:pPr>
              <w:spacing w:line="276" w:lineRule="auto"/>
              <w:jc w:val="center"/>
            </w:pPr>
            <w:r>
              <w:t>İmza</w:t>
            </w: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1</w:t>
            </w:r>
          </w:p>
        </w:tc>
        <w:tc>
          <w:tcPr>
            <w:tcW w:w="1701" w:type="dxa"/>
            <w:shd w:val="clear" w:color="auto" w:fill="FFFFFF"/>
          </w:tcPr>
          <w:p w:rsidR="00AA2E2D" w:rsidRPr="006163F2" w:rsidRDefault="00AA2E2D" w:rsidP="00AA2E2D">
            <w:r w:rsidRPr="006163F2">
              <w:t>2124152008</w:t>
            </w:r>
          </w:p>
        </w:tc>
        <w:tc>
          <w:tcPr>
            <w:tcW w:w="3118" w:type="dxa"/>
            <w:shd w:val="clear" w:color="auto" w:fill="FFFFFF"/>
          </w:tcPr>
          <w:p w:rsidR="00AA2E2D" w:rsidRPr="006163F2" w:rsidRDefault="00AA2E2D" w:rsidP="00AA2E2D">
            <w:r w:rsidRPr="006163F2">
              <w:t>SUAT ÇELİK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2</w:t>
            </w:r>
          </w:p>
        </w:tc>
        <w:tc>
          <w:tcPr>
            <w:tcW w:w="1701" w:type="dxa"/>
            <w:shd w:val="clear" w:color="auto" w:fill="F0F4F3"/>
          </w:tcPr>
          <w:p w:rsidR="00AA2E2D" w:rsidRPr="006163F2" w:rsidRDefault="00AA2E2D" w:rsidP="00AA2E2D">
            <w:r w:rsidRPr="006163F2">
              <w:t>2124152066</w:t>
            </w:r>
          </w:p>
        </w:tc>
        <w:tc>
          <w:tcPr>
            <w:tcW w:w="3118" w:type="dxa"/>
            <w:shd w:val="clear" w:color="auto" w:fill="F0F4F3"/>
          </w:tcPr>
          <w:p w:rsidR="00AA2E2D" w:rsidRPr="006163F2" w:rsidRDefault="00AA2E2D" w:rsidP="00AA2E2D">
            <w:r w:rsidRPr="006163F2">
              <w:t>AHMET EGEMEN ERİS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3</w:t>
            </w:r>
          </w:p>
        </w:tc>
        <w:tc>
          <w:tcPr>
            <w:tcW w:w="1701" w:type="dxa"/>
            <w:shd w:val="clear" w:color="auto" w:fill="FFFFFF"/>
          </w:tcPr>
          <w:p w:rsidR="00AA2E2D" w:rsidRPr="006163F2" w:rsidRDefault="00AA2E2D" w:rsidP="00AA2E2D">
            <w:r w:rsidRPr="006163F2">
              <w:t>2134152056</w:t>
            </w:r>
          </w:p>
        </w:tc>
        <w:tc>
          <w:tcPr>
            <w:tcW w:w="3118" w:type="dxa"/>
            <w:shd w:val="clear" w:color="auto" w:fill="FFFFFF"/>
          </w:tcPr>
          <w:p w:rsidR="00AA2E2D" w:rsidRPr="006163F2" w:rsidRDefault="00AA2E2D" w:rsidP="00AA2E2D">
            <w:r w:rsidRPr="006163F2">
              <w:t>OKAN KAYA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4</w:t>
            </w:r>
          </w:p>
        </w:tc>
        <w:tc>
          <w:tcPr>
            <w:tcW w:w="1701" w:type="dxa"/>
            <w:shd w:val="clear" w:color="auto" w:fill="F0F4F3"/>
          </w:tcPr>
          <w:p w:rsidR="00AA2E2D" w:rsidRPr="006163F2" w:rsidRDefault="00AA2E2D" w:rsidP="00AA2E2D">
            <w:r w:rsidRPr="006163F2">
              <w:t>2134152071</w:t>
            </w:r>
          </w:p>
        </w:tc>
        <w:tc>
          <w:tcPr>
            <w:tcW w:w="3118" w:type="dxa"/>
            <w:shd w:val="clear" w:color="auto" w:fill="F0F4F3"/>
          </w:tcPr>
          <w:p w:rsidR="00AA2E2D" w:rsidRPr="006163F2" w:rsidRDefault="00AA2E2D" w:rsidP="00AA2E2D">
            <w:r w:rsidRPr="006163F2">
              <w:t>EMEL BAYDAR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5</w:t>
            </w:r>
          </w:p>
        </w:tc>
        <w:tc>
          <w:tcPr>
            <w:tcW w:w="1701" w:type="dxa"/>
            <w:shd w:val="clear" w:color="auto" w:fill="FFFFFF"/>
          </w:tcPr>
          <w:p w:rsidR="00AA2E2D" w:rsidRPr="006163F2" w:rsidRDefault="00AA2E2D" w:rsidP="00AA2E2D">
            <w:r w:rsidRPr="006163F2">
              <w:t>2144152046</w:t>
            </w:r>
          </w:p>
        </w:tc>
        <w:tc>
          <w:tcPr>
            <w:tcW w:w="3118" w:type="dxa"/>
            <w:shd w:val="clear" w:color="auto" w:fill="FFFFFF"/>
          </w:tcPr>
          <w:p w:rsidR="00AA2E2D" w:rsidRPr="006163F2" w:rsidRDefault="00AA2E2D" w:rsidP="00AA2E2D">
            <w:r w:rsidRPr="006163F2">
              <w:t>MUSTAFA ÇÖLGEÇEN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6</w:t>
            </w:r>
          </w:p>
        </w:tc>
        <w:tc>
          <w:tcPr>
            <w:tcW w:w="1701" w:type="dxa"/>
            <w:shd w:val="clear" w:color="auto" w:fill="F0F4F3"/>
          </w:tcPr>
          <w:p w:rsidR="00AA2E2D" w:rsidRPr="006163F2" w:rsidRDefault="00AA2E2D" w:rsidP="00AA2E2D">
            <w:r w:rsidRPr="006163F2">
              <w:t>2144152056</w:t>
            </w:r>
          </w:p>
        </w:tc>
        <w:tc>
          <w:tcPr>
            <w:tcW w:w="3118" w:type="dxa"/>
            <w:shd w:val="clear" w:color="auto" w:fill="F0F4F3"/>
          </w:tcPr>
          <w:p w:rsidR="00AA2E2D" w:rsidRPr="006163F2" w:rsidRDefault="00AA2E2D" w:rsidP="00AA2E2D">
            <w:r w:rsidRPr="006163F2">
              <w:t>HAMİT KOCAMAN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7</w:t>
            </w:r>
          </w:p>
        </w:tc>
        <w:tc>
          <w:tcPr>
            <w:tcW w:w="1701" w:type="dxa"/>
            <w:shd w:val="clear" w:color="auto" w:fill="FFFFFF"/>
          </w:tcPr>
          <w:p w:rsidR="00AA2E2D" w:rsidRPr="006163F2" w:rsidRDefault="00AA2E2D" w:rsidP="00AA2E2D">
            <w:r w:rsidRPr="006163F2">
              <w:t>2144152074</w:t>
            </w:r>
          </w:p>
        </w:tc>
        <w:tc>
          <w:tcPr>
            <w:tcW w:w="3118" w:type="dxa"/>
            <w:shd w:val="clear" w:color="auto" w:fill="FFFFFF"/>
          </w:tcPr>
          <w:p w:rsidR="00AA2E2D" w:rsidRPr="006163F2" w:rsidRDefault="00AA2E2D" w:rsidP="00AA2E2D">
            <w:r w:rsidRPr="006163F2">
              <w:t>HAKAN DOĞAN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8</w:t>
            </w:r>
          </w:p>
        </w:tc>
        <w:tc>
          <w:tcPr>
            <w:tcW w:w="1701" w:type="dxa"/>
            <w:shd w:val="clear" w:color="auto" w:fill="F0F4F3"/>
          </w:tcPr>
          <w:p w:rsidR="00AA2E2D" w:rsidRPr="006163F2" w:rsidRDefault="00AA2E2D" w:rsidP="00AA2E2D">
            <w:r w:rsidRPr="006163F2">
              <w:t>2144152090</w:t>
            </w:r>
          </w:p>
        </w:tc>
        <w:tc>
          <w:tcPr>
            <w:tcW w:w="3118" w:type="dxa"/>
            <w:shd w:val="clear" w:color="auto" w:fill="F0F4F3"/>
          </w:tcPr>
          <w:p w:rsidR="00AA2E2D" w:rsidRPr="006163F2" w:rsidRDefault="00AA2E2D" w:rsidP="00AA2E2D">
            <w:r w:rsidRPr="006163F2">
              <w:t>GÜLHAN AYDIN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9</w:t>
            </w:r>
          </w:p>
        </w:tc>
        <w:tc>
          <w:tcPr>
            <w:tcW w:w="1701" w:type="dxa"/>
            <w:shd w:val="clear" w:color="auto" w:fill="FFFFFF"/>
          </w:tcPr>
          <w:p w:rsidR="00AA2E2D" w:rsidRPr="006163F2" w:rsidRDefault="00AA2E2D" w:rsidP="00AA2E2D">
            <w:r w:rsidRPr="006163F2">
              <w:t>2144152803</w:t>
            </w:r>
          </w:p>
        </w:tc>
        <w:tc>
          <w:tcPr>
            <w:tcW w:w="3118" w:type="dxa"/>
            <w:shd w:val="clear" w:color="auto" w:fill="FFFFFF"/>
          </w:tcPr>
          <w:p w:rsidR="00AA2E2D" w:rsidRPr="006163F2" w:rsidRDefault="00AA2E2D" w:rsidP="00AA2E2D">
            <w:r w:rsidRPr="006163F2">
              <w:t>MÜMİN CAN GÖLBAHAR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10</w:t>
            </w:r>
          </w:p>
        </w:tc>
        <w:tc>
          <w:tcPr>
            <w:tcW w:w="1701" w:type="dxa"/>
            <w:shd w:val="clear" w:color="auto" w:fill="F0F4F3"/>
          </w:tcPr>
          <w:p w:rsidR="00AA2E2D" w:rsidRPr="006163F2" w:rsidRDefault="00AA2E2D" w:rsidP="00AA2E2D">
            <w:r w:rsidRPr="006163F2">
              <w:t>2154152005</w:t>
            </w:r>
          </w:p>
        </w:tc>
        <w:tc>
          <w:tcPr>
            <w:tcW w:w="3118" w:type="dxa"/>
            <w:shd w:val="clear" w:color="auto" w:fill="F0F4F3"/>
          </w:tcPr>
          <w:p w:rsidR="00AA2E2D" w:rsidRPr="006163F2" w:rsidRDefault="00AA2E2D" w:rsidP="00AA2E2D">
            <w:r w:rsidRPr="006163F2">
              <w:t>MUZAFFER AKINCI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11</w:t>
            </w:r>
          </w:p>
        </w:tc>
        <w:tc>
          <w:tcPr>
            <w:tcW w:w="1701" w:type="dxa"/>
            <w:shd w:val="clear" w:color="auto" w:fill="FFFFFF"/>
          </w:tcPr>
          <w:p w:rsidR="00AA2E2D" w:rsidRPr="006163F2" w:rsidRDefault="00AA2E2D" w:rsidP="00AA2E2D">
            <w:r w:rsidRPr="006163F2">
              <w:t>2154152015</w:t>
            </w:r>
          </w:p>
        </w:tc>
        <w:tc>
          <w:tcPr>
            <w:tcW w:w="3118" w:type="dxa"/>
            <w:shd w:val="clear" w:color="auto" w:fill="FFFFFF"/>
          </w:tcPr>
          <w:p w:rsidR="00AA2E2D" w:rsidRPr="006163F2" w:rsidRDefault="00AA2E2D" w:rsidP="00AA2E2D">
            <w:r w:rsidRPr="006163F2">
              <w:t>ALPER ÇAKIR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12</w:t>
            </w:r>
          </w:p>
        </w:tc>
        <w:tc>
          <w:tcPr>
            <w:tcW w:w="1701" w:type="dxa"/>
            <w:shd w:val="clear" w:color="auto" w:fill="F0F4F3"/>
          </w:tcPr>
          <w:p w:rsidR="00AA2E2D" w:rsidRPr="006163F2" w:rsidRDefault="00AA2E2D" w:rsidP="00AA2E2D">
            <w:r w:rsidRPr="006163F2">
              <w:t>2154152016</w:t>
            </w:r>
          </w:p>
        </w:tc>
        <w:tc>
          <w:tcPr>
            <w:tcW w:w="3118" w:type="dxa"/>
            <w:shd w:val="clear" w:color="auto" w:fill="F0F4F3"/>
          </w:tcPr>
          <w:p w:rsidR="00AA2E2D" w:rsidRPr="006163F2" w:rsidRDefault="00AA2E2D" w:rsidP="00AA2E2D">
            <w:r w:rsidRPr="006163F2">
              <w:t>BEDİR AKÇAY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13</w:t>
            </w:r>
          </w:p>
        </w:tc>
        <w:tc>
          <w:tcPr>
            <w:tcW w:w="1701" w:type="dxa"/>
            <w:shd w:val="clear" w:color="auto" w:fill="FFFFFF"/>
          </w:tcPr>
          <w:p w:rsidR="00AA2E2D" w:rsidRPr="006163F2" w:rsidRDefault="00AA2E2D" w:rsidP="00AA2E2D">
            <w:r w:rsidRPr="006163F2">
              <w:t>2154152017</w:t>
            </w:r>
          </w:p>
        </w:tc>
        <w:tc>
          <w:tcPr>
            <w:tcW w:w="3118" w:type="dxa"/>
            <w:shd w:val="clear" w:color="auto" w:fill="FFFFFF"/>
          </w:tcPr>
          <w:p w:rsidR="00AA2E2D" w:rsidRPr="006163F2" w:rsidRDefault="00AA2E2D" w:rsidP="00AA2E2D">
            <w:r w:rsidRPr="006163F2">
              <w:t>AŞKIN ÖZTÜRK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14</w:t>
            </w:r>
          </w:p>
        </w:tc>
        <w:tc>
          <w:tcPr>
            <w:tcW w:w="1701" w:type="dxa"/>
            <w:shd w:val="clear" w:color="auto" w:fill="F0F4F3"/>
          </w:tcPr>
          <w:p w:rsidR="00AA2E2D" w:rsidRPr="006163F2" w:rsidRDefault="00AA2E2D" w:rsidP="00AA2E2D">
            <w:r w:rsidRPr="006163F2">
              <w:t>2154152022</w:t>
            </w:r>
          </w:p>
        </w:tc>
        <w:tc>
          <w:tcPr>
            <w:tcW w:w="3118" w:type="dxa"/>
            <w:shd w:val="clear" w:color="auto" w:fill="F0F4F3"/>
          </w:tcPr>
          <w:p w:rsidR="00AA2E2D" w:rsidRPr="006163F2" w:rsidRDefault="00AA2E2D" w:rsidP="00AA2E2D">
            <w:r w:rsidRPr="006163F2">
              <w:t>ENES ŞAHİN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15</w:t>
            </w:r>
          </w:p>
        </w:tc>
        <w:tc>
          <w:tcPr>
            <w:tcW w:w="1701" w:type="dxa"/>
            <w:shd w:val="clear" w:color="auto" w:fill="FFFFFF"/>
          </w:tcPr>
          <w:p w:rsidR="00AA2E2D" w:rsidRPr="006163F2" w:rsidRDefault="00AA2E2D" w:rsidP="00AA2E2D">
            <w:r w:rsidRPr="006163F2">
              <w:t>2154152032</w:t>
            </w:r>
          </w:p>
        </w:tc>
        <w:tc>
          <w:tcPr>
            <w:tcW w:w="3118" w:type="dxa"/>
            <w:shd w:val="clear" w:color="auto" w:fill="FFFFFF"/>
          </w:tcPr>
          <w:p w:rsidR="00AA2E2D" w:rsidRPr="006163F2" w:rsidRDefault="00AA2E2D" w:rsidP="00AA2E2D">
            <w:r w:rsidRPr="006163F2">
              <w:t>MISRA KALABAK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16</w:t>
            </w:r>
          </w:p>
        </w:tc>
        <w:tc>
          <w:tcPr>
            <w:tcW w:w="1701" w:type="dxa"/>
            <w:shd w:val="clear" w:color="auto" w:fill="F0F4F3"/>
          </w:tcPr>
          <w:p w:rsidR="00AA2E2D" w:rsidRPr="006163F2" w:rsidRDefault="00AA2E2D" w:rsidP="00AA2E2D">
            <w:r w:rsidRPr="006163F2">
              <w:t>2154152034</w:t>
            </w:r>
          </w:p>
        </w:tc>
        <w:tc>
          <w:tcPr>
            <w:tcW w:w="3118" w:type="dxa"/>
            <w:shd w:val="clear" w:color="auto" w:fill="F0F4F3"/>
          </w:tcPr>
          <w:p w:rsidR="00AA2E2D" w:rsidRPr="006163F2" w:rsidRDefault="00AA2E2D" w:rsidP="00AA2E2D">
            <w:r w:rsidRPr="006163F2">
              <w:t>HASAN EREN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17</w:t>
            </w:r>
          </w:p>
        </w:tc>
        <w:tc>
          <w:tcPr>
            <w:tcW w:w="1701" w:type="dxa"/>
            <w:shd w:val="clear" w:color="auto" w:fill="FFFFFF"/>
          </w:tcPr>
          <w:p w:rsidR="00AA2E2D" w:rsidRPr="006163F2" w:rsidRDefault="00AA2E2D" w:rsidP="00AA2E2D">
            <w:r w:rsidRPr="006163F2">
              <w:t>2154152035</w:t>
            </w:r>
          </w:p>
        </w:tc>
        <w:tc>
          <w:tcPr>
            <w:tcW w:w="3118" w:type="dxa"/>
            <w:shd w:val="clear" w:color="auto" w:fill="FFFFFF"/>
          </w:tcPr>
          <w:p w:rsidR="00AA2E2D" w:rsidRPr="006163F2" w:rsidRDefault="00AA2E2D" w:rsidP="00AA2E2D">
            <w:r w:rsidRPr="006163F2">
              <w:t>KEREM TOPÇİ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18</w:t>
            </w:r>
          </w:p>
        </w:tc>
        <w:tc>
          <w:tcPr>
            <w:tcW w:w="1701" w:type="dxa"/>
            <w:shd w:val="clear" w:color="auto" w:fill="F0F4F3"/>
          </w:tcPr>
          <w:p w:rsidR="00AA2E2D" w:rsidRPr="006163F2" w:rsidRDefault="00AA2E2D" w:rsidP="00AA2E2D">
            <w:r w:rsidRPr="006163F2">
              <w:t>2154152036</w:t>
            </w:r>
          </w:p>
        </w:tc>
        <w:tc>
          <w:tcPr>
            <w:tcW w:w="3118" w:type="dxa"/>
            <w:shd w:val="clear" w:color="auto" w:fill="F0F4F3"/>
          </w:tcPr>
          <w:p w:rsidR="00AA2E2D" w:rsidRPr="006163F2" w:rsidRDefault="00AA2E2D" w:rsidP="00AA2E2D">
            <w:r w:rsidRPr="006163F2">
              <w:t>SALİH ENGİN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19</w:t>
            </w:r>
          </w:p>
        </w:tc>
        <w:tc>
          <w:tcPr>
            <w:tcW w:w="1701" w:type="dxa"/>
            <w:shd w:val="clear" w:color="auto" w:fill="FFFFFF"/>
          </w:tcPr>
          <w:p w:rsidR="00AA2E2D" w:rsidRPr="006163F2" w:rsidRDefault="00AA2E2D" w:rsidP="00AA2E2D">
            <w:r w:rsidRPr="006163F2">
              <w:t>2154152039</w:t>
            </w:r>
          </w:p>
        </w:tc>
        <w:tc>
          <w:tcPr>
            <w:tcW w:w="3118" w:type="dxa"/>
            <w:shd w:val="clear" w:color="auto" w:fill="FFFFFF"/>
          </w:tcPr>
          <w:p w:rsidR="00AA2E2D" w:rsidRPr="006163F2" w:rsidRDefault="00AA2E2D" w:rsidP="00AA2E2D">
            <w:r w:rsidRPr="006163F2">
              <w:t>BUSE GÜMÜŞ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20</w:t>
            </w:r>
          </w:p>
        </w:tc>
        <w:tc>
          <w:tcPr>
            <w:tcW w:w="1701" w:type="dxa"/>
            <w:shd w:val="clear" w:color="auto" w:fill="F0F4F3"/>
          </w:tcPr>
          <w:p w:rsidR="00AA2E2D" w:rsidRPr="006163F2" w:rsidRDefault="00AA2E2D" w:rsidP="00AA2E2D">
            <w:r w:rsidRPr="006163F2">
              <w:t>2154152040</w:t>
            </w:r>
          </w:p>
        </w:tc>
        <w:tc>
          <w:tcPr>
            <w:tcW w:w="3118" w:type="dxa"/>
            <w:shd w:val="clear" w:color="auto" w:fill="F0F4F3"/>
          </w:tcPr>
          <w:p w:rsidR="00AA2E2D" w:rsidRPr="006163F2" w:rsidRDefault="00AA2E2D" w:rsidP="00AA2E2D">
            <w:r w:rsidRPr="006163F2">
              <w:t>MERVE KOÇAK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21</w:t>
            </w:r>
          </w:p>
        </w:tc>
        <w:tc>
          <w:tcPr>
            <w:tcW w:w="1701" w:type="dxa"/>
            <w:shd w:val="clear" w:color="auto" w:fill="FFFFFF"/>
          </w:tcPr>
          <w:p w:rsidR="00AA2E2D" w:rsidRPr="006163F2" w:rsidRDefault="00AA2E2D" w:rsidP="00AA2E2D">
            <w:r w:rsidRPr="006163F2">
              <w:t>2154152044</w:t>
            </w:r>
          </w:p>
        </w:tc>
        <w:tc>
          <w:tcPr>
            <w:tcW w:w="3118" w:type="dxa"/>
            <w:shd w:val="clear" w:color="auto" w:fill="FFFFFF"/>
          </w:tcPr>
          <w:p w:rsidR="00AA2E2D" w:rsidRPr="006163F2" w:rsidRDefault="00AA2E2D" w:rsidP="00AA2E2D">
            <w:r w:rsidRPr="006163F2">
              <w:t>AŞKIN BAL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22</w:t>
            </w:r>
          </w:p>
        </w:tc>
        <w:tc>
          <w:tcPr>
            <w:tcW w:w="1701" w:type="dxa"/>
            <w:shd w:val="clear" w:color="auto" w:fill="F0F4F3"/>
          </w:tcPr>
          <w:p w:rsidR="00AA2E2D" w:rsidRPr="006163F2" w:rsidRDefault="00AA2E2D" w:rsidP="00AA2E2D">
            <w:r w:rsidRPr="006163F2">
              <w:t>2154152047</w:t>
            </w:r>
          </w:p>
        </w:tc>
        <w:tc>
          <w:tcPr>
            <w:tcW w:w="3118" w:type="dxa"/>
            <w:shd w:val="clear" w:color="auto" w:fill="F0F4F3"/>
          </w:tcPr>
          <w:p w:rsidR="00AA2E2D" w:rsidRPr="006163F2" w:rsidRDefault="00AA2E2D" w:rsidP="00AA2E2D">
            <w:r w:rsidRPr="006163F2">
              <w:t>ANIL ÇAVUŞOĞLU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23</w:t>
            </w:r>
          </w:p>
        </w:tc>
        <w:tc>
          <w:tcPr>
            <w:tcW w:w="1701" w:type="dxa"/>
            <w:shd w:val="clear" w:color="auto" w:fill="FFFFFF"/>
          </w:tcPr>
          <w:p w:rsidR="00AA2E2D" w:rsidRPr="006163F2" w:rsidRDefault="00AA2E2D" w:rsidP="00AA2E2D">
            <w:r w:rsidRPr="006163F2">
              <w:t>2154152048</w:t>
            </w:r>
          </w:p>
        </w:tc>
        <w:tc>
          <w:tcPr>
            <w:tcW w:w="3118" w:type="dxa"/>
            <w:shd w:val="clear" w:color="auto" w:fill="FFFFFF"/>
          </w:tcPr>
          <w:p w:rsidR="00AA2E2D" w:rsidRPr="006163F2" w:rsidRDefault="00AA2E2D" w:rsidP="00AA2E2D">
            <w:r w:rsidRPr="006163F2">
              <w:t>AHMET BURHAN TONKA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24</w:t>
            </w:r>
          </w:p>
        </w:tc>
        <w:tc>
          <w:tcPr>
            <w:tcW w:w="1701" w:type="dxa"/>
            <w:shd w:val="clear" w:color="auto" w:fill="F0F4F3"/>
          </w:tcPr>
          <w:p w:rsidR="00AA2E2D" w:rsidRPr="006163F2" w:rsidRDefault="00AA2E2D" w:rsidP="00AA2E2D">
            <w:r w:rsidRPr="006163F2">
              <w:t>2154152054</w:t>
            </w:r>
          </w:p>
        </w:tc>
        <w:tc>
          <w:tcPr>
            <w:tcW w:w="3118" w:type="dxa"/>
            <w:shd w:val="clear" w:color="auto" w:fill="F0F4F3"/>
          </w:tcPr>
          <w:p w:rsidR="00AA2E2D" w:rsidRPr="006163F2" w:rsidRDefault="00AA2E2D" w:rsidP="00AA2E2D">
            <w:r w:rsidRPr="006163F2">
              <w:t>YAKUP DOĞRU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25</w:t>
            </w:r>
          </w:p>
        </w:tc>
        <w:tc>
          <w:tcPr>
            <w:tcW w:w="1701" w:type="dxa"/>
            <w:shd w:val="clear" w:color="auto" w:fill="FFFFFF"/>
          </w:tcPr>
          <w:p w:rsidR="00AA2E2D" w:rsidRPr="006163F2" w:rsidRDefault="00AA2E2D" w:rsidP="00AA2E2D">
            <w:r w:rsidRPr="006163F2">
              <w:t>2154152064</w:t>
            </w:r>
          </w:p>
        </w:tc>
        <w:tc>
          <w:tcPr>
            <w:tcW w:w="3118" w:type="dxa"/>
            <w:shd w:val="clear" w:color="auto" w:fill="FFFFFF"/>
          </w:tcPr>
          <w:p w:rsidR="00AA2E2D" w:rsidRPr="006163F2" w:rsidRDefault="00AA2E2D" w:rsidP="00AA2E2D">
            <w:r w:rsidRPr="006163F2">
              <w:t>ÖMERCAN BULAK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26</w:t>
            </w:r>
          </w:p>
        </w:tc>
        <w:tc>
          <w:tcPr>
            <w:tcW w:w="1701" w:type="dxa"/>
            <w:shd w:val="clear" w:color="auto" w:fill="F0F4F3"/>
          </w:tcPr>
          <w:p w:rsidR="00AA2E2D" w:rsidRPr="006163F2" w:rsidRDefault="00AA2E2D" w:rsidP="00AA2E2D">
            <w:r w:rsidRPr="006163F2">
              <w:t>2154152067</w:t>
            </w:r>
          </w:p>
        </w:tc>
        <w:tc>
          <w:tcPr>
            <w:tcW w:w="3118" w:type="dxa"/>
            <w:shd w:val="clear" w:color="auto" w:fill="F0F4F3"/>
          </w:tcPr>
          <w:p w:rsidR="00AA2E2D" w:rsidRPr="006163F2" w:rsidRDefault="00AA2E2D" w:rsidP="00AA2E2D">
            <w:r w:rsidRPr="006163F2">
              <w:t>ERCAN TAŞKIN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27</w:t>
            </w:r>
          </w:p>
        </w:tc>
        <w:tc>
          <w:tcPr>
            <w:tcW w:w="1701" w:type="dxa"/>
            <w:shd w:val="clear" w:color="auto" w:fill="FFFFFF"/>
          </w:tcPr>
          <w:p w:rsidR="00AA2E2D" w:rsidRPr="006163F2" w:rsidRDefault="00AA2E2D" w:rsidP="00AA2E2D">
            <w:r w:rsidRPr="006163F2">
              <w:t>2154152068</w:t>
            </w:r>
          </w:p>
        </w:tc>
        <w:tc>
          <w:tcPr>
            <w:tcW w:w="3118" w:type="dxa"/>
            <w:shd w:val="clear" w:color="auto" w:fill="FFFFFF"/>
          </w:tcPr>
          <w:p w:rsidR="00AA2E2D" w:rsidRPr="006163F2" w:rsidRDefault="00AA2E2D" w:rsidP="00AA2E2D">
            <w:r w:rsidRPr="006163F2">
              <w:t>ŞEYMA BAKIN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28</w:t>
            </w:r>
          </w:p>
        </w:tc>
        <w:tc>
          <w:tcPr>
            <w:tcW w:w="1701" w:type="dxa"/>
            <w:shd w:val="clear" w:color="auto" w:fill="F0F4F3"/>
          </w:tcPr>
          <w:p w:rsidR="00AA2E2D" w:rsidRPr="006163F2" w:rsidRDefault="00AA2E2D" w:rsidP="00AA2E2D">
            <w:r w:rsidRPr="006163F2">
              <w:t>2154152072</w:t>
            </w:r>
          </w:p>
        </w:tc>
        <w:tc>
          <w:tcPr>
            <w:tcW w:w="3118" w:type="dxa"/>
            <w:shd w:val="clear" w:color="auto" w:fill="F0F4F3"/>
          </w:tcPr>
          <w:p w:rsidR="00AA2E2D" w:rsidRPr="006163F2" w:rsidRDefault="00AA2E2D" w:rsidP="00AA2E2D">
            <w:r w:rsidRPr="006163F2">
              <w:t>YUSUF URUL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29</w:t>
            </w:r>
          </w:p>
        </w:tc>
        <w:tc>
          <w:tcPr>
            <w:tcW w:w="1701" w:type="dxa"/>
            <w:shd w:val="clear" w:color="auto" w:fill="FFFFFF"/>
          </w:tcPr>
          <w:p w:rsidR="00AA2E2D" w:rsidRPr="006163F2" w:rsidRDefault="00AA2E2D" w:rsidP="00AA2E2D">
            <w:r w:rsidRPr="006163F2">
              <w:t>2154152080</w:t>
            </w:r>
          </w:p>
        </w:tc>
        <w:tc>
          <w:tcPr>
            <w:tcW w:w="3118" w:type="dxa"/>
            <w:shd w:val="clear" w:color="auto" w:fill="FFFFFF"/>
          </w:tcPr>
          <w:p w:rsidR="00AA2E2D" w:rsidRPr="006163F2" w:rsidRDefault="00AA2E2D" w:rsidP="00AA2E2D">
            <w:r w:rsidRPr="006163F2">
              <w:t>MİKAİL ÖZDEMİR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30</w:t>
            </w:r>
          </w:p>
        </w:tc>
        <w:tc>
          <w:tcPr>
            <w:tcW w:w="1701" w:type="dxa"/>
            <w:shd w:val="clear" w:color="auto" w:fill="F0F4F3"/>
          </w:tcPr>
          <w:p w:rsidR="00AA2E2D" w:rsidRPr="006163F2" w:rsidRDefault="00AA2E2D" w:rsidP="00AA2E2D">
            <w:r w:rsidRPr="006163F2">
              <w:t>2154152098</w:t>
            </w:r>
          </w:p>
        </w:tc>
        <w:tc>
          <w:tcPr>
            <w:tcW w:w="3118" w:type="dxa"/>
            <w:shd w:val="clear" w:color="auto" w:fill="F0F4F3"/>
          </w:tcPr>
          <w:p w:rsidR="00AA2E2D" w:rsidRPr="006163F2" w:rsidRDefault="00AA2E2D" w:rsidP="00AA2E2D">
            <w:r w:rsidRPr="006163F2">
              <w:t>GÜRKAN YAVAŞ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AA2E2D" w:rsidRPr="006163F2" w:rsidRDefault="00AA2E2D" w:rsidP="00AA2E2D">
            <w:r w:rsidRPr="006163F2">
              <w:t>2154152108</w:t>
            </w:r>
          </w:p>
        </w:tc>
        <w:tc>
          <w:tcPr>
            <w:tcW w:w="3118" w:type="dxa"/>
            <w:shd w:val="clear" w:color="auto" w:fill="FFFFFF"/>
          </w:tcPr>
          <w:p w:rsidR="00AA2E2D" w:rsidRPr="006163F2" w:rsidRDefault="00AA2E2D" w:rsidP="00AA2E2D">
            <w:r w:rsidRPr="006163F2">
              <w:t>MUHAMMET DEMİR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32</w:t>
            </w:r>
          </w:p>
        </w:tc>
        <w:tc>
          <w:tcPr>
            <w:tcW w:w="1701" w:type="dxa"/>
            <w:shd w:val="clear" w:color="auto" w:fill="F0F4F3"/>
          </w:tcPr>
          <w:p w:rsidR="00AA2E2D" w:rsidRPr="006163F2" w:rsidRDefault="00AA2E2D" w:rsidP="00AA2E2D">
            <w:r w:rsidRPr="006163F2">
              <w:t>2154152109</w:t>
            </w:r>
          </w:p>
        </w:tc>
        <w:tc>
          <w:tcPr>
            <w:tcW w:w="3118" w:type="dxa"/>
            <w:shd w:val="clear" w:color="auto" w:fill="F0F4F3"/>
          </w:tcPr>
          <w:p w:rsidR="00AA2E2D" w:rsidRPr="006163F2" w:rsidRDefault="00AA2E2D" w:rsidP="00AA2E2D">
            <w:r w:rsidRPr="006163F2">
              <w:t>BÜŞRA GÜVEN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33</w:t>
            </w:r>
          </w:p>
        </w:tc>
        <w:tc>
          <w:tcPr>
            <w:tcW w:w="1701" w:type="dxa"/>
            <w:shd w:val="clear" w:color="auto" w:fill="FFFFFF"/>
          </w:tcPr>
          <w:p w:rsidR="00AA2E2D" w:rsidRPr="006163F2" w:rsidRDefault="00AA2E2D" w:rsidP="00AA2E2D">
            <w:r w:rsidRPr="006163F2">
              <w:t>2154152803</w:t>
            </w:r>
          </w:p>
        </w:tc>
        <w:tc>
          <w:tcPr>
            <w:tcW w:w="3118" w:type="dxa"/>
            <w:shd w:val="clear" w:color="auto" w:fill="FFFFFF"/>
          </w:tcPr>
          <w:p w:rsidR="00AA2E2D" w:rsidRPr="006163F2" w:rsidRDefault="00AA2E2D" w:rsidP="00AA2E2D">
            <w:r w:rsidRPr="006163F2">
              <w:t>BAHAR BALCI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34</w:t>
            </w:r>
          </w:p>
        </w:tc>
        <w:tc>
          <w:tcPr>
            <w:tcW w:w="1701" w:type="dxa"/>
            <w:shd w:val="clear" w:color="auto" w:fill="F0F4F3"/>
          </w:tcPr>
          <w:p w:rsidR="00AA2E2D" w:rsidRPr="006163F2" w:rsidRDefault="00AA2E2D" w:rsidP="00AA2E2D">
            <w:r w:rsidRPr="006163F2">
              <w:t>2164152002</w:t>
            </w:r>
          </w:p>
        </w:tc>
        <w:tc>
          <w:tcPr>
            <w:tcW w:w="3118" w:type="dxa"/>
            <w:shd w:val="clear" w:color="auto" w:fill="F0F4F3"/>
          </w:tcPr>
          <w:p w:rsidR="00AA2E2D" w:rsidRPr="006163F2" w:rsidRDefault="00AA2E2D" w:rsidP="00AA2E2D">
            <w:r w:rsidRPr="006163F2">
              <w:t>NEVZAT ÜLKÜSEVEN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35</w:t>
            </w:r>
          </w:p>
        </w:tc>
        <w:tc>
          <w:tcPr>
            <w:tcW w:w="1701" w:type="dxa"/>
            <w:shd w:val="clear" w:color="auto" w:fill="FFFFFF"/>
          </w:tcPr>
          <w:p w:rsidR="00AA2E2D" w:rsidRPr="006163F2" w:rsidRDefault="00AA2E2D" w:rsidP="00AA2E2D">
            <w:r w:rsidRPr="006163F2">
              <w:t>2164152003</w:t>
            </w:r>
          </w:p>
        </w:tc>
        <w:tc>
          <w:tcPr>
            <w:tcW w:w="3118" w:type="dxa"/>
            <w:shd w:val="clear" w:color="auto" w:fill="FFFFFF"/>
          </w:tcPr>
          <w:p w:rsidR="00AA2E2D" w:rsidRPr="006163F2" w:rsidRDefault="00AA2E2D" w:rsidP="00AA2E2D">
            <w:r w:rsidRPr="006163F2">
              <w:t>MERVE EBRİNÇ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36</w:t>
            </w:r>
          </w:p>
        </w:tc>
        <w:tc>
          <w:tcPr>
            <w:tcW w:w="1701" w:type="dxa"/>
            <w:shd w:val="clear" w:color="auto" w:fill="F0F4F3"/>
          </w:tcPr>
          <w:p w:rsidR="00AA2E2D" w:rsidRPr="006163F2" w:rsidRDefault="00AA2E2D" w:rsidP="00AA2E2D">
            <w:r w:rsidRPr="006163F2">
              <w:t>2164152004</w:t>
            </w:r>
          </w:p>
        </w:tc>
        <w:tc>
          <w:tcPr>
            <w:tcW w:w="3118" w:type="dxa"/>
            <w:shd w:val="clear" w:color="auto" w:fill="F0F4F3"/>
          </w:tcPr>
          <w:p w:rsidR="00AA2E2D" w:rsidRPr="006163F2" w:rsidRDefault="00AA2E2D" w:rsidP="00AA2E2D">
            <w:r w:rsidRPr="006163F2">
              <w:t>DERYA SUNAY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37</w:t>
            </w:r>
          </w:p>
        </w:tc>
        <w:tc>
          <w:tcPr>
            <w:tcW w:w="1701" w:type="dxa"/>
            <w:shd w:val="clear" w:color="auto" w:fill="FFFFFF"/>
          </w:tcPr>
          <w:p w:rsidR="00AA2E2D" w:rsidRPr="006163F2" w:rsidRDefault="00AA2E2D" w:rsidP="00AA2E2D">
            <w:r w:rsidRPr="006163F2">
              <w:t>2164152006</w:t>
            </w:r>
          </w:p>
        </w:tc>
        <w:tc>
          <w:tcPr>
            <w:tcW w:w="3118" w:type="dxa"/>
            <w:shd w:val="clear" w:color="auto" w:fill="FFFFFF"/>
          </w:tcPr>
          <w:p w:rsidR="00AA2E2D" w:rsidRPr="006163F2" w:rsidRDefault="00AA2E2D" w:rsidP="00AA2E2D">
            <w:r w:rsidRPr="006163F2">
              <w:t>NİLAY GÜCER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38</w:t>
            </w:r>
          </w:p>
        </w:tc>
        <w:tc>
          <w:tcPr>
            <w:tcW w:w="1701" w:type="dxa"/>
            <w:shd w:val="clear" w:color="auto" w:fill="F0F4F3"/>
          </w:tcPr>
          <w:p w:rsidR="00AA2E2D" w:rsidRPr="006163F2" w:rsidRDefault="00AA2E2D" w:rsidP="00AA2E2D">
            <w:r w:rsidRPr="006163F2">
              <w:t>2164152008</w:t>
            </w:r>
          </w:p>
        </w:tc>
        <w:tc>
          <w:tcPr>
            <w:tcW w:w="3118" w:type="dxa"/>
            <w:shd w:val="clear" w:color="auto" w:fill="F0F4F3"/>
          </w:tcPr>
          <w:p w:rsidR="00AA2E2D" w:rsidRPr="006163F2" w:rsidRDefault="00AA2E2D" w:rsidP="00AA2E2D">
            <w:r w:rsidRPr="006163F2">
              <w:t>ÖZGÜR UMUT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39</w:t>
            </w:r>
          </w:p>
        </w:tc>
        <w:tc>
          <w:tcPr>
            <w:tcW w:w="1701" w:type="dxa"/>
            <w:shd w:val="clear" w:color="auto" w:fill="FFFFFF"/>
          </w:tcPr>
          <w:p w:rsidR="00AA2E2D" w:rsidRPr="006163F2" w:rsidRDefault="00AA2E2D" w:rsidP="00AA2E2D">
            <w:r w:rsidRPr="006163F2">
              <w:t>2164152009</w:t>
            </w:r>
          </w:p>
        </w:tc>
        <w:tc>
          <w:tcPr>
            <w:tcW w:w="3118" w:type="dxa"/>
            <w:shd w:val="clear" w:color="auto" w:fill="FFFFFF"/>
          </w:tcPr>
          <w:p w:rsidR="00AA2E2D" w:rsidRPr="006163F2" w:rsidRDefault="00AA2E2D" w:rsidP="00AA2E2D">
            <w:r w:rsidRPr="006163F2">
              <w:t>FİLİZ TAŞKALE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40</w:t>
            </w:r>
          </w:p>
        </w:tc>
        <w:tc>
          <w:tcPr>
            <w:tcW w:w="1701" w:type="dxa"/>
            <w:shd w:val="clear" w:color="auto" w:fill="F0F4F3"/>
          </w:tcPr>
          <w:p w:rsidR="00AA2E2D" w:rsidRPr="006163F2" w:rsidRDefault="00AA2E2D" w:rsidP="00AA2E2D">
            <w:r w:rsidRPr="006163F2">
              <w:t>2164152010</w:t>
            </w:r>
          </w:p>
        </w:tc>
        <w:tc>
          <w:tcPr>
            <w:tcW w:w="3118" w:type="dxa"/>
            <w:shd w:val="clear" w:color="auto" w:fill="F0F4F3"/>
          </w:tcPr>
          <w:p w:rsidR="00AA2E2D" w:rsidRPr="006163F2" w:rsidRDefault="00AA2E2D" w:rsidP="00AA2E2D">
            <w:r w:rsidRPr="006163F2">
              <w:t>MURAT ŞAHİN BAYRAK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41</w:t>
            </w:r>
          </w:p>
        </w:tc>
        <w:tc>
          <w:tcPr>
            <w:tcW w:w="1701" w:type="dxa"/>
            <w:shd w:val="clear" w:color="auto" w:fill="FFFFFF"/>
          </w:tcPr>
          <w:p w:rsidR="00AA2E2D" w:rsidRPr="006163F2" w:rsidRDefault="00AA2E2D" w:rsidP="00AA2E2D">
            <w:r w:rsidRPr="006163F2">
              <w:t>2164152011</w:t>
            </w:r>
          </w:p>
        </w:tc>
        <w:tc>
          <w:tcPr>
            <w:tcW w:w="3118" w:type="dxa"/>
            <w:shd w:val="clear" w:color="auto" w:fill="FFFFFF"/>
          </w:tcPr>
          <w:p w:rsidR="00AA2E2D" w:rsidRPr="006163F2" w:rsidRDefault="00AA2E2D" w:rsidP="00AA2E2D">
            <w:r w:rsidRPr="006163F2">
              <w:t>AYSU PANCA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42</w:t>
            </w:r>
          </w:p>
        </w:tc>
        <w:tc>
          <w:tcPr>
            <w:tcW w:w="1701" w:type="dxa"/>
            <w:shd w:val="clear" w:color="auto" w:fill="F0F4F3"/>
          </w:tcPr>
          <w:p w:rsidR="00AA2E2D" w:rsidRPr="006163F2" w:rsidRDefault="00AA2E2D" w:rsidP="00AA2E2D">
            <w:r w:rsidRPr="006163F2">
              <w:t>2164152012</w:t>
            </w:r>
          </w:p>
        </w:tc>
        <w:tc>
          <w:tcPr>
            <w:tcW w:w="3118" w:type="dxa"/>
            <w:shd w:val="clear" w:color="auto" w:fill="F0F4F3"/>
          </w:tcPr>
          <w:p w:rsidR="00AA2E2D" w:rsidRPr="006163F2" w:rsidRDefault="00AA2E2D" w:rsidP="00AA2E2D">
            <w:r w:rsidRPr="006163F2">
              <w:t>ELİF URHAN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43</w:t>
            </w:r>
          </w:p>
        </w:tc>
        <w:tc>
          <w:tcPr>
            <w:tcW w:w="1701" w:type="dxa"/>
            <w:shd w:val="clear" w:color="auto" w:fill="FFFFFF"/>
          </w:tcPr>
          <w:p w:rsidR="00AA2E2D" w:rsidRPr="006163F2" w:rsidRDefault="00AA2E2D" w:rsidP="00AA2E2D">
            <w:r w:rsidRPr="006163F2">
              <w:t>2164152015</w:t>
            </w:r>
          </w:p>
        </w:tc>
        <w:tc>
          <w:tcPr>
            <w:tcW w:w="3118" w:type="dxa"/>
            <w:shd w:val="clear" w:color="auto" w:fill="FFFFFF"/>
          </w:tcPr>
          <w:p w:rsidR="00AA2E2D" w:rsidRPr="006163F2" w:rsidRDefault="00AA2E2D" w:rsidP="00AA2E2D">
            <w:r w:rsidRPr="006163F2">
              <w:t>İZZET İNCE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44</w:t>
            </w:r>
          </w:p>
        </w:tc>
        <w:tc>
          <w:tcPr>
            <w:tcW w:w="1701" w:type="dxa"/>
            <w:shd w:val="clear" w:color="auto" w:fill="F0F4F3"/>
          </w:tcPr>
          <w:p w:rsidR="00AA2E2D" w:rsidRPr="006163F2" w:rsidRDefault="00AA2E2D" w:rsidP="00AA2E2D">
            <w:r w:rsidRPr="006163F2">
              <w:t>2164152016</w:t>
            </w:r>
          </w:p>
        </w:tc>
        <w:tc>
          <w:tcPr>
            <w:tcW w:w="3118" w:type="dxa"/>
            <w:shd w:val="clear" w:color="auto" w:fill="F0F4F3"/>
          </w:tcPr>
          <w:p w:rsidR="00AA2E2D" w:rsidRPr="006163F2" w:rsidRDefault="00AA2E2D" w:rsidP="00AA2E2D">
            <w:r w:rsidRPr="006163F2">
              <w:t>AYŞE SARI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45</w:t>
            </w:r>
          </w:p>
        </w:tc>
        <w:tc>
          <w:tcPr>
            <w:tcW w:w="1701" w:type="dxa"/>
            <w:shd w:val="clear" w:color="auto" w:fill="FFFFFF"/>
          </w:tcPr>
          <w:p w:rsidR="00AA2E2D" w:rsidRPr="006163F2" w:rsidRDefault="00AA2E2D" w:rsidP="00AA2E2D">
            <w:r w:rsidRPr="006163F2">
              <w:t>2164152017</w:t>
            </w:r>
          </w:p>
        </w:tc>
        <w:tc>
          <w:tcPr>
            <w:tcW w:w="3118" w:type="dxa"/>
            <w:shd w:val="clear" w:color="auto" w:fill="FFFFFF"/>
          </w:tcPr>
          <w:p w:rsidR="00AA2E2D" w:rsidRPr="006163F2" w:rsidRDefault="00AA2E2D" w:rsidP="00AA2E2D">
            <w:r w:rsidRPr="006163F2">
              <w:t>MUSTAFA ÖCÜ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46</w:t>
            </w:r>
          </w:p>
        </w:tc>
        <w:tc>
          <w:tcPr>
            <w:tcW w:w="1701" w:type="dxa"/>
            <w:shd w:val="clear" w:color="auto" w:fill="F0F4F3"/>
          </w:tcPr>
          <w:p w:rsidR="00AA2E2D" w:rsidRPr="006163F2" w:rsidRDefault="00AA2E2D" w:rsidP="00AA2E2D">
            <w:r w:rsidRPr="006163F2">
              <w:t>2164152018</w:t>
            </w:r>
          </w:p>
        </w:tc>
        <w:tc>
          <w:tcPr>
            <w:tcW w:w="3118" w:type="dxa"/>
            <w:shd w:val="clear" w:color="auto" w:fill="F0F4F3"/>
          </w:tcPr>
          <w:p w:rsidR="00AA2E2D" w:rsidRPr="006163F2" w:rsidRDefault="00AA2E2D" w:rsidP="00AA2E2D">
            <w:r w:rsidRPr="006163F2">
              <w:t>İLKER MERAL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47</w:t>
            </w:r>
          </w:p>
        </w:tc>
        <w:tc>
          <w:tcPr>
            <w:tcW w:w="1701" w:type="dxa"/>
            <w:shd w:val="clear" w:color="auto" w:fill="FFFFFF"/>
          </w:tcPr>
          <w:p w:rsidR="00AA2E2D" w:rsidRPr="006163F2" w:rsidRDefault="00AA2E2D" w:rsidP="00AA2E2D">
            <w:r w:rsidRPr="006163F2">
              <w:t>2164152019</w:t>
            </w:r>
          </w:p>
        </w:tc>
        <w:tc>
          <w:tcPr>
            <w:tcW w:w="3118" w:type="dxa"/>
            <w:shd w:val="clear" w:color="auto" w:fill="FFFFFF"/>
          </w:tcPr>
          <w:p w:rsidR="00AA2E2D" w:rsidRPr="006163F2" w:rsidRDefault="00AA2E2D" w:rsidP="00AA2E2D">
            <w:r w:rsidRPr="006163F2">
              <w:t>HASAN SERTAN FİLİZ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48</w:t>
            </w:r>
          </w:p>
        </w:tc>
        <w:tc>
          <w:tcPr>
            <w:tcW w:w="1701" w:type="dxa"/>
            <w:shd w:val="clear" w:color="auto" w:fill="F0F4F3"/>
          </w:tcPr>
          <w:p w:rsidR="00AA2E2D" w:rsidRPr="006163F2" w:rsidRDefault="00AA2E2D" w:rsidP="00AA2E2D">
            <w:r w:rsidRPr="006163F2">
              <w:t>2164152020</w:t>
            </w:r>
          </w:p>
        </w:tc>
        <w:tc>
          <w:tcPr>
            <w:tcW w:w="3118" w:type="dxa"/>
            <w:shd w:val="clear" w:color="auto" w:fill="F0F4F3"/>
          </w:tcPr>
          <w:p w:rsidR="00AA2E2D" w:rsidRPr="006163F2" w:rsidRDefault="00AA2E2D" w:rsidP="00AA2E2D">
            <w:r w:rsidRPr="006163F2">
              <w:t>MUAZ KAHYAOĞLU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49</w:t>
            </w:r>
          </w:p>
        </w:tc>
        <w:tc>
          <w:tcPr>
            <w:tcW w:w="1701" w:type="dxa"/>
            <w:shd w:val="clear" w:color="auto" w:fill="FFFFFF"/>
          </w:tcPr>
          <w:p w:rsidR="00AA2E2D" w:rsidRPr="006163F2" w:rsidRDefault="00AA2E2D" w:rsidP="00AA2E2D">
            <w:r w:rsidRPr="006163F2">
              <w:t>2164152022</w:t>
            </w:r>
          </w:p>
        </w:tc>
        <w:tc>
          <w:tcPr>
            <w:tcW w:w="3118" w:type="dxa"/>
            <w:shd w:val="clear" w:color="auto" w:fill="FFFFFF"/>
          </w:tcPr>
          <w:p w:rsidR="00AA2E2D" w:rsidRPr="006163F2" w:rsidRDefault="00AA2E2D" w:rsidP="00AA2E2D">
            <w:r w:rsidRPr="006163F2">
              <w:t>BAHADIR CAN TAVŞANCI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50</w:t>
            </w:r>
          </w:p>
        </w:tc>
        <w:tc>
          <w:tcPr>
            <w:tcW w:w="1701" w:type="dxa"/>
            <w:shd w:val="clear" w:color="auto" w:fill="F0F4F3"/>
          </w:tcPr>
          <w:p w:rsidR="00AA2E2D" w:rsidRPr="006163F2" w:rsidRDefault="00AA2E2D" w:rsidP="00AA2E2D">
            <w:r w:rsidRPr="006163F2">
              <w:t>2164152025</w:t>
            </w:r>
          </w:p>
        </w:tc>
        <w:tc>
          <w:tcPr>
            <w:tcW w:w="3118" w:type="dxa"/>
            <w:shd w:val="clear" w:color="auto" w:fill="F0F4F3"/>
          </w:tcPr>
          <w:p w:rsidR="00AA2E2D" w:rsidRPr="006163F2" w:rsidRDefault="00AA2E2D" w:rsidP="00AA2E2D">
            <w:r w:rsidRPr="006163F2">
              <w:t>ÖMER FARUK VURAL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51</w:t>
            </w:r>
          </w:p>
        </w:tc>
        <w:tc>
          <w:tcPr>
            <w:tcW w:w="1701" w:type="dxa"/>
            <w:shd w:val="clear" w:color="auto" w:fill="FFFFFF"/>
          </w:tcPr>
          <w:p w:rsidR="00AA2E2D" w:rsidRPr="006163F2" w:rsidRDefault="00AA2E2D" w:rsidP="00AA2E2D">
            <w:r w:rsidRPr="006163F2">
              <w:t>2164152027</w:t>
            </w:r>
          </w:p>
        </w:tc>
        <w:tc>
          <w:tcPr>
            <w:tcW w:w="3118" w:type="dxa"/>
            <w:shd w:val="clear" w:color="auto" w:fill="FFFFFF"/>
          </w:tcPr>
          <w:p w:rsidR="00AA2E2D" w:rsidRPr="006163F2" w:rsidRDefault="00AA2E2D" w:rsidP="00AA2E2D">
            <w:r w:rsidRPr="006163F2">
              <w:t>HASAN ATILGAN İLİKHAN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52</w:t>
            </w:r>
          </w:p>
        </w:tc>
        <w:tc>
          <w:tcPr>
            <w:tcW w:w="1701" w:type="dxa"/>
            <w:shd w:val="clear" w:color="auto" w:fill="F0F4F3"/>
          </w:tcPr>
          <w:p w:rsidR="00AA2E2D" w:rsidRPr="006163F2" w:rsidRDefault="00AA2E2D" w:rsidP="00AA2E2D">
            <w:r w:rsidRPr="006163F2">
              <w:t>2164152028</w:t>
            </w:r>
          </w:p>
        </w:tc>
        <w:tc>
          <w:tcPr>
            <w:tcW w:w="3118" w:type="dxa"/>
            <w:shd w:val="clear" w:color="auto" w:fill="F0F4F3"/>
          </w:tcPr>
          <w:p w:rsidR="00AA2E2D" w:rsidRPr="006163F2" w:rsidRDefault="00AA2E2D" w:rsidP="00AA2E2D">
            <w:r w:rsidRPr="006163F2">
              <w:t>MELİS KOCADAĞ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53</w:t>
            </w:r>
          </w:p>
        </w:tc>
        <w:tc>
          <w:tcPr>
            <w:tcW w:w="1701" w:type="dxa"/>
            <w:shd w:val="clear" w:color="auto" w:fill="FFFFFF"/>
          </w:tcPr>
          <w:p w:rsidR="00AA2E2D" w:rsidRPr="006163F2" w:rsidRDefault="00AA2E2D" w:rsidP="00AA2E2D">
            <w:r w:rsidRPr="006163F2">
              <w:t>2164152029</w:t>
            </w:r>
          </w:p>
        </w:tc>
        <w:tc>
          <w:tcPr>
            <w:tcW w:w="3118" w:type="dxa"/>
            <w:shd w:val="clear" w:color="auto" w:fill="FFFFFF"/>
          </w:tcPr>
          <w:p w:rsidR="00AA2E2D" w:rsidRPr="006163F2" w:rsidRDefault="00AA2E2D" w:rsidP="00AA2E2D">
            <w:r w:rsidRPr="006163F2">
              <w:t>ERTAN ULUSEV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54</w:t>
            </w:r>
          </w:p>
        </w:tc>
        <w:tc>
          <w:tcPr>
            <w:tcW w:w="1701" w:type="dxa"/>
            <w:shd w:val="clear" w:color="auto" w:fill="F0F4F3"/>
          </w:tcPr>
          <w:p w:rsidR="00AA2E2D" w:rsidRPr="006163F2" w:rsidRDefault="00AA2E2D" w:rsidP="00AA2E2D">
            <w:r w:rsidRPr="006163F2">
              <w:t>2164152032</w:t>
            </w:r>
          </w:p>
        </w:tc>
        <w:tc>
          <w:tcPr>
            <w:tcW w:w="3118" w:type="dxa"/>
            <w:shd w:val="clear" w:color="auto" w:fill="F0F4F3"/>
          </w:tcPr>
          <w:p w:rsidR="00AA2E2D" w:rsidRPr="006163F2" w:rsidRDefault="00AA2E2D" w:rsidP="00AA2E2D">
            <w:r w:rsidRPr="006163F2">
              <w:t>MÜCAHİT KAYA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55</w:t>
            </w:r>
          </w:p>
        </w:tc>
        <w:tc>
          <w:tcPr>
            <w:tcW w:w="1701" w:type="dxa"/>
            <w:shd w:val="clear" w:color="auto" w:fill="FFFFFF"/>
          </w:tcPr>
          <w:p w:rsidR="00AA2E2D" w:rsidRPr="006163F2" w:rsidRDefault="00AA2E2D" w:rsidP="00AA2E2D">
            <w:r w:rsidRPr="006163F2">
              <w:t>2164152034</w:t>
            </w:r>
          </w:p>
        </w:tc>
        <w:tc>
          <w:tcPr>
            <w:tcW w:w="3118" w:type="dxa"/>
            <w:shd w:val="clear" w:color="auto" w:fill="FFFFFF"/>
          </w:tcPr>
          <w:p w:rsidR="00AA2E2D" w:rsidRPr="006163F2" w:rsidRDefault="00AA2E2D" w:rsidP="00AA2E2D">
            <w:r w:rsidRPr="006163F2">
              <w:t>MERTAN DEMİR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56</w:t>
            </w:r>
          </w:p>
        </w:tc>
        <w:tc>
          <w:tcPr>
            <w:tcW w:w="1701" w:type="dxa"/>
            <w:shd w:val="clear" w:color="auto" w:fill="F0F4F3"/>
          </w:tcPr>
          <w:p w:rsidR="00AA2E2D" w:rsidRPr="006163F2" w:rsidRDefault="00AA2E2D" w:rsidP="00AA2E2D">
            <w:r w:rsidRPr="006163F2">
              <w:t>2164152037</w:t>
            </w:r>
          </w:p>
        </w:tc>
        <w:tc>
          <w:tcPr>
            <w:tcW w:w="3118" w:type="dxa"/>
            <w:shd w:val="clear" w:color="auto" w:fill="F0F4F3"/>
          </w:tcPr>
          <w:p w:rsidR="00AA2E2D" w:rsidRPr="006163F2" w:rsidRDefault="00AA2E2D" w:rsidP="00AA2E2D">
            <w:r w:rsidRPr="006163F2">
              <w:t>GAMZE KARA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57</w:t>
            </w:r>
          </w:p>
        </w:tc>
        <w:tc>
          <w:tcPr>
            <w:tcW w:w="1701" w:type="dxa"/>
            <w:shd w:val="clear" w:color="auto" w:fill="FFFFFF"/>
          </w:tcPr>
          <w:p w:rsidR="00AA2E2D" w:rsidRPr="006163F2" w:rsidRDefault="00AA2E2D" w:rsidP="00AA2E2D">
            <w:r w:rsidRPr="006163F2">
              <w:t>2164152038</w:t>
            </w:r>
          </w:p>
        </w:tc>
        <w:tc>
          <w:tcPr>
            <w:tcW w:w="3118" w:type="dxa"/>
            <w:shd w:val="clear" w:color="auto" w:fill="FFFFFF"/>
          </w:tcPr>
          <w:p w:rsidR="00AA2E2D" w:rsidRPr="006163F2" w:rsidRDefault="00AA2E2D" w:rsidP="00AA2E2D">
            <w:r w:rsidRPr="006163F2">
              <w:t>OĞUZHAN ULU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58</w:t>
            </w:r>
          </w:p>
        </w:tc>
        <w:tc>
          <w:tcPr>
            <w:tcW w:w="1701" w:type="dxa"/>
            <w:shd w:val="clear" w:color="auto" w:fill="F0F4F3"/>
          </w:tcPr>
          <w:p w:rsidR="00AA2E2D" w:rsidRPr="006163F2" w:rsidRDefault="00AA2E2D" w:rsidP="00AA2E2D">
            <w:r w:rsidRPr="006163F2">
              <w:t>2164152039</w:t>
            </w:r>
          </w:p>
        </w:tc>
        <w:tc>
          <w:tcPr>
            <w:tcW w:w="3118" w:type="dxa"/>
            <w:shd w:val="clear" w:color="auto" w:fill="F0F4F3"/>
          </w:tcPr>
          <w:p w:rsidR="00AA2E2D" w:rsidRPr="006163F2" w:rsidRDefault="00AA2E2D" w:rsidP="00AA2E2D">
            <w:r w:rsidRPr="006163F2">
              <w:t>KUBİLAY ARSLAN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59</w:t>
            </w:r>
          </w:p>
        </w:tc>
        <w:tc>
          <w:tcPr>
            <w:tcW w:w="1701" w:type="dxa"/>
            <w:shd w:val="clear" w:color="auto" w:fill="FFFFFF"/>
          </w:tcPr>
          <w:p w:rsidR="00AA2E2D" w:rsidRPr="006163F2" w:rsidRDefault="00AA2E2D" w:rsidP="00AA2E2D">
            <w:r w:rsidRPr="006163F2">
              <w:t>2164152040</w:t>
            </w:r>
          </w:p>
        </w:tc>
        <w:tc>
          <w:tcPr>
            <w:tcW w:w="3118" w:type="dxa"/>
            <w:shd w:val="clear" w:color="auto" w:fill="FFFFFF"/>
          </w:tcPr>
          <w:p w:rsidR="00AA2E2D" w:rsidRPr="006163F2" w:rsidRDefault="00AA2E2D" w:rsidP="00AA2E2D">
            <w:r w:rsidRPr="006163F2">
              <w:t>EDA CANSIN TEZCAN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60</w:t>
            </w:r>
          </w:p>
        </w:tc>
        <w:tc>
          <w:tcPr>
            <w:tcW w:w="1701" w:type="dxa"/>
            <w:shd w:val="clear" w:color="auto" w:fill="F0F4F3"/>
          </w:tcPr>
          <w:p w:rsidR="00AA2E2D" w:rsidRPr="006163F2" w:rsidRDefault="00AA2E2D" w:rsidP="00AA2E2D">
            <w:r w:rsidRPr="006163F2">
              <w:t>2164152041</w:t>
            </w:r>
          </w:p>
        </w:tc>
        <w:tc>
          <w:tcPr>
            <w:tcW w:w="3118" w:type="dxa"/>
            <w:shd w:val="clear" w:color="auto" w:fill="F0F4F3"/>
          </w:tcPr>
          <w:p w:rsidR="00AA2E2D" w:rsidRPr="006163F2" w:rsidRDefault="00AA2E2D" w:rsidP="00AA2E2D">
            <w:r w:rsidRPr="006163F2">
              <w:t>GÖKBERK UNSALOĞLU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61</w:t>
            </w:r>
          </w:p>
        </w:tc>
        <w:tc>
          <w:tcPr>
            <w:tcW w:w="1701" w:type="dxa"/>
            <w:shd w:val="clear" w:color="auto" w:fill="FFFFFF"/>
          </w:tcPr>
          <w:p w:rsidR="00AA2E2D" w:rsidRPr="006163F2" w:rsidRDefault="00AA2E2D" w:rsidP="00AA2E2D">
            <w:r w:rsidRPr="006163F2">
              <w:t>2164152042</w:t>
            </w:r>
          </w:p>
        </w:tc>
        <w:tc>
          <w:tcPr>
            <w:tcW w:w="3118" w:type="dxa"/>
            <w:shd w:val="clear" w:color="auto" w:fill="FFFFFF"/>
          </w:tcPr>
          <w:p w:rsidR="00AA2E2D" w:rsidRPr="006163F2" w:rsidRDefault="00AA2E2D" w:rsidP="00AA2E2D">
            <w:r w:rsidRPr="006163F2">
              <w:t>İNCİ BAYLAN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62</w:t>
            </w:r>
          </w:p>
        </w:tc>
        <w:tc>
          <w:tcPr>
            <w:tcW w:w="1701" w:type="dxa"/>
            <w:shd w:val="clear" w:color="auto" w:fill="F0F4F3"/>
          </w:tcPr>
          <w:p w:rsidR="00AA2E2D" w:rsidRPr="006163F2" w:rsidRDefault="00AA2E2D" w:rsidP="00AA2E2D">
            <w:r w:rsidRPr="006163F2">
              <w:t>2164152043</w:t>
            </w:r>
          </w:p>
        </w:tc>
        <w:tc>
          <w:tcPr>
            <w:tcW w:w="3118" w:type="dxa"/>
            <w:shd w:val="clear" w:color="auto" w:fill="F0F4F3"/>
          </w:tcPr>
          <w:p w:rsidR="00AA2E2D" w:rsidRPr="006163F2" w:rsidRDefault="00AA2E2D" w:rsidP="00AA2E2D">
            <w:r w:rsidRPr="006163F2">
              <w:t>GÖKÇE NİZAM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63</w:t>
            </w:r>
          </w:p>
        </w:tc>
        <w:tc>
          <w:tcPr>
            <w:tcW w:w="1701" w:type="dxa"/>
            <w:shd w:val="clear" w:color="auto" w:fill="FFFFFF"/>
          </w:tcPr>
          <w:p w:rsidR="00AA2E2D" w:rsidRPr="006163F2" w:rsidRDefault="00AA2E2D" w:rsidP="00AA2E2D">
            <w:r w:rsidRPr="006163F2">
              <w:t>2164152044</w:t>
            </w:r>
          </w:p>
        </w:tc>
        <w:tc>
          <w:tcPr>
            <w:tcW w:w="3118" w:type="dxa"/>
            <w:shd w:val="clear" w:color="auto" w:fill="FFFFFF"/>
          </w:tcPr>
          <w:p w:rsidR="00AA2E2D" w:rsidRPr="006163F2" w:rsidRDefault="00AA2E2D" w:rsidP="00AA2E2D">
            <w:r w:rsidRPr="006163F2">
              <w:t>MERTCAN TÜRKMEN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6163F2" w:rsidRDefault="00AA2E2D" w:rsidP="00AA2E2D">
            <w:r w:rsidRPr="006163F2">
              <w:t>64</w:t>
            </w:r>
          </w:p>
        </w:tc>
        <w:tc>
          <w:tcPr>
            <w:tcW w:w="1701" w:type="dxa"/>
            <w:shd w:val="clear" w:color="auto" w:fill="F0F4F3"/>
          </w:tcPr>
          <w:p w:rsidR="00AA2E2D" w:rsidRPr="006163F2" w:rsidRDefault="00AA2E2D" w:rsidP="00AA2E2D">
            <w:r w:rsidRPr="006163F2">
              <w:t>2164152046</w:t>
            </w:r>
          </w:p>
        </w:tc>
        <w:tc>
          <w:tcPr>
            <w:tcW w:w="3118" w:type="dxa"/>
            <w:shd w:val="clear" w:color="auto" w:fill="F0F4F3"/>
          </w:tcPr>
          <w:p w:rsidR="00AA2E2D" w:rsidRDefault="00AA2E2D" w:rsidP="00AA2E2D">
            <w:r w:rsidRPr="006163F2">
              <w:t>İREMNUR FİDAN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3E566B" w:rsidRDefault="00172855" w:rsidP="005011B0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172855" w:rsidRPr="00172855" w:rsidRDefault="00172855" w:rsidP="00172855"/>
        </w:tc>
        <w:tc>
          <w:tcPr>
            <w:tcW w:w="3118" w:type="dxa"/>
            <w:shd w:val="clear" w:color="auto" w:fill="FFFFFF"/>
          </w:tcPr>
          <w:p w:rsidR="00172855" w:rsidRPr="00172855" w:rsidRDefault="00172855" w:rsidP="00172855"/>
        </w:tc>
        <w:tc>
          <w:tcPr>
            <w:tcW w:w="2977" w:type="dxa"/>
            <w:shd w:val="clear" w:color="auto" w:fill="FFFFFF"/>
          </w:tcPr>
          <w:p w:rsidR="00172855" w:rsidRPr="00172855" w:rsidRDefault="00172855" w:rsidP="00172855"/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3E566B" w:rsidRDefault="00172855" w:rsidP="0017285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172855" w:rsidRPr="00FE5AB9" w:rsidRDefault="00172855" w:rsidP="00172855"/>
        </w:tc>
        <w:tc>
          <w:tcPr>
            <w:tcW w:w="3118" w:type="dxa"/>
            <w:shd w:val="clear" w:color="auto" w:fill="F0F4F3"/>
          </w:tcPr>
          <w:p w:rsidR="00172855" w:rsidRPr="00FE5AB9" w:rsidRDefault="00172855" w:rsidP="00172855"/>
        </w:tc>
        <w:tc>
          <w:tcPr>
            <w:tcW w:w="2977" w:type="dxa"/>
            <w:shd w:val="clear" w:color="auto" w:fill="F0F4F3"/>
          </w:tcPr>
          <w:p w:rsidR="00172855" w:rsidRPr="00822424" w:rsidRDefault="00172855" w:rsidP="00172855"/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3E566B" w:rsidRDefault="00172855" w:rsidP="0017285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172855" w:rsidRPr="00FE5AB9" w:rsidRDefault="00172855" w:rsidP="00172855"/>
        </w:tc>
        <w:tc>
          <w:tcPr>
            <w:tcW w:w="3118" w:type="dxa"/>
            <w:shd w:val="clear" w:color="auto" w:fill="FFFFFF"/>
          </w:tcPr>
          <w:p w:rsidR="00172855" w:rsidRPr="00FE5AB9" w:rsidRDefault="00172855" w:rsidP="00172855"/>
        </w:tc>
        <w:tc>
          <w:tcPr>
            <w:tcW w:w="2977" w:type="dxa"/>
            <w:shd w:val="clear" w:color="auto" w:fill="FFFFFF"/>
          </w:tcPr>
          <w:p w:rsidR="00172855" w:rsidRPr="00822424" w:rsidRDefault="00172855" w:rsidP="00172855"/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3E566B" w:rsidRDefault="00172855" w:rsidP="0017285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172855" w:rsidRPr="00FE5AB9" w:rsidRDefault="00172855" w:rsidP="00172855"/>
        </w:tc>
        <w:tc>
          <w:tcPr>
            <w:tcW w:w="3118" w:type="dxa"/>
            <w:shd w:val="clear" w:color="auto" w:fill="F0F4F3"/>
          </w:tcPr>
          <w:p w:rsidR="00172855" w:rsidRPr="00FE5AB9" w:rsidRDefault="00172855" w:rsidP="00172855"/>
        </w:tc>
        <w:tc>
          <w:tcPr>
            <w:tcW w:w="2977" w:type="dxa"/>
            <w:shd w:val="clear" w:color="auto" w:fill="F0F4F3"/>
          </w:tcPr>
          <w:p w:rsidR="00172855" w:rsidRPr="00822424" w:rsidRDefault="00172855" w:rsidP="00172855"/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3E566B" w:rsidRDefault="00172855" w:rsidP="0017285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172855" w:rsidRPr="00FE5AB9" w:rsidRDefault="00172855" w:rsidP="00172855"/>
        </w:tc>
        <w:tc>
          <w:tcPr>
            <w:tcW w:w="3118" w:type="dxa"/>
            <w:shd w:val="clear" w:color="auto" w:fill="FFFFFF"/>
          </w:tcPr>
          <w:p w:rsidR="00172855" w:rsidRPr="00FE5AB9" w:rsidRDefault="00172855" w:rsidP="00172855"/>
        </w:tc>
        <w:tc>
          <w:tcPr>
            <w:tcW w:w="2977" w:type="dxa"/>
            <w:shd w:val="clear" w:color="auto" w:fill="FFFFFF"/>
          </w:tcPr>
          <w:p w:rsidR="00172855" w:rsidRPr="00822424" w:rsidRDefault="00172855" w:rsidP="00172855"/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3E566B" w:rsidRDefault="00172855" w:rsidP="00172855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172855" w:rsidRPr="00FE5AB9" w:rsidRDefault="00172855" w:rsidP="00172855"/>
        </w:tc>
        <w:tc>
          <w:tcPr>
            <w:tcW w:w="3118" w:type="dxa"/>
            <w:shd w:val="clear" w:color="auto" w:fill="F0F4F3"/>
          </w:tcPr>
          <w:p w:rsidR="00172855" w:rsidRPr="00FE5AB9" w:rsidRDefault="00172855" w:rsidP="00172855"/>
        </w:tc>
        <w:tc>
          <w:tcPr>
            <w:tcW w:w="2977" w:type="dxa"/>
            <w:shd w:val="clear" w:color="auto" w:fill="F0F4F3"/>
          </w:tcPr>
          <w:p w:rsidR="00172855" w:rsidRPr="00822424" w:rsidRDefault="00172855" w:rsidP="00172855"/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Pr="003E566B" w:rsidRDefault="00172855" w:rsidP="00172855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172855" w:rsidRPr="00FE5AB9" w:rsidRDefault="00172855" w:rsidP="00172855"/>
        </w:tc>
        <w:tc>
          <w:tcPr>
            <w:tcW w:w="3118" w:type="dxa"/>
            <w:shd w:val="clear" w:color="auto" w:fill="FFFFFF"/>
          </w:tcPr>
          <w:p w:rsidR="00172855" w:rsidRPr="00FE5AB9" w:rsidRDefault="00172855" w:rsidP="00172855"/>
        </w:tc>
        <w:tc>
          <w:tcPr>
            <w:tcW w:w="2977" w:type="dxa"/>
            <w:shd w:val="clear" w:color="auto" w:fill="FFFFFF"/>
          </w:tcPr>
          <w:p w:rsidR="00172855" w:rsidRPr="00822424" w:rsidRDefault="00172855" w:rsidP="00172855"/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Default="00172855" w:rsidP="00172855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172855" w:rsidRPr="00FE5AB9" w:rsidRDefault="00172855" w:rsidP="00172855"/>
        </w:tc>
        <w:tc>
          <w:tcPr>
            <w:tcW w:w="3118" w:type="dxa"/>
            <w:shd w:val="clear" w:color="auto" w:fill="F0F4F3"/>
          </w:tcPr>
          <w:p w:rsidR="00172855" w:rsidRPr="00FE5AB9" w:rsidRDefault="00172855" w:rsidP="00172855"/>
        </w:tc>
        <w:tc>
          <w:tcPr>
            <w:tcW w:w="2977" w:type="dxa"/>
            <w:shd w:val="clear" w:color="auto" w:fill="F0F4F3"/>
          </w:tcPr>
          <w:p w:rsidR="00172855" w:rsidRPr="00822424" w:rsidRDefault="00172855" w:rsidP="00172855"/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Default="00172855" w:rsidP="00172855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172855" w:rsidRPr="00C6626C" w:rsidRDefault="00172855" w:rsidP="00172855"/>
        </w:tc>
        <w:tc>
          <w:tcPr>
            <w:tcW w:w="3118" w:type="dxa"/>
            <w:shd w:val="clear" w:color="auto" w:fill="FFFFFF"/>
          </w:tcPr>
          <w:p w:rsidR="00172855" w:rsidRPr="00C6626C" w:rsidRDefault="00172855" w:rsidP="00172855"/>
        </w:tc>
        <w:tc>
          <w:tcPr>
            <w:tcW w:w="2977" w:type="dxa"/>
            <w:shd w:val="clear" w:color="auto" w:fill="FFFFFF"/>
          </w:tcPr>
          <w:p w:rsidR="00172855" w:rsidRPr="00C6626C" w:rsidRDefault="00172855" w:rsidP="00172855"/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Default="00172855" w:rsidP="00172855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172855" w:rsidRPr="00C6626C" w:rsidRDefault="00172855" w:rsidP="00172855"/>
        </w:tc>
        <w:tc>
          <w:tcPr>
            <w:tcW w:w="3118" w:type="dxa"/>
            <w:shd w:val="clear" w:color="auto" w:fill="F0F4F3"/>
          </w:tcPr>
          <w:p w:rsidR="00172855" w:rsidRPr="00C6626C" w:rsidRDefault="00172855" w:rsidP="00172855"/>
        </w:tc>
        <w:tc>
          <w:tcPr>
            <w:tcW w:w="2977" w:type="dxa"/>
            <w:shd w:val="clear" w:color="auto" w:fill="F0F4F3"/>
          </w:tcPr>
          <w:p w:rsidR="00172855" w:rsidRPr="00C6626C" w:rsidRDefault="00172855" w:rsidP="00172855"/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Default="00172855" w:rsidP="00172855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172855" w:rsidRPr="00C6626C" w:rsidRDefault="00172855" w:rsidP="00172855"/>
        </w:tc>
        <w:tc>
          <w:tcPr>
            <w:tcW w:w="3118" w:type="dxa"/>
            <w:shd w:val="clear" w:color="auto" w:fill="FFFFFF"/>
          </w:tcPr>
          <w:p w:rsidR="00172855" w:rsidRPr="00C6626C" w:rsidRDefault="00172855" w:rsidP="00172855"/>
        </w:tc>
        <w:tc>
          <w:tcPr>
            <w:tcW w:w="2977" w:type="dxa"/>
            <w:shd w:val="clear" w:color="auto" w:fill="FFFFFF"/>
          </w:tcPr>
          <w:p w:rsidR="00172855" w:rsidRPr="00C6626C" w:rsidRDefault="00172855" w:rsidP="00172855"/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  <w:tr w:rsidR="00172855" w:rsidTr="005011B0">
        <w:tc>
          <w:tcPr>
            <w:tcW w:w="988" w:type="dxa"/>
          </w:tcPr>
          <w:p w:rsidR="00172855" w:rsidRDefault="00172855" w:rsidP="00172855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172855" w:rsidRPr="00C6626C" w:rsidRDefault="00172855" w:rsidP="00172855"/>
        </w:tc>
        <w:tc>
          <w:tcPr>
            <w:tcW w:w="3118" w:type="dxa"/>
            <w:shd w:val="clear" w:color="auto" w:fill="F0F4F3"/>
          </w:tcPr>
          <w:p w:rsidR="00172855" w:rsidRPr="00C6626C" w:rsidRDefault="00172855" w:rsidP="00172855"/>
        </w:tc>
        <w:tc>
          <w:tcPr>
            <w:tcW w:w="2977" w:type="dxa"/>
            <w:shd w:val="clear" w:color="auto" w:fill="F0F4F3"/>
          </w:tcPr>
          <w:p w:rsidR="00172855" w:rsidRPr="00C6626C" w:rsidRDefault="00172855" w:rsidP="00172855"/>
        </w:tc>
        <w:tc>
          <w:tcPr>
            <w:tcW w:w="1410" w:type="dxa"/>
          </w:tcPr>
          <w:p w:rsidR="00172855" w:rsidRDefault="00172855" w:rsidP="00172855">
            <w:pPr>
              <w:spacing w:line="276" w:lineRule="auto"/>
            </w:pPr>
          </w:p>
        </w:tc>
      </w:tr>
    </w:tbl>
    <w:p w:rsidR="005011B0" w:rsidRDefault="005011B0" w:rsidP="00CD5460">
      <w:pPr>
        <w:spacing w:after="0" w:line="276" w:lineRule="auto"/>
        <w:sectPr w:rsidR="005011B0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5011B0" w:rsidTr="005011B0">
        <w:tc>
          <w:tcPr>
            <w:tcW w:w="10194" w:type="dxa"/>
          </w:tcPr>
          <w:p w:rsidR="005011B0" w:rsidRPr="00021A92" w:rsidRDefault="005011B0" w:rsidP="005011B0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5011B0" w:rsidRDefault="005011B0" w:rsidP="005011B0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5011B0" w:rsidTr="005011B0">
        <w:tc>
          <w:tcPr>
            <w:tcW w:w="10194" w:type="dxa"/>
          </w:tcPr>
          <w:p w:rsidR="005011B0" w:rsidRPr="0089564E" w:rsidRDefault="00A02D22" w:rsidP="005011B0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</w:p>
          <w:p w:rsidR="005011B0" w:rsidRPr="0089564E" w:rsidRDefault="00A02D22" w:rsidP="005011B0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YABANCI DİL 2</w:t>
            </w:r>
            <w:r w:rsidR="005011B0" w:rsidRPr="0089564E">
              <w:rPr>
                <w:b/>
                <w:sz w:val="36"/>
                <w:szCs w:val="36"/>
              </w:rPr>
              <w:t xml:space="preserve"> </w:t>
            </w:r>
            <w:r w:rsidR="005011B0">
              <w:rPr>
                <w:b/>
                <w:sz w:val="36"/>
                <w:szCs w:val="36"/>
              </w:rPr>
              <w:t>ARA</w:t>
            </w:r>
            <w:r w:rsidR="005011B0" w:rsidRPr="0089564E">
              <w:rPr>
                <w:b/>
                <w:sz w:val="36"/>
                <w:szCs w:val="36"/>
              </w:rPr>
              <w:t xml:space="preserve"> SINAVI</w:t>
            </w:r>
          </w:p>
          <w:p w:rsidR="005011B0" w:rsidRDefault="00A02D22" w:rsidP="005011B0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2 NİSAN 2017</w:t>
            </w:r>
            <w:r w:rsidR="005011B0" w:rsidRPr="0089564E">
              <w:rPr>
                <w:b/>
                <w:sz w:val="36"/>
                <w:szCs w:val="36"/>
              </w:rPr>
              <w:t xml:space="preserve"> ÇARŞAMBA</w:t>
            </w:r>
          </w:p>
        </w:tc>
      </w:tr>
    </w:tbl>
    <w:p w:rsidR="005011B0" w:rsidRDefault="005011B0" w:rsidP="005011B0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5011B0" w:rsidTr="005011B0">
        <w:trPr>
          <w:jc w:val="center"/>
        </w:trPr>
        <w:tc>
          <w:tcPr>
            <w:tcW w:w="846" w:type="dxa"/>
            <w:vAlign w:val="center"/>
          </w:tcPr>
          <w:p w:rsidR="005011B0" w:rsidRPr="00634DAE" w:rsidRDefault="005011B0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5011B0" w:rsidRPr="00634DAE" w:rsidRDefault="005011B0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5011B0" w:rsidRPr="00634DAE" w:rsidRDefault="005011B0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5011B0" w:rsidRPr="00634DAE" w:rsidRDefault="005011B0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5011B0" w:rsidRPr="00634DAE" w:rsidRDefault="005011B0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5011B0" w:rsidRPr="00634DAE" w:rsidRDefault="005011B0" w:rsidP="005011B0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5011B0" w:rsidTr="005011B0">
        <w:trPr>
          <w:trHeight w:val="599"/>
          <w:jc w:val="center"/>
        </w:trPr>
        <w:tc>
          <w:tcPr>
            <w:tcW w:w="846" w:type="dxa"/>
            <w:vAlign w:val="center"/>
          </w:tcPr>
          <w:p w:rsidR="005011B0" w:rsidRDefault="005011B0" w:rsidP="005011B0">
            <w:pPr>
              <w:spacing w:line="276" w:lineRule="auto"/>
              <w:jc w:val="center"/>
            </w:pPr>
            <w:r>
              <w:t>17:30</w:t>
            </w:r>
          </w:p>
        </w:tc>
        <w:tc>
          <w:tcPr>
            <w:tcW w:w="1843" w:type="dxa"/>
            <w:vAlign w:val="center"/>
          </w:tcPr>
          <w:p w:rsidR="005011B0" w:rsidRDefault="00E76188" w:rsidP="005011B0">
            <w:pPr>
              <w:spacing w:line="276" w:lineRule="auto"/>
              <w:jc w:val="center"/>
            </w:pPr>
            <w:r>
              <w:t>Z-04</w:t>
            </w:r>
          </w:p>
        </w:tc>
        <w:tc>
          <w:tcPr>
            <w:tcW w:w="2835" w:type="dxa"/>
            <w:vAlign w:val="center"/>
          </w:tcPr>
          <w:p w:rsidR="005011B0" w:rsidRPr="003E566B" w:rsidRDefault="005011B0" w:rsidP="005011B0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5011B0" w:rsidRDefault="005011B0" w:rsidP="005011B0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5011B0" w:rsidRDefault="00AA2E2D" w:rsidP="005011B0">
            <w:pPr>
              <w:spacing w:line="276" w:lineRule="auto"/>
              <w:jc w:val="center"/>
            </w:pPr>
            <w:r>
              <w:t>44</w:t>
            </w:r>
          </w:p>
        </w:tc>
        <w:tc>
          <w:tcPr>
            <w:tcW w:w="1699" w:type="dxa"/>
            <w:vAlign w:val="center"/>
          </w:tcPr>
          <w:p w:rsidR="005011B0" w:rsidRDefault="005011B0" w:rsidP="005011B0">
            <w:pPr>
              <w:spacing w:line="276" w:lineRule="auto"/>
              <w:jc w:val="center"/>
            </w:pPr>
          </w:p>
        </w:tc>
      </w:tr>
    </w:tbl>
    <w:p w:rsidR="005011B0" w:rsidRDefault="005011B0" w:rsidP="005011B0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5011B0" w:rsidTr="005011B0">
        <w:tc>
          <w:tcPr>
            <w:tcW w:w="988" w:type="dxa"/>
          </w:tcPr>
          <w:p w:rsidR="005011B0" w:rsidRDefault="005011B0" w:rsidP="005011B0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5011B0" w:rsidRPr="00634DAE" w:rsidRDefault="005011B0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5011B0" w:rsidRPr="00634DAE" w:rsidRDefault="005011B0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5011B0" w:rsidRPr="00634DAE" w:rsidRDefault="005011B0" w:rsidP="005011B0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5011B0" w:rsidRDefault="005011B0" w:rsidP="005011B0">
            <w:pPr>
              <w:spacing w:line="276" w:lineRule="auto"/>
              <w:jc w:val="center"/>
            </w:pPr>
            <w:r>
              <w:t>İmza</w:t>
            </w:r>
          </w:p>
        </w:tc>
      </w:tr>
      <w:tr w:rsidR="00AA2E2D" w:rsidTr="005011B0">
        <w:tc>
          <w:tcPr>
            <w:tcW w:w="988" w:type="dxa"/>
          </w:tcPr>
          <w:p w:rsidR="00AA2E2D" w:rsidRPr="00AB41BB" w:rsidRDefault="00AA2E2D" w:rsidP="00AA2E2D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auto"/>
          </w:tcPr>
          <w:p w:rsidR="00AA2E2D" w:rsidRPr="00AB41BB" w:rsidRDefault="00AA2E2D" w:rsidP="00AA2E2D">
            <w:r w:rsidRPr="00AB41BB">
              <w:t>2164152047</w:t>
            </w:r>
          </w:p>
        </w:tc>
        <w:tc>
          <w:tcPr>
            <w:tcW w:w="3118" w:type="dxa"/>
            <w:shd w:val="clear" w:color="auto" w:fill="auto"/>
          </w:tcPr>
          <w:p w:rsidR="00AA2E2D" w:rsidRPr="00AB41BB" w:rsidRDefault="00AA2E2D" w:rsidP="00AA2E2D">
            <w:r w:rsidRPr="00AB41BB">
              <w:t>AHMET KESKE</w:t>
            </w:r>
          </w:p>
        </w:tc>
        <w:tc>
          <w:tcPr>
            <w:tcW w:w="2977" w:type="dxa"/>
            <w:shd w:val="clear" w:color="auto" w:fill="auto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AB41BB" w:rsidRDefault="00AA2E2D" w:rsidP="00AA2E2D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AA2E2D" w:rsidRPr="00AB41BB" w:rsidRDefault="00AA2E2D" w:rsidP="00AA2E2D">
            <w:r w:rsidRPr="00AB41BB">
              <w:t>2164152048</w:t>
            </w:r>
          </w:p>
        </w:tc>
        <w:tc>
          <w:tcPr>
            <w:tcW w:w="3118" w:type="dxa"/>
            <w:shd w:val="clear" w:color="auto" w:fill="F0F4F3"/>
          </w:tcPr>
          <w:p w:rsidR="00AA2E2D" w:rsidRPr="00AB41BB" w:rsidRDefault="00AA2E2D" w:rsidP="00AA2E2D">
            <w:r w:rsidRPr="00AB41BB">
              <w:t>CANER FARIMAZ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AB41BB" w:rsidRDefault="00AA2E2D" w:rsidP="00AA2E2D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AA2E2D" w:rsidRPr="00AB41BB" w:rsidRDefault="00AA2E2D" w:rsidP="00AA2E2D">
            <w:r w:rsidRPr="00AB41BB">
              <w:t>2164152050</w:t>
            </w:r>
          </w:p>
        </w:tc>
        <w:tc>
          <w:tcPr>
            <w:tcW w:w="3118" w:type="dxa"/>
            <w:shd w:val="clear" w:color="auto" w:fill="FFFFFF"/>
          </w:tcPr>
          <w:p w:rsidR="00AA2E2D" w:rsidRPr="00AB41BB" w:rsidRDefault="00AA2E2D" w:rsidP="00AA2E2D">
            <w:r w:rsidRPr="00AB41BB">
              <w:t>MERT YILMAZ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AB41BB" w:rsidRDefault="00AA2E2D" w:rsidP="00AA2E2D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AA2E2D" w:rsidRPr="00AB41BB" w:rsidRDefault="00AA2E2D" w:rsidP="00AA2E2D">
            <w:r w:rsidRPr="00AB41BB">
              <w:t>2164152051</w:t>
            </w:r>
          </w:p>
        </w:tc>
        <w:tc>
          <w:tcPr>
            <w:tcW w:w="3118" w:type="dxa"/>
            <w:shd w:val="clear" w:color="auto" w:fill="F0F4F3"/>
          </w:tcPr>
          <w:p w:rsidR="00AA2E2D" w:rsidRPr="00AB41BB" w:rsidRDefault="00AA2E2D" w:rsidP="00AA2E2D">
            <w:r w:rsidRPr="00AB41BB">
              <w:t>ENES YAY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AB41BB" w:rsidRDefault="00AA2E2D" w:rsidP="00AA2E2D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AA2E2D" w:rsidRPr="00AB41BB" w:rsidRDefault="00AA2E2D" w:rsidP="00AA2E2D">
            <w:r w:rsidRPr="00AB41BB">
              <w:t>2164152052</w:t>
            </w:r>
          </w:p>
        </w:tc>
        <w:tc>
          <w:tcPr>
            <w:tcW w:w="3118" w:type="dxa"/>
            <w:shd w:val="clear" w:color="auto" w:fill="FFFFFF"/>
          </w:tcPr>
          <w:p w:rsidR="00AA2E2D" w:rsidRPr="00AB41BB" w:rsidRDefault="00AA2E2D" w:rsidP="00AA2E2D">
            <w:r w:rsidRPr="00AB41BB">
              <w:t>SİBEL GÖKÇAL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AB41BB" w:rsidRDefault="00AA2E2D" w:rsidP="00AA2E2D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AA2E2D" w:rsidRPr="00AB41BB" w:rsidRDefault="00AA2E2D" w:rsidP="00AA2E2D">
            <w:r w:rsidRPr="00AB41BB">
              <w:t>2164152053</w:t>
            </w:r>
          </w:p>
        </w:tc>
        <w:tc>
          <w:tcPr>
            <w:tcW w:w="3118" w:type="dxa"/>
            <w:shd w:val="clear" w:color="auto" w:fill="F0F4F3"/>
          </w:tcPr>
          <w:p w:rsidR="00AA2E2D" w:rsidRPr="00AB41BB" w:rsidRDefault="00AA2E2D" w:rsidP="00AA2E2D">
            <w:r w:rsidRPr="00AB41BB">
              <w:t>ÇAĞLA KILIÇ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AB41BB" w:rsidRDefault="00AA2E2D" w:rsidP="00AA2E2D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AA2E2D" w:rsidRPr="00AB41BB" w:rsidRDefault="00AA2E2D" w:rsidP="00AA2E2D">
            <w:r w:rsidRPr="00AB41BB">
              <w:t>2164152055</w:t>
            </w:r>
          </w:p>
        </w:tc>
        <w:tc>
          <w:tcPr>
            <w:tcW w:w="3118" w:type="dxa"/>
            <w:shd w:val="clear" w:color="auto" w:fill="FFFFFF"/>
          </w:tcPr>
          <w:p w:rsidR="00AA2E2D" w:rsidRPr="00AB41BB" w:rsidRDefault="00AA2E2D" w:rsidP="00AA2E2D">
            <w:r w:rsidRPr="00AB41BB">
              <w:t>ÖZNUR GÜNDÜZ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AB41BB" w:rsidRDefault="00AA2E2D" w:rsidP="00AA2E2D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AA2E2D" w:rsidRPr="00AB41BB" w:rsidRDefault="00AA2E2D" w:rsidP="00AA2E2D">
            <w:r w:rsidRPr="00AB41BB">
              <w:t>2164152056</w:t>
            </w:r>
          </w:p>
        </w:tc>
        <w:tc>
          <w:tcPr>
            <w:tcW w:w="3118" w:type="dxa"/>
            <w:shd w:val="clear" w:color="auto" w:fill="F0F4F3"/>
          </w:tcPr>
          <w:p w:rsidR="00AA2E2D" w:rsidRPr="00AB41BB" w:rsidRDefault="00AA2E2D" w:rsidP="00AA2E2D">
            <w:r w:rsidRPr="00AB41BB">
              <w:t>KAYAHAN FEVZİ KAYA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AB41BB" w:rsidRDefault="00AA2E2D" w:rsidP="00AA2E2D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AA2E2D" w:rsidRPr="00AB41BB" w:rsidRDefault="00AA2E2D" w:rsidP="00AA2E2D">
            <w:r w:rsidRPr="00AB41BB">
              <w:t>2164152058</w:t>
            </w:r>
          </w:p>
        </w:tc>
        <w:tc>
          <w:tcPr>
            <w:tcW w:w="3118" w:type="dxa"/>
            <w:shd w:val="clear" w:color="auto" w:fill="FFFFFF"/>
          </w:tcPr>
          <w:p w:rsidR="00AA2E2D" w:rsidRPr="00AB41BB" w:rsidRDefault="00AA2E2D" w:rsidP="00AA2E2D">
            <w:r w:rsidRPr="00AB41BB">
              <w:t>MUHAMMET ZİYA KARAKAYA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AB41BB" w:rsidRDefault="00AA2E2D" w:rsidP="00AA2E2D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AA2E2D" w:rsidRPr="00AB41BB" w:rsidRDefault="00AA2E2D" w:rsidP="00AA2E2D">
            <w:r w:rsidRPr="00AB41BB">
              <w:t>2164152059</w:t>
            </w:r>
          </w:p>
        </w:tc>
        <w:tc>
          <w:tcPr>
            <w:tcW w:w="3118" w:type="dxa"/>
            <w:shd w:val="clear" w:color="auto" w:fill="F0F4F3"/>
          </w:tcPr>
          <w:p w:rsidR="00AA2E2D" w:rsidRPr="00AB41BB" w:rsidRDefault="00AA2E2D" w:rsidP="00AA2E2D">
            <w:r w:rsidRPr="00AB41BB">
              <w:t>GÜLİSTAN TALU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AB41BB" w:rsidRDefault="00AA2E2D" w:rsidP="00AA2E2D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AA2E2D" w:rsidRPr="00AB41BB" w:rsidRDefault="00AA2E2D" w:rsidP="00AA2E2D">
            <w:r w:rsidRPr="00AB41BB">
              <w:t>2164152060</w:t>
            </w:r>
          </w:p>
        </w:tc>
        <w:tc>
          <w:tcPr>
            <w:tcW w:w="3118" w:type="dxa"/>
            <w:shd w:val="clear" w:color="auto" w:fill="FFFFFF"/>
          </w:tcPr>
          <w:p w:rsidR="00AA2E2D" w:rsidRPr="00AB41BB" w:rsidRDefault="00AA2E2D" w:rsidP="00AA2E2D">
            <w:r w:rsidRPr="00AB41BB">
              <w:t>KORAY KAYA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AB41BB" w:rsidRDefault="00AA2E2D" w:rsidP="00AA2E2D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AA2E2D" w:rsidRPr="00AB41BB" w:rsidRDefault="00AA2E2D" w:rsidP="00AA2E2D">
            <w:r w:rsidRPr="00AB41BB">
              <w:t>2164152063</w:t>
            </w:r>
          </w:p>
        </w:tc>
        <w:tc>
          <w:tcPr>
            <w:tcW w:w="3118" w:type="dxa"/>
            <w:shd w:val="clear" w:color="auto" w:fill="F0F4F3"/>
          </w:tcPr>
          <w:p w:rsidR="00AA2E2D" w:rsidRPr="00AB41BB" w:rsidRDefault="00AA2E2D" w:rsidP="00AA2E2D">
            <w:r w:rsidRPr="00AB41BB">
              <w:t>RESUL ALÇİ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AB41BB" w:rsidRDefault="00AA2E2D" w:rsidP="00AA2E2D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AA2E2D" w:rsidRPr="00AB41BB" w:rsidRDefault="00AA2E2D" w:rsidP="00AA2E2D">
            <w:r w:rsidRPr="00AB41BB">
              <w:t>2164152064</w:t>
            </w:r>
          </w:p>
        </w:tc>
        <w:tc>
          <w:tcPr>
            <w:tcW w:w="3118" w:type="dxa"/>
            <w:shd w:val="clear" w:color="auto" w:fill="FFFFFF"/>
          </w:tcPr>
          <w:p w:rsidR="00AA2E2D" w:rsidRPr="00AB41BB" w:rsidRDefault="00AA2E2D" w:rsidP="00AA2E2D">
            <w:r w:rsidRPr="00AB41BB">
              <w:t>ERTAN METE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AB41BB" w:rsidRDefault="00AA2E2D" w:rsidP="00AA2E2D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AA2E2D" w:rsidRPr="00AB41BB" w:rsidRDefault="00AA2E2D" w:rsidP="00AA2E2D">
            <w:r w:rsidRPr="00AB41BB">
              <w:t>2164152065</w:t>
            </w:r>
          </w:p>
        </w:tc>
        <w:tc>
          <w:tcPr>
            <w:tcW w:w="3118" w:type="dxa"/>
            <w:shd w:val="clear" w:color="auto" w:fill="F0F4F3"/>
          </w:tcPr>
          <w:p w:rsidR="00AA2E2D" w:rsidRPr="00AB41BB" w:rsidRDefault="00AA2E2D" w:rsidP="00AA2E2D">
            <w:r w:rsidRPr="00AB41BB">
              <w:t>FERİDE YILDIRIM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AB41BB" w:rsidRDefault="00AA2E2D" w:rsidP="00AA2E2D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AA2E2D" w:rsidRPr="00AB41BB" w:rsidRDefault="00AA2E2D" w:rsidP="00AA2E2D">
            <w:r w:rsidRPr="00AB41BB">
              <w:t>2164152066</w:t>
            </w:r>
          </w:p>
        </w:tc>
        <w:tc>
          <w:tcPr>
            <w:tcW w:w="3118" w:type="dxa"/>
            <w:shd w:val="clear" w:color="auto" w:fill="FFFFFF"/>
          </w:tcPr>
          <w:p w:rsidR="00AA2E2D" w:rsidRPr="00AB41BB" w:rsidRDefault="00AA2E2D" w:rsidP="00AA2E2D">
            <w:r w:rsidRPr="00AB41BB">
              <w:t>ONUR TUNÇ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AB41BB" w:rsidRDefault="00AA2E2D" w:rsidP="00AA2E2D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AA2E2D" w:rsidRPr="00AB41BB" w:rsidRDefault="00AA2E2D" w:rsidP="00AA2E2D">
            <w:r w:rsidRPr="00AB41BB">
              <w:t>2164152068</w:t>
            </w:r>
          </w:p>
        </w:tc>
        <w:tc>
          <w:tcPr>
            <w:tcW w:w="3118" w:type="dxa"/>
            <w:shd w:val="clear" w:color="auto" w:fill="F0F4F3"/>
          </w:tcPr>
          <w:p w:rsidR="00AA2E2D" w:rsidRPr="00AB41BB" w:rsidRDefault="00AA2E2D" w:rsidP="00AA2E2D">
            <w:r w:rsidRPr="00AB41BB">
              <w:t>OĞUZHAN AYDOĞAN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AB41BB" w:rsidRDefault="00AA2E2D" w:rsidP="00AA2E2D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AA2E2D" w:rsidRPr="00AB41BB" w:rsidRDefault="00AA2E2D" w:rsidP="00AA2E2D">
            <w:r w:rsidRPr="00AB41BB">
              <w:t>2164152069</w:t>
            </w:r>
          </w:p>
        </w:tc>
        <w:tc>
          <w:tcPr>
            <w:tcW w:w="3118" w:type="dxa"/>
            <w:shd w:val="clear" w:color="auto" w:fill="FFFFFF"/>
          </w:tcPr>
          <w:p w:rsidR="00AA2E2D" w:rsidRPr="00AB41BB" w:rsidRDefault="00AA2E2D" w:rsidP="00AA2E2D">
            <w:r w:rsidRPr="00AB41BB">
              <w:t>AKIN ÖZDİLEK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AB41BB" w:rsidRDefault="00AA2E2D" w:rsidP="00AA2E2D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AA2E2D" w:rsidRPr="00AB41BB" w:rsidRDefault="00AA2E2D" w:rsidP="00AA2E2D">
            <w:r w:rsidRPr="00AB41BB">
              <w:t>2164152071</w:t>
            </w:r>
          </w:p>
        </w:tc>
        <w:tc>
          <w:tcPr>
            <w:tcW w:w="3118" w:type="dxa"/>
            <w:shd w:val="clear" w:color="auto" w:fill="F0F4F3"/>
          </w:tcPr>
          <w:p w:rsidR="00AA2E2D" w:rsidRPr="00AB41BB" w:rsidRDefault="00AA2E2D" w:rsidP="00AA2E2D">
            <w:r w:rsidRPr="00AB41BB">
              <w:t xml:space="preserve">ARDA </w:t>
            </w:r>
            <w:proofErr w:type="gramStart"/>
            <w:r w:rsidRPr="00AB41BB">
              <w:t>ÇAKAL</w:t>
            </w:r>
            <w:proofErr w:type="gramEnd"/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AB41BB" w:rsidRDefault="00AA2E2D" w:rsidP="00AA2E2D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AA2E2D" w:rsidRPr="00AB41BB" w:rsidRDefault="00AA2E2D" w:rsidP="00AA2E2D">
            <w:r w:rsidRPr="00AB41BB">
              <w:t>2164152072</w:t>
            </w:r>
          </w:p>
        </w:tc>
        <w:tc>
          <w:tcPr>
            <w:tcW w:w="3118" w:type="dxa"/>
            <w:shd w:val="clear" w:color="auto" w:fill="FFFFFF"/>
          </w:tcPr>
          <w:p w:rsidR="00AA2E2D" w:rsidRPr="00AB41BB" w:rsidRDefault="00AA2E2D" w:rsidP="00AA2E2D">
            <w:r w:rsidRPr="00AB41BB">
              <w:t>ONUR AKDENİZ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AB41BB" w:rsidRDefault="00AA2E2D" w:rsidP="00AA2E2D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AA2E2D" w:rsidRPr="00AB41BB" w:rsidRDefault="00AA2E2D" w:rsidP="00AA2E2D">
            <w:r w:rsidRPr="00AB41BB">
              <w:t>2164152073</w:t>
            </w:r>
          </w:p>
        </w:tc>
        <w:tc>
          <w:tcPr>
            <w:tcW w:w="3118" w:type="dxa"/>
            <w:shd w:val="clear" w:color="auto" w:fill="F0F4F3"/>
          </w:tcPr>
          <w:p w:rsidR="00AA2E2D" w:rsidRPr="00AB41BB" w:rsidRDefault="00AA2E2D" w:rsidP="00AA2E2D">
            <w:r w:rsidRPr="00AB41BB">
              <w:t>OSMAN ÇİÇEK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AB41BB" w:rsidRDefault="00AA2E2D" w:rsidP="00AA2E2D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AA2E2D" w:rsidRPr="00AB41BB" w:rsidRDefault="00AA2E2D" w:rsidP="00AA2E2D">
            <w:r w:rsidRPr="00AB41BB">
              <w:t>2164152074</w:t>
            </w:r>
          </w:p>
        </w:tc>
        <w:tc>
          <w:tcPr>
            <w:tcW w:w="3118" w:type="dxa"/>
            <w:shd w:val="clear" w:color="auto" w:fill="FFFFFF"/>
          </w:tcPr>
          <w:p w:rsidR="00AA2E2D" w:rsidRPr="00AB41BB" w:rsidRDefault="00AA2E2D" w:rsidP="00AA2E2D">
            <w:r w:rsidRPr="00AB41BB">
              <w:t>ALİCAN KARABAĞ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AB41BB" w:rsidRDefault="00AA2E2D" w:rsidP="00AA2E2D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AA2E2D" w:rsidRPr="00AB41BB" w:rsidRDefault="00AA2E2D" w:rsidP="00AA2E2D">
            <w:r w:rsidRPr="00AB41BB">
              <w:t>2164152075</w:t>
            </w:r>
          </w:p>
        </w:tc>
        <w:tc>
          <w:tcPr>
            <w:tcW w:w="3118" w:type="dxa"/>
            <w:shd w:val="clear" w:color="auto" w:fill="F0F4F3"/>
          </w:tcPr>
          <w:p w:rsidR="00AA2E2D" w:rsidRPr="00AB41BB" w:rsidRDefault="00AA2E2D" w:rsidP="00AA2E2D">
            <w:r w:rsidRPr="00AB41BB">
              <w:t>ELİF YALÇIN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AB41BB" w:rsidRDefault="00AA2E2D" w:rsidP="00AA2E2D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AA2E2D" w:rsidRPr="00AB41BB" w:rsidRDefault="00AA2E2D" w:rsidP="00AA2E2D">
            <w:r w:rsidRPr="00AB41BB">
              <w:t>2164152076</w:t>
            </w:r>
          </w:p>
        </w:tc>
        <w:tc>
          <w:tcPr>
            <w:tcW w:w="3118" w:type="dxa"/>
            <w:shd w:val="clear" w:color="auto" w:fill="FFFFFF"/>
          </w:tcPr>
          <w:p w:rsidR="00AA2E2D" w:rsidRPr="00AB41BB" w:rsidRDefault="00AA2E2D" w:rsidP="00AA2E2D">
            <w:r w:rsidRPr="00AB41BB">
              <w:t>RIDVAN TEKİN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AB41BB" w:rsidRDefault="00AA2E2D" w:rsidP="00AA2E2D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AA2E2D" w:rsidRPr="00AB41BB" w:rsidRDefault="00AA2E2D" w:rsidP="00AA2E2D">
            <w:r w:rsidRPr="00AB41BB">
              <w:t>2164152077</w:t>
            </w:r>
          </w:p>
        </w:tc>
        <w:tc>
          <w:tcPr>
            <w:tcW w:w="3118" w:type="dxa"/>
            <w:shd w:val="clear" w:color="auto" w:fill="F0F4F3"/>
          </w:tcPr>
          <w:p w:rsidR="00AA2E2D" w:rsidRPr="00AB41BB" w:rsidRDefault="00AA2E2D" w:rsidP="00AA2E2D">
            <w:r w:rsidRPr="00AB41BB">
              <w:t>SELCAN MADEN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AB41BB" w:rsidRDefault="00AA2E2D" w:rsidP="00AA2E2D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AA2E2D" w:rsidRPr="00AB41BB" w:rsidRDefault="00AA2E2D" w:rsidP="00AA2E2D">
            <w:r w:rsidRPr="00AB41BB">
              <w:t>2164152079</w:t>
            </w:r>
          </w:p>
        </w:tc>
        <w:tc>
          <w:tcPr>
            <w:tcW w:w="3118" w:type="dxa"/>
            <w:shd w:val="clear" w:color="auto" w:fill="FFFFFF"/>
          </w:tcPr>
          <w:p w:rsidR="00AA2E2D" w:rsidRPr="00AB41BB" w:rsidRDefault="00AA2E2D" w:rsidP="00AA2E2D">
            <w:r w:rsidRPr="00AB41BB">
              <w:t>DENİZ KARADENİZ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AB41BB" w:rsidRDefault="00AA2E2D" w:rsidP="00AA2E2D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AA2E2D" w:rsidRPr="00AB41BB" w:rsidRDefault="00AA2E2D" w:rsidP="00AA2E2D">
            <w:r w:rsidRPr="00AB41BB">
              <w:t>2164152080</w:t>
            </w:r>
          </w:p>
        </w:tc>
        <w:tc>
          <w:tcPr>
            <w:tcW w:w="3118" w:type="dxa"/>
            <w:shd w:val="clear" w:color="auto" w:fill="F0F4F3"/>
          </w:tcPr>
          <w:p w:rsidR="00AA2E2D" w:rsidRPr="00AB41BB" w:rsidRDefault="00AA2E2D" w:rsidP="00AA2E2D">
            <w:r w:rsidRPr="00AB41BB">
              <w:t>SAMET BOZDAĞ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AB41BB" w:rsidRDefault="00AA2E2D" w:rsidP="00AA2E2D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AA2E2D" w:rsidRPr="00AB41BB" w:rsidRDefault="00AA2E2D" w:rsidP="00AA2E2D">
            <w:r w:rsidRPr="00AB41BB">
              <w:t>2164152081</w:t>
            </w:r>
          </w:p>
        </w:tc>
        <w:tc>
          <w:tcPr>
            <w:tcW w:w="3118" w:type="dxa"/>
            <w:shd w:val="clear" w:color="auto" w:fill="FFFFFF"/>
          </w:tcPr>
          <w:p w:rsidR="00AA2E2D" w:rsidRPr="00AB41BB" w:rsidRDefault="00AA2E2D" w:rsidP="00AA2E2D">
            <w:r w:rsidRPr="00AB41BB">
              <w:t>DOĞANCAN ERDEM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AB41BB" w:rsidRDefault="00AA2E2D" w:rsidP="00AA2E2D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AA2E2D" w:rsidRPr="00AB41BB" w:rsidRDefault="00AA2E2D" w:rsidP="00AA2E2D">
            <w:r w:rsidRPr="00AB41BB">
              <w:t>2164152084</w:t>
            </w:r>
          </w:p>
        </w:tc>
        <w:tc>
          <w:tcPr>
            <w:tcW w:w="3118" w:type="dxa"/>
            <w:shd w:val="clear" w:color="auto" w:fill="F0F4F3"/>
          </w:tcPr>
          <w:p w:rsidR="00AA2E2D" w:rsidRPr="00AB41BB" w:rsidRDefault="00AA2E2D" w:rsidP="00AA2E2D">
            <w:r w:rsidRPr="00AB41BB">
              <w:t>MUSTAFA SEREZ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AB41BB" w:rsidRDefault="00AA2E2D" w:rsidP="00AA2E2D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AA2E2D" w:rsidRPr="00AB41BB" w:rsidRDefault="00AA2E2D" w:rsidP="00AA2E2D">
            <w:r w:rsidRPr="00AB41BB">
              <w:t>2164152085</w:t>
            </w:r>
          </w:p>
        </w:tc>
        <w:tc>
          <w:tcPr>
            <w:tcW w:w="3118" w:type="dxa"/>
            <w:shd w:val="clear" w:color="auto" w:fill="FFFFFF"/>
          </w:tcPr>
          <w:p w:rsidR="00AA2E2D" w:rsidRPr="00AB41BB" w:rsidRDefault="00AA2E2D" w:rsidP="00AA2E2D">
            <w:r w:rsidRPr="00AB41BB">
              <w:t>ARMAĞAN ÖZOĞUL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AB41BB" w:rsidRDefault="00AA2E2D" w:rsidP="00AA2E2D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AA2E2D" w:rsidRPr="00AB41BB" w:rsidRDefault="00AA2E2D" w:rsidP="00AA2E2D">
            <w:r w:rsidRPr="00AB41BB">
              <w:t>2164152086</w:t>
            </w:r>
          </w:p>
        </w:tc>
        <w:tc>
          <w:tcPr>
            <w:tcW w:w="3118" w:type="dxa"/>
            <w:shd w:val="clear" w:color="auto" w:fill="F0F4F3"/>
          </w:tcPr>
          <w:p w:rsidR="00AA2E2D" w:rsidRPr="00AB41BB" w:rsidRDefault="00AA2E2D" w:rsidP="00AA2E2D">
            <w:r w:rsidRPr="00AB41BB">
              <w:t>EGEMEN KILIÇ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AB41BB" w:rsidRDefault="00AA2E2D" w:rsidP="00AA2E2D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AA2E2D" w:rsidRPr="00AB41BB" w:rsidRDefault="00AA2E2D" w:rsidP="00AA2E2D">
            <w:r w:rsidRPr="00AB41BB">
              <w:t>2164152087</w:t>
            </w:r>
          </w:p>
        </w:tc>
        <w:tc>
          <w:tcPr>
            <w:tcW w:w="3118" w:type="dxa"/>
            <w:shd w:val="clear" w:color="auto" w:fill="FFFFFF"/>
          </w:tcPr>
          <w:p w:rsidR="00AA2E2D" w:rsidRPr="00AB41BB" w:rsidRDefault="00AA2E2D" w:rsidP="00AA2E2D">
            <w:r w:rsidRPr="00AB41BB">
              <w:t>ÇAKIR ÖZGENÇ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AB41BB" w:rsidRDefault="00AA2E2D" w:rsidP="00AA2E2D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AA2E2D" w:rsidRPr="00AB41BB" w:rsidRDefault="00AA2E2D" w:rsidP="00AA2E2D">
            <w:r w:rsidRPr="00AB41BB">
              <w:t>2164152088</w:t>
            </w:r>
          </w:p>
        </w:tc>
        <w:tc>
          <w:tcPr>
            <w:tcW w:w="3118" w:type="dxa"/>
            <w:shd w:val="clear" w:color="auto" w:fill="F0F4F3"/>
          </w:tcPr>
          <w:p w:rsidR="00AA2E2D" w:rsidRPr="00AB41BB" w:rsidRDefault="00AA2E2D" w:rsidP="00AA2E2D">
            <w:r w:rsidRPr="00AB41BB">
              <w:t>ARİF BİKİŞ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AB41BB" w:rsidRDefault="00AA2E2D" w:rsidP="00AA2E2D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AA2E2D" w:rsidRPr="00AB41BB" w:rsidRDefault="00AA2E2D" w:rsidP="00AA2E2D">
            <w:r w:rsidRPr="00AB41BB">
              <w:t>2164152089</w:t>
            </w:r>
          </w:p>
        </w:tc>
        <w:tc>
          <w:tcPr>
            <w:tcW w:w="3118" w:type="dxa"/>
            <w:shd w:val="clear" w:color="auto" w:fill="FFFFFF"/>
          </w:tcPr>
          <w:p w:rsidR="00AA2E2D" w:rsidRPr="00AB41BB" w:rsidRDefault="00AA2E2D" w:rsidP="00AA2E2D">
            <w:r w:rsidRPr="00AB41BB">
              <w:t>ALİ EROL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AB41BB" w:rsidRDefault="00AA2E2D" w:rsidP="00AA2E2D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AA2E2D" w:rsidRPr="00AB41BB" w:rsidRDefault="00AA2E2D" w:rsidP="00AA2E2D">
            <w:r w:rsidRPr="00AB41BB">
              <w:t>2164152090</w:t>
            </w:r>
          </w:p>
        </w:tc>
        <w:tc>
          <w:tcPr>
            <w:tcW w:w="3118" w:type="dxa"/>
            <w:shd w:val="clear" w:color="auto" w:fill="F0F4F3"/>
          </w:tcPr>
          <w:p w:rsidR="00AA2E2D" w:rsidRPr="00AB41BB" w:rsidRDefault="00AA2E2D" w:rsidP="00AA2E2D">
            <w:r w:rsidRPr="00AB41BB">
              <w:t>BURAK KORKMAZ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AB41BB" w:rsidRDefault="00AA2E2D" w:rsidP="00AA2E2D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AA2E2D" w:rsidRPr="00AB41BB" w:rsidRDefault="00AA2E2D" w:rsidP="00AA2E2D">
            <w:r w:rsidRPr="00AB41BB">
              <w:t>2164152091</w:t>
            </w:r>
          </w:p>
        </w:tc>
        <w:tc>
          <w:tcPr>
            <w:tcW w:w="3118" w:type="dxa"/>
            <w:shd w:val="clear" w:color="auto" w:fill="FFFFFF"/>
          </w:tcPr>
          <w:p w:rsidR="00AA2E2D" w:rsidRPr="00AB41BB" w:rsidRDefault="00AA2E2D" w:rsidP="00AA2E2D">
            <w:r w:rsidRPr="00AB41BB">
              <w:t>HASAN SABUNCU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AB41BB" w:rsidRDefault="00AA2E2D" w:rsidP="00AA2E2D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AA2E2D" w:rsidRPr="00AB41BB" w:rsidRDefault="00AA2E2D" w:rsidP="00AA2E2D">
            <w:r w:rsidRPr="00AB41BB">
              <w:t>2164152092</w:t>
            </w:r>
          </w:p>
        </w:tc>
        <w:tc>
          <w:tcPr>
            <w:tcW w:w="3118" w:type="dxa"/>
            <w:shd w:val="clear" w:color="auto" w:fill="F0F4F3"/>
          </w:tcPr>
          <w:p w:rsidR="00AA2E2D" w:rsidRPr="00AB41BB" w:rsidRDefault="00AA2E2D" w:rsidP="00AA2E2D">
            <w:r w:rsidRPr="00AB41BB">
              <w:t>RAMAZAN DEMİRTAŞ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AB41BB" w:rsidRDefault="00AA2E2D" w:rsidP="00AA2E2D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AA2E2D" w:rsidRPr="00AB41BB" w:rsidRDefault="00AA2E2D" w:rsidP="00AA2E2D">
            <w:r w:rsidRPr="00AB41BB">
              <w:t>2164152095</w:t>
            </w:r>
          </w:p>
        </w:tc>
        <w:tc>
          <w:tcPr>
            <w:tcW w:w="3118" w:type="dxa"/>
            <w:shd w:val="clear" w:color="auto" w:fill="FFFFFF"/>
          </w:tcPr>
          <w:p w:rsidR="00AA2E2D" w:rsidRPr="00AB41BB" w:rsidRDefault="00AA2E2D" w:rsidP="00AA2E2D">
            <w:r w:rsidRPr="00AB41BB">
              <w:t>CİHAN BERK İLDAM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AB41BB" w:rsidRDefault="00AA2E2D" w:rsidP="00AA2E2D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AA2E2D" w:rsidRPr="00AB41BB" w:rsidRDefault="00AA2E2D" w:rsidP="00AA2E2D">
            <w:r w:rsidRPr="00AB41BB">
              <w:t>2164152101</w:t>
            </w:r>
          </w:p>
        </w:tc>
        <w:tc>
          <w:tcPr>
            <w:tcW w:w="3118" w:type="dxa"/>
            <w:shd w:val="clear" w:color="auto" w:fill="F0F4F3"/>
          </w:tcPr>
          <w:p w:rsidR="00AA2E2D" w:rsidRPr="00AB41BB" w:rsidRDefault="00AA2E2D" w:rsidP="00AA2E2D">
            <w:r w:rsidRPr="00AB41BB">
              <w:t>FATMA CILIZ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AB41BB" w:rsidRDefault="00AA2E2D" w:rsidP="00AA2E2D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AA2E2D" w:rsidRPr="00AB41BB" w:rsidRDefault="00AA2E2D" w:rsidP="00AA2E2D">
            <w:r w:rsidRPr="00AB41BB">
              <w:t>2164152102</w:t>
            </w:r>
          </w:p>
        </w:tc>
        <w:tc>
          <w:tcPr>
            <w:tcW w:w="3118" w:type="dxa"/>
            <w:shd w:val="clear" w:color="auto" w:fill="FFFFFF"/>
          </w:tcPr>
          <w:p w:rsidR="00AA2E2D" w:rsidRPr="00AB41BB" w:rsidRDefault="00AA2E2D" w:rsidP="00AA2E2D">
            <w:r w:rsidRPr="00AB41BB">
              <w:t>UĞUR GÜZEL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AB41BB" w:rsidRDefault="00AA2E2D" w:rsidP="00AA2E2D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AA2E2D" w:rsidRPr="00AB41BB" w:rsidRDefault="00AA2E2D" w:rsidP="00AA2E2D">
            <w:r w:rsidRPr="00AB41BB">
              <w:t>2164152103</w:t>
            </w:r>
          </w:p>
        </w:tc>
        <w:tc>
          <w:tcPr>
            <w:tcW w:w="3118" w:type="dxa"/>
            <w:shd w:val="clear" w:color="auto" w:fill="F0F4F3"/>
          </w:tcPr>
          <w:p w:rsidR="00AA2E2D" w:rsidRPr="00AB41BB" w:rsidRDefault="00AA2E2D" w:rsidP="00AA2E2D">
            <w:r w:rsidRPr="00AB41BB">
              <w:t>ÖMER TUFAN KARAHAN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AB41BB" w:rsidRDefault="00AA2E2D" w:rsidP="00AA2E2D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AA2E2D" w:rsidRPr="00AB41BB" w:rsidRDefault="00AA2E2D" w:rsidP="00AA2E2D">
            <w:r w:rsidRPr="00AB41BB">
              <w:t>2164152104</w:t>
            </w:r>
          </w:p>
        </w:tc>
        <w:tc>
          <w:tcPr>
            <w:tcW w:w="3118" w:type="dxa"/>
            <w:shd w:val="clear" w:color="auto" w:fill="FFFFFF"/>
          </w:tcPr>
          <w:p w:rsidR="00AA2E2D" w:rsidRPr="00AB41BB" w:rsidRDefault="00AA2E2D" w:rsidP="00AA2E2D">
            <w:r w:rsidRPr="00AB41BB">
              <w:t>YILDIRAY BULUT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AB41BB" w:rsidRDefault="00AA2E2D" w:rsidP="00AA2E2D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AA2E2D" w:rsidRPr="00AB41BB" w:rsidRDefault="00AA2E2D" w:rsidP="00AA2E2D">
            <w:r w:rsidRPr="00AB41BB">
              <w:t>2164152105</w:t>
            </w:r>
          </w:p>
        </w:tc>
        <w:tc>
          <w:tcPr>
            <w:tcW w:w="3118" w:type="dxa"/>
            <w:shd w:val="clear" w:color="auto" w:fill="F0F4F3"/>
          </w:tcPr>
          <w:p w:rsidR="00AA2E2D" w:rsidRPr="00AB41BB" w:rsidRDefault="00AA2E2D" w:rsidP="00AA2E2D">
            <w:r w:rsidRPr="00AB41BB">
              <w:t>SELVİ NUR AVCI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AB41BB" w:rsidRDefault="00AA2E2D" w:rsidP="00AA2E2D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FFFFF"/>
          </w:tcPr>
          <w:p w:rsidR="00AA2E2D" w:rsidRPr="00AB41BB" w:rsidRDefault="00AA2E2D" w:rsidP="00AA2E2D">
            <w:r w:rsidRPr="00AB41BB">
              <w:t>2164152107</w:t>
            </w:r>
          </w:p>
        </w:tc>
        <w:tc>
          <w:tcPr>
            <w:tcW w:w="3118" w:type="dxa"/>
            <w:shd w:val="clear" w:color="auto" w:fill="FFFFFF"/>
          </w:tcPr>
          <w:p w:rsidR="00AA2E2D" w:rsidRPr="00AB41BB" w:rsidRDefault="00AA2E2D" w:rsidP="00AA2E2D">
            <w:r w:rsidRPr="00AB41BB">
              <w:t>SENANUR YAKUT</w:t>
            </w:r>
          </w:p>
        </w:tc>
        <w:tc>
          <w:tcPr>
            <w:tcW w:w="2977" w:type="dxa"/>
            <w:shd w:val="clear" w:color="auto" w:fill="FFFFFF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5011B0">
        <w:tc>
          <w:tcPr>
            <w:tcW w:w="988" w:type="dxa"/>
          </w:tcPr>
          <w:p w:rsidR="00AA2E2D" w:rsidRPr="00AB41BB" w:rsidRDefault="00AA2E2D" w:rsidP="00AA2E2D">
            <w:pPr>
              <w:pStyle w:val="ListeParagraf"/>
              <w:numPr>
                <w:ilvl w:val="0"/>
                <w:numId w:val="24"/>
              </w:numPr>
            </w:pPr>
          </w:p>
        </w:tc>
        <w:tc>
          <w:tcPr>
            <w:tcW w:w="1701" w:type="dxa"/>
            <w:shd w:val="clear" w:color="auto" w:fill="F0F4F3"/>
          </w:tcPr>
          <w:p w:rsidR="00AA2E2D" w:rsidRPr="00AB41BB" w:rsidRDefault="00AA2E2D" w:rsidP="00AA2E2D">
            <w:r w:rsidRPr="00AB41BB">
              <w:t>2164152108</w:t>
            </w:r>
          </w:p>
        </w:tc>
        <w:tc>
          <w:tcPr>
            <w:tcW w:w="3118" w:type="dxa"/>
            <w:shd w:val="clear" w:color="auto" w:fill="F0F4F3"/>
          </w:tcPr>
          <w:p w:rsidR="00AA2E2D" w:rsidRDefault="00AA2E2D" w:rsidP="00AA2E2D">
            <w:r w:rsidRPr="00AB41BB">
              <w:t>GÜLSEREN BİLKAY</w:t>
            </w:r>
          </w:p>
        </w:tc>
        <w:tc>
          <w:tcPr>
            <w:tcW w:w="2977" w:type="dxa"/>
            <w:shd w:val="clear" w:color="auto" w:fill="F0F4F3"/>
          </w:tcPr>
          <w:p w:rsidR="00AA2E2D" w:rsidRPr="00172855" w:rsidRDefault="00AA2E2D" w:rsidP="00AA2E2D">
            <w:r>
              <w:t>İşletme Yönetimi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E76188" w:rsidTr="005011B0">
        <w:tc>
          <w:tcPr>
            <w:tcW w:w="988" w:type="dxa"/>
          </w:tcPr>
          <w:p w:rsidR="00E76188" w:rsidRPr="00A0152E" w:rsidRDefault="00E76188" w:rsidP="00E76188">
            <w:pPr>
              <w:jc w:val="center"/>
            </w:pPr>
          </w:p>
        </w:tc>
        <w:tc>
          <w:tcPr>
            <w:tcW w:w="1701" w:type="dxa"/>
            <w:shd w:val="clear" w:color="auto" w:fill="FFFFFF"/>
          </w:tcPr>
          <w:p w:rsidR="00E76188" w:rsidRPr="00A0152E" w:rsidRDefault="00E76188" w:rsidP="00E76188"/>
        </w:tc>
        <w:tc>
          <w:tcPr>
            <w:tcW w:w="3118" w:type="dxa"/>
            <w:shd w:val="clear" w:color="auto" w:fill="FFFFFF"/>
          </w:tcPr>
          <w:p w:rsidR="00E76188" w:rsidRPr="00A0152E" w:rsidRDefault="00E76188" w:rsidP="00E76188"/>
        </w:tc>
        <w:tc>
          <w:tcPr>
            <w:tcW w:w="2977" w:type="dxa"/>
            <w:shd w:val="clear" w:color="auto" w:fill="FFFFFF"/>
          </w:tcPr>
          <w:p w:rsidR="00E76188" w:rsidRPr="00172855" w:rsidRDefault="00E76188" w:rsidP="00E76188"/>
        </w:tc>
        <w:tc>
          <w:tcPr>
            <w:tcW w:w="1410" w:type="dxa"/>
          </w:tcPr>
          <w:p w:rsidR="00E76188" w:rsidRDefault="00E76188" w:rsidP="00E76188">
            <w:pPr>
              <w:spacing w:line="276" w:lineRule="auto"/>
            </w:pPr>
          </w:p>
        </w:tc>
      </w:tr>
      <w:tr w:rsidR="00E76188" w:rsidTr="005011B0">
        <w:tc>
          <w:tcPr>
            <w:tcW w:w="988" w:type="dxa"/>
          </w:tcPr>
          <w:p w:rsidR="00E76188" w:rsidRPr="00A0152E" w:rsidRDefault="00E76188" w:rsidP="00E76188">
            <w:pPr>
              <w:jc w:val="center"/>
            </w:pPr>
          </w:p>
        </w:tc>
        <w:tc>
          <w:tcPr>
            <w:tcW w:w="1701" w:type="dxa"/>
            <w:shd w:val="clear" w:color="auto" w:fill="F0F4F3"/>
          </w:tcPr>
          <w:p w:rsidR="00E76188" w:rsidRPr="00A0152E" w:rsidRDefault="00E76188" w:rsidP="00E76188"/>
        </w:tc>
        <w:tc>
          <w:tcPr>
            <w:tcW w:w="3118" w:type="dxa"/>
            <w:shd w:val="clear" w:color="auto" w:fill="F0F4F3"/>
          </w:tcPr>
          <w:p w:rsidR="00E76188" w:rsidRPr="00A0152E" w:rsidRDefault="00E76188" w:rsidP="00E76188"/>
        </w:tc>
        <w:tc>
          <w:tcPr>
            <w:tcW w:w="2977" w:type="dxa"/>
            <w:shd w:val="clear" w:color="auto" w:fill="F0F4F3"/>
          </w:tcPr>
          <w:p w:rsidR="00E76188" w:rsidRPr="00172855" w:rsidRDefault="00E76188" w:rsidP="00E76188"/>
        </w:tc>
        <w:tc>
          <w:tcPr>
            <w:tcW w:w="1410" w:type="dxa"/>
          </w:tcPr>
          <w:p w:rsidR="00E76188" w:rsidRDefault="00E76188" w:rsidP="00E76188">
            <w:pPr>
              <w:spacing w:line="276" w:lineRule="auto"/>
            </w:pPr>
          </w:p>
        </w:tc>
      </w:tr>
      <w:tr w:rsidR="00E76188" w:rsidTr="005011B0">
        <w:tc>
          <w:tcPr>
            <w:tcW w:w="988" w:type="dxa"/>
          </w:tcPr>
          <w:p w:rsidR="00E76188" w:rsidRPr="00A0152E" w:rsidRDefault="00E76188" w:rsidP="00E76188">
            <w:pPr>
              <w:jc w:val="center"/>
            </w:pPr>
          </w:p>
        </w:tc>
        <w:tc>
          <w:tcPr>
            <w:tcW w:w="1701" w:type="dxa"/>
            <w:shd w:val="clear" w:color="auto" w:fill="FFFFFF"/>
          </w:tcPr>
          <w:p w:rsidR="00E76188" w:rsidRPr="00A0152E" w:rsidRDefault="00E76188" w:rsidP="00E76188"/>
        </w:tc>
        <w:tc>
          <w:tcPr>
            <w:tcW w:w="3118" w:type="dxa"/>
            <w:shd w:val="clear" w:color="auto" w:fill="FFFFFF"/>
          </w:tcPr>
          <w:p w:rsidR="00E76188" w:rsidRPr="00A0152E" w:rsidRDefault="00E76188" w:rsidP="00E76188"/>
        </w:tc>
        <w:tc>
          <w:tcPr>
            <w:tcW w:w="2977" w:type="dxa"/>
            <w:shd w:val="clear" w:color="auto" w:fill="FFFFFF"/>
          </w:tcPr>
          <w:p w:rsidR="00E76188" w:rsidRPr="00172855" w:rsidRDefault="00E76188" w:rsidP="00E76188"/>
        </w:tc>
        <w:tc>
          <w:tcPr>
            <w:tcW w:w="1410" w:type="dxa"/>
          </w:tcPr>
          <w:p w:rsidR="00E76188" w:rsidRDefault="00E76188" w:rsidP="00E76188">
            <w:pPr>
              <w:spacing w:line="276" w:lineRule="auto"/>
            </w:pPr>
          </w:p>
        </w:tc>
      </w:tr>
      <w:tr w:rsidR="00E76188" w:rsidTr="005011B0">
        <w:tc>
          <w:tcPr>
            <w:tcW w:w="988" w:type="dxa"/>
          </w:tcPr>
          <w:p w:rsidR="00E76188" w:rsidRPr="00A0152E" w:rsidRDefault="00E76188" w:rsidP="00E76188">
            <w:pPr>
              <w:jc w:val="center"/>
            </w:pPr>
          </w:p>
        </w:tc>
        <w:tc>
          <w:tcPr>
            <w:tcW w:w="1701" w:type="dxa"/>
            <w:shd w:val="clear" w:color="auto" w:fill="F0F4F3"/>
          </w:tcPr>
          <w:p w:rsidR="00E76188" w:rsidRPr="00A0152E" w:rsidRDefault="00E76188" w:rsidP="00E76188"/>
        </w:tc>
        <w:tc>
          <w:tcPr>
            <w:tcW w:w="3118" w:type="dxa"/>
            <w:shd w:val="clear" w:color="auto" w:fill="F0F4F3"/>
          </w:tcPr>
          <w:p w:rsidR="00E76188" w:rsidRPr="00A0152E" w:rsidRDefault="00E76188" w:rsidP="00E76188"/>
        </w:tc>
        <w:tc>
          <w:tcPr>
            <w:tcW w:w="2977" w:type="dxa"/>
            <w:shd w:val="clear" w:color="auto" w:fill="F0F4F3"/>
          </w:tcPr>
          <w:p w:rsidR="00E76188" w:rsidRPr="00172855" w:rsidRDefault="00E76188" w:rsidP="00E76188"/>
        </w:tc>
        <w:tc>
          <w:tcPr>
            <w:tcW w:w="1410" w:type="dxa"/>
          </w:tcPr>
          <w:p w:rsidR="00E76188" w:rsidRDefault="00E76188" w:rsidP="00E76188">
            <w:pPr>
              <w:spacing w:line="276" w:lineRule="auto"/>
            </w:pPr>
          </w:p>
        </w:tc>
      </w:tr>
      <w:tr w:rsidR="00E76188" w:rsidTr="005011B0">
        <w:tc>
          <w:tcPr>
            <w:tcW w:w="988" w:type="dxa"/>
          </w:tcPr>
          <w:p w:rsidR="00E76188" w:rsidRPr="00A0152E" w:rsidRDefault="00E76188" w:rsidP="00E76188">
            <w:pPr>
              <w:jc w:val="center"/>
            </w:pPr>
          </w:p>
        </w:tc>
        <w:tc>
          <w:tcPr>
            <w:tcW w:w="1701" w:type="dxa"/>
            <w:shd w:val="clear" w:color="auto" w:fill="FFFFFF"/>
          </w:tcPr>
          <w:p w:rsidR="00E76188" w:rsidRPr="00A0152E" w:rsidRDefault="00E76188" w:rsidP="00E76188"/>
        </w:tc>
        <w:tc>
          <w:tcPr>
            <w:tcW w:w="3118" w:type="dxa"/>
            <w:shd w:val="clear" w:color="auto" w:fill="FFFFFF"/>
          </w:tcPr>
          <w:p w:rsidR="00E76188" w:rsidRPr="00A0152E" w:rsidRDefault="00E76188" w:rsidP="00E76188"/>
        </w:tc>
        <w:tc>
          <w:tcPr>
            <w:tcW w:w="2977" w:type="dxa"/>
            <w:shd w:val="clear" w:color="auto" w:fill="FFFFFF"/>
          </w:tcPr>
          <w:p w:rsidR="00E76188" w:rsidRPr="00172855" w:rsidRDefault="00E76188" w:rsidP="00E76188"/>
        </w:tc>
        <w:tc>
          <w:tcPr>
            <w:tcW w:w="1410" w:type="dxa"/>
          </w:tcPr>
          <w:p w:rsidR="00E76188" w:rsidRDefault="00E76188" w:rsidP="00E76188">
            <w:pPr>
              <w:spacing w:line="276" w:lineRule="auto"/>
            </w:pPr>
          </w:p>
        </w:tc>
      </w:tr>
      <w:tr w:rsidR="00E76188" w:rsidTr="005011B0">
        <w:tc>
          <w:tcPr>
            <w:tcW w:w="988" w:type="dxa"/>
          </w:tcPr>
          <w:p w:rsidR="00E76188" w:rsidRPr="00A0152E" w:rsidRDefault="00E76188" w:rsidP="00E76188">
            <w:pPr>
              <w:jc w:val="center"/>
            </w:pPr>
          </w:p>
        </w:tc>
        <w:tc>
          <w:tcPr>
            <w:tcW w:w="1701" w:type="dxa"/>
            <w:shd w:val="clear" w:color="auto" w:fill="F0F4F3"/>
          </w:tcPr>
          <w:p w:rsidR="00E76188" w:rsidRPr="00A0152E" w:rsidRDefault="00E76188" w:rsidP="00E76188"/>
        </w:tc>
        <w:tc>
          <w:tcPr>
            <w:tcW w:w="3118" w:type="dxa"/>
            <w:shd w:val="clear" w:color="auto" w:fill="F0F4F3"/>
          </w:tcPr>
          <w:p w:rsidR="00E76188" w:rsidRPr="00A0152E" w:rsidRDefault="00E76188" w:rsidP="00E76188"/>
        </w:tc>
        <w:tc>
          <w:tcPr>
            <w:tcW w:w="2977" w:type="dxa"/>
            <w:shd w:val="clear" w:color="auto" w:fill="F0F4F3"/>
          </w:tcPr>
          <w:p w:rsidR="00E76188" w:rsidRPr="00172855" w:rsidRDefault="00E76188" w:rsidP="00E76188"/>
        </w:tc>
        <w:tc>
          <w:tcPr>
            <w:tcW w:w="1410" w:type="dxa"/>
          </w:tcPr>
          <w:p w:rsidR="00E76188" w:rsidRDefault="00E76188" w:rsidP="00E76188">
            <w:pPr>
              <w:spacing w:line="276" w:lineRule="auto"/>
            </w:pPr>
          </w:p>
        </w:tc>
      </w:tr>
      <w:tr w:rsidR="00E76188" w:rsidTr="005011B0">
        <w:tc>
          <w:tcPr>
            <w:tcW w:w="988" w:type="dxa"/>
          </w:tcPr>
          <w:p w:rsidR="00E76188" w:rsidRPr="00A0152E" w:rsidRDefault="00E76188" w:rsidP="00E76188">
            <w:pPr>
              <w:jc w:val="center"/>
            </w:pPr>
          </w:p>
        </w:tc>
        <w:tc>
          <w:tcPr>
            <w:tcW w:w="1701" w:type="dxa"/>
            <w:shd w:val="clear" w:color="auto" w:fill="F0F4F3"/>
          </w:tcPr>
          <w:p w:rsidR="00E76188" w:rsidRPr="00A0152E" w:rsidRDefault="00E76188" w:rsidP="00E76188"/>
        </w:tc>
        <w:tc>
          <w:tcPr>
            <w:tcW w:w="3118" w:type="dxa"/>
            <w:shd w:val="clear" w:color="auto" w:fill="F0F4F3"/>
          </w:tcPr>
          <w:p w:rsidR="00E76188" w:rsidRPr="00A0152E" w:rsidRDefault="00E76188" w:rsidP="00E76188"/>
        </w:tc>
        <w:tc>
          <w:tcPr>
            <w:tcW w:w="2977" w:type="dxa"/>
            <w:shd w:val="clear" w:color="auto" w:fill="F0F4F3"/>
          </w:tcPr>
          <w:p w:rsidR="00E76188" w:rsidRDefault="00E76188" w:rsidP="00E76188"/>
        </w:tc>
        <w:tc>
          <w:tcPr>
            <w:tcW w:w="1410" w:type="dxa"/>
          </w:tcPr>
          <w:p w:rsidR="00E76188" w:rsidRDefault="00E76188" w:rsidP="00E76188">
            <w:pPr>
              <w:spacing w:line="276" w:lineRule="auto"/>
            </w:pPr>
          </w:p>
        </w:tc>
      </w:tr>
      <w:tr w:rsidR="00E76188" w:rsidTr="005011B0">
        <w:tc>
          <w:tcPr>
            <w:tcW w:w="988" w:type="dxa"/>
          </w:tcPr>
          <w:p w:rsidR="00E76188" w:rsidRPr="00A0152E" w:rsidRDefault="00E76188" w:rsidP="00E76188">
            <w:pPr>
              <w:jc w:val="center"/>
            </w:pPr>
          </w:p>
        </w:tc>
        <w:tc>
          <w:tcPr>
            <w:tcW w:w="1701" w:type="dxa"/>
            <w:shd w:val="clear" w:color="auto" w:fill="FFFFFF"/>
          </w:tcPr>
          <w:p w:rsidR="00E76188" w:rsidRPr="00A0152E" w:rsidRDefault="00E76188" w:rsidP="00E76188"/>
        </w:tc>
        <w:tc>
          <w:tcPr>
            <w:tcW w:w="3118" w:type="dxa"/>
            <w:shd w:val="clear" w:color="auto" w:fill="FFFFFF"/>
          </w:tcPr>
          <w:p w:rsidR="00E76188" w:rsidRPr="00A0152E" w:rsidRDefault="00E76188" w:rsidP="00E76188"/>
        </w:tc>
        <w:tc>
          <w:tcPr>
            <w:tcW w:w="2977" w:type="dxa"/>
            <w:shd w:val="clear" w:color="auto" w:fill="FFFFFF"/>
          </w:tcPr>
          <w:p w:rsidR="00E76188" w:rsidRDefault="00E76188" w:rsidP="00E76188"/>
        </w:tc>
        <w:tc>
          <w:tcPr>
            <w:tcW w:w="1410" w:type="dxa"/>
          </w:tcPr>
          <w:p w:rsidR="00E76188" w:rsidRDefault="00E76188" w:rsidP="00E76188">
            <w:pPr>
              <w:spacing w:line="276" w:lineRule="auto"/>
            </w:pPr>
          </w:p>
        </w:tc>
      </w:tr>
      <w:tr w:rsidR="00E76188" w:rsidTr="005011B0">
        <w:tc>
          <w:tcPr>
            <w:tcW w:w="988" w:type="dxa"/>
          </w:tcPr>
          <w:p w:rsidR="00E76188" w:rsidRPr="00A0152E" w:rsidRDefault="00E76188" w:rsidP="00E76188">
            <w:pPr>
              <w:jc w:val="center"/>
            </w:pPr>
          </w:p>
        </w:tc>
        <w:tc>
          <w:tcPr>
            <w:tcW w:w="1701" w:type="dxa"/>
            <w:shd w:val="clear" w:color="auto" w:fill="F0F4F3"/>
          </w:tcPr>
          <w:p w:rsidR="00E76188" w:rsidRPr="00A0152E" w:rsidRDefault="00E76188" w:rsidP="00E76188"/>
        </w:tc>
        <w:tc>
          <w:tcPr>
            <w:tcW w:w="3118" w:type="dxa"/>
            <w:shd w:val="clear" w:color="auto" w:fill="F0F4F3"/>
          </w:tcPr>
          <w:p w:rsidR="00E76188" w:rsidRPr="00A0152E" w:rsidRDefault="00E76188" w:rsidP="00E76188"/>
        </w:tc>
        <w:tc>
          <w:tcPr>
            <w:tcW w:w="2977" w:type="dxa"/>
            <w:shd w:val="clear" w:color="auto" w:fill="F0F4F3"/>
          </w:tcPr>
          <w:p w:rsidR="00E76188" w:rsidRDefault="00E76188" w:rsidP="00E76188"/>
        </w:tc>
        <w:tc>
          <w:tcPr>
            <w:tcW w:w="1410" w:type="dxa"/>
          </w:tcPr>
          <w:p w:rsidR="00E76188" w:rsidRDefault="00E76188" w:rsidP="00E76188">
            <w:pPr>
              <w:spacing w:line="276" w:lineRule="auto"/>
            </w:pPr>
          </w:p>
        </w:tc>
      </w:tr>
      <w:tr w:rsidR="00E76188" w:rsidTr="005011B0">
        <w:tc>
          <w:tcPr>
            <w:tcW w:w="988" w:type="dxa"/>
          </w:tcPr>
          <w:p w:rsidR="00E76188" w:rsidRPr="00A0152E" w:rsidRDefault="00E76188" w:rsidP="00E76188">
            <w:pPr>
              <w:jc w:val="center"/>
            </w:pPr>
          </w:p>
        </w:tc>
        <w:tc>
          <w:tcPr>
            <w:tcW w:w="1701" w:type="dxa"/>
            <w:shd w:val="clear" w:color="auto" w:fill="FFFFFF"/>
          </w:tcPr>
          <w:p w:rsidR="00E76188" w:rsidRPr="00A0152E" w:rsidRDefault="00E76188" w:rsidP="00E76188"/>
        </w:tc>
        <w:tc>
          <w:tcPr>
            <w:tcW w:w="3118" w:type="dxa"/>
            <w:shd w:val="clear" w:color="auto" w:fill="FFFFFF"/>
          </w:tcPr>
          <w:p w:rsidR="00E76188" w:rsidRPr="00A0152E" w:rsidRDefault="00E76188" w:rsidP="00E76188"/>
        </w:tc>
        <w:tc>
          <w:tcPr>
            <w:tcW w:w="2977" w:type="dxa"/>
            <w:shd w:val="clear" w:color="auto" w:fill="FFFFFF"/>
          </w:tcPr>
          <w:p w:rsidR="00E76188" w:rsidRDefault="00E76188" w:rsidP="00E76188"/>
        </w:tc>
        <w:tc>
          <w:tcPr>
            <w:tcW w:w="1410" w:type="dxa"/>
          </w:tcPr>
          <w:p w:rsidR="00E76188" w:rsidRDefault="00E76188" w:rsidP="00E76188">
            <w:pPr>
              <w:spacing w:line="276" w:lineRule="auto"/>
            </w:pPr>
          </w:p>
        </w:tc>
      </w:tr>
      <w:tr w:rsidR="00E76188" w:rsidTr="005011B0">
        <w:tc>
          <w:tcPr>
            <w:tcW w:w="988" w:type="dxa"/>
          </w:tcPr>
          <w:p w:rsidR="00E76188" w:rsidRPr="00A0152E" w:rsidRDefault="00E76188" w:rsidP="00E76188">
            <w:pPr>
              <w:jc w:val="center"/>
            </w:pPr>
          </w:p>
        </w:tc>
        <w:tc>
          <w:tcPr>
            <w:tcW w:w="1701" w:type="dxa"/>
            <w:shd w:val="clear" w:color="auto" w:fill="F0F4F3"/>
          </w:tcPr>
          <w:p w:rsidR="00E76188" w:rsidRPr="00A0152E" w:rsidRDefault="00E76188" w:rsidP="00E76188"/>
        </w:tc>
        <w:tc>
          <w:tcPr>
            <w:tcW w:w="3118" w:type="dxa"/>
            <w:shd w:val="clear" w:color="auto" w:fill="F0F4F3"/>
          </w:tcPr>
          <w:p w:rsidR="00E76188" w:rsidRPr="00A0152E" w:rsidRDefault="00E76188" w:rsidP="00E76188"/>
        </w:tc>
        <w:tc>
          <w:tcPr>
            <w:tcW w:w="2977" w:type="dxa"/>
            <w:shd w:val="clear" w:color="auto" w:fill="F0F4F3"/>
          </w:tcPr>
          <w:p w:rsidR="00E76188" w:rsidRDefault="00E76188" w:rsidP="00E76188"/>
        </w:tc>
        <w:tc>
          <w:tcPr>
            <w:tcW w:w="1410" w:type="dxa"/>
          </w:tcPr>
          <w:p w:rsidR="00E76188" w:rsidRDefault="00E76188" w:rsidP="00E76188">
            <w:pPr>
              <w:spacing w:line="276" w:lineRule="auto"/>
            </w:pPr>
          </w:p>
        </w:tc>
      </w:tr>
      <w:tr w:rsidR="00E76188" w:rsidTr="005011B0">
        <w:tc>
          <w:tcPr>
            <w:tcW w:w="988" w:type="dxa"/>
          </w:tcPr>
          <w:p w:rsidR="00E76188" w:rsidRPr="00A0152E" w:rsidRDefault="00E76188" w:rsidP="00E76188">
            <w:pPr>
              <w:jc w:val="center"/>
            </w:pPr>
          </w:p>
        </w:tc>
        <w:tc>
          <w:tcPr>
            <w:tcW w:w="1701" w:type="dxa"/>
            <w:shd w:val="clear" w:color="auto" w:fill="FFFFFF"/>
          </w:tcPr>
          <w:p w:rsidR="00E76188" w:rsidRPr="00A0152E" w:rsidRDefault="00E76188" w:rsidP="00E76188"/>
        </w:tc>
        <w:tc>
          <w:tcPr>
            <w:tcW w:w="3118" w:type="dxa"/>
            <w:shd w:val="clear" w:color="auto" w:fill="FFFFFF"/>
          </w:tcPr>
          <w:p w:rsidR="00E76188" w:rsidRPr="00A0152E" w:rsidRDefault="00E76188" w:rsidP="00E76188"/>
        </w:tc>
        <w:tc>
          <w:tcPr>
            <w:tcW w:w="2977" w:type="dxa"/>
            <w:shd w:val="clear" w:color="auto" w:fill="FFFFFF"/>
          </w:tcPr>
          <w:p w:rsidR="00E76188" w:rsidRDefault="00E76188" w:rsidP="00E76188"/>
        </w:tc>
        <w:tc>
          <w:tcPr>
            <w:tcW w:w="1410" w:type="dxa"/>
          </w:tcPr>
          <w:p w:rsidR="00E76188" w:rsidRDefault="00E76188" w:rsidP="00E76188">
            <w:pPr>
              <w:spacing w:line="276" w:lineRule="auto"/>
            </w:pPr>
          </w:p>
        </w:tc>
      </w:tr>
      <w:tr w:rsidR="00E76188" w:rsidTr="005011B0">
        <w:tc>
          <w:tcPr>
            <w:tcW w:w="988" w:type="dxa"/>
          </w:tcPr>
          <w:p w:rsidR="00E76188" w:rsidRPr="00A0152E" w:rsidRDefault="00E76188" w:rsidP="00E76188">
            <w:pPr>
              <w:jc w:val="center"/>
            </w:pPr>
          </w:p>
        </w:tc>
        <w:tc>
          <w:tcPr>
            <w:tcW w:w="1701" w:type="dxa"/>
            <w:shd w:val="clear" w:color="auto" w:fill="F0F4F3"/>
          </w:tcPr>
          <w:p w:rsidR="00E76188" w:rsidRPr="00A0152E" w:rsidRDefault="00E76188" w:rsidP="00E76188"/>
        </w:tc>
        <w:tc>
          <w:tcPr>
            <w:tcW w:w="3118" w:type="dxa"/>
            <w:shd w:val="clear" w:color="auto" w:fill="F0F4F3"/>
          </w:tcPr>
          <w:p w:rsidR="00E76188" w:rsidRPr="00A0152E" w:rsidRDefault="00E76188" w:rsidP="00E76188"/>
        </w:tc>
        <w:tc>
          <w:tcPr>
            <w:tcW w:w="2977" w:type="dxa"/>
            <w:shd w:val="clear" w:color="auto" w:fill="F0F4F3"/>
          </w:tcPr>
          <w:p w:rsidR="00E76188" w:rsidRDefault="00E76188" w:rsidP="00E76188"/>
        </w:tc>
        <w:tc>
          <w:tcPr>
            <w:tcW w:w="1410" w:type="dxa"/>
          </w:tcPr>
          <w:p w:rsidR="00E76188" w:rsidRDefault="00E76188" w:rsidP="00E76188">
            <w:pPr>
              <w:spacing w:line="276" w:lineRule="auto"/>
            </w:pPr>
          </w:p>
        </w:tc>
      </w:tr>
      <w:tr w:rsidR="00E76188" w:rsidTr="005011B0">
        <w:tc>
          <w:tcPr>
            <w:tcW w:w="988" w:type="dxa"/>
          </w:tcPr>
          <w:p w:rsidR="00E76188" w:rsidRPr="00A0152E" w:rsidRDefault="00E76188" w:rsidP="00E76188">
            <w:pPr>
              <w:jc w:val="center"/>
            </w:pPr>
          </w:p>
        </w:tc>
        <w:tc>
          <w:tcPr>
            <w:tcW w:w="1701" w:type="dxa"/>
            <w:shd w:val="clear" w:color="auto" w:fill="FFFFFF"/>
          </w:tcPr>
          <w:p w:rsidR="00E76188" w:rsidRPr="00A0152E" w:rsidRDefault="00E76188" w:rsidP="00E76188"/>
        </w:tc>
        <w:tc>
          <w:tcPr>
            <w:tcW w:w="3118" w:type="dxa"/>
            <w:shd w:val="clear" w:color="auto" w:fill="FFFFFF"/>
          </w:tcPr>
          <w:p w:rsidR="00E76188" w:rsidRPr="00A0152E" w:rsidRDefault="00E76188" w:rsidP="00E76188"/>
        </w:tc>
        <w:tc>
          <w:tcPr>
            <w:tcW w:w="2977" w:type="dxa"/>
            <w:shd w:val="clear" w:color="auto" w:fill="FFFFFF"/>
          </w:tcPr>
          <w:p w:rsidR="00E76188" w:rsidRDefault="00E76188" w:rsidP="00E76188"/>
        </w:tc>
        <w:tc>
          <w:tcPr>
            <w:tcW w:w="1410" w:type="dxa"/>
          </w:tcPr>
          <w:p w:rsidR="00E76188" w:rsidRDefault="00E76188" w:rsidP="00E76188">
            <w:pPr>
              <w:spacing w:line="276" w:lineRule="auto"/>
            </w:pPr>
          </w:p>
        </w:tc>
      </w:tr>
      <w:tr w:rsidR="00E76188" w:rsidTr="005011B0">
        <w:tc>
          <w:tcPr>
            <w:tcW w:w="988" w:type="dxa"/>
          </w:tcPr>
          <w:p w:rsidR="00E76188" w:rsidRPr="00A0152E" w:rsidRDefault="00E76188" w:rsidP="00E76188">
            <w:pPr>
              <w:jc w:val="center"/>
            </w:pPr>
          </w:p>
        </w:tc>
        <w:tc>
          <w:tcPr>
            <w:tcW w:w="1701" w:type="dxa"/>
            <w:shd w:val="clear" w:color="auto" w:fill="F0F4F3"/>
          </w:tcPr>
          <w:p w:rsidR="00E76188" w:rsidRPr="00A0152E" w:rsidRDefault="00E76188" w:rsidP="00E76188"/>
        </w:tc>
        <w:tc>
          <w:tcPr>
            <w:tcW w:w="3118" w:type="dxa"/>
            <w:shd w:val="clear" w:color="auto" w:fill="F0F4F3"/>
          </w:tcPr>
          <w:p w:rsidR="00E76188" w:rsidRPr="00A0152E" w:rsidRDefault="00E76188" w:rsidP="00E76188"/>
        </w:tc>
        <w:tc>
          <w:tcPr>
            <w:tcW w:w="2977" w:type="dxa"/>
            <w:shd w:val="clear" w:color="auto" w:fill="F0F4F3"/>
          </w:tcPr>
          <w:p w:rsidR="00E76188" w:rsidRDefault="00E76188" w:rsidP="00E76188"/>
        </w:tc>
        <w:tc>
          <w:tcPr>
            <w:tcW w:w="1410" w:type="dxa"/>
          </w:tcPr>
          <w:p w:rsidR="00E76188" w:rsidRDefault="00E76188" w:rsidP="00E76188">
            <w:pPr>
              <w:spacing w:line="276" w:lineRule="auto"/>
            </w:pPr>
          </w:p>
        </w:tc>
      </w:tr>
      <w:tr w:rsidR="00E76188" w:rsidTr="005011B0">
        <w:tc>
          <w:tcPr>
            <w:tcW w:w="988" w:type="dxa"/>
          </w:tcPr>
          <w:p w:rsidR="00E76188" w:rsidRPr="00A0152E" w:rsidRDefault="00E76188" w:rsidP="00E76188">
            <w:pPr>
              <w:jc w:val="center"/>
            </w:pPr>
          </w:p>
        </w:tc>
        <w:tc>
          <w:tcPr>
            <w:tcW w:w="1701" w:type="dxa"/>
            <w:shd w:val="clear" w:color="auto" w:fill="FFFFFF"/>
          </w:tcPr>
          <w:p w:rsidR="00E76188" w:rsidRPr="00A0152E" w:rsidRDefault="00E76188" w:rsidP="00E76188"/>
        </w:tc>
        <w:tc>
          <w:tcPr>
            <w:tcW w:w="3118" w:type="dxa"/>
            <w:shd w:val="clear" w:color="auto" w:fill="FFFFFF"/>
          </w:tcPr>
          <w:p w:rsidR="00E76188" w:rsidRDefault="00E76188" w:rsidP="00E76188"/>
        </w:tc>
        <w:tc>
          <w:tcPr>
            <w:tcW w:w="2977" w:type="dxa"/>
            <w:shd w:val="clear" w:color="auto" w:fill="FFFFFF"/>
          </w:tcPr>
          <w:p w:rsidR="00E76188" w:rsidRDefault="00E76188" w:rsidP="00E76188"/>
        </w:tc>
        <w:tc>
          <w:tcPr>
            <w:tcW w:w="1410" w:type="dxa"/>
          </w:tcPr>
          <w:p w:rsidR="00E76188" w:rsidRDefault="00E76188" w:rsidP="00E76188">
            <w:pPr>
              <w:spacing w:line="276" w:lineRule="auto"/>
            </w:pPr>
          </w:p>
        </w:tc>
      </w:tr>
      <w:tr w:rsidR="005011B0" w:rsidTr="005011B0">
        <w:tc>
          <w:tcPr>
            <w:tcW w:w="988" w:type="dxa"/>
          </w:tcPr>
          <w:p w:rsidR="005011B0" w:rsidRPr="003E566B" w:rsidRDefault="005011B0" w:rsidP="00305BC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011B0" w:rsidRPr="00172855" w:rsidRDefault="005011B0" w:rsidP="005011B0"/>
        </w:tc>
        <w:tc>
          <w:tcPr>
            <w:tcW w:w="3118" w:type="dxa"/>
            <w:shd w:val="clear" w:color="auto" w:fill="F0F4F3"/>
          </w:tcPr>
          <w:p w:rsidR="005011B0" w:rsidRPr="00172855" w:rsidRDefault="005011B0" w:rsidP="005011B0"/>
        </w:tc>
        <w:tc>
          <w:tcPr>
            <w:tcW w:w="2977" w:type="dxa"/>
            <w:shd w:val="clear" w:color="auto" w:fill="F0F4F3"/>
          </w:tcPr>
          <w:p w:rsidR="005011B0" w:rsidRPr="00172855" w:rsidRDefault="005011B0" w:rsidP="005011B0"/>
        </w:tc>
        <w:tc>
          <w:tcPr>
            <w:tcW w:w="1410" w:type="dxa"/>
          </w:tcPr>
          <w:p w:rsidR="005011B0" w:rsidRDefault="005011B0" w:rsidP="005011B0">
            <w:pPr>
              <w:spacing w:line="276" w:lineRule="auto"/>
            </w:pPr>
          </w:p>
        </w:tc>
      </w:tr>
      <w:tr w:rsidR="005011B0" w:rsidTr="005011B0">
        <w:tc>
          <w:tcPr>
            <w:tcW w:w="988" w:type="dxa"/>
          </w:tcPr>
          <w:p w:rsidR="005011B0" w:rsidRPr="003E566B" w:rsidRDefault="005011B0" w:rsidP="00305BC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011B0" w:rsidRPr="00172855" w:rsidRDefault="005011B0" w:rsidP="005011B0"/>
        </w:tc>
        <w:tc>
          <w:tcPr>
            <w:tcW w:w="3118" w:type="dxa"/>
            <w:shd w:val="clear" w:color="auto" w:fill="FFFFFF"/>
          </w:tcPr>
          <w:p w:rsidR="005011B0" w:rsidRPr="00172855" w:rsidRDefault="005011B0" w:rsidP="005011B0"/>
        </w:tc>
        <w:tc>
          <w:tcPr>
            <w:tcW w:w="2977" w:type="dxa"/>
            <w:shd w:val="clear" w:color="auto" w:fill="FFFFFF"/>
          </w:tcPr>
          <w:p w:rsidR="005011B0" w:rsidRPr="00172855" w:rsidRDefault="005011B0" w:rsidP="005011B0"/>
        </w:tc>
        <w:tc>
          <w:tcPr>
            <w:tcW w:w="1410" w:type="dxa"/>
          </w:tcPr>
          <w:p w:rsidR="005011B0" w:rsidRDefault="005011B0" w:rsidP="005011B0">
            <w:pPr>
              <w:spacing w:line="276" w:lineRule="auto"/>
            </w:pPr>
          </w:p>
        </w:tc>
      </w:tr>
      <w:tr w:rsidR="005011B0" w:rsidTr="005011B0">
        <w:tc>
          <w:tcPr>
            <w:tcW w:w="988" w:type="dxa"/>
          </w:tcPr>
          <w:p w:rsidR="005011B0" w:rsidRPr="003E566B" w:rsidRDefault="005011B0" w:rsidP="00305BC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011B0" w:rsidRPr="00172855" w:rsidRDefault="005011B0" w:rsidP="005011B0"/>
        </w:tc>
        <w:tc>
          <w:tcPr>
            <w:tcW w:w="3118" w:type="dxa"/>
            <w:shd w:val="clear" w:color="auto" w:fill="F0F4F3"/>
          </w:tcPr>
          <w:p w:rsidR="005011B0" w:rsidRPr="00172855" w:rsidRDefault="005011B0" w:rsidP="005011B0"/>
        </w:tc>
        <w:tc>
          <w:tcPr>
            <w:tcW w:w="2977" w:type="dxa"/>
            <w:shd w:val="clear" w:color="auto" w:fill="F0F4F3"/>
          </w:tcPr>
          <w:p w:rsidR="005011B0" w:rsidRPr="00172855" w:rsidRDefault="005011B0" w:rsidP="005011B0"/>
        </w:tc>
        <w:tc>
          <w:tcPr>
            <w:tcW w:w="1410" w:type="dxa"/>
          </w:tcPr>
          <w:p w:rsidR="005011B0" w:rsidRDefault="005011B0" w:rsidP="005011B0">
            <w:pPr>
              <w:spacing w:line="276" w:lineRule="auto"/>
            </w:pPr>
          </w:p>
        </w:tc>
      </w:tr>
      <w:tr w:rsidR="005011B0" w:rsidTr="005011B0">
        <w:tc>
          <w:tcPr>
            <w:tcW w:w="988" w:type="dxa"/>
          </w:tcPr>
          <w:p w:rsidR="005011B0" w:rsidRPr="003E566B" w:rsidRDefault="005011B0" w:rsidP="00305BC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011B0" w:rsidRPr="00172855" w:rsidRDefault="005011B0" w:rsidP="005011B0"/>
        </w:tc>
        <w:tc>
          <w:tcPr>
            <w:tcW w:w="3118" w:type="dxa"/>
            <w:shd w:val="clear" w:color="auto" w:fill="FFFFFF"/>
          </w:tcPr>
          <w:p w:rsidR="005011B0" w:rsidRPr="00172855" w:rsidRDefault="005011B0" w:rsidP="005011B0"/>
        </w:tc>
        <w:tc>
          <w:tcPr>
            <w:tcW w:w="2977" w:type="dxa"/>
            <w:shd w:val="clear" w:color="auto" w:fill="FFFFFF"/>
          </w:tcPr>
          <w:p w:rsidR="005011B0" w:rsidRPr="00172855" w:rsidRDefault="005011B0" w:rsidP="005011B0"/>
        </w:tc>
        <w:tc>
          <w:tcPr>
            <w:tcW w:w="1410" w:type="dxa"/>
          </w:tcPr>
          <w:p w:rsidR="005011B0" w:rsidRDefault="005011B0" w:rsidP="005011B0">
            <w:pPr>
              <w:spacing w:line="276" w:lineRule="auto"/>
            </w:pPr>
          </w:p>
        </w:tc>
      </w:tr>
      <w:tr w:rsidR="005011B0" w:rsidTr="005011B0">
        <w:tc>
          <w:tcPr>
            <w:tcW w:w="988" w:type="dxa"/>
          </w:tcPr>
          <w:p w:rsidR="005011B0" w:rsidRPr="003E566B" w:rsidRDefault="005011B0" w:rsidP="00305BC1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011B0" w:rsidRPr="00172855" w:rsidRDefault="005011B0" w:rsidP="005011B0"/>
        </w:tc>
        <w:tc>
          <w:tcPr>
            <w:tcW w:w="3118" w:type="dxa"/>
            <w:shd w:val="clear" w:color="auto" w:fill="F0F4F3"/>
          </w:tcPr>
          <w:p w:rsidR="005011B0" w:rsidRPr="00172855" w:rsidRDefault="005011B0" w:rsidP="005011B0"/>
        </w:tc>
        <w:tc>
          <w:tcPr>
            <w:tcW w:w="2977" w:type="dxa"/>
            <w:shd w:val="clear" w:color="auto" w:fill="F0F4F3"/>
          </w:tcPr>
          <w:p w:rsidR="005011B0" w:rsidRPr="00172855" w:rsidRDefault="005011B0" w:rsidP="005011B0"/>
        </w:tc>
        <w:tc>
          <w:tcPr>
            <w:tcW w:w="1410" w:type="dxa"/>
          </w:tcPr>
          <w:p w:rsidR="005011B0" w:rsidRDefault="005011B0" w:rsidP="005011B0">
            <w:pPr>
              <w:spacing w:line="276" w:lineRule="auto"/>
            </w:pPr>
          </w:p>
        </w:tc>
      </w:tr>
      <w:tr w:rsidR="005011B0" w:rsidTr="005011B0">
        <w:tc>
          <w:tcPr>
            <w:tcW w:w="988" w:type="dxa"/>
          </w:tcPr>
          <w:p w:rsidR="005011B0" w:rsidRPr="003E566B" w:rsidRDefault="005011B0" w:rsidP="00305BC1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011B0" w:rsidRPr="00172855" w:rsidRDefault="005011B0" w:rsidP="005011B0"/>
        </w:tc>
        <w:tc>
          <w:tcPr>
            <w:tcW w:w="3118" w:type="dxa"/>
            <w:shd w:val="clear" w:color="auto" w:fill="FFFFFF"/>
          </w:tcPr>
          <w:p w:rsidR="005011B0" w:rsidRPr="00172855" w:rsidRDefault="005011B0" w:rsidP="005011B0"/>
        </w:tc>
        <w:tc>
          <w:tcPr>
            <w:tcW w:w="2977" w:type="dxa"/>
            <w:shd w:val="clear" w:color="auto" w:fill="FFFFFF"/>
          </w:tcPr>
          <w:p w:rsidR="005011B0" w:rsidRPr="00172855" w:rsidRDefault="005011B0" w:rsidP="005011B0"/>
        </w:tc>
        <w:tc>
          <w:tcPr>
            <w:tcW w:w="1410" w:type="dxa"/>
          </w:tcPr>
          <w:p w:rsidR="005011B0" w:rsidRDefault="005011B0" w:rsidP="005011B0">
            <w:pPr>
              <w:spacing w:line="276" w:lineRule="auto"/>
            </w:pPr>
          </w:p>
        </w:tc>
      </w:tr>
      <w:tr w:rsidR="005011B0" w:rsidTr="005011B0">
        <w:tc>
          <w:tcPr>
            <w:tcW w:w="988" w:type="dxa"/>
          </w:tcPr>
          <w:p w:rsidR="005011B0" w:rsidRPr="003E566B" w:rsidRDefault="005011B0" w:rsidP="005011B0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011B0" w:rsidRPr="00FE5AB9" w:rsidRDefault="005011B0" w:rsidP="005011B0"/>
        </w:tc>
        <w:tc>
          <w:tcPr>
            <w:tcW w:w="3118" w:type="dxa"/>
            <w:shd w:val="clear" w:color="auto" w:fill="F0F4F3"/>
          </w:tcPr>
          <w:p w:rsidR="005011B0" w:rsidRPr="00FE5AB9" w:rsidRDefault="005011B0" w:rsidP="005011B0"/>
        </w:tc>
        <w:tc>
          <w:tcPr>
            <w:tcW w:w="2977" w:type="dxa"/>
            <w:shd w:val="clear" w:color="auto" w:fill="F0F4F3"/>
          </w:tcPr>
          <w:p w:rsidR="005011B0" w:rsidRPr="00822424" w:rsidRDefault="005011B0" w:rsidP="005011B0"/>
        </w:tc>
        <w:tc>
          <w:tcPr>
            <w:tcW w:w="1410" w:type="dxa"/>
          </w:tcPr>
          <w:p w:rsidR="005011B0" w:rsidRDefault="005011B0" w:rsidP="005011B0">
            <w:pPr>
              <w:spacing w:line="276" w:lineRule="auto"/>
            </w:pPr>
          </w:p>
        </w:tc>
      </w:tr>
      <w:tr w:rsidR="005011B0" w:rsidTr="005011B0">
        <w:tc>
          <w:tcPr>
            <w:tcW w:w="988" w:type="dxa"/>
          </w:tcPr>
          <w:p w:rsidR="005011B0" w:rsidRPr="003E566B" w:rsidRDefault="005011B0" w:rsidP="005011B0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011B0" w:rsidRPr="00FE5AB9" w:rsidRDefault="005011B0" w:rsidP="005011B0"/>
        </w:tc>
        <w:tc>
          <w:tcPr>
            <w:tcW w:w="3118" w:type="dxa"/>
            <w:shd w:val="clear" w:color="auto" w:fill="FFFFFF"/>
          </w:tcPr>
          <w:p w:rsidR="005011B0" w:rsidRPr="00FE5AB9" w:rsidRDefault="005011B0" w:rsidP="005011B0"/>
        </w:tc>
        <w:tc>
          <w:tcPr>
            <w:tcW w:w="2977" w:type="dxa"/>
            <w:shd w:val="clear" w:color="auto" w:fill="FFFFFF"/>
          </w:tcPr>
          <w:p w:rsidR="005011B0" w:rsidRPr="00822424" w:rsidRDefault="005011B0" w:rsidP="005011B0"/>
        </w:tc>
        <w:tc>
          <w:tcPr>
            <w:tcW w:w="1410" w:type="dxa"/>
          </w:tcPr>
          <w:p w:rsidR="005011B0" w:rsidRDefault="005011B0" w:rsidP="005011B0">
            <w:pPr>
              <w:spacing w:line="276" w:lineRule="auto"/>
            </w:pPr>
          </w:p>
        </w:tc>
      </w:tr>
      <w:tr w:rsidR="005011B0" w:rsidTr="005011B0">
        <w:tc>
          <w:tcPr>
            <w:tcW w:w="988" w:type="dxa"/>
          </w:tcPr>
          <w:p w:rsidR="005011B0" w:rsidRPr="003E566B" w:rsidRDefault="005011B0" w:rsidP="005011B0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011B0" w:rsidRPr="00FE5AB9" w:rsidRDefault="005011B0" w:rsidP="005011B0"/>
        </w:tc>
        <w:tc>
          <w:tcPr>
            <w:tcW w:w="3118" w:type="dxa"/>
            <w:shd w:val="clear" w:color="auto" w:fill="F0F4F3"/>
          </w:tcPr>
          <w:p w:rsidR="005011B0" w:rsidRPr="00FE5AB9" w:rsidRDefault="005011B0" w:rsidP="005011B0"/>
        </w:tc>
        <w:tc>
          <w:tcPr>
            <w:tcW w:w="2977" w:type="dxa"/>
            <w:shd w:val="clear" w:color="auto" w:fill="F0F4F3"/>
          </w:tcPr>
          <w:p w:rsidR="005011B0" w:rsidRPr="00822424" w:rsidRDefault="005011B0" w:rsidP="005011B0"/>
        </w:tc>
        <w:tc>
          <w:tcPr>
            <w:tcW w:w="1410" w:type="dxa"/>
          </w:tcPr>
          <w:p w:rsidR="005011B0" w:rsidRDefault="005011B0" w:rsidP="005011B0">
            <w:pPr>
              <w:spacing w:line="276" w:lineRule="auto"/>
            </w:pPr>
          </w:p>
        </w:tc>
      </w:tr>
      <w:tr w:rsidR="005011B0" w:rsidTr="005011B0">
        <w:tc>
          <w:tcPr>
            <w:tcW w:w="988" w:type="dxa"/>
          </w:tcPr>
          <w:p w:rsidR="005011B0" w:rsidRPr="003E566B" w:rsidRDefault="005011B0" w:rsidP="005011B0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011B0" w:rsidRPr="00FE5AB9" w:rsidRDefault="005011B0" w:rsidP="005011B0"/>
        </w:tc>
        <w:tc>
          <w:tcPr>
            <w:tcW w:w="3118" w:type="dxa"/>
            <w:shd w:val="clear" w:color="auto" w:fill="FFFFFF"/>
          </w:tcPr>
          <w:p w:rsidR="005011B0" w:rsidRPr="00FE5AB9" w:rsidRDefault="005011B0" w:rsidP="005011B0"/>
        </w:tc>
        <w:tc>
          <w:tcPr>
            <w:tcW w:w="2977" w:type="dxa"/>
            <w:shd w:val="clear" w:color="auto" w:fill="FFFFFF"/>
          </w:tcPr>
          <w:p w:rsidR="005011B0" w:rsidRPr="00822424" w:rsidRDefault="005011B0" w:rsidP="005011B0"/>
        </w:tc>
        <w:tc>
          <w:tcPr>
            <w:tcW w:w="1410" w:type="dxa"/>
          </w:tcPr>
          <w:p w:rsidR="005011B0" w:rsidRDefault="005011B0" w:rsidP="005011B0">
            <w:pPr>
              <w:spacing w:line="276" w:lineRule="auto"/>
            </w:pPr>
          </w:p>
        </w:tc>
      </w:tr>
      <w:tr w:rsidR="005011B0" w:rsidTr="005011B0">
        <w:tc>
          <w:tcPr>
            <w:tcW w:w="988" w:type="dxa"/>
          </w:tcPr>
          <w:p w:rsidR="005011B0" w:rsidRPr="003E566B" w:rsidRDefault="005011B0" w:rsidP="005011B0">
            <w:pPr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011B0" w:rsidRPr="00FE5AB9" w:rsidRDefault="005011B0" w:rsidP="005011B0"/>
        </w:tc>
        <w:tc>
          <w:tcPr>
            <w:tcW w:w="3118" w:type="dxa"/>
            <w:shd w:val="clear" w:color="auto" w:fill="F0F4F3"/>
          </w:tcPr>
          <w:p w:rsidR="005011B0" w:rsidRPr="00FE5AB9" w:rsidRDefault="005011B0" w:rsidP="005011B0"/>
        </w:tc>
        <w:tc>
          <w:tcPr>
            <w:tcW w:w="2977" w:type="dxa"/>
            <w:shd w:val="clear" w:color="auto" w:fill="F0F4F3"/>
          </w:tcPr>
          <w:p w:rsidR="005011B0" w:rsidRPr="00822424" w:rsidRDefault="005011B0" w:rsidP="005011B0"/>
        </w:tc>
        <w:tc>
          <w:tcPr>
            <w:tcW w:w="1410" w:type="dxa"/>
          </w:tcPr>
          <w:p w:rsidR="005011B0" w:rsidRDefault="005011B0" w:rsidP="005011B0">
            <w:pPr>
              <w:spacing w:line="276" w:lineRule="auto"/>
            </w:pPr>
          </w:p>
        </w:tc>
      </w:tr>
      <w:tr w:rsidR="005011B0" w:rsidTr="005011B0">
        <w:tc>
          <w:tcPr>
            <w:tcW w:w="988" w:type="dxa"/>
          </w:tcPr>
          <w:p w:rsidR="005011B0" w:rsidRPr="003E566B" w:rsidRDefault="005011B0" w:rsidP="005011B0">
            <w:pPr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011B0" w:rsidRPr="00FE5AB9" w:rsidRDefault="005011B0" w:rsidP="005011B0"/>
        </w:tc>
        <w:tc>
          <w:tcPr>
            <w:tcW w:w="3118" w:type="dxa"/>
            <w:shd w:val="clear" w:color="auto" w:fill="FFFFFF"/>
          </w:tcPr>
          <w:p w:rsidR="005011B0" w:rsidRPr="00FE5AB9" w:rsidRDefault="005011B0" w:rsidP="005011B0"/>
        </w:tc>
        <w:tc>
          <w:tcPr>
            <w:tcW w:w="2977" w:type="dxa"/>
            <w:shd w:val="clear" w:color="auto" w:fill="FFFFFF"/>
          </w:tcPr>
          <w:p w:rsidR="005011B0" w:rsidRPr="00822424" w:rsidRDefault="005011B0" w:rsidP="005011B0"/>
        </w:tc>
        <w:tc>
          <w:tcPr>
            <w:tcW w:w="1410" w:type="dxa"/>
          </w:tcPr>
          <w:p w:rsidR="005011B0" w:rsidRDefault="005011B0" w:rsidP="005011B0">
            <w:pPr>
              <w:spacing w:line="276" w:lineRule="auto"/>
            </w:pPr>
          </w:p>
        </w:tc>
      </w:tr>
      <w:tr w:rsidR="005011B0" w:rsidTr="005011B0">
        <w:tc>
          <w:tcPr>
            <w:tcW w:w="988" w:type="dxa"/>
          </w:tcPr>
          <w:p w:rsidR="005011B0" w:rsidRDefault="005011B0" w:rsidP="005011B0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011B0" w:rsidRPr="00FE5AB9" w:rsidRDefault="005011B0" w:rsidP="005011B0"/>
        </w:tc>
        <w:tc>
          <w:tcPr>
            <w:tcW w:w="3118" w:type="dxa"/>
            <w:shd w:val="clear" w:color="auto" w:fill="F0F4F3"/>
          </w:tcPr>
          <w:p w:rsidR="005011B0" w:rsidRPr="00FE5AB9" w:rsidRDefault="005011B0" w:rsidP="005011B0"/>
        </w:tc>
        <w:tc>
          <w:tcPr>
            <w:tcW w:w="2977" w:type="dxa"/>
            <w:shd w:val="clear" w:color="auto" w:fill="F0F4F3"/>
          </w:tcPr>
          <w:p w:rsidR="005011B0" w:rsidRPr="00822424" w:rsidRDefault="005011B0" w:rsidP="005011B0"/>
        </w:tc>
        <w:tc>
          <w:tcPr>
            <w:tcW w:w="1410" w:type="dxa"/>
          </w:tcPr>
          <w:p w:rsidR="005011B0" w:rsidRDefault="005011B0" w:rsidP="005011B0">
            <w:pPr>
              <w:spacing w:line="276" w:lineRule="auto"/>
            </w:pPr>
          </w:p>
        </w:tc>
      </w:tr>
      <w:tr w:rsidR="005011B0" w:rsidTr="005011B0">
        <w:tc>
          <w:tcPr>
            <w:tcW w:w="988" w:type="dxa"/>
          </w:tcPr>
          <w:p w:rsidR="005011B0" w:rsidRDefault="005011B0" w:rsidP="005011B0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FFFFF"/>
          </w:tcPr>
          <w:p w:rsidR="005011B0" w:rsidRPr="00C6626C" w:rsidRDefault="005011B0" w:rsidP="005011B0"/>
        </w:tc>
        <w:tc>
          <w:tcPr>
            <w:tcW w:w="3118" w:type="dxa"/>
            <w:shd w:val="clear" w:color="auto" w:fill="FFFFFF"/>
          </w:tcPr>
          <w:p w:rsidR="005011B0" w:rsidRPr="00C6626C" w:rsidRDefault="005011B0" w:rsidP="005011B0"/>
        </w:tc>
        <w:tc>
          <w:tcPr>
            <w:tcW w:w="2977" w:type="dxa"/>
            <w:shd w:val="clear" w:color="auto" w:fill="FFFFFF"/>
          </w:tcPr>
          <w:p w:rsidR="005011B0" w:rsidRPr="00C6626C" w:rsidRDefault="005011B0" w:rsidP="005011B0"/>
        </w:tc>
        <w:tc>
          <w:tcPr>
            <w:tcW w:w="1410" w:type="dxa"/>
          </w:tcPr>
          <w:p w:rsidR="005011B0" w:rsidRDefault="005011B0" w:rsidP="005011B0">
            <w:pPr>
              <w:spacing w:line="276" w:lineRule="auto"/>
            </w:pPr>
          </w:p>
        </w:tc>
      </w:tr>
      <w:tr w:rsidR="005011B0" w:rsidTr="005011B0">
        <w:tc>
          <w:tcPr>
            <w:tcW w:w="988" w:type="dxa"/>
          </w:tcPr>
          <w:p w:rsidR="005011B0" w:rsidRDefault="005011B0" w:rsidP="005011B0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011B0" w:rsidRPr="00C6626C" w:rsidRDefault="005011B0" w:rsidP="005011B0"/>
        </w:tc>
        <w:tc>
          <w:tcPr>
            <w:tcW w:w="3118" w:type="dxa"/>
            <w:shd w:val="clear" w:color="auto" w:fill="F0F4F3"/>
          </w:tcPr>
          <w:p w:rsidR="005011B0" w:rsidRPr="00C6626C" w:rsidRDefault="005011B0" w:rsidP="005011B0"/>
        </w:tc>
        <w:tc>
          <w:tcPr>
            <w:tcW w:w="2977" w:type="dxa"/>
            <w:shd w:val="clear" w:color="auto" w:fill="F0F4F3"/>
          </w:tcPr>
          <w:p w:rsidR="005011B0" w:rsidRPr="00C6626C" w:rsidRDefault="005011B0" w:rsidP="005011B0"/>
        </w:tc>
        <w:tc>
          <w:tcPr>
            <w:tcW w:w="1410" w:type="dxa"/>
          </w:tcPr>
          <w:p w:rsidR="005011B0" w:rsidRDefault="005011B0" w:rsidP="005011B0">
            <w:pPr>
              <w:spacing w:line="276" w:lineRule="auto"/>
            </w:pPr>
          </w:p>
        </w:tc>
      </w:tr>
      <w:tr w:rsidR="005011B0" w:rsidTr="005011B0">
        <w:tc>
          <w:tcPr>
            <w:tcW w:w="988" w:type="dxa"/>
          </w:tcPr>
          <w:p w:rsidR="005011B0" w:rsidRDefault="005011B0" w:rsidP="005011B0">
            <w:pPr>
              <w:spacing w:line="276" w:lineRule="auto"/>
              <w:ind w:left="360"/>
            </w:pPr>
          </w:p>
        </w:tc>
        <w:tc>
          <w:tcPr>
            <w:tcW w:w="1701" w:type="dxa"/>
            <w:shd w:val="clear" w:color="auto" w:fill="F0F4F3"/>
          </w:tcPr>
          <w:p w:rsidR="005011B0" w:rsidRPr="00C6626C" w:rsidRDefault="005011B0" w:rsidP="005011B0"/>
        </w:tc>
        <w:tc>
          <w:tcPr>
            <w:tcW w:w="3118" w:type="dxa"/>
            <w:shd w:val="clear" w:color="auto" w:fill="F0F4F3"/>
          </w:tcPr>
          <w:p w:rsidR="005011B0" w:rsidRPr="00C6626C" w:rsidRDefault="005011B0" w:rsidP="005011B0"/>
        </w:tc>
        <w:tc>
          <w:tcPr>
            <w:tcW w:w="2977" w:type="dxa"/>
            <w:shd w:val="clear" w:color="auto" w:fill="F0F4F3"/>
          </w:tcPr>
          <w:p w:rsidR="005011B0" w:rsidRPr="00C6626C" w:rsidRDefault="005011B0" w:rsidP="005011B0"/>
        </w:tc>
        <w:tc>
          <w:tcPr>
            <w:tcW w:w="1410" w:type="dxa"/>
          </w:tcPr>
          <w:p w:rsidR="005011B0" w:rsidRDefault="005011B0" w:rsidP="005011B0">
            <w:pPr>
              <w:spacing w:line="276" w:lineRule="auto"/>
            </w:pPr>
          </w:p>
        </w:tc>
      </w:tr>
    </w:tbl>
    <w:p w:rsidR="007A43CB" w:rsidRDefault="007A43CB" w:rsidP="00CD5460">
      <w:pPr>
        <w:spacing w:after="0" w:line="276" w:lineRule="auto"/>
        <w:sectPr w:rsidR="007A43CB" w:rsidSect="00021A92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7A43CB" w:rsidTr="00C977F1">
        <w:tc>
          <w:tcPr>
            <w:tcW w:w="10194" w:type="dxa"/>
          </w:tcPr>
          <w:p w:rsidR="007A43CB" w:rsidRPr="00021A92" w:rsidRDefault="007A43CB" w:rsidP="00C977F1">
            <w:pPr>
              <w:spacing w:line="276" w:lineRule="auto"/>
              <w:jc w:val="center"/>
              <w:rPr>
                <w:rFonts w:ascii="Calibri" w:hAnsi="Calibri" w:cs="Calibri"/>
                <w:b/>
                <w:sz w:val="48"/>
                <w:szCs w:val="48"/>
              </w:rPr>
            </w:pPr>
            <w:r>
              <w:rPr>
                <w:rFonts w:ascii="Calibri" w:hAnsi="Calibri" w:cs="Calibri"/>
                <w:b/>
                <w:color w:val="FF0000"/>
                <w:sz w:val="48"/>
                <w:szCs w:val="48"/>
              </w:rPr>
              <w:lastRenderedPageBreak/>
              <w:t>SOSYAL BİLİMLER MESLEK YÜKSEKOKULU</w:t>
            </w:r>
          </w:p>
        </w:tc>
      </w:tr>
    </w:tbl>
    <w:p w:rsidR="007A43CB" w:rsidRDefault="007A43CB" w:rsidP="007A43CB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7A43CB" w:rsidTr="00C977F1">
        <w:tc>
          <w:tcPr>
            <w:tcW w:w="10194" w:type="dxa"/>
          </w:tcPr>
          <w:p w:rsidR="007A43CB" w:rsidRPr="0089564E" w:rsidRDefault="00A02D22" w:rsidP="00C977F1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016-2017 AKADEMİK YILI BAHAR</w:t>
            </w:r>
          </w:p>
          <w:p w:rsidR="007A43CB" w:rsidRPr="0089564E" w:rsidRDefault="00A02D22" w:rsidP="00C977F1">
            <w:pPr>
              <w:spacing w:line="276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  <w:u w:val="single"/>
              </w:rPr>
              <w:t>YABANCI DİL 2</w:t>
            </w:r>
            <w:r w:rsidR="007A43CB" w:rsidRPr="0089564E">
              <w:rPr>
                <w:b/>
                <w:sz w:val="36"/>
                <w:szCs w:val="36"/>
              </w:rPr>
              <w:t xml:space="preserve"> </w:t>
            </w:r>
            <w:r w:rsidR="007A43CB">
              <w:rPr>
                <w:b/>
                <w:sz w:val="36"/>
                <w:szCs w:val="36"/>
              </w:rPr>
              <w:t>ARA</w:t>
            </w:r>
            <w:r w:rsidR="007A43CB" w:rsidRPr="0089564E">
              <w:rPr>
                <w:b/>
                <w:sz w:val="36"/>
                <w:szCs w:val="36"/>
              </w:rPr>
              <w:t xml:space="preserve"> SINAVI</w:t>
            </w:r>
          </w:p>
          <w:p w:rsidR="007A43CB" w:rsidRDefault="00A02D22" w:rsidP="00C977F1">
            <w:pPr>
              <w:spacing w:line="276" w:lineRule="auto"/>
              <w:jc w:val="center"/>
            </w:pPr>
            <w:r>
              <w:rPr>
                <w:b/>
                <w:sz w:val="36"/>
                <w:szCs w:val="36"/>
              </w:rPr>
              <w:t>12 NİSAN 2017</w:t>
            </w:r>
            <w:r w:rsidR="007A43CB" w:rsidRPr="0089564E">
              <w:rPr>
                <w:b/>
                <w:sz w:val="36"/>
                <w:szCs w:val="36"/>
              </w:rPr>
              <w:t xml:space="preserve"> ÇARŞAMBA</w:t>
            </w:r>
          </w:p>
        </w:tc>
      </w:tr>
    </w:tbl>
    <w:p w:rsidR="007A43CB" w:rsidRDefault="007A43CB" w:rsidP="007A43CB">
      <w:pPr>
        <w:spacing w:after="0" w:line="276" w:lineRule="auto"/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843"/>
        <w:gridCol w:w="2835"/>
        <w:gridCol w:w="1275"/>
        <w:gridCol w:w="1696"/>
        <w:gridCol w:w="1699"/>
      </w:tblGrid>
      <w:tr w:rsidR="007A43CB" w:rsidTr="00C977F1">
        <w:trPr>
          <w:jc w:val="center"/>
        </w:trPr>
        <w:tc>
          <w:tcPr>
            <w:tcW w:w="846" w:type="dxa"/>
            <w:vAlign w:val="center"/>
          </w:tcPr>
          <w:p w:rsidR="007A43CB" w:rsidRPr="00634DAE" w:rsidRDefault="007A43CB" w:rsidP="00C977F1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 SAATİ</w:t>
            </w:r>
          </w:p>
        </w:tc>
        <w:tc>
          <w:tcPr>
            <w:tcW w:w="1843" w:type="dxa"/>
            <w:vAlign w:val="center"/>
          </w:tcPr>
          <w:p w:rsidR="007A43CB" w:rsidRPr="00634DAE" w:rsidRDefault="007A43CB" w:rsidP="00C977F1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ALON ADI</w:t>
            </w:r>
          </w:p>
        </w:tc>
        <w:tc>
          <w:tcPr>
            <w:tcW w:w="2835" w:type="dxa"/>
            <w:vAlign w:val="center"/>
          </w:tcPr>
          <w:p w:rsidR="007A43CB" w:rsidRPr="00634DAE" w:rsidRDefault="007A43CB" w:rsidP="00C977F1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</w:t>
            </w:r>
          </w:p>
        </w:tc>
        <w:tc>
          <w:tcPr>
            <w:tcW w:w="1275" w:type="dxa"/>
            <w:vAlign w:val="center"/>
          </w:tcPr>
          <w:p w:rsidR="007A43CB" w:rsidRPr="00634DAE" w:rsidRDefault="007A43CB" w:rsidP="00C977F1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GÖZETMEN İMZA</w:t>
            </w:r>
          </w:p>
        </w:tc>
        <w:tc>
          <w:tcPr>
            <w:tcW w:w="1696" w:type="dxa"/>
            <w:vAlign w:val="center"/>
          </w:tcPr>
          <w:p w:rsidR="007A43CB" w:rsidRPr="00634DAE" w:rsidRDefault="007A43CB" w:rsidP="00C977F1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CEK ÖĞRENCİ SAYISI</w:t>
            </w:r>
          </w:p>
        </w:tc>
        <w:tc>
          <w:tcPr>
            <w:tcW w:w="1699" w:type="dxa"/>
            <w:vAlign w:val="center"/>
          </w:tcPr>
          <w:p w:rsidR="007A43CB" w:rsidRPr="00634DAE" w:rsidRDefault="007A43CB" w:rsidP="00C977F1">
            <w:pPr>
              <w:spacing w:line="276" w:lineRule="auto"/>
              <w:jc w:val="center"/>
              <w:rPr>
                <w:b/>
                <w:color w:val="FF0000"/>
              </w:rPr>
            </w:pPr>
            <w:r w:rsidRPr="00634DAE">
              <w:rPr>
                <w:b/>
                <w:color w:val="FF0000"/>
              </w:rPr>
              <w:t>SINAVA GİREN ÖĞRENCİ SAYISI</w:t>
            </w:r>
          </w:p>
        </w:tc>
      </w:tr>
      <w:tr w:rsidR="007A43CB" w:rsidTr="00C977F1">
        <w:trPr>
          <w:trHeight w:val="599"/>
          <w:jc w:val="center"/>
        </w:trPr>
        <w:tc>
          <w:tcPr>
            <w:tcW w:w="846" w:type="dxa"/>
            <w:vAlign w:val="center"/>
          </w:tcPr>
          <w:p w:rsidR="007A43CB" w:rsidRDefault="007A43CB" w:rsidP="00C977F1">
            <w:pPr>
              <w:spacing w:line="276" w:lineRule="auto"/>
              <w:jc w:val="center"/>
            </w:pPr>
            <w:r>
              <w:t>17:30</w:t>
            </w:r>
          </w:p>
        </w:tc>
        <w:tc>
          <w:tcPr>
            <w:tcW w:w="1843" w:type="dxa"/>
            <w:vAlign w:val="center"/>
          </w:tcPr>
          <w:p w:rsidR="007A43CB" w:rsidRDefault="00D979AD" w:rsidP="00C977F1">
            <w:pPr>
              <w:spacing w:line="276" w:lineRule="auto"/>
              <w:jc w:val="center"/>
            </w:pPr>
            <w:r>
              <w:t>1-04</w:t>
            </w:r>
          </w:p>
        </w:tc>
        <w:tc>
          <w:tcPr>
            <w:tcW w:w="2835" w:type="dxa"/>
            <w:vAlign w:val="center"/>
          </w:tcPr>
          <w:p w:rsidR="007A43CB" w:rsidRPr="003E566B" w:rsidRDefault="007A43CB" w:rsidP="00C977F1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275" w:type="dxa"/>
            <w:vAlign w:val="center"/>
          </w:tcPr>
          <w:p w:rsidR="007A43CB" w:rsidRDefault="007A43CB" w:rsidP="00C977F1">
            <w:pPr>
              <w:spacing w:line="276" w:lineRule="auto"/>
              <w:jc w:val="center"/>
            </w:pPr>
          </w:p>
        </w:tc>
        <w:tc>
          <w:tcPr>
            <w:tcW w:w="1696" w:type="dxa"/>
            <w:vAlign w:val="center"/>
          </w:tcPr>
          <w:p w:rsidR="007A43CB" w:rsidRDefault="00090486" w:rsidP="00C977F1">
            <w:pPr>
              <w:spacing w:line="276" w:lineRule="auto"/>
              <w:jc w:val="center"/>
            </w:pPr>
            <w:r>
              <w:t>80</w:t>
            </w:r>
          </w:p>
        </w:tc>
        <w:tc>
          <w:tcPr>
            <w:tcW w:w="1699" w:type="dxa"/>
            <w:vAlign w:val="center"/>
          </w:tcPr>
          <w:p w:rsidR="007A43CB" w:rsidRDefault="007A43CB" w:rsidP="00C977F1">
            <w:pPr>
              <w:spacing w:line="276" w:lineRule="auto"/>
              <w:jc w:val="center"/>
            </w:pPr>
          </w:p>
        </w:tc>
      </w:tr>
    </w:tbl>
    <w:p w:rsidR="007A43CB" w:rsidRDefault="007A43CB" w:rsidP="007A43CB">
      <w:pPr>
        <w:spacing w:after="0" w:line="276" w:lineRule="auto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3118"/>
        <w:gridCol w:w="2977"/>
        <w:gridCol w:w="1410"/>
      </w:tblGrid>
      <w:tr w:rsidR="007A43CB" w:rsidTr="00C977F1">
        <w:tc>
          <w:tcPr>
            <w:tcW w:w="988" w:type="dxa"/>
          </w:tcPr>
          <w:p w:rsidR="007A43CB" w:rsidRDefault="007A43CB" w:rsidP="00C977F1">
            <w:pPr>
              <w:spacing w:line="276" w:lineRule="auto"/>
              <w:jc w:val="center"/>
            </w:pPr>
            <w:r>
              <w:t>Sıra</w:t>
            </w:r>
          </w:p>
        </w:tc>
        <w:tc>
          <w:tcPr>
            <w:tcW w:w="1701" w:type="dxa"/>
          </w:tcPr>
          <w:p w:rsidR="007A43CB" w:rsidRPr="00634DAE" w:rsidRDefault="007A43CB" w:rsidP="00C977F1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No</w:t>
            </w:r>
          </w:p>
        </w:tc>
        <w:tc>
          <w:tcPr>
            <w:tcW w:w="3118" w:type="dxa"/>
          </w:tcPr>
          <w:p w:rsidR="007A43CB" w:rsidRPr="00634DAE" w:rsidRDefault="007A43CB" w:rsidP="00C977F1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Öğrenci Adı-Soyadı</w:t>
            </w:r>
          </w:p>
        </w:tc>
        <w:tc>
          <w:tcPr>
            <w:tcW w:w="2977" w:type="dxa"/>
          </w:tcPr>
          <w:p w:rsidR="007A43CB" w:rsidRPr="00634DAE" w:rsidRDefault="007A43CB" w:rsidP="00C977F1">
            <w:pPr>
              <w:spacing w:line="276" w:lineRule="auto"/>
              <w:jc w:val="center"/>
              <w:rPr>
                <w:color w:val="FF0000"/>
              </w:rPr>
            </w:pPr>
            <w:r w:rsidRPr="00634DAE">
              <w:rPr>
                <w:color w:val="FF0000"/>
              </w:rPr>
              <w:t>Bölüm</w:t>
            </w:r>
          </w:p>
        </w:tc>
        <w:tc>
          <w:tcPr>
            <w:tcW w:w="1410" w:type="dxa"/>
          </w:tcPr>
          <w:p w:rsidR="007A43CB" w:rsidRDefault="007A43CB" w:rsidP="00C977F1">
            <w:pPr>
              <w:spacing w:line="276" w:lineRule="auto"/>
              <w:jc w:val="center"/>
            </w:pPr>
            <w:r>
              <w:t>İmza</w:t>
            </w: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>
            <w:r w:rsidRPr="008136B4">
              <w:t>1</w:t>
            </w:r>
          </w:p>
        </w:tc>
        <w:tc>
          <w:tcPr>
            <w:tcW w:w="1701" w:type="dxa"/>
            <w:shd w:val="clear" w:color="auto" w:fill="FFFFFF"/>
          </w:tcPr>
          <w:p w:rsidR="00AA2E2D" w:rsidRPr="008136B4" w:rsidRDefault="00AA2E2D" w:rsidP="00AA2E2D">
            <w:r w:rsidRPr="008136B4">
              <w:t>2094151033</w:t>
            </w:r>
          </w:p>
        </w:tc>
        <w:tc>
          <w:tcPr>
            <w:tcW w:w="3118" w:type="dxa"/>
            <w:shd w:val="clear" w:color="auto" w:fill="FFFFFF"/>
          </w:tcPr>
          <w:p w:rsidR="00AA2E2D" w:rsidRPr="008136B4" w:rsidRDefault="00AA2E2D" w:rsidP="00AA2E2D">
            <w:r w:rsidRPr="008136B4">
              <w:t>SERCAN ALP ÖZMEN</w:t>
            </w:r>
          </w:p>
        </w:tc>
        <w:tc>
          <w:tcPr>
            <w:tcW w:w="2977" w:type="dxa"/>
            <w:shd w:val="clear" w:color="auto" w:fill="FFFFFF"/>
          </w:tcPr>
          <w:p w:rsidR="00AA2E2D" w:rsidRPr="00BE22C5" w:rsidRDefault="00AA2E2D" w:rsidP="00AA2E2D">
            <w:r>
              <w:t>Turizm ve Otel İşl.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>
            <w:r w:rsidRPr="008136B4">
              <w:t>2</w:t>
            </w:r>
          </w:p>
        </w:tc>
        <w:tc>
          <w:tcPr>
            <w:tcW w:w="1701" w:type="dxa"/>
            <w:shd w:val="clear" w:color="auto" w:fill="F0F4F3"/>
          </w:tcPr>
          <w:p w:rsidR="00AA2E2D" w:rsidRPr="008136B4" w:rsidRDefault="00AA2E2D" w:rsidP="00AA2E2D">
            <w:r w:rsidRPr="008136B4">
              <w:t>2114170067</w:t>
            </w:r>
          </w:p>
        </w:tc>
        <w:tc>
          <w:tcPr>
            <w:tcW w:w="3118" w:type="dxa"/>
            <w:shd w:val="clear" w:color="auto" w:fill="F0F4F3"/>
          </w:tcPr>
          <w:p w:rsidR="00AA2E2D" w:rsidRPr="008136B4" w:rsidRDefault="00AA2E2D" w:rsidP="00AA2E2D">
            <w:r w:rsidRPr="008136B4">
              <w:t>YUNUS EMRE ELİGÜL</w:t>
            </w:r>
          </w:p>
        </w:tc>
        <w:tc>
          <w:tcPr>
            <w:tcW w:w="2977" w:type="dxa"/>
            <w:shd w:val="clear" w:color="auto" w:fill="F0F4F3"/>
          </w:tcPr>
          <w:p w:rsidR="00AA2E2D" w:rsidRPr="00BE22C5" w:rsidRDefault="00AA2E2D" w:rsidP="00AA2E2D">
            <w:r>
              <w:t>Turizm ve Otel İşl.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>
            <w:r w:rsidRPr="008136B4">
              <w:t>3</w:t>
            </w:r>
          </w:p>
        </w:tc>
        <w:tc>
          <w:tcPr>
            <w:tcW w:w="1701" w:type="dxa"/>
            <w:shd w:val="clear" w:color="auto" w:fill="FFFFFF"/>
          </w:tcPr>
          <w:p w:rsidR="00AA2E2D" w:rsidRPr="008136B4" w:rsidRDefault="00AA2E2D" w:rsidP="00AA2E2D">
            <w:r w:rsidRPr="008136B4">
              <w:t>2124170085</w:t>
            </w:r>
          </w:p>
        </w:tc>
        <w:tc>
          <w:tcPr>
            <w:tcW w:w="3118" w:type="dxa"/>
            <w:shd w:val="clear" w:color="auto" w:fill="FFFFFF"/>
          </w:tcPr>
          <w:p w:rsidR="00AA2E2D" w:rsidRPr="008136B4" w:rsidRDefault="00AA2E2D" w:rsidP="00AA2E2D">
            <w:r w:rsidRPr="008136B4">
              <w:t>AYTUĞ TUNALI</w:t>
            </w:r>
          </w:p>
        </w:tc>
        <w:tc>
          <w:tcPr>
            <w:tcW w:w="2977" w:type="dxa"/>
            <w:shd w:val="clear" w:color="auto" w:fill="FFFFFF"/>
          </w:tcPr>
          <w:p w:rsidR="00AA2E2D" w:rsidRPr="00BE22C5" w:rsidRDefault="00AA2E2D" w:rsidP="00AA2E2D">
            <w:r>
              <w:t>Turizm ve Otel İşl.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>
            <w:r w:rsidRPr="008136B4">
              <w:t>4</w:t>
            </w:r>
          </w:p>
        </w:tc>
        <w:tc>
          <w:tcPr>
            <w:tcW w:w="1701" w:type="dxa"/>
            <w:shd w:val="clear" w:color="auto" w:fill="F0F4F3"/>
          </w:tcPr>
          <w:p w:rsidR="00AA2E2D" w:rsidRPr="008136B4" w:rsidRDefault="00AA2E2D" w:rsidP="00AA2E2D">
            <w:r w:rsidRPr="008136B4">
              <w:t>2134170013</w:t>
            </w:r>
          </w:p>
        </w:tc>
        <w:tc>
          <w:tcPr>
            <w:tcW w:w="3118" w:type="dxa"/>
            <w:shd w:val="clear" w:color="auto" w:fill="F0F4F3"/>
          </w:tcPr>
          <w:p w:rsidR="00AA2E2D" w:rsidRPr="008136B4" w:rsidRDefault="00AA2E2D" w:rsidP="00AA2E2D">
            <w:r w:rsidRPr="008136B4">
              <w:t>ERAY ÇOŞKUN</w:t>
            </w:r>
          </w:p>
        </w:tc>
        <w:tc>
          <w:tcPr>
            <w:tcW w:w="2977" w:type="dxa"/>
            <w:shd w:val="clear" w:color="auto" w:fill="F0F4F3"/>
          </w:tcPr>
          <w:p w:rsidR="00AA2E2D" w:rsidRPr="00BE22C5" w:rsidRDefault="00AA2E2D" w:rsidP="00AA2E2D">
            <w:r>
              <w:t>Turizm ve Otel İşl.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>
            <w:r w:rsidRPr="008136B4">
              <w:t>5</w:t>
            </w:r>
          </w:p>
        </w:tc>
        <w:tc>
          <w:tcPr>
            <w:tcW w:w="1701" w:type="dxa"/>
            <w:shd w:val="clear" w:color="auto" w:fill="FFFFFF"/>
          </w:tcPr>
          <w:p w:rsidR="00AA2E2D" w:rsidRPr="008136B4" w:rsidRDefault="00AA2E2D" w:rsidP="00AA2E2D">
            <w:r w:rsidRPr="008136B4">
              <w:t>2144170004</w:t>
            </w:r>
          </w:p>
        </w:tc>
        <w:tc>
          <w:tcPr>
            <w:tcW w:w="3118" w:type="dxa"/>
            <w:shd w:val="clear" w:color="auto" w:fill="FFFFFF"/>
          </w:tcPr>
          <w:p w:rsidR="00AA2E2D" w:rsidRPr="008136B4" w:rsidRDefault="00AA2E2D" w:rsidP="00AA2E2D">
            <w:r w:rsidRPr="008136B4">
              <w:t>İSLAM ALPER ÖNEL</w:t>
            </w:r>
          </w:p>
        </w:tc>
        <w:tc>
          <w:tcPr>
            <w:tcW w:w="2977" w:type="dxa"/>
            <w:shd w:val="clear" w:color="auto" w:fill="FFFFFF"/>
          </w:tcPr>
          <w:p w:rsidR="00AA2E2D" w:rsidRPr="00BE22C5" w:rsidRDefault="00AA2E2D" w:rsidP="00AA2E2D">
            <w:r>
              <w:t>Turizm ve Otel İşl.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>
            <w:r w:rsidRPr="008136B4">
              <w:t>6</w:t>
            </w:r>
          </w:p>
        </w:tc>
        <w:tc>
          <w:tcPr>
            <w:tcW w:w="1701" w:type="dxa"/>
            <w:shd w:val="clear" w:color="auto" w:fill="F0F4F3"/>
          </w:tcPr>
          <w:p w:rsidR="00AA2E2D" w:rsidRPr="008136B4" w:rsidRDefault="00AA2E2D" w:rsidP="00AA2E2D">
            <w:r w:rsidRPr="008136B4">
              <w:t>2144170064</w:t>
            </w:r>
          </w:p>
        </w:tc>
        <w:tc>
          <w:tcPr>
            <w:tcW w:w="3118" w:type="dxa"/>
            <w:shd w:val="clear" w:color="auto" w:fill="F0F4F3"/>
          </w:tcPr>
          <w:p w:rsidR="00AA2E2D" w:rsidRPr="008136B4" w:rsidRDefault="00AA2E2D" w:rsidP="00AA2E2D">
            <w:r w:rsidRPr="008136B4">
              <w:t>CANER TOP</w:t>
            </w:r>
          </w:p>
        </w:tc>
        <w:tc>
          <w:tcPr>
            <w:tcW w:w="2977" w:type="dxa"/>
            <w:shd w:val="clear" w:color="auto" w:fill="F0F4F3"/>
          </w:tcPr>
          <w:p w:rsidR="00AA2E2D" w:rsidRPr="00BE22C5" w:rsidRDefault="00AA2E2D" w:rsidP="00AA2E2D">
            <w:r>
              <w:t>Turizm ve Otel İşl.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>
            <w:r w:rsidRPr="008136B4">
              <w:t>7</w:t>
            </w:r>
          </w:p>
        </w:tc>
        <w:tc>
          <w:tcPr>
            <w:tcW w:w="1701" w:type="dxa"/>
            <w:shd w:val="clear" w:color="auto" w:fill="FFFFFF"/>
          </w:tcPr>
          <w:p w:rsidR="00AA2E2D" w:rsidRPr="008136B4" w:rsidRDefault="00AA2E2D" w:rsidP="00AA2E2D">
            <w:r w:rsidRPr="008136B4">
              <w:t>2144170301</w:t>
            </w:r>
          </w:p>
        </w:tc>
        <w:tc>
          <w:tcPr>
            <w:tcW w:w="3118" w:type="dxa"/>
            <w:shd w:val="clear" w:color="auto" w:fill="FFFFFF"/>
          </w:tcPr>
          <w:p w:rsidR="00AA2E2D" w:rsidRPr="008136B4" w:rsidRDefault="00AA2E2D" w:rsidP="00AA2E2D">
            <w:r w:rsidRPr="008136B4">
              <w:t>ALPEREN AKYAZI</w:t>
            </w:r>
          </w:p>
        </w:tc>
        <w:tc>
          <w:tcPr>
            <w:tcW w:w="2977" w:type="dxa"/>
            <w:shd w:val="clear" w:color="auto" w:fill="FFFFFF"/>
          </w:tcPr>
          <w:p w:rsidR="00AA2E2D" w:rsidRPr="00BE22C5" w:rsidRDefault="00AA2E2D" w:rsidP="00AA2E2D">
            <w:r>
              <w:t>Turizm ve Otel İşl.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>
            <w:r w:rsidRPr="008136B4">
              <w:t>8</w:t>
            </w:r>
          </w:p>
        </w:tc>
        <w:tc>
          <w:tcPr>
            <w:tcW w:w="1701" w:type="dxa"/>
            <w:shd w:val="clear" w:color="auto" w:fill="F0F4F3"/>
          </w:tcPr>
          <w:p w:rsidR="00AA2E2D" w:rsidRPr="008136B4" w:rsidRDefault="00AA2E2D" w:rsidP="00AA2E2D">
            <w:r w:rsidRPr="008136B4">
              <w:t>2144170805</w:t>
            </w:r>
          </w:p>
        </w:tc>
        <w:tc>
          <w:tcPr>
            <w:tcW w:w="3118" w:type="dxa"/>
            <w:shd w:val="clear" w:color="auto" w:fill="F0F4F3"/>
          </w:tcPr>
          <w:p w:rsidR="00AA2E2D" w:rsidRPr="008136B4" w:rsidRDefault="00AA2E2D" w:rsidP="00AA2E2D">
            <w:r w:rsidRPr="008136B4">
              <w:t>ÖMER OGÜN ÖRNEK</w:t>
            </w:r>
          </w:p>
        </w:tc>
        <w:tc>
          <w:tcPr>
            <w:tcW w:w="2977" w:type="dxa"/>
            <w:shd w:val="clear" w:color="auto" w:fill="F0F4F3"/>
          </w:tcPr>
          <w:p w:rsidR="00AA2E2D" w:rsidRPr="00BE22C5" w:rsidRDefault="00AA2E2D" w:rsidP="00AA2E2D">
            <w:r>
              <w:t>Turizm ve Otel İşl.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>
            <w:r w:rsidRPr="008136B4">
              <w:t>9</w:t>
            </w:r>
          </w:p>
        </w:tc>
        <w:tc>
          <w:tcPr>
            <w:tcW w:w="1701" w:type="dxa"/>
            <w:shd w:val="clear" w:color="auto" w:fill="FFFFFF"/>
          </w:tcPr>
          <w:p w:rsidR="00AA2E2D" w:rsidRPr="008136B4" w:rsidRDefault="00AA2E2D" w:rsidP="00AA2E2D">
            <w:r w:rsidRPr="008136B4">
              <w:t>2154170007</w:t>
            </w:r>
          </w:p>
        </w:tc>
        <w:tc>
          <w:tcPr>
            <w:tcW w:w="3118" w:type="dxa"/>
            <w:shd w:val="clear" w:color="auto" w:fill="FFFFFF"/>
          </w:tcPr>
          <w:p w:rsidR="00AA2E2D" w:rsidRPr="008136B4" w:rsidRDefault="00AA2E2D" w:rsidP="00AA2E2D">
            <w:r w:rsidRPr="008136B4">
              <w:t>YİĞİT YALÇIN</w:t>
            </w:r>
          </w:p>
        </w:tc>
        <w:tc>
          <w:tcPr>
            <w:tcW w:w="2977" w:type="dxa"/>
            <w:shd w:val="clear" w:color="auto" w:fill="FFFFFF"/>
          </w:tcPr>
          <w:p w:rsidR="00AA2E2D" w:rsidRPr="00BE22C5" w:rsidRDefault="00AA2E2D" w:rsidP="00AA2E2D">
            <w:r>
              <w:t>Turizm ve Otel İşl.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>
            <w:r w:rsidRPr="008136B4">
              <w:t>10</w:t>
            </w:r>
          </w:p>
        </w:tc>
        <w:tc>
          <w:tcPr>
            <w:tcW w:w="1701" w:type="dxa"/>
            <w:shd w:val="clear" w:color="auto" w:fill="F0F4F3"/>
          </w:tcPr>
          <w:p w:rsidR="00AA2E2D" w:rsidRPr="008136B4" w:rsidRDefault="00AA2E2D" w:rsidP="00AA2E2D">
            <w:r w:rsidRPr="008136B4">
              <w:t>2154170009</w:t>
            </w:r>
          </w:p>
        </w:tc>
        <w:tc>
          <w:tcPr>
            <w:tcW w:w="3118" w:type="dxa"/>
            <w:shd w:val="clear" w:color="auto" w:fill="F0F4F3"/>
          </w:tcPr>
          <w:p w:rsidR="00AA2E2D" w:rsidRPr="008136B4" w:rsidRDefault="00AA2E2D" w:rsidP="00AA2E2D">
            <w:r w:rsidRPr="008136B4">
              <w:t>SÜLEYMAN BALIBEY</w:t>
            </w:r>
          </w:p>
        </w:tc>
        <w:tc>
          <w:tcPr>
            <w:tcW w:w="2977" w:type="dxa"/>
            <w:shd w:val="clear" w:color="auto" w:fill="F0F4F3"/>
          </w:tcPr>
          <w:p w:rsidR="00AA2E2D" w:rsidRPr="00BE22C5" w:rsidRDefault="00AA2E2D" w:rsidP="00AA2E2D">
            <w:r>
              <w:t>Turizm ve Otel İşl.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>
            <w:r w:rsidRPr="008136B4">
              <w:t>11</w:t>
            </w:r>
          </w:p>
        </w:tc>
        <w:tc>
          <w:tcPr>
            <w:tcW w:w="1701" w:type="dxa"/>
            <w:shd w:val="clear" w:color="auto" w:fill="FFFFFF"/>
          </w:tcPr>
          <w:p w:rsidR="00AA2E2D" w:rsidRPr="008136B4" w:rsidRDefault="00AA2E2D" w:rsidP="00AA2E2D">
            <w:r w:rsidRPr="008136B4">
              <w:t>2154170014</w:t>
            </w:r>
          </w:p>
        </w:tc>
        <w:tc>
          <w:tcPr>
            <w:tcW w:w="3118" w:type="dxa"/>
            <w:shd w:val="clear" w:color="auto" w:fill="FFFFFF"/>
          </w:tcPr>
          <w:p w:rsidR="00AA2E2D" w:rsidRPr="008136B4" w:rsidRDefault="00AA2E2D" w:rsidP="00AA2E2D">
            <w:r w:rsidRPr="008136B4">
              <w:t>FATİH ÇELİK</w:t>
            </w:r>
          </w:p>
        </w:tc>
        <w:tc>
          <w:tcPr>
            <w:tcW w:w="2977" w:type="dxa"/>
            <w:shd w:val="clear" w:color="auto" w:fill="FFFFFF"/>
          </w:tcPr>
          <w:p w:rsidR="00AA2E2D" w:rsidRPr="00BE22C5" w:rsidRDefault="00AA2E2D" w:rsidP="00AA2E2D">
            <w:r>
              <w:t>Turizm ve Otel İşl.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>
            <w:r w:rsidRPr="008136B4">
              <w:t>12</w:t>
            </w:r>
          </w:p>
        </w:tc>
        <w:tc>
          <w:tcPr>
            <w:tcW w:w="1701" w:type="dxa"/>
            <w:shd w:val="clear" w:color="auto" w:fill="F0F4F3"/>
          </w:tcPr>
          <w:p w:rsidR="00AA2E2D" w:rsidRPr="008136B4" w:rsidRDefault="00AA2E2D" w:rsidP="00AA2E2D">
            <w:r w:rsidRPr="008136B4">
              <w:t>2154170021</w:t>
            </w:r>
          </w:p>
        </w:tc>
        <w:tc>
          <w:tcPr>
            <w:tcW w:w="3118" w:type="dxa"/>
            <w:shd w:val="clear" w:color="auto" w:fill="F0F4F3"/>
          </w:tcPr>
          <w:p w:rsidR="00AA2E2D" w:rsidRPr="008136B4" w:rsidRDefault="00AA2E2D" w:rsidP="00AA2E2D">
            <w:r w:rsidRPr="008136B4">
              <w:t>BURHAN TEMÜR</w:t>
            </w:r>
          </w:p>
        </w:tc>
        <w:tc>
          <w:tcPr>
            <w:tcW w:w="2977" w:type="dxa"/>
            <w:shd w:val="clear" w:color="auto" w:fill="F0F4F3"/>
          </w:tcPr>
          <w:p w:rsidR="00AA2E2D" w:rsidRPr="00BE22C5" w:rsidRDefault="00AA2E2D" w:rsidP="00AA2E2D">
            <w:r>
              <w:t>Turizm ve Otel İşl.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>
            <w:r w:rsidRPr="008136B4">
              <w:t>13</w:t>
            </w:r>
          </w:p>
        </w:tc>
        <w:tc>
          <w:tcPr>
            <w:tcW w:w="1701" w:type="dxa"/>
            <w:shd w:val="clear" w:color="auto" w:fill="FFFFFF"/>
          </w:tcPr>
          <w:p w:rsidR="00AA2E2D" w:rsidRPr="008136B4" w:rsidRDefault="00AA2E2D" w:rsidP="00AA2E2D">
            <w:r w:rsidRPr="008136B4">
              <w:t>2154170033</w:t>
            </w:r>
          </w:p>
        </w:tc>
        <w:tc>
          <w:tcPr>
            <w:tcW w:w="3118" w:type="dxa"/>
            <w:shd w:val="clear" w:color="auto" w:fill="FFFFFF"/>
          </w:tcPr>
          <w:p w:rsidR="00AA2E2D" w:rsidRPr="008136B4" w:rsidRDefault="00AA2E2D" w:rsidP="00AA2E2D">
            <w:r w:rsidRPr="008136B4">
              <w:t>ABDULLAH KILIÇ</w:t>
            </w:r>
          </w:p>
        </w:tc>
        <w:tc>
          <w:tcPr>
            <w:tcW w:w="2977" w:type="dxa"/>
            <w:shd w:val="clear" w:color="auto" w:fill="FFFFFF"/>
          </w:tcPr>
          <w:p w:rsidR="00AA2E2D" w:rsidRPr="00BE22C5" w:rsidRDefault="00AA2E2D" w:rsidP="00AA2E2D">
            <w:r>
              <w:t>Turizm ve Otel İşl.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>
            <w:r w:rsidRPr="008136B4">
              <w:t>14</w:t>
            </w:r>
          </w:p>
        </w:tc>
        <w:tc>
          <w:tcPr>
            <w:tcW w:w="1701" w:type="dxa"/>
            <w:shd w:val="clear" w:color="auto" w:fill="F0F4F3"/>
          </w:tcPr>
          <w:p w:rsidR="00AA2E2D" w:rsidRPr="008136B4" w:rsidRDefault="00AA2E2D" w:rsidP="00AA2E2D">
            <w:r w:rsidRPr="008136B4">
              <w:t>2154170051</w:t>
            </w:r>
          </w:p>
        </w:tc>
        <w:tc>
          <w:tcPr>
            <w:tcW w:w="3118" w:type="dxa"/>
            <w:shd w:val="clear" w:color="auto" w:fill="F0F4F3"/>
          </w:tcPr>
          <w:p w:rsidR="00AA2E2D" w:rsidRPr="008136B4" w:rsidRDefault="00AA2E2D" w:rsidP="00AA2E2D">
            <w:r w:rsidRPr="008136B4">
              <w:t>ARZU KARA</w:t>
            </w:r>
          </w:p>
        </w:tc>
        <w:tc>
          <w:tcPr>
            <w:tcW w:w="2977" w:type="dxa"/>
            <w:shd w:val="clear" w:color="auto" w:fill="F0F4F3"/>
          </w:tcPr>
          <w:p w:rsidR="00AA2E2D" w:rsidRPr="00BE22C5" w:rsidRDefault="00AA2E2D" w:rsidP="00AA2E2D">
            <w:r>
              <w:t>Turizm ve Otel İşl.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>
            <w:r w:rsidRPr="008136B4">
              <w:t>15</w:t>
            </w:r>
          </w:p>
        </w:tc>
        <w:tc>
          <w:tcPr>
            <w:tcW w:w="1701" w:type="dxa"/>
            <w:shd w:val="clear" w:color="auto" w:fill="FFFFFF"/>
          </w:tcPr>
          <w:p w:rsidR="00AA2E2D" w:rsidRPr="008136B4" w:rsidRDefault="00AA2E2D" w:rsidP="00AA2E2D">
            <w:r w:rsidRPr="008136B4">
              <w:t>2154170062</w:t>
            </w:r>
          </w:p>
        </w:tc>
        <w:tc>
          <w:tcPr>
            <w:tcW w:w="3118" w:type="dxa"/>
            <w:shd w:val="clear" w:color="auto" w:fill="FFFFFF"/>
          </w:tcPr>
          <w:p w:rsidR="00AA2E2D" w:rsidRPr="008136B4" w:rsidRDefault="00AA2E2D" w:rsidP="00AA2E2D">
            <w:r w:rsidRPr="008136B4">
              <w:t>MURAT ÇAPOĞLU</w:t>
            </w:r>
          </w:p>
        </w:tc>
        <w:tc>
          <w:tcPr>
            <w:tcW w:w="2977" w:type="dxa"/>
            <w:shd w:val="clear" w:color="auto" w:fill="FFFFFF"/>
          </w:tcPr>
          <w:p w:rsidR="00AA2E2D" w:rsidRPr="00BE22C5" w:rsidRDefault="00AA2E2D" w:rsidP="00AA2E2D">
            <w:r>
              <w:t>Turizm ve Otel İşl.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>
            <w:r w:rsidRPr="008136B4">
              <w:t>16</w:t>
            </w:r>
          </w:p>
        </w:tc>
        <w:tc>
          <w:tcPr>
            <w:tcW w:w="1701" w:type="dxa"/>
            <w:shd w:val="clear" w:color="auto" w:fill="F0F4F3"/>
          </w:tcPr>
          <w:p w:rsidR="00AA2E2D" w:rsidRPr="008136B4" w:rsidRDefault="00AA2E2D" w:rsidP="00AA2E2D">
            <w:r w:rsidRPr="008136B4">
              <w:t>2154170064</w:t>
            </w:r>
          </w:p>
        </w:tc>
        <w:tc>
          <w:tcPr>
            <w:tcW w:w="3118" w:type="dxa"/>
            <w:shd w:val="clear" w:color="auto" w:fill="F0F4F3"/>
          </w:tcPr>
          <w:p w:rsidR="00AA2E2D" w:rsidRPr="008136B4" w:rsidRDefault="00AA2E2D" w:rsidP="00AA2E2D">
            <w:r w:rsidRPr="008136B4">
              <w:t>SALİH UMUT SELMAN</w:t>
            </w:r>
          </w:p>
        </w:tc>
        <w:tc>
          <w:tcPr>
            <w:tcW w:w="2977" w:type="dxa"/>
            <w:shd w:val="clear" w:color="auto" w:fill="F0F4F3"/>
          </w:tcPr>
          <w:p w:rsidR="00AA2E2D" w:rsidRPr="00BE22C5" w:rsidRDefault="00AA2E2D" w:rsidP="00AA2E2D">
            <w:r>
              <w:t>Turizm ve Otel İşl.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>
            <w:r w:rsidRPr="008136B4">
              <w:t>17</w:t>
            </w:r>
          </w:p>
        </w:tc>
        <w:tc>
          <w:tcPr>
            <w:tcW w:w="1701" w:type="dxa"/>
            <w:shd w:val="clear" w:color="auto" w:fill="FFFFFF"/>
          </w:tcPr>
          <w:p w:rsidR="00AA2E2D" w:rsidRPr="008136B4" w:rsidRDefault="00AA2E2D" w:rsidP="00AA2E2D">
            <w:r w:rsidRPr="008136B4">
              <w:t>2154170066</w:t>
            </w:r>
          </w:p>
        </w:tc>
        <w:tc>
          <w:tcPr>
            <w:tcW w:w="3118" w:type="dxa"/>
            <w:shd w:val="clear" w:color="auto" w:fill="FFFFFF"/>
          </w:tcPr>
          <w:p w:rsidR="00AA2E2D" w:rsidRPr="008136B4" w:rsidRDefault="00AA2E2D" w:rsidP="00AA2E2D">
            <w:r w:rsidRPr="008136B4">
              <w:t>HÜSEYİN YILDIZ</w:t>
            </w:r>
          </w:p>
        </w:tc>
        <w:tc>
          <w:tcPr>
            <w:tcW w:w="2977" w:type="dxa"/>
            <w:shd w:val="clear" w:color="auto" w:fill="FFFFFF"/>
          </w:tcPr>
          <w:p w:rsidR="00AA2E2D" w:rsidRPr="00BE22C5" w:rsidRDefault="00AA2E2D" w:rsidP="00AA2E2D">
            <w:r>
              <w:t>Turizm ve Otel İşl.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>
            <w:r w:rsidRPr="008136B4">
              <w:t>18</w:t>
            </w:r>
          </w:p>
        </w:tc>
        <w:tc>
          <w:tcPr>
            <w:tcW w:w="1701" w:type="dxa"/>
            <w:shd w:val="clear" w:color="auto" w:fill="F0F4F3"/>
          </w:tcPr>
          <w:p w:rsidR="00AA2E2D" w:rsidRPr="008136B4" w:rsidRDefault="00AA2E2D" w:rsidP="00AA2E2D">
            <w:r w:rsidRPr="008136B4">
              <w:t>2154170088</w:t>
            </w:r>
          </w:p>
        </w:tc>
        <w:tc>
          <w:tcPr>
            <w:tcW w:w="3118" w:type="dxa"/>
            <w:shd w:val="clear" w:color="auto" w:fill="F0F4F3"/>
          </w:tcPr>
          <w:p w:rsidR="00AA2E2D" w:rsidRPr="008136B4" w:rsidRDefault="00AA2E2D" w:rsidP="00AA2E2D">
            <w:r w:rsidRPr="008136B4">
              <w:t>YAKUP EDİP ERTUĞRUL</w:t>
            </w:r>
          </w:p>
        </w:tc>
        <w:tc>
          <w:tcPr>
            <w:tcW w:w="2977" w:type="dxa"/>
            <w:shd w:val="clear" w:color="auto" w:fill="F0F4F3"/>
          </w:tcPr>
          <w:p w:rsidR="00AA2E2D" w:rsidRPr="00BE22C5" w:rsidRDefault="00AA2E2D" w:rsidP="00AA2E2D">
            <w:r>
              <w:t>Turizm ve Otel İşl.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>
            <w:r w:rsidRPr="008136B4">
              <w:t>19</w:t>
            </w:r>
          </w:p>
        </w:tc>
        <w:tc>
          <w:tcPr>
            <w:tcW w:w="1701" w:type="dxa"/>
            <w:shd w:val="clear" w:color="auto" w:fill="FFFFFF"/>
          </w:tcPr>
          <w:p w:rsidR="00AA2E2D" w:rsidRPr="008136B4" w:rsidRDefault="00AA2E2D" w:rsidP="00AA2E2D">
            <w:r w:rsidRPr="008136B4">
              <w:t>2154170095</w:t>
            </w:r>
          </w:p>
        </w:tc>
        <w:tc>
          <w:tcPr>
            <w:tcW w:w="3118" w:type="dxa"/>
            <w:shd w:val="clear" w:color="auto" w:fill="FFFFFF"/>
          </w:tcPr>
          <w:p w:rsidR="00AA2E2D" w:rsidRPr="008136B4" w:rsidRDefault="00AA2E2D" w:rsidP="00AA2E2D">
            <w:r w:rsidRPr="008136B4">
              <w:t>HASAN MÜCAHİD GÜN</w:t>
            </w:r>
          </w:p>
        </w:tc>
        <w:tc>
          <w:tcPr>
            <w:tcW w:w="2977" w:type="dxa"/>
            <w:shd w:val="clear" w:color="auto" w:fill="FFFFFF"/>
          </w:tcPr>
          <w:p w:rsidR="00AA2E2D" w:rsidRPr="00BE22C5" w:rsidRDefault="00AA2E2D" w:rsidP="00AA2E2D">
            <w:r>
              <w:t>Turizm ve Otel İşl.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>
            <w:r w:rsidRPr="008136B4">
              <w:t>20</w:t>
            </w:r>
          </w:p>
        </w:tc>
        <w:tc>
          <w:tcPr>
            <w:tcW w:w="1701" w:type="dxa"/>
            <w:shd w:val="clear" w:color="auto" w:fill="F0F4F3"/>
          </w:tcPr>
          <w:p w:rsidR="00AA2E2D" w:rsidRPr="008136B4" w:rsidRDefault="00AA2E2D" w:rsidP="00AA2E2D">
            <w:r w:rsidRPr="008136B4">
              <w:t>2154170096</w:t>
            </w:r>
          </w:p>
        </w:tc>
        <w:tc>
          <w:tcPr>
            <w:tcW w:w="3118" w:type="dxa"/>
            <w:shd w:val="clear" w:color="auto" w:fill="F0F4F3"/>
          </w:tcPr>
          <w:p w:rsidR="00AA2E2D" w:rsidRPr="008136B4" w:rsidRDefault="00AA2E2D" w:rsidP="00AA2E2D">
            <w:r w:rsidRPr="008136B4">
              <w:t>HASAN BARLIK</w:t>
            </w:r>
          </w:p>
        </w:tc>
        <w:tc>
          <w:tcPr>
            <w:tcW w:w="2977" w:type="dxa"/>
            <w:shd w:val="clear" w:color="auto" w:fill="F0F4F3"/>
          </w:tcPr>
          <w:p w:rsidR="00AA2E2D" w:rsidRPr="00BE22C5" w:rsidRDefault="00AA2E2D" w:rsidP="00AA2E2D">
            <w:r>
              <w:t>Turizm ve Otel İşl.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>
            <w:r w:rsidRPr="008136B4">
              <w:t>21</w:t>
            </w:r>
          </w:p>
        </w:tc>
        <w:tc>
          <w:tcPr>
            <w:tcW w:w="1701" w:type="dxa"/>
            <w:shd w:val="clear" w:color="auto" w:fill="FFFFFF"/>
          </w:tcPr>
          <w:p w:rsidR="00AA2E2D" w:rsidRPr="008136B4" w:rsidRDefault="00AA2E2D" w:rsidP="00AA2E2D">
            <w:r w:rsidRPr="008136B4">
              <w:t>2154170098</w:t>
            </w:r>
          </w:p>
        </w:tc>
        <w:tc>
          <w:tcPr>
            <w:tcW w:w="3118" w:type="dxa"/>
            <w:shd w:val="clear" w:color="auto" w:fill="FFFFFF"/>
          </w:tcPr>
          <w:p w:rsidR="00AA2E2D" w:rsidRPr="008136B4" w:rsidRDefault="00AA2E2D" w:rsidP="00AA2E2D">
            <w:r w:rsidRPr="008136B4">
              <w:t>ERCAN ÖNAL</w:t>
            </w:r>
          </w:p>
        </w:tc>
        <w:tc>
          <w:tcPr>
            <w:tcW w:w="2977" w:type="dxa"/>
            <w:shd w:val="clear" w:color="auto" w:fill="FFFFFF"/>
          </w:tcPr>
          <w:p w:rsidR="00AA2E2D" w:rsidRPr="00BE22C5" w:rsidRDefault="00AA2E2D" w:rsidP="00AA2E2D">
            <w:r>
              <w:t>Turizm ve Otel İşl.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>
            <w:r w:rsidRPr="008136B4">
              <w:t>22</w:t>
            </w:r>
          </w:p>
        </w:tc>
        <w:tc>
          <w:tcPr>
            <w:tcW w:w="1701" w:type="dxa"/>
            <w:shd w:val="clear" w:color="auto" w:fill="F0F4F3"/>
          </w:tcPr>
          <w:p w:rsidR="00AA2E2D" w:rsidRPr="008136B4" w:rsidRDefault="00AA2E2D" w:rsidP="00AA2E2D">
            <w:r w:rsidRPr="008136B4">
              <w:t>2154170802</w:t>
            </w:r>
          </w:p>
        </w:tc>
        <w:tc>
          <w:tcPr>
            <w:tcW w:w="3118" w:type="dxa"/>
            <w:shd w:val="clear" w:color="auto" w:fill="F0F4F3"/>
          </w:tcPr>
          <w:p w:rsidR="00AA2E2D" w:rsidRPr="008136B4" w:rsidRDefault="00AA2E2D" w:rsidP="00AA2E2D">
            <w:r w:rsidRPr="008136B4">
              <w:t>MERVE ALAOĞLU</w:t>
            </w:r>
          </w:p>
        </w:tc>
        <w:tc>
          <w:tcPr>
            <w:tcW w:w="2977" w:type="dxa"/>
            <w:shd w:val="clear" w:color="auto" w:fill="F0F4F3"/>
          </w:tcPr>
          <w:p w:rsidR="00AA2E2D" w:rsidRPr="00BE22C5" w:rsidRDefault="00AA2E2D" w:rsidP="00AA2E2D">
            <w:r>
              <w:t>Turizm ve Otel İşl.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>
            <w:r w:rsidRPr="008136B4">
              <w:t>23</w:t>
            </w:r>
          </w:p>
        </w:tc>
        <w:tc>
          <w:tcPr>
            <w:tcW w:w="1701" w:type="dxa"/>
            <w:shd w:val="clear" w:color="auto" w:fill="FFFFFF"/>
          </w:tcPr>
          <w:p w:rsidR="00AA2E2D" w:rsidRPr="008136B4" w:rsidRDefault="00AA2E2D" w:rsidP="00AA2E2D">
            <w:r w:rsidRPr="008136B4">
              <w:t>2154170803</w:t>
            </w:r>
          </w:p>
        </w:tc>
        <w:tc>
          <w:tcPr>
            <w:tcW w:w="3118" w:type="dxa"/>
            <w:shd w:val="clear" w:color="auto" w:fill="FFFFFF"/>
          </w:tcPr>
          <w:p w:rsidR="00AA2E2D" w:rsidRPr="008136B4" w:rsidRDefault="00AA2E2D" w:rsidP="00AA2E2D">
            <w:r w:rsidRPr="008136B4">
              <w:t>BAHADIR DÜLGEROĞLU</w:t>
            </w:r>
          </w:p>
        </w:tc>
        <w:tc>
          <w:tcPr>
            <w:tcW w:w="2977" w:type="dxa"/>
            <w:shd w:val="clear" w:color="auto" w:fill="FFFFFF"/>
          </w:tcPr>
          <w:p w:rsidR="00AA2E2D" w:rsidRPr="00BE22C5" w:rsidRDefault="00AA2E2D" w:rsidP="00AA2E2D">
            <w:r>
              <w:t>Turizm ve Otel İşl.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>
            <w:r w:rsidRPr="008136B4">
              <w:t>24</w:t>
            </w:r>
          </w:p>
        </w:tc>
        <w:tc>
          <w:tcPr>
            <w:tcW w:w="1701" w:type="dxa"/>
            <w:shd w:val="clear" w:color="auto" w:fill="F0F4F3"/>
          </w:tcPr>
          <w:p w:rsidR="00AA2E2D" w:rsidRPr="008136B4" w:rsidRDefault="00AA2E2D" w:rsidP="00AA2E2D">
            <w:r w:rsidRPr="008136B4">
              <w:t>2164170002</w:t>
            </w:r>
          </w:p>
        </w:tc>
        <w:tc>
          <w:tcPr>
            <w:tcW w:w="3118" w:type="dxa"/>
            <w:shd w:val="clear" w:color="auto" w:fill="F0F4F3"/>
          </w:tcPr>
          <w:p w:rsidR="00AA2E2D" w:rsidRPr="008136B4" w:rsidRDefault="00AA2E2D" w:rsidP="00AA2E2D">
            <w:r w:rsidRPr="008136B4">
              <w:t>ALİ RIZA CEYLAN</w:t>
            </w:r>
          </w:p>
        </w:tc>
        <w:tc>
          <w:tcPr>
            <w:tcW w:w="2977" w:type="dxa"/>
            <w:shd w:val="clear" w:color="auto" w:fill="F0F4F3"/>
          </w:tcPr>
          <w:p w:rsidR="00AA2E2D" w:rsidRPr="00BE22C5" w:rsidRDefault="00AA2E2D" w:rsidP="00AA2E2D">
            <w:r>
              <w:t>Turizm ve Otel İşl.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>
            <w:r w:rsidRPr="008136B4">
              <w:t>25</w:t>
            </w:r>
          </w:p>
        </w:tc>
        <w:tc>
          <w:tcPr>
            <w:tcW w:w="1701" w:type="dxa"/>
            <w:shd w:val="clear" w:color="auto" w:fill="FFFFFF"/>
          </w:tcPr>
          <w:p w:rsidR="00AA2E2D" w:rsidRPr="008136B4" w:rsidRDefault="00AA2E2D" w:rsidP="00AA2E2D">
            <w:r w:rsidRPr="008136B4">
              <w:t>2164170003</w:t>
            </w:r>
          </w:p>
        </w:tc>
        <w:tc>
          <w:tcPr>
            <w:tcW w:w="3118" w:type="dxa"/>
            <w:shd w:val="clear" w:color="auto" w:fill="FFFFFF"/>
          </w:tcPr>
          <w:p w:rsidR="00AA2E2D" w:rsidRPr="008136B4" w:rsidRDefault="00AA2E2D" w:rsidP="00AA2E2D">
            <w:r w:rsidRPr="008136B4">
              <w:t>MUSTAFA SÜMER</w:t>
            </w:r>
          </w:p>
        </w:tc>
        <w:tc>
          <w:tcPr>
            <w:tcW w:w="2977" w:type="dxa"/>
            <w:shd w:val="clear" w:color="auto" w:fill="FFFFFF"/>
          </w:tcPr>
          <w:p w:rsidR="00AA2E2D" w:rsidRPr="00BE22C5" w:rsidRDefault="00AA2E2D" w:rsidP="00AA2E2D">
            <w:r>
              <w:t>Turizm ve Otel İşl.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>
            <w:r w:rsidRPr="008136B4">
              <w:t>26</w:t>
            </w:r>
          </w:p>
        </w:tc>
        <w:tc>
          <w:tcPr>
            <w:tcW w:w="1701" w:type="dxa"/>
            <w:shd w:val="clear" w:color="auto" w:fill="F0F4F3"/>
          </w:tcPr>
          <w:p w:rsidR="00AA2E2D" w:rsidRPr="008136B4" w:rsidRDefault="00AA2E2D" w:rsidP="00AA2E2D">
            <w:r w:rsidRPr="008136B4">
              <w:t>2164170005</w:t>
            </w:r>
          </w:p>
        </w:tc>
        <w:tc>
          <w:tcPr>
            <w:tcW w:w="3118" w:type="dxa"/>
            <w:shd w:val="clear" w:color="auto" w:fill="F0F4F3"/>
          </w:tcPr>
          <w:p w:rsidR="00AA2E2D" w:rsidRPr="008136B4" w:rsidRDefault="00AA2E2D" w:rsidP="00AA2E2D">
            <w:r w:rsidRPr="008136B4">
              <w:t>ABDURRAHMAN COŞKUN</w:t>
            </w:r>
          </w:p>
        </w:tc>
        <w:tc>
          <w:tcPr>
            <w:tcW w:w="2977" w:type="dxa"/>
            <w:shd w:val="clear" w:color="auto" w:fill="F0F4F3"/>
          </w:tcPr>
          <w:p w:rsidR="00AA2E2D" w:rsidRPr="00BE22C5" w:rsidRDefault="00AA2E2D" w:rsidP="00AA2E2D">
            <w:r>
              <w:t>Turizm ve Otel İşl.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>
            <w:r w:rsidRPr="008136B4">
              <w:t>27</w:t>
            </w:r>
          </w:p>
        </w:tc>
        <w:tc>
          <w:tcPr>
            <w:tcW w:w="1701" w:type="dxa"/>
            <w:shd w:val="clear" w:color="auto" w:fill="FFFFFF"/>
          </w:tcPr>
          <w:p w:rsidR="00AA2E2D" w:rsidRPr="008136B4" w:rsidRDefault="00AA2E2D" w:rsidP="00AA2E2D">
            <w:r w:rsidRPr="008136B4">
              <w:t>2164170007</w:t>
            </w:r>
          </w:p>
        </w:tc>
        <w:tc>
          <w:tcPr>
            <w:tcW w:w="3118" w:type="dxa"/>
            <w:shd w:val="clear" w:color="auto" w:fill="FFFFFF"/>
          </w:tcPr>
          <w:p w:rsidR="00AA2E2D" w:rsidRPr="008136B4" w:rsidRDefault="00AA2E2D" w:rsidP="00AA2E2D">
            <w:r w:rsidRPr="008136B4">
              <w:t>İREM BEGER</w:t>
            </w:r>
          </w:p>
        </w:tc>
        <w:tc>
          <w:tcPr>
            <w:tcW w:w="2977" w:type="dxa"/>
            <w:shd w:val="clear" w:color="auto" w:fill="FFFFFF"/>
          </w:tcPr>
          <w:p w:rsidR="00AA2E2D" w:rsidRPr="00BE22C5" w:rsidRDefault="00AA2E2D" w:rsidP="00AA2E2D">
            <w:r>
              <w:t>Turizm ve Otel İşl.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>
            <w:r w:rsidRPr="008136B4">
              <w:t>28</w:t>
            </w:r>
          </w:p>
        </w:tc>
        <w:tc>
          <w:tcPr>
            <w:tcW w:w="1701" w:type="dxa"/>
            <w:shd w:val="clear" w:color="auto" w:fill="F0F4F3"/>
          </w:tcPr>
          <w:p w:rsidR="00AA2E2D" w:rsidRPr="008136B4" w:rsidRDefault="00AA2E2D" w:rsidP="00AA2E2D">
            <w:r w:rsidRPr="008136B4">
              <w:t>2164170008</w:t>
            </w:r>
          </w:p>
        </w:tc>
        <w:tc>
          <w:tcPr>
            <w:tcW w:w="3118" w:type="dxa"/>
            <w:shd w:val="clear" w:color="auto" w:fill="F0F4F3"/>
          </w:tcPr>
          <w:p w:rsidR="00AA2E2D" w:rsidRPr="008136B4" w:rsidRDefault="00AA2E2D" w:rsidP="00AA2E2D">
            <w:r w:rsidRPr="008136B4">
              <w:t>EKREM YILMAZER</w:t>
            </w:r>
          </w:p>
        </w:tc>
        <w:tc>
          <w:tcPr>
            <w:tcW w:w="2977" w:type="dxa"/>
            <w:shd w:val="clear" w:color="auto" w:fill="F0F4F3"/>
          </w:tcPr>
          <w:p w:rsidR="00AA2E2D" w:rsidRPr="00BE22C5" w:rsidRDefault="00AA2E2D" w:rsidP="00AA2E2D">
            <w:r>
              <w:t>Turizm ve Otel İşl.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>
            <w:r w:rsidRPr="008136B4">
              <w:t>29</w:t>
            </w:r>
          </w:p>
        </w:tc>
        <w:tc>
          <w:tcPr>
            <w:tcW w:w="1701" w:type="dxa"/>
            <w:shd w:val="clear" w:color="auto" w:fill="FFFFFF"/>
          </w:tcPr>
          <w:p w:rsidR="00AA2E2D" w:rsidRPr="008136B4" w:rsidRDefault="00AA2E2D" w:rsidP="00AA2E2D">
            <w:r w:rsidRPr="008136B4">
              <w:t>2164170009</w:t>
            </w:r>
          </w:p>
        </w:tc>
        <w:tc>
          <w:tcPr>
            <w:tcW w:w="3118" w:type="dxa"/>
            <w:shd w:val="clear" w:color="auto" w:fill="FFFFFF"/>
          </w:tcPr>
          <w:p w:rsidR="00AA2E2D" w:rsidRPr="008136B4" w:rsidRDefault="00AA2E2D" w:rsidP="00AA2E2D">
            <w:r w:rsidRPr="008136B4">
              <w:t>MURAT REYHAN</w:t>
            </w:r>
          </w:p>
        </w:tc>
        <w:tc>
          <w:tcPr>
            <w:tcW w:w="2977" w:type="dxa"/>
            <w:shd w:val="clear" w:color="auto" w:fill="FFFFFF"/>
          </w:tcPr>
          <w:p w:rsidR="00AA2E2D" w:rsidRPr="00BE22C5" w:rsidRDefault="00AA2E2D" w:rsidP="00AA2E2D">
            <w:r>
              <w:t>Turizm ve Otel İşl.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>
            <w:r w:rsidRPr="008136B4">
              <w:t>30</w:t>
            </w:r>
          </w:p>
        </w:tc>
        <w:tc>
          <w:tcPr>
            <w:tcW w:w="1701" w:type="dxa"/>
            <w:shd w:val="clear" w:color="auto" w:fill="F0F4F3"/>
          </w:tcPr>
          <w:p w:rsidR="00AA2E2D" w:rsidRPr="008136B4" w:rsidRDefault="00AA2E2D" w:rsidP="00AA2E2D">
            <w:r w:rsidRPr="008136B4">
              <w:t>2164170010</w:t>
            </w:r>
          </w:p>
        </w:tc>
        <w:tc>
          <w:tcPr>
            <w:tcW w:w="3118" w:type="dxa"/>
            <w:shd w:val="clear" w:color="auto" w:fill="F0F4F3"/>
          </w:tcPr>
          <w:p w:rsidR="00AA2E2D" w:rsidRPr="008136B4" w:rsidRDefault="00AA2E2D" w:rsidP="00AA2E2D">
            <w:r w:rsidRPr="008136B4">
              <w:t>KENAN SAMET SEZER</w:t>
            </w:r>
          </w:p>
        </w:tc>
        <w:tc>
          <w:tcPr>
            <w:tcW w:w="2977" w:type="dxa"/>
            <w:shd w:val="clear" w:color="auto" w:fill="F0F4F3"/>
          </w:tcPr>
          <w:p w:rsidR="00AA2E2D" w:rsidRPr="00BE22C5" w:rsidRDefault="00AA2E2D" w:rsidP="00AA2E2D">
            <w:r>
              <w:t>Turizm ve Otel İşl.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>
            <w:r w:rsidRPr="008136B4">
              <w:lastRenderedPageBreak/>
              <w:t>31</w:t>
            </w:r>
          </w:p>
        </w:tc>
        <w:tc>
          <w:tcPr>
            <w:tcW w:w="1701" w:type="dxa"/>
            <w:shd w:val="clear" w:color="auto" w:fill="FFFFFF"/>
          </w:tcPr>
          <w:p w:rsidR="00AA2E2D" w:rsidRPr="008136B4" w:rsidRDefault="00AA2E2D" w:rsidP="00AA2E2D">
            <w:r w:rsidRPr="008136B4">
              <w:t>2164170011</w:t>
            </w:r>
          </w:p>
        </w:tc>
        <w:tc>
          <w:tcPr>
            <w:tcW w:w="3118" w:type="dxa"/>
            <w:shd w:val="clear" w:color="auto" w:fill="FFFFFF"/>
          </w:tcPr>
          <w:p w:rsidR="00AA2E2D" w:rsidRPr="008136B4" w:rsidRDefault="00AA2E2D" w:rsidP="00AA2E2D">
            <w:r w:rsidRPr="008136B4">
              <w:t>DUYGU YALEZE</w:t>
            </w:r>
          </w:p>
        </w:tc>
        <w:tc>
          <w:tcPr>
            <w:tcW w:w="2977" w:type="dxa"/>
            <w:shd w:val="clear" w:color="auto" w:fill="FFFFFF"/>
          </w:tcPr>
          <w:p w:rsidR="00AA2E2D" w:rsidRPr="00BE22C5" w:rsidRDefault="00AA2E2D" w:rsidP="00AA2E2D">
            <w:r>
              <w:t>Turizm ve Otel İşl.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>
            <w:r w:rsidRPr="008136B4">
              <w:t>32</w:t>
            </w:r>
          </w:p>
        </w:tc>
        <w:tc>
          <w:tcPr>
            <w:tcW w:w="1701" w:type="dxa"/>
            <w:shd w:val="clear" w:color="auto" w:fill="F0F4F3"/>
          </w:tcPr>
          <w:p w:rsidR="00AA2E2D" w:rsidRPr="008136B4" w:rsidRDefault="00AA2E2D" w:rsidP="00AA2E2D">
            <w:r w:rsidRPr="008136B4">
              <w:t>2164170013</w:t>
            </w:r>
          </w:p>
        </w:tc>
        <w:tc>
          <w:tcPr>
            <w:tcW w:w="3118" w:type="dxa"/>
            <w:shd w:val="clear" w:color="auto" w:fill="F0F4F3"/>
          </w:tcPr>
          <w:p w:rsidR="00AA2E2D" w:rsidRPr="008136B4" w:rsidRDefault="00AA2E2D" w:rsidP="00AA2E2D">
            <w:r w:rsidRPr="008136B4">
              <w:t>EMRE ÖZGÜL</w:t>
            </w:r>
          </w:p>
        </w:tc>
        <w:tc>
          <w:tcPr>
            <w:tcW w:w="2977" w:type="dxa"/>
            <w:shd w:val="clear" w:color="auto" w:fill="F0F4F3"/>
          </w:tcPr>
          <w:p w:rsidR="00AA2E2D" w:rsidRPr="00BE22C5" w:rsidRDefault="00AA2E2D" w:rsidP="00AA2E2D">
            <w:r>
              <w:t>Turizm ve Otel İşl.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>
            <w:r w:rsidRPr="008136B4">
              <w:t>33</w:t>
            </w:r>
          </w:p>
        </w:tc>
        <w:tc>
          <w:tcPr>
            <w:tcW w:w="1701" w:type="dxa"/>
            <w:shd w:val="clear" w:color="auto" w:fill="FFFFFF"/>
          </w:tcPr>
          <w:p w:rsidR="00AA2E2D" w:rsidRPr="008136B4" w:rsidRDefault="00AA2E2D" w:rsidP="00AA2E2D">
            <w:r w:rsidRPr="008136B4">
              <w:t>2164170014</w:t>
            </w:r>
          </w:p>
        </w:tc>
        <w:tc>
          <w:tcPr>
            <w:tcW w:w="3118" w:type="dxa"/>
            <w:shd w:val="clear" w:color="auto" w:fill="FFFFFF"/>
          </w:tcPr>
          <w:p w:rsidR="00AA2E2D" w:rsidRPr="008136B4" w:rsidRDefault="00AA2E2D" w:rsidP="00AA2E2D">
            <w:r w:rsidRPr="008136B4">
              <w:t>AYKUT AYDEMİR</w:t>
            </w:r>
          </w:p>
        </w:tc>
        <w:tc>
          <w:tcPr>
            <w:tcW w:w="2977" w:type="dxa"/>
            <w:shd w:val="clear" w:color="auto" w:fill="FFFFFF"/>
          </w:tcPr>
          <w:p w:rsidR="00AA2E2D" w:rsidRPr="00BE22C5" w:rsidRDefault="00AA2E2D" w:rsidP="00AA2E2D">
            <w:r>
              <w:t>Turizm ve Otel İşl.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>
            <w:r w:rsidRPr="008136B4">
              <w:t>34</w:t>
            </w:r>
          </w:p>
        </w:tc>
        <w:tc>
          <w:tcPr>
            <w:tcW w:w="1701" w:type="dxa"/>
            <w:shd w:val="clear" w:color="auto" w:fill="F0F4F3"/>
          </w:tcPr>
          <w:p w:rsidR="00AA2E2D" w:rsidRPr="008136B4" w:rsidRDefault="00AA2E2D" w:rsidP="00AA2E2D">
            <w:r w:rsidRPr="008136B4">
              <w:t>2164170015</w:t>
            </w:r>
          </w:p>
        </w:tc>
        <w:tc>
          <w:tcPr>
            <w:tcW w:w="3118" w:type="dxa"/>
            <w:shd w:val="clear" w:color="auto" w:fill="F0F4F3"/>
          </w:tcPr>
          <w:p w:rsidR="00AA2E2D" w:rsidRPr="008136B4" w:rsidRDefault="00AA2E2D" w:rsidP="00AA2E2D">
            <w:r w:rsidRPr="008136B4">
              <w:t>VİLDAN ÇALIŞKAN</w:t>
            </w:r>
          </w:p>
        </w:tc>
        <w:tc>
          <w:tcPr>
            <w:tcW w:w="2977" w:type="dxa"/>
            <w:shd w:val="clear" w:color="auto" w:fill="F0F4F3"/>
          </w:tcPr>
          <w:p w:rsidR="00AA2E2D" w:rsidRPr="00BE22C5" w:rsidRDefault="00AA2E2D" w:rsidP="00AA2E2D">
            <w:r>
              <w:t>Turizm ve Otel İşl.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>
            <w:r w:rsidRPr="008136B4">
              <w:t>35</w:t>
            </w:r>
          </w:p>
        </w:tc>
        <w:tc>
          <w:tcPr>
            <w:tcW w:w="1701" w:type="dxa"/>
            <w:shd w:val="clear" w:color="auto" w:fill="FFFFFF"/>
          </w:tcPr>
          <w:p w:rsidR="00AA2E2D" w:rsidRPr="008136B4" w:rsidRDefault="00AA2E2D" w:rsidP="00AA2E2D">
            <w:r w:rsidRPr="008136B4">
              <w:t>2164170017</w:t>
            </w:r>
          </w:p>
        </w:tc>
        <w:tc>
          <w:tcPr>
            <w:tcW w:w="3118" w:type="dxa"/>
            <w:shd w:val="clear" w:color="auto" w:fill="FFFFFF"/>
          </w:tcPr>
          <w:p w:rsidR="00AA2E2D" w:rsidRPr="008136B4" w:rsidRDefault="00AA2E2D" w:rsidP="00AA2E2D">
            <w:r w:rsidRPr="008136B4">
              <w:t>ERTAN ALTIN</w:t>
            </w:r>
          </w:p>
        </w:tc>
        <w:tc>
          <w:tcPr>
            <w:tcW w:w="2977" w:type="dxa"/>
            <w:shd w:val="clear" w:color="auto" w:fill="FFFFFF"/>
          </w:tcPr>
          <w:p w:rsidR="00AA2E2D" w:rsidRPr="00BE22C5" w:rsidRDefault="00AA2E2D" w:rsidP="00AA2E2D">
            <w:r>
              <w:t>Turizm ve Otel İşl.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>
            <w:r w:rsidRPr="008136B4">
              <w:t>36</w:t>
            </w:r>
          </w:p>
        </w:tc>
        <w:tc>
          <w:tcPr>
            <w:tcW w:w="1701" w:type="dxa"/>
            <w:shd w:val="clear" w:color="auto" w:fill="F0F4F3"/>
          </w:tcPr>
          <w:p w:rsidR="00AA2E2D" w:rsidRPr="008136B4" w:rsidRDefault="00AA2E2D" w:rsidP="00AA2E2D">
            <w:r w:rsidRPr="008136B4">
              <w:t>2164170018</w:t>
            </w:r>
          </w:p>
        </w:tc>
        <w:tc>
          <w:tcPr>
            <w:tcW w:w="3118" w:type="dxa"/>
            <w:shd w:val="clear" w:color="auto" w:fill="F0F4F3"/>
          </w:tcPr>
          <w:p w:rsidR="00AA2E2D" w:rsidRPr="008136B4" w:rsidRDefault="00AA2E2D" w:rsidP="00AA2E2D">
            <w:r w:rsidRPr="008136B4">
              <w:t>FIRAT ULAŞ UÇAR</w:t>
            </w:r>
          </w:p>
        </w:tc>
        <w:tc>
          <w:tcPr>
            <w:tcW w:w="2977" w:type="dxa"/>
            <w:shd w:val="clear" w:color="auto" w:fill="F0F4F3"/>
          </w:tcPr>
          <w:p w:rsidR="00AA2E2D" w:rsidRPr="00BE22C5" w:rsidRDefault="00AA2E2D" w:rsidP="00AA2E2D">
            <w:r>
              <w:t>Turizm ve Otel İşl.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>
            <w:r w:rsidRPr="008136B4">
              <w:t>37</w:t>
            </w:r>
          </w:p>
        </w:tc>
        <w:tc>
          <w:tcPr>
            <w:tcW w:w="1701" w:type="dxa"/>
            <w:shd w:val="clear" w:color="auto" w:fill="FFFFFF"/>
          </w:tcPr>
          <w:p w:rsidR="00AA2E2D" w:rsidRPr="008136B4" w:rsidRDefault="00AA2E2D" w:rsidP="00AA2E2D">
            <w:r w:rsidRPr="008136B4">
              <w:t>2164170019</w:t>
            </w:r>
          </w:p>
        </w:tc>
        <w:tc>
          <w:tcPr>
            <w:tcW w:w="3118" w:type="dxa"/>
            <w:shd w:val="clear" w:color="auto" w:fill="FFFFFF"/>
          </w:tcPr>
          <w:p w:rsidR="00AA2E2D" w:rsidRPr="008136B4" w:rsidRDefault="00AA2E2D" w:rsidP="00AA2E2D">
            <w:r w:rsidRPr="008136B4">
              <w:t>FATİH BULUT</w:t>
            </w:r>
          </w:p>
        </w:tc>
        <w:tc>
          <w:tcPr>
            <w:tcW w:w="2977" w:type="dxa"/>
            <w:shd w:val="clear" w:color="auto" w:fill="FFFFFF"/>
          </w:tcPr>
          <w:p w:rsidR="00AA2E2D" w:rsidRPr="00BE22C5" w:rsidRDefault="00AA2E2D" w:rsidP="00AA2E2D">
            <w:r>
              <w:t>Turizm ve Otel İşl.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>
            <w:r w:rsidRPr="008136B4">
              <w:t>38</w:t>
            </w:r>
          </w:p>
        </w:tc>
        <w:tc>
          <w:tcPr>
            <w:tcW w:w="1701" w:type="dxa"/>
            <w:shd w:val="clear" w:color="auto" w:fill="F0F4F3"/>
          </w:tcPr>
          <w:p w:rsidR="00AA2E2D" w:rsidRPr="008136B4" w:rsidRDefault="00AA2E2D" w:rsidP="00AA2E2D">
            <w:r w:rsidRPr="008136B4">
              <w:t>2164170022</w:t>
            </w:r>
          </w:p>
        </w:tc>
        <w:tc>
          <w:tcPr>
            <w:tcW w:w="3118" w:type="dxa"/>
            <w:shd w:val="clear" w:color="auto" w:fill="F0F4F3"/>
          </w:tcPr>
          <w:p w:rsidR="00AA2E2D" w:rsidRPr="008136B4" w:rsidRDefault="00AA2E2D" w:rsidP="00AA2E2D">
            <w:r w:rsidRPr="008136B4">
              <w:t>DAMLA SEL</w:t>
            </w:r>
          </w:p>
        </w:tc>
        <w:tc>
          <w:tcPr>
            <w:tcW w:w="2977" w:type="dxa"/>
            <w:shd w:val="clear" w:color="auto" w:fill="F0F4F3"/>
          </w:tcPr>
          <w:p w:rsidR="00AA2E2D" w:rsidRPr="00BE22C5" w:rsidRDefault="00AA2E2D" w:rsidP="00AA2E2D">
            <w:r>
              <w:t>Turizm ve Otel İşl.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>
            <w:r w:rsidRPr="008136B4">
              <w:t>39</w:t>
            </w:r>
          </w:p>
        </w:tc>
        <w:tc>
          <w:tcPr>
            <w:tcW w:w="1701" w:type="dxa"/>
            <w:shd w:val="clear" w:color="auto" w:fill="FFFFFF"/>
          </w:tcPr>
          <w:p w:rsidR="00AA2E2D" w:rsidRPr="008136B4" w:rsidRDefault="00AA2E2D" w:rsidP="00AA2E2D">
            <w:r w:rsidRPr="008136B4">
              <w:t>2164170025</w:t>
            </w:r>
          </w:p>
        </w:tc>
        <w:tc>
          <w:tcPr>
            <w:tcW w:w="3118" w:type="dxa"/>
            <w:shd w:val="clear" w:color="auto" w:fill="FFFFFF"/>
          </w:tcPr>
          <w:p w:rsidR="00AA2E2D" w:rsidRPr="008136B4" w:rsidRDefault="00AA2E2D" w:rsidP="00AA2E2D">
            <w:r w:rsidRPr="008136B4">
              <w:t>FURKAN OKÇU</w:t>
            </w:r>
          </w:p>
        </w:tc>
        <w:tc>
          <w:tcPr>
            <w:tcW w:w="2977" w:type="dxa"/>
            <w:shd w:val="clear" w:color="auto" w:fill="FFFFFF"/>
          </w:tcPr>
          <w:p w:rsidR="00AA2E2D" w:rsidRPr="00BE22C5" w:rsidRDefault="00AA2E2D" w:rsidP="00AA2E2D">
            <w:r>
              <w:t>Turizm ve Otel İşl.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>
            <w:r w:rsidRPr="008136B4">
              <w:t>40</w:t>
            </w:r>
          </w:p>
        </w:tc>
        <w:tc>
          <w:tcPr>
            <w:tcW w:w="1701" w:type="dxa"/>
            <w:shd w:val="clear" w:color="auto" w:fill="F0F4F3"/>
          </w:tcPr>
          <w:p w:rsidR="00AA2E2D" w:rsidRPr="008136B4" w:rsidRDefault="00AA2E2D" w:rsidP="00AA2E2D">
            <w:r w:rsidRPr="008136B4">
              <w:t>2164170028</w:t>
            </w:r>
          </w:p>
        </w:tc>
        <w:tc>
          <w:tcPr>
            <w:tcW w:w="3118" w:type="dxa"/>
            <w:shd w:val="clear" w:color="auto" w:fill="F0F4F3"/>
          </w:tcPr>
          <w:p w:rsidR="00AA2E2D" w:rsidRPr="008136B4" w:rsidRDefault="00AA2E2D" w:rsidP="00AA2E2D">
            <w:r w:rsidRPr="008136B4">
              <w:t>AKIN GÜLDÜR</w:t>
            </w:r>
          </w:p>
        </w:tc>
        <w:tc>
          <w:tcPr>
            <w:tcW w:w="2977" w:type="dxa"/>
            <w:shd w:val="clear" w:color="auto" w:fill="F0F4F3"/>
          </w:tcPr>
          <w:p w:rsidR="00AA2E2D" w:rsidRPr="00BE22C5" w:rsidRDefault="00AA2E2D" w:rsidP="00AA2E2D">
            <w:r>
              <w:t>Turizm ve Otel İşl.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>
            <w:r w:rsidRPr="008136B4">
              <w:t>41</w:t>
            </w:r>
          </w:p>
        </w:tc>
        <w:tc>
          <w:tcPr>
            <w:tcW w:w="1701" w:type="dxa"/>
            <w:shd w:val="clear" w:color="auto" w:fill="FFFFFF"/>
          </w:tcPr>
          <w:p w:rsidR="00AA2E2D" w:rsidRPr="008136B4" w:rsidRDefault="00AA2E2D" w:rsidP="00AA2E2D">
            <w:r w:rsidRPr="008136B4">
              <w:t>2164170031</w:t>
            </w:r>
          </w:p>
        </w:tc>
        <w:tc>
          <w:tcPr>
            <w:tcW w:w="3118" w:type="dxa"/>
            <w:shd w:val="clear" w:color="auto" w:fill="FFFFFF"/>
          </w:tcPr>
          <w:p w:rsidR="00AA2E2D" w:rsidRPr="008136B4" w:rsidRDefault="00AA2E2D" w:rsidP="00AA2E2D">
            <w:r w:rsidRPr="008136B4">
              <w:t>ÖZGE NUR KALKAN</w:t>
            </w:r>
          </w:p>
        </w:tc>
        <w:tc>
          <w:tcPr>
            <w:tcW w:w="2977" w:type="dxa"/>
            <w:shd w:val="clear" w:color="auto" w:fill="FFFFFF"/>
          </w:tcPr>
          <w:p w:rsidR="00AA2E2D" w:rsidRPr="00BE22C5" w:rsidRDefault="00AA2E2D" w:rsidP="00AA2E2D">
            <w:r>
              <w:t>Turizm ve Otel İşl.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>
            <w:r w:rsidRPr="008136B4">
              <w:t>42</w:t>
            </w:r>
          </w:p>
        </w:tc>
        <w:tc>
          <w:tcPr>
            <w:tcW w:w="1701" w:type="dxa"/>
            <w:shd w:val="clear" w:color="auto" w:fill="F0F4F3"/>
          </w:tcPr>
          <w:p w:rsidR="00AA2E2D" w:rsidRPr="008136B4" w:rsidRDefault="00AA2E2D" w:rsidP="00AA2E2D">
            <w:r w:rsidRPr="008136B4">
              <w:t>2164170032</w:t>
            </w:r>
          </w:p>
        </w:tc>
        <w:tc>
          <w:tcPr>
            <w:tcW w:w="3118" w:type="dxa"/>
            <w:shd w:val="clear" w:color="auto" w:fill="F0F4F3"/>
          </w:tcPr>
          <w:p w:rsidR="00AA2E2D" w:rsidRPr="008136B4" w:rsidRDefault="00AA2E2D" w:rsidP="00AA2E2D">
            <w:r w:rsidRPr="008136B4">
              <w:t>BUSE DOĞAN</w:t>
            </w:r>
          </w:p>
        </w:tc>
        <w:tc>
          <w:tcPr>
            <w:tcW w:w="2977" w:type="dxa"/>
            <w:shd w:val="clear" w:color="auto" w:fill="F0F4F3"/>
          </w:tcPr>
          <w:p w:rsidR="00AA2E2D" w:rsidRPr="00BE22C5" w:rsidRDefault="00AA2E2D" w:rsidP="00AA2E2D">
            <w:r>
              <w:t>Turizm ve Otel İşl.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>
            <w:r w:rsidRPr="008136B4">
              <w:t>43</w:t>
            </w:r>
          </w:p>
        </w:tc>
        <w:tc>
          <w:tcPr>
            <w:tcW w:w="1701" w:type="dxa"/>
            <w:shd w:val="clear" w:color="auto" w:fill="FFFFFF"/>
          </w:tcPr>
          <w:p w:rsidR="00AA2E2D" w:rsidRPr="008136B4" w:rsidRDefault="00AA2E2D" w:rsidP="00AA2E2D">
            <w:r w:rsidRPr="008136B4">
              <w:t>2164170033</w:t>
            </w:r>
          </w:p>
        </w:tc>
        <w:tc>
          <w:tcPr>
            <w:tcW w:w="3118" w:type="dxa"/>
            <w:shd w:val="clear" w:color="auto" w:fill="FFFFFF"/>
          </w:tcPr>
          <w:p w:rsidR="00AA2E2D" w:rsidRPr="008136B4" w:rsidRDefault="00AA2E2D" w:rsidP="00AA2E2D">
            <w:r w:rsidRPr="008136B4">
              <w:t>YİĞİT ERCAN GÜLEROĞLU</w:t>
            </w:r>
          </w:p>
        </w:tc>
        <w:tc>
          <w:tcPr>
            <w:tcW w:w="2977" w:type="dxa"/>
            <w:shd w:val="clear" w:color="auto" w:fill="FFFFFF"/>
          </w:tcPr>
          <w:p w:rsidR="00AA2E2D" w:rsidRPr="00BE22C5" w:rsidRDefault="00AA2E2D" w:rsidP="00AA2E2D">
            <w:r>
              <w:t>Turizm ve Otel İşl.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>
            <w:r w:rsidRPr="008136B4">
              <w:t>44</w:t>
            </w:r>
          </w:p>
        </w:tc>
        <w:tc>
          <w:tcPr>
            <w:tcW w:w="1701" w:type="dxa"/>
            <w:shd w:val="clear" w:color="auto" w:fill="F0F4F3"/>
          </w:tcPr>
          <w:p w:rsidR="00AA2E2D" w:rsidRPr="008136B4" w:rsidRDefault="00AA2E2D" w:rsidP="00AA2E2D">
            <w:r w:rsidRPr="008136B4">
              <w:t>2164170035</w:t>
            </w:r>
          </w:p>
        </w:tc>
        <w:tc>
          <w:tcPr>
            <w:tcW w:w="3118" w:type="dxa"/>
            <w:shd w:val="clear" w:color="auto" w:fill="F0F4F3"/>
          </w:tcPr>
          <w:p w:rsidR="00AA2E2D" w:rsidRPr="008136B4" w:rsidRDefault="00AA2E2D" w:rsidP="00AA2E2D">
            <w:r w:rsidRPr="008136B4">
              <w:t>SEÇKİN DİNLER</w:t>
            </w:r>
          </w:p>
        </w:tc>
        <w:tc>
          <w:tcPr>
            <w:tcW w:w="2977" w:type="dxa"/>
            <w:shd w:val="clear" w:color="auto" w:fill="F0F4F3"/>
          </w:tcPr>
          <w:p w:rsidR="00AA2E2D" w:rsidRPr="00BE22C5" w:rsidRDefault="00AA2E2D" w:rsidP="00AA2E2D">
            <w:r>
              <w:t>Turizm ve Otel İşl.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>
            <w:r w:rsidRPr="008136B4">
              <w:t>45</w:t>
            </w:r>
          </w:p>
        </w:tc>
        <w:tc>
          <w:tcPr>
            <w:tcW w:w="1701" w:type="dxa"/>
            <w:shd w:val="clear" w:color="auto" w:fill="FFFFFF"/>
          </w:tcPr>
          <w:p w:rsidR="00AA2E2D" w:rsidRPr="008136B4" w:rsidRDefault="00AA2E2D" w:rsidP="00AA2E2D">
            <w:r w:rsidRPr="008136B4">
              <w:t>2164170036</w:t>
            </w:r>
          </w:p>
        </w:tc>
        <w:tc>
          <w:tcPr>
            <w:tcW w:w="3118" w:type="dxa"/>
            <w:shd w:val="clear" w:color="auto" w:fill="FFFFFF"/>
          </w:tcPr>
          <w:p w:rsidR="00AA2E2D" w:rsidRPr="008136B4" w:rsidRDefault="00AA2E2D" w:rsidP="00AA2E2D">
            <w:r w:rsidRPr="008136B4">
              <w:t>ŞAHİN KOÇALİ</w:t>
            </w:r>
          </w:p>
        </w:tc>
        <w:tc>
          <w:tcPr>
            <w:tcW w:w="2977" w:type="dxa"/>
            <w:shd w:val="clear" w:color="auto" w:fill="FFFFFF"/>
          </w:tcPr>
          <w:p w:rsidR="00AA2E2D" w:rsidRPr="00BE22C5" w:rsidRDefault="00AA2E2D" w:rsidP="00AA2E2D">
            <w:r>
              <w:t>Turizm ve Otel İşl.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>
            <w:r w:rsidRPr="008136B4">
              <w:t>46</w:t>
            </w:r>
          </w:p>
        </w:tc>
        <w:tc>
          <w:tcPr>
            <w:tcW w:w="1701" w:type="dxa"/>
            <w:shd w:val="clear" w:color="auto" w:fill="F0F4F3"/>
          </w:tcPr>
          <w:p w:rsidR="00AA2E2D" w:rsidRPr="008136B4" w:rsidRDefault="00AA2E2D" w:rsidP="00AA2E2D">
            <w:r w:rsidRPr="008136B4">
              <w:t>2164170037</w:t>
            </w:r>
          </w:p>
        </w:tc>
        <w:tc>
          <w:tcPr>
            <w:tcW w:w="3118" w:type="dxa"/>
            <w:shd w:val="clear" w:color="auto" w:fill="F0F4F3"/>
          </w:tcPr>
          <w:p w:rsidR="00AA2E2D" w:rsidRPr="008136B4" w:rsidRDefault="00AA2E2D" w:rsidP="00AA2E2D">
            <w:r w:rsidRPr="008136B4">
              <w:t>SERDAR KIRKOYUN</w:t>
            </w:r>
          </w:p>
        </w:tc>
        <w:tc>
          <w:tcPr>
            <w:tcW w:w="2977" w:type="dxa"/>
            <w:shd w:val="clear" w:color="auto" w:fill="F0F4F3"/>
          </w:tcPr>
          <w:p w:rsidR="00AA2E2D" w:rsidRDefault="00AA2E2D" w:rsidP="00AA2E2D">
            <w:r w:rsidRPr="004516BF">
              <w:t>Turizm ve Otel İşl.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>
            <w:r w:rsidRPr="008136B4">
              <w:t>47</w:t>
            </w:r>
          </w:p>
        </w:tc>
        <w:tc>
          <w:tcPr>
            <w:tcW w:w="1701" w:type="dxa"/>
            <w:shd w:val="clear" w:color="auto" w:fill="FFFFFF"/>
          </w:tcPr>
          <w:p w:rsidR="00AA2E2D" w:rsidRPr="008136B4" w:rsidRDefault="00AA2E2D" w:rsidP="00AA2E2D">
            <w:r w:rsidRPr="008136B4">
              <w:t>2164170038</w:t>
            </w:r>
          </w:p>
        </w:tc>
        <w:tc>
          <w:tcPr>
            <w:tcW w:w="3118" w:type="dxa"/>
            <w:shd w:val="clear" w:color="auto" w:fill="FFFFFF"/>
          </w:tcPr>
          <w:p w:rsidR="00AA2E2D" w:rsidRPr="008136B4" w:rsidRDefault="00AA2E2D" w:rsidP="00AA2E2D">
            <w:r w:rsidRPr="008136B4">
              <w:t>MUHAMMET KARAGÖL</w:t>
            </w:r>
          </w:p>
        </w:tc>
        <w:tc>
          <w:tcPr>
            <w:tcW w:w="2977" w:type="dxa"/>
            <w:shd w:val="clear" w:color="auto" w:fill="FFFFFF"/>
          </w:tcPr>
          <w:p w:rsidR="00AA2E2D" w:rsidRDefault="00AA2E2D" w:rsidP="00AA2E2D">
            <w:r w:rsidRPr="004516BF">
              <w:t>Turizm ve Otel İşl.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>
            <w:r w:rsidRPr="008136B4">
              <w:t>48</w:t>
            </w:r>
          </w:p>
        </w:tc>
        <w:tc>
          <w:tcPr>
            <w:tcW w:w="1701" w:type="dxa"/>
            <w:shd w:val="clear" w:color="auto" w:fill="F0F4F3"/>
          </w:tcPr>
          <w:p w:rsidR="00AA2E2D" w:rsidRPr="008136B4" w:rsidRDefault="00AA2E2D" w:rsidP="00AA2E2D">
            <w:r w:rsidRPr="008136B4">
              <w:t>2164170039</w:t>
            </w:r>
          </w:p>
        </w:tc>
        <w:tc>
          <w:tcPr>
            <w:tcW w:w="3118" w:type="dxa"/>
            <w:shd w:val="clear" w:color="auto" w:fill="F0F4F3"/>
          </w:tcPr>
          <w:p w:rsidR="00AA2E2D" w:rsidRPr="008136B4" w:rsidRDefault="00AA2E2D" w:rsidP="00AA2E2D">
            <w:r w:rsidRPr="008136B4">
              <w:t>EMRE ARAR</w:t>
            </w:r>
          </w:p>
        </w:tc>
        <w:tc>
          <w:tcPr>
            <w:tcW w:w="2977" w:type="dxa"/>
            <w:shd w:val="clear" w:color="auto" w:fill="F0F4F3"/>
          </w:tcPr>
          <w:p w:rsidR="00AA2E2D" w:rsidRDefault="00AA2E2D" w:rsidP="00AA2E2D">
            <w:r w:rsidRPr="004516BF">
              <w:t>Turizm ve Otel İşl. (İ.Ö.)</w:t>
            </w:r>
          </w:p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090486" w:rsidTr="00C977F1">
        <w:tc>
          <w:tcPr>
            <w:tcW w:w="988" w:type="dxa"/>
          </w:tcPr>
          <w:p w:rsidR="00090486" w:rsidRPr="008136B4" w:rsidRDefault="00090486" w:rsidP="00090486">
            <w:r w:rsidRPr="008136B4">
              <w:t>49</w:t>
            </w:r>
          </w:p>
        </w:tc>
        <w:tc>
          <w:tcPr>
            <w:tcW w:w="1701" w:type="dxa"/>
            <w:shd w:val="clear" w:color="auto" w:fill="FFFFFF"/>
          </w:tcPr>
          <w:p w:rsidR="00090486" w:rsidRPr="008136B4" w:rsidRDefault="00090486" w:rsidP="00090486">
            <w:r w:rsidRPr="008136B4">
              <w:t>2164170041</w:t>
            </w:r>
          </w:p>
        </w:tc>
        <w:tc>
          <w:tcPr>
            <w:tcW w:w="3118" w:type="dxa"/>
            <w:shd w:val="clear" w:color="auto" w:fill="FFFFFF"/>
          </w:tcPr>
          <w:p w:rsidR="00090486" w:rsidRPr="008136B4" w:rsidRDefault="00090486" w:rsidP="00090486">
            <w:r w:rsidRPr="008136B4">
              <w:t>ALPAY YALÇIN</w:t>
            </w:r>
          </w:p>
        </w:tc>
        <w:tc>
          <w:tcPr>
            <w:tcW w:w="2977" w:type="dxa"/>
            <w:shd w:val="clear" w:color="auto" w:fill="FFFFFF"/>
          </w:tcPr>
          <w:p w:rsidR="00090486" w:rsidRDefault="00090486" w:rsidP="00090486">
            <w:r w:rsidRPr="008A7099">
              <w:t>Turizm ve Otel İşl. (İ.Ö.)</w:t>
            </w:r>
          </w:p>
        </w:tc>
        <w:tc>
          <w:tcPr>
            <w:tcW w:w="1410" w:type="dxa"/>
          </w:tcPr>
          <w:p w:rsidR="00090486" w:rsidRDefault="00090486" w:rsidP="00090486">
            <w:pPr>
              <w:spacing w:line="276" w:lineRule="auto"/>
            </w:pPr>
          </w:p>
        </w:tc>
      </w:tr>
      <w:tr w:rsidR="00090486" w:rsidTr="00C977F1">
        <w:tc>
          <w:tcPr>
            <w:tcW w:w="988" w:type="dxa"/>
          </w:tcPr>
          <w:p w:rsidR="00090486" w:rsidRPr="008136B4" w:rsidRDefault="00090486" w:rsidP="00090486">
            <w:r w:rsidRPr="008136B4">
              <w:t>50</w:t>
            </w:r>
          </w:p>
        </w:tc>
        <w:tc>
          <w:tcPr>
            <w:tcW w:w="1701" w:type="dxa"/>
            <w:shd w:val="clear" w:color="auto" w:fill="F0F4F3"/>
          </w:tcPr>
          <w:p w:rsidR="00090486" w:rsidRPr="008136B4" w:rsidRDefault="00090486" w:rsidP="00090486">
            <w:r w:rsidRPr="008136B4">
              <w:t>2164170042</w:t>
            </w:r>
          </w:p>
        </w:tc>
        <w:tc>
          <w:tcPr>
            <w:tcW w:w="3118" w:type="dxa"/>
            <w:shd w:val="clear" w:color="auto" w:fill="F0F4F3"/>
          </w:tcPr>
          <w:p w:rsidR="00090486" w:rsidRPr="008136B4" w:rsidRDefault="00090486" w:rsidP="00090486">
            <w:r w:rsidRPr="008136B4">
              <w:t>M</w:t>
            </w:r>
            <w:r>
              <w:t>.</w:t>
            </w:r>
            <w:r w:rsidRPr="008136B4">
              <w:t xml:space="preserve"> MUZAFFER YILMAZER</w:t>
            </w:r>
          </w:p>
        </w:tc>
        <w:tc>
          <w:tcPr>
            <w:tcW w:w="2977" w:type="dxa"/>
            <w:shd w:val="clear" w:color="auto" w:fill="F0F4F3"/>
          </w:tcPr>
          <w:p w:rsidR="00090486" w:rsidRDefault="00090486" w:rsidP="00090486">
            <w:r w:rsidRPr="008A7099">
              <w:t>Turizm ve Otel İşl. (İ.Ö.)</w:t>
            </w:r>
          </w:p>
        </w:tc>
        <w:tc>
          <w:tcPr>
            <w:tcW w:w="1410" w:type="dxa"/>
          </w:tcPr>
          <w:p w:rsidR="00090486" w:rsidRDefault="00090486" w:rsidP="00090486">
            <w:pPr>
              <w:spacing w:line="276" w:lineRule="auto"/>
            </w:pPr>
          </w:p>
        </w:tc>
      </w:tr>
      <w:tr w:rsidR="00090486" w:rsidTr="00C977F1">
        <w:tc>
          <w:tcPr>
            <w:tcW w:w="988" w:type="dxa"/>
          </w:tcPr>
          <w:p w:rsidR="00090486" w:rsidRPr="008136B4" w:rsidRDefault="00090486" w:rsidP="00090486">
            <w:r w:rsidRPr="008136B4">
              <w:t>51</w:t>
            </w:r>
          </w:p>
        </w:tc>
        <w:tc>
          <w:tcPr>
            <w:tcW w:w="1701" w:type="dxa"/>
            <w:shd w:val="clear" w:color="auto" w:fill="F0F4F3"/>
          </w:tcPr>
          <w:p w:rsidR="00090486" w:rsidRPr="008136B4" w:rsidRDefault="00090486" w:rsidP="00090486">
            <w:r w:rsidRPr="008136B4">
              <w:t>2164170044</w:t>
            </w:r>
          </w:p>
        </w:tc>
        <w:tc>
          <w:tcPr>
            <w:tcW w:w="3118" w:type="dxa"/>
            <w:shd w:val="clear" w:color="auto" w:fill="F0F4F3"/>
          </w:tcPr>
          <w:p w:rsidR="00090486" w:rsidRPr="008136B4" w:rsidRDefault="00090486" w:rsidP="00090486">
            <w:r w:rsidRPr="008136B4">
              <w:t>SONER YÜCEL</w:t>
            </w:r>
          </w:p>
        </w:tc>
        <w:tc>
          <w:tcPr>
            <w:tcW w:w="2977" w:type="dxa"/>
            <w:shd w:val="clear" w:color="auto" w:fill="F0F4F3"/>
          </w:tcPr>
          <w:p w:rsidR="00090486" w:rsidRDefault="00090486" w:rsidP="00090486">
            <w:r w:rsidRPr="008A7099">
              <w:t>Turizm ve Otel İşl. (İ.Ö.)</w:t>
            </w:r>
          </w:p>
        </w:tc>
        <w:tc>
          <w:tcPr>
            <w:tcW w:w="1410" w:type="dxa"/>
          </w:tcPr>
          <w:p w:rsidR="00090486" w:rsidRDefault="00090486" w:rsidP="00090486">
            <w:pPr>
              <w:spacing w:line="276" w:lineRule="auto"/>
            </w:pPr>
          </w:p>
        </w:tc>
      </w:tr>
      <w:tr w:rsidR="00090486" w:rsidTr="00C977F1">
        <w:tc>
          <w:tcPr>
            <w:tcW w:w="988" w:type="dxa"/>
          </w:tcPr>
          <w:p w:rsidR="00090486" w:rsidRPr="008136B4" w:rsidRDefault="00090486" w:rsidP="00090486">
            <w:r w:rsidRPr="008136B4">
              <w:t>52</w:t>
            </w:r>
          </w:p>
        </w:tc>
        <w:tc>
          <w:tcPr>
            <w:tcW w:w="1701" w:type="dxa"/>
            <w:shd w:val="clear" w:color="auto" w:fill="FFFFFF"/>
          </w:tcPr>
          <w:p w:rsidR="00090486" w:rsidRPr="008136B4" w:rsidRDefault="00090486" w:rsidP="00090486">
            <w:r w:rsidRPr="008136B4">
              <w:t>2164170045</w:t>
            </w:r>
          </w:p>
        </w:tc>
        <w:tc>
          <w:tcPr>
            <w:tcW w:w="3118" w:type="dxa"/>
            <w:shd w:val="clear" w:color="auto" w:fill="FFFFFF"/>
          </w:tcPr>
          <w:p w:rsidR="00090486" w:rsidRPr="008136B4" w:rsidRDefault="00090486" w:rsidP="00090486">
            <w:r w:rsidRPr="008136B4">
              <w:t>MUSA BAYHAN</w:t>
            </w:r>
          </w:p>
        </w:tc>
        <w:tc>
          <w:tcPr>
            <w:tcW w:w="2977" w:type="dxa"/>
            <w:shd w:val="clear" w:color="auto" w:fill="FFFFFF"/>
          </w:tcPr>
          <w:p w:rsidR="00090486" w:rsidRDefault="00090486" w:rsidP="00090486">
            <w:r w:rsidRPr="008A7099">
              <w:t>Turizm ve Otel İşl. (İ.Ö.)</w:t>
            </w:r>
          </w:p>
        </w:tc>
        <w:tc>
          <w:tcPr>
            <w:tcW w:w="1410" w:type="dxa"/>
          </w:tcPr>
          <w:p w:rsidR="00090486" w:rsidRDefault="00090486" w:rsidP="00090486">
            <w:pPr>
              <w:spacing w:line="276" w:lineRule="auto"/>
            </w:pPr>
          </w:p>
        </w:tc>
      </w:tr>
      <w:tr w:rsidR="00090486" w:rsidTr="00C977F1">
        <w:tc>
          <w:tcPr>
            <w:tcW w:w="988" w:type="dxa"/>
          </w:tcPr>
          <w:p w:rsidR="00090486" w:rsidRPr="008136B4" w:rsidRDefault="00090486" w:rsidP="00090486">
            <w:r w:rsidRPr="008136B4">
              <w:t>53</w:t>
            </w:r>
          </w:p>
        </w:tc>
        <w:tc>
          <w:tcPr>
            <w:tcW w:w="1701" w:type="dxa"/>
            <w:shd w:val="clear" w:color="auto" w:fill="F0F4F3"/>
          </w:tcPr>
          <w:p w:rsidR="00090486" w:rsidRPr="008136B4" w:rsidRDefault="00090486" w:rsidP="00090486">
            <w:r w:rsidRPr="008136B4">
              <w:t>2164170046</w:t>
            </w:r>
          </w:p>
        </w:tc>
        <w:tc>
          <w:tcPr>
            <w:tcW w:w="3118" w:type="dxa"/>
            <w:shd w:val="clear" w:color="auto" w:fill="F0F4F3"/>
          </w:tcPr>
          <w:p w:rsidR="00090486" w:rsidRPr="008136B4" w:rsidRDefault="00090486" w:rsidP="00090486">
            <w:r w:rsidRPr="008136B4">
              <w:t>AHMET KÜRŞAT ALTAN</w:t>
            </w:r>
          </w:p>
        </w:tc>
        <w:tc>
          <w:tcPr>
            <w:tcW w:w="2977" w:type="dxa"/>
            <w:shd w:val="clear" w:color="auto" w:fill="F0F4F3"/>
          </w:tcPr>
          <w:p w:rsidR="00090486" w:rsidRDefault="00090486" w:rsidP="00090486">
            <w:r w:rsidRPr="008A7099">
              <w:t>Turizm ve Otel İşl. (İ.Ö.)</w:t>
            </w:r>
          </w:p>
        </w:tc>
        <w:tc>
          <w:tcPr>
            <w:tcW w:w="1410" w:type="dxa"/>
          </w:tcPr>
          <w:p w:rsidR="00090486" w:rsidRDefault="00090486" w:rsidP="00090486">
            <w:pPr>
              <w:spacing w:line="276" w:lineRule="auto"/>
            </w:pPr>
          </w:p>
        </w:tc>
      </w:tr>
      <w:tr w:rsidR="00090486" w:rsidTr="00C977F1">
        <w:tc>
          <w:tcPr>
            <w:tcW w:w="988" w:type="dxa"/>
          </w:tcPr>
          <w:p w:rsidR="00090486" w:rsidRPr="008136B4" w:rsidRDefault="00090486" w:rsidP="00090486">
            <w:r w:rsidRPr="008136B4">
              <w:t>54</w:t>
            </w:r>
          </w:p>
        </w:tc>
        <w:tc>
          <w:tcPr>
            <w:tcW w:w="1701" w:type="dxa"/>
            <w:shd w:val="clear" w:color="auto" w:fill="FFFFFF"/>
          </w:tcPr>
          <w:p w:rsidR="00090486" w:rsidRPr="008136B4" w:rsidRDefault="00090486" w:rsidP="00090486">
            <w:r w:rsidRPr="008136B4">
              <w:t>2164170049</w:t>
            </w:r>
          </w:p>
        </w:tc>
        <w:tc>
          <w:tcPr>
            <w:tcW w:w="3118" w:type="dxa"/>
            <w:shd w:val="clear" w:color="auto" w:fill="FFFFFF"/>
          </w:tcPr>
          <w:p w:rsidR="00090486" w:rsidRPr="008136B4" w:rsidRDefault="00090486" w:rsidP="00090486">
            <w:r w:rsidRPr="008136B4">
              <w:t>CEMRE AYDIN</w:t>
            </w:r>
          </w:p>
        </w:tc>
        <w:tc>
          <w:tcPr>
            <w:tcW w:w="2977" w:type="dxa"/>
            <w:shd w:val="clear" w:color="auto" w:fill="FFFFFF"/>
          </w:tcPr>
          <w:p w:rsidR="00090486" w:rsidRDefault="00090486" w:rsidP="00090486">
            <w:r w:rsidRPr="008A7099">
              <w:t>Turizm ve Otel İşl. (İ.Ö.)</w:t>
            </w:r>
          </w:p>
        </w:tc>
        <w:tc>
          <w:tcPr>
            <w:tcW w:w="1410" w:type="dxa"/>
          </w:tcPr>
          <w:p w:rsidR="00090486" w:rsidRDefault="00090486" w:rsidP="00090486">
            <w:pPr>
              <w:spacing w:line="276" w:lineRule="auto"/>
            </w:pPr>
          </w:p>
        </w:tc>
      </w:tr>
      <w:tr w:rsidR="00090486" w:rsidTr="00C977F1">
        <w:tc>
          <w:tcPr>
            <w:tcW w:w="988" w:type="dxa"/>
          </w:tcPr>
          <w:p w:rsidR="00090486" w:rsidRPr="008136B4" w:rsidRDefault="00090486" w:rsidP="00090486">
            <w:r w:rsidRPr="008136B4">
              <w:t>55</w:t>
            </w:r>
          </w:p>
        </w:tc>
        <w:tc>
          <w:tcPr>
            <w:tcW w:w="1701" w:type="dxa"/>
            <w:shd w:val="clear" w:color="auto" w:fill="F0F4F3"/>
          </w:tcPr>
          <w:p w:rsidR="00090486" w:rsidRPr="008136B4" w:rsidRDefault="00090486" w:rsidP="00090486">
            <w:r w:rsidRPr="008136B4">
              <w:t>2164170050</w:t>
            </w:r>
          </w:p>
        </w:tc>
        <w:tc>
          <w:tcPr>
            <w:tcW w:w="3118" w:type="dxa"/>
            <w:shd w:val="clear" w:color="auto" w:fill="F0F4F3"/>
          </w:tcPr>
          <w:p w:rsidR="00090486" w:rsidRPr="008136B4" w:rsidRDefault="00090486" w:rsidP="00090486">
            <w:r w:rsidRPr="008136B4">
              <w:t>SERKAN VARBOZ</w:t>
            </w:r>
          </w:p>
        </w:tc>
        <w:tc>
          <w:tcPr>
            <w:tcW w:w="2977" w:type="dxa"/>
            <w:shd w:val="clear" w:color="auto" w:fill="F0F4F3"/>
          </w:tcPr>
          <w:p w:rsidR="00090486" w:rsidRDefault="00090486" w:rsidP="00090486">
            <w:r w:rsidRPr="008A7099">
              <w:t>Turizm ve Otel İşl. (İ.Ö.)</w:t>
            </w:r>
          </w:p>
        </w:tc>
        <w:tc>
          <w:tcPr>
            <w:tcW w:w="1410" w:type="dxa"/>
          </w:tcPr>
          <w:p w:rsidR="00090486" w:rsidRDefault="00090486" w:rsidP="00090486">
            <w:pPr>
              <w:spacing w:line="276" w:lineRule="auto"/>
            </w:pPr>
          </w:p>
        </w:tc>
      </w:tr>
      <w:tr w:rsidR="00090486" w:rsidTr="00C977F1">
        <w:tc>
          <w:tcPr>
            <w:tcW w:w="988" w:type="dxa"/>
          </w:tcPr>
          <w:p w:rsidR="00090486" w:rsidRPr="008136B4" w:rsidRDefault="00090486" w:rsidP="00090486">
            <w:r w:rsidRPr="008136B4">
              <w:t>56</w:t>
            </w:r>
          </w:p>
        </w:tc>
        <w:tc>
          <w:tcPr>
            <w:tcW w:w="1701" w:type="dxa"/>
            <w:shd w:val="clear" w:color="auto" w:fill="FFFFFF"/>
          </w:tcPr>
          <w:p w:rsidR="00090486" w:rsidRPr="008136B4" w:rsidRDefault="00090486" w:rsidP="00090486">
            <w:r w:rsidRPr="008136B4">
              <w:t>2164170051</w:t>
            </w:r>
          </w:p>
        </w:tc>
        <w:tc>
          <w:tcPr>
            <w:tcW w:w="3118" w:type="dxa"/>
            <w:shd w:val="clear" w:color="auto" w:fill="FFFFFF"/>
          </w:tcPr>
          <w:p w:rsidR="00090486" w:rsidRPr="008136B4" w:rsidRDefault="00090486" w:rsidP="00090486">
            <w:r w:rsidRPr="008136B4">
              <w:t>OZAN YAMAK</w:t>
            </w:r>
          </w:p>
        </w:tc>
        <w:tc>
          <w:tcPr>
            <w:tcW w:w="2977" w:type="dxa"/>
            <w:shd w:val="clear" w:color="auto" w:fill="FFFFFF"/>
          </w:tcPr>
          <w:p w:rsidR="00090486" w:rsidRDefault="00090486" w:rsidP="00090486">
            <w:r w:rsidRPr="008A7099">
              <w:t>Turizm ve Otel İşl. (İ.Ö.)</w:t>
            </w:r>
          </w:p>
        </w:tc>
        <w:tc>
          <w:tcPr>
            <w:tcW w:w="1410" w:type="dxa"/>
          </w:tcPr>
          <w:p w:rsidR="00090486" w:rsidRDefault="00090486" w:rsidP="00090486">
            <w:pPr>
              <w:spacing w:line="276" w:lineRule="auto"/>
            </w:pPr>
          </w:p>
        </w:tc>
      </w:tr>
      <w:tr w:rsidR="00090486" w:rsidTr="00C977F1">
        <w:tc>
          <w:tcPr>
            <w:tcW w:w="988" w:type="dxa"/>
          </w:tcPr>
          <w:p w:rsidR="00090486" w:rsidRPr="008136B4" w:rsidRDefault="00090486" w:rsidP="00090486">
            <w:r w:rsidRPr="008136B4">
              <w:t>57</w:t>
            </w:r>
          </w:p>
        </w:tc>
        <w:tc>
          <w:tcPr>
            <w:tcW w:w="1701" w:type="dxa"/>
            <w:shd w:val="clear" w:color="auto" w:fill="F0F4F3"/>
          </w:tcPr>
          <w:p w:rsidR="00090486" w:rsidRPr="008136B4" w:rsidRDefault="00090486" w:rsidP="00090486">
            <w:r w:rsidRPr="008136B4">
              <w:t>2164170052</w:t>
            </w:r>
          </w:p>
        </w:tc>
        <w:tc>
          <w:tcPr>
            <w:tcW w:w="3118" w:type="dxa"/>
            <w:shd w:val="clear" w:color="auto" w:fill="F0F4F3"/>
          </w:tcPr>
          <w:p w:rsidR="00090486" w:rsidRPr="008136B4" w:rsidRDefault="00090486" w:rsidP="00090486">
            <w:r w:rsidRPr="008136B4">
              <w:t>BURAK ÇAVUŞOĞLU</w:t>
            </w:r>
          </w:p>
        </w:tc>
        <w:tc>
          <w:tcPr>
            <w:tcW w:w="2977" w:type="dxa"/>
            <w:shd w:val="clear" w:color="auto" w:fill="F0F4F3"/>
          </w:tcPr>
          <w:p w:rsidR="00090486" w:rsidRDefault="00090486" w:rsidP="00090486">
            <w:r w:rsidRPr="008A7099">
              <w:t>Turizm ve Otel İşl. (İ.Ö.)</w:t>
            </w:r>
          </w:p>
        </w:tc>
        <w:tc>
          <w:tcPr>
            <w:tcW w:w="1410" w:type="dxa"/>
          </w:tcPr>
          <w:p w:rsidR="00090486" w:rsidRDefault="00090486" w:rsidP="00090486">
            <w:pPr>
              <w:spacing w:line="276" w:lineRule="auto"/>
            </w:pPr>
          </w:p>
        </w:tc>
      </w:tr>
      <w:tr w:rsidR="00090486" w:rsidTr="00C977F1">
        <w:tc>
          <w:tcPr>
            <w:tcW w:w="988" w:type="dxa"/>
          </w:tcPr>
          <w:p w:rsidR="00090486" w:rsidRPr="008136B4" w:rsidRDefault="00090486" w:rsidP="00090486">
            <w:r w:rsidRPr="008136B4">
              <w:t>58</w:t>
            </w:r>
          </w:p>
        </w:tc>
        <w:tc>
          <w:tcPr>
            <w:tcW w:w="1701" w:type="dxa"/>
            <w:shd w:val="clear" w:color="auto" w:fill="FFFFFF"/>
          </w:tcPr>
          <w:p w:rsidR="00090486" w:rsidRPr="008136B4" w:rsidRDefault="00090486" w:rsidP="00090486">
            <w:r w:rsidRPr="008136B4">
              <w:t>2164170055</w:t>
            </w:r>
          </w:p>
        </w:tc>
        <w:tc>
          <w:tcPr>
            <w:tcW w:w="3118" w:type="dxa"/>
            <w:shd w:val="clear" w:color="auto" w:fill="FFFFFF"/>
          </w:tcPr>
          <w:p w:rsidR="00090486" w:rsidRPr="008136B4" w:rsidRDefault="00090486" w:rsidP="00090486">
            <w:r w:rsidRPr="008136B4">
              <w:t>MERVE KABA</w:t>
            </w:r>
          </w:p>
        </w:tc>
        <w:tc>
          <w:tcPr>
            <w:tcW w:w="2977" w:type="dxa"/>
            <w:shd w:val="clear" w:color="auto" w:fill="FFFFFF"/>
          </w:tcPr>
          <w:p w:rsidR="00090486" w:rsidRDefault="00090486" w:rsidP="00090486">
            <w:r w:rsidRPr="008A7099">
              <w:t>Turizm ve Otel İşl. (İ.Ö.)</w:t>
            </w:r>
          </w:p>
        </w:tc>
        <w:tc>
          <w:tcPr>
            <w:tcW w:w="1410" w:type="dxa"/>
          </w:tcPr>
          <w:p w:rsidR="00090486" w:rsidRDefault="00090486" w:rsidP="00090486">
            <w:pPr>
              <w:spacing w:line="276" w:lineRule="auto"/>
            </w:pPr>
          </w:p>
        </w:tc>
      </w:tr>
      <w:tr w:rsidR="00090486" w:rsidTr="00C977F1">
        <w:tc>
          <w:tcPr>
            <w:tcW w:w="988" w:type="dxa"/>
          </w:tcPr>
          <w:p w:rsidR="00090486" w:rsidRPr="008136B4" w:rsidRDefault="00090486" w:rsidP="00090486">
            <w:r w:rsidRPr="008136B4">
              <w:t>59</w:t>
            </w:r>
          </w:p>
        </w:tc>
        <w:tc>
          <w:tcPr>
            <w:tcW w:w="1701" w:type="dxa"/>
            <w:shd w:val="clear" w:color="auto" w:fill="F0F4F3"/>
          </w:tcPr>
          <w:p w:rsidR="00090486" w:rsidRPr="008136B4" w:rsidRDefault="00090486" w:rsidP="00090486">
            <w:r w:rsidRPr="008136B4">
              <w:t>2164170063</w:t>
            </w:r>
          </w:p>
        </w:tc>
        <w:tc>
          <w:tcPr>
            <w:tcW w:w="3118" w:type="dxa"/>
            <w:shd w:val="clear" w:color="auto" w:fill="F0F4F3"/>
          </w:tcPr>
          <w:p w:rsidR="00090486" w:rsidRPr="008136B4" w:rsidRDefault="00090486" w:rsidP="00090486">
            <w:r w:rsidRPr="008136B4">
              <w:t>SÜLEYMAN GÜRBÜZ</w:t>
            </w:r>
          </w:p>
        </w:tc>
        <w:tc>
          <w:tcPr>
            <w:tcW w:w="2977" w:type="dxa"/>
            <w:shd w:val="clear" w:color="auto" w:fill="F0F4F3"/>
          </w:tcPr>
          <w:p w:rsidR="00090486" w:rsidRDefault="00090486" w:rsidP="00090486">
            <w:r w:rsidRPr="008A7099">
              <w:t>Turizm ve Otel İşl. (İ.Ö.)</w:t>
            </w:r>
          </w:p>
        </w:tc>
        <w:tc>
          <w:tcPr>
            <w:tcW w:w="1410" w:type="dxa"/>
          </w:tcPr>
          <w:p w:rsidR="00090486" w:rsidRDefault="00090486" w:rsidP="00090486">
            <w:pPr>
              <w:spacing w:line="276" w:lineRule="auto"/>
            </w:pPr>
          </w:p>
        </w:tc>
      </w:tr>
      <w:tr w:rsidR="00090486" w:rsidTr="00C977F1">
        <w:tc>
          <w:tcPr>
            <w:tcW w:w="988" w:type="dxa"/>
          </w:tcPr>
          <w:p w:rsidR="00090486" w:rsidRPr="008136B4" w:rsidRDefault="00090486" w:rsidP="00090486">
            <w:r w:rsidRPr="008136B4">
              <w:t>60</w:t>
            </w:r>
          </w:p>
        </w:tc>
        <w:tc>
          <w:tcPr>
            <w:tcW w:w="1701" w:type="dxa"/>
            <w:shd w:val="clear" w:color="auto" w:fill="FFFFFF"/>
          </w:tcPr>
          <w:p w:rsidR="00090486" w:rsidRPr="008136B4" w:rsidRDefault="00090486" w:rsidP="00090486">
            <w:r w:rsidRPr="008136B4">
              <w:t>2164170064</w:t>
            </w:r>
          </w:p>
        </w:tc>
        <w:tc>
          <w:tcPr>
            <w:tcW w:w="3118" w:type="dxa"/>
            <w:shd w:val="clear" w:color="auto" w:fill="FFFFFF"/>
          </w:tcPr>
          <w:p w:rsidR="00090486" w:rsidRPr="008136B4" w:rsidRDefault="00090486" w:rsidP="00090486">
            <w:r w:rsidRPr="008136B4">
              <w:t>MAHMUT BAYCAN</w:t>
            </w:r>
          </w:p>
        </w:tc>
        <w:tc>
          <w:tcPr>
            <w:tcW w:w="2977" w:type="dxa"/>
            <w:shd w:val="clear" w:color="auto" w:fill="FFFFFF"/>
          </w:tcPr>
          <w:p w:rsidR="00090486" w:rsidRDefault="00090486" w:rsidP="00090486">
            <w:r w:rsidRPr="008A7099">
              <w:t>Turizm ve Otel İşl. (İ.Ö.)</w:t>
            </w:r>
          </w:p>
        </w:tc>
        <w:tc>
          <w:tcPr>
            <w:tcW w:w="1410" w:type="dxa"/>
          </w:tcPr>
          <w:p w:rsidR="00090486" w:rsidRDefault="00090486" w:rsidP="00090486">
            <w:pPr>
              <w:spacing w:line="276" w:lineRule="auto"/>
            </w:pPr>
          </w:p>
        </w:tc>
      </w:tr>
      <w:tr w:rsidR="00090486" w:rsidTr="00C977F1">
        <w:tc>
          <w:tcPr>
            <w:tcW w:w="988" w:type="dxa"/>
          </w:tcPr>
          <w:p w:rsidR="00090486" w:rsidRPr="008136B4" w:rsidRDefault="00090486" w:rsidP="00090486">
            <w:r w:rsidRPr="008136B4">
              <w:t>61</w:t>
            </w:r>
          </w:p>
        </w:tc>
        <w:tc>
          <w:tcPr>
            <w:tcW w:w="1701" w:type="dxa"/>
            <w:shd w:val="clear" w:color="auto" w:fill="F0F4F3"/>
          </w:tcPr>
          <w:p w:rsidR="00090486" w:rsidRPr="008136B4" w:rsidRDefault="00090486" w:rsidP="00090486">
            <w:r w:rsidRPr="008136B4">
              <w:t>2164170065</w:t>
            </w:r>
          </w:p>
        </w:tc>
        <w:tc>
          <w:tcPr>
            <w:tcW w:w="3118" w:type="dxa"/>
            <w:shd w:val="clear" w:color="auto" w:fill="F0F4F3"/>
          </w:tcPr>
          <w:p w:rsidR="00090486" w:rsidRPr="008136B4" w:rsidRDefault="00090486" w:rsidP="00090486">
            <w:r w:rsidRPr="008136B4">
              <w:t>ALİ UÇKAN</w:t>
            </w:r>
          </w:p>
        </w:tc>
        <w:tc>
          <w:tcPr>
            <w:tcW w:w="2977" w:type="dxa"/>
            <w:shd w:val="clear" w:color="auto" w:fill="F0F4F3"/>
          </w:tcPr>
          <w:p w:rsidR="00090486" w:rsidRDefault="00090486" w:rsidP="00090486">
            <w:r w:rsidRPr="008A7099">
              <w:t>Turizm ve Otel İşl. (İ.Ö.)</w:t>
            </w:r>
          </w:p>
        </w:tc>
        <w:tc>
          <w:tcPr>
            <w:tcW w:w="1410" w:type="dxa"/>
          </w:tcPr>
          <w:p w:rsidR="00090486" w:rsidRDefault="00090486" w:rsidP="00090486">
            <w:pPr>
              <w:spacing w:line="276" w:lineRule="auto"/>
            </w:pPr>
          </w:p>
        </w:tc>
      </w:tr>
      <w:tr w:rsidR="00090486" w:rsidTr="00C977F1">
        <w:tc>
          <w:tcPr>
            <w:tcW w:w="988" w:type="dxa"/>
          </w:tcPr>
          <w:p w:rsidR="00090486" w:rsidRPr="008136B4" w:rsidRDefault="00090486" w:rsidP="00090486">
            <w:r w:rsidRPr="008136B4">
              <w:t>62</w:t>
            </w:r>
          </w:p>
        </w:tc>
        <w:tc>
          <w:tcPr>
            <w:tcW w:w="1701" w:type="dxa"/>
            <w:shd w:val="clear" w:color="auto" w:fill="FFFFFF"/>
          </w:tcPr>
          <w:p w:rsidR="00090486" w:rsidRPr="008136B4" w:rsidRDefault="00090486" w:rsidP="00090486">
            <w:r w:rsidRPr="008136B4">
              <w:t>2164170067</w:t>
            </w:r>
          </w:p>
        </w:tc>
        <w:tc>
          <w:tcPr>
            <w:tcW w:w="3118" w:type="dxa"/>
            <w:shd w:val="clear" w:color="auto" w:fill="FFFFFF"/>
          </w:tcPr>
          <w:p w:rsidR="00090486" w:rsidRPr="008136B4" w:rsidRDefault="00090486" w:rsidP="00090486">
            <w:r w:rsidRPr="008136B4">
              <w:t>ALPASLAN KOÇİ</w:t>
            </w:r>
          </w:p>
        </w:tc>
        <w:tc>
          <w:tcPr>
            <w:tcW w:w="2977" w:type="dxa"/>
            <w:shd w:val="clear" w:color="auto" w:fill="FFFFFF"/>
          </w:tcPr>
          <w:p w:rsidR="00090486" w:rsidRDefault="00090486" w:rsidP="00090486">
            <w:r w:rsidRPr="008A7099">
              <w:t>Turizm ve Otel İşl. (İ.Ö.)</w:t>
            </w:r>
          </w:p>
        </w:tc>
        <w:tc>
          <w:tcPr>
            <w:tcW w:w="1410" w:type="dxa"/>
          </w:tcPr>
          <w:p w:rsidR="00090486" w:rsidRDefault="00090486" w:rsidP="00090486">
            <w:pPr>
              <w:spacing w:line="276" w:lineRule="auto"/>
            </w:pPr>
          </w:p>
        </w:tc>
      </w:tr>
      <w:tr w:rsidR="00090486" w:rsidTr="00C977F1">
        <w:tc>
          <w:tcPr>
            <w:tcW w:w="988" w:type="dxa"/>
          </w:tcPr>
          <w:p w:rsidR="00090486" w:rsidRPr="008136B4" w:rsidRDefault="00090486" w:rsidP="00090486">
            <w:r w:rsidRPr="008136B4">
              <w:t>63</w:t>
            </w:r>
          </w:p>
        </w:tc>
        <w:tc>
          <w:tcPr>
            <w:tcW w:w="1701" w:type="dxa"/>
            <w:shd w:val="clear" w:color="auto" w:fill="F0F4F3"/>
          </w:tcPr>
          <w:p w:rsidR="00090486" w:rsidRPr="008136B4" w:rsidRDefault="00090486" w:rsidP="00090486">
            <w:r w:rsidRPr="008136B4">
              <w:t>2164170069</w:t>
            </w:r>
          </w:p>
        </w:tc>
        <w:tc>
          <w:tcPr>
            <w:tcW w:w="3118" w:type="dxa"/>
            <w:shd w:val="clear" w:color="auto" w:fill="F0F4F3"/>
          </w:tcPr>
          <w:p w:rsidR="00090486" w:rsidRPr="008136B4" w:rsidRDefault="00090486" w:rsidP="00090486">
            <w:r w:rsidRPr="008136B4">
              <w:t>UMUT EREN</w:t>
            </w:r>
          </w:p>
        </w:tc>
        <w:tc>
          <w:tcPr>
            <w:tcW w:w="2977" w:type="dxa"/>
            <w:shd w:val="clear" w:color="auto" w:fill="F0F4F3"/>
          </w:tcPr>
          <w:p w:rsidR="00090486" w:rsidRDefault="00090486" w:rsidP="00090486">
            <w:r w:rsidRPr="008A7099">
              <w:t>Turizm ve Otel İşl. (İ.Ö.)</w:t>
            </w:r>
          </w:p>
        </w:tc>
        <w:tc>
          <w:tcPr>
            <w:tcW w:w="1410" w:type="dxa"/>
          </w:tcPr>
          <w:p w:rsidR="00090486" w:rsidRDefault="00090486" w:rsidP="00090486">
            <w:pPr>
              <w:spacing w:line="276" w:lineRule="auto"/>
            </w:pPr>
          </w:p>
        </w:tc>
      </w:tr>
      <w:tr w:rsidR="00090486" w:rsidTr="00C977F1">
        <w:tc>
          <w:tcPr>
            <w:tcW w:w="988" w:type="dxa"/>
          </w:tcPr>
          <w:p w:rsidR="00090486" w:rsidRPr="008136B4" w:rsidRDefault="00090486" w:rsidP="00090486">
            <w:r w:rsidRPr="008136B4">
              <w:t>64</w:t>
            </w:r>
          </w:p>
        </w:tc>
        <w:tc>
          <w:tcPr>
            <w:tcW w:w="1701" w:type="dxa"/>
            <w:shd w:val="clear" w:color="auto" w:fill="FFFFFF"/>
          </w:tcPr>
          <w:p w:rsidR="00090486" w:rsidRPr="008136B4" w:rsidRDefault="00090486" w:rsidP="00090486">
            <w:r w:rsidRPr="008136B4">
              <w:t>2164170076</w:t>
            </w:r>
          </w:p>
        </w:tc>
        <w:tc>
          <w:tcPr>
            <w:tcW w:w="3118" w:type="dxa"/>
            <w:shd w:val="clear" w:color="auto" w:fill="FFFFFF"/>
          </w:tcPr>
          <w:p w:rsidR="00090486" w:rsidRPr="008136B4" w:rsidRDefault="00090486" w:rsidP="00090486">
            <w:r w:rsidRPr="008136B4">
              <w:t>EMRAH YILDIZ</w:t>
            </w:r>
          </w:p>
        </w:tc>
        <w:tc>
          <w:tcPr>
            <w:tcW w:w="2977" w:type="dxa"/>
            <w:shd w:val="clear" w:color="auto" w:fill="FFFFFF"/>
          </w:tcPr>
          <w:p w:rsidR="00090486" w:rsidRDefault="00090486" w:rsidP="00090486">
            <w:r w:rsidRPr="008A7099">
              <w:t>Turizm ve Otel İşl. (İ.Ö.)</w:t>
            </w:r>
          </w:p>
        </w:tc>
        <w:tc>
          <w:tcPr>
            <w:tcW w:w="1410" w:type="dxa"/>
          </w:tcPr>
          <w:p w:rsidR="00090486" w:rsidRDefault="00090486" w:rsidP="00090486">
            <w:pPr>
              <w:spacing w:line="276" w:lineRule="auto"/>
            </w:pPr>
          </w:p>
        </w:tc>
      </w:tr>
      <w:tr w:rsidR="00090486" w:rsidTr="00C977F1">
        <w:tc>
          <w:tcPr>
            <w:tcW w:w="988" w:type="dxa"/>
          </w:tcPr>
          <w:p w:rsidR="00090486" w:rsidRPr="008136B4" w:rsidRDefault="00090486" w:rsidP="00090486">
            <w:r w:rsidRPr="008136B4">
              <w:t>65</w:t>
            </w:r>
          </w:p>
        </w:tc>
        <w:tc>
          <w:tcPr>
            <w:tcW w:w="1701" w:type="dxa"/>
            <w:shd w:val="clear" w:color="auto" w:fill="F0F4F3"/>
          </w:tcPr>
          <w:p w:rsidR="00090486" w:rsidRPr="008136B4" w:rsidRDefault="00090486" w:rsidP="00090486">
            <w:r w:rsidRPr="008136B4">
              <w:t>2164170077</w:t>
            </w:r>
          </w:p>
        </w:tc>
        <w:tc>
          <w:tcPr>
            <w:tcW w:w="3118" w:type="dxa"/>
            <w:shd w:val="clear" w:color="auto" w:fill="F0F4F3"/>
          </w:tcPr>
          <w:p w:rsidR="00090486" w:rsidRPr="008136B4" w:rsidRDefault="00090486" w:rsidP="00090486">
            <w:r w:rsidRPr="008136B4">
              <w:t>ÖMER FARUK ARSLANCAN</w:t>
            </w:r>
          </w:p>
        </w:tc>
        <w:tc>
          <w:tcPr>
            <w:tcW w:w="2977" w:type="dxa"/>
            <w:shd w:val="clear" w:color="auto" w:fill="F0F4F3"/>
          </w:tcPr>
          <w:p w:rsidR="00090486" w:rsidRDefault="00090486" w:rsidP="00090486">
            <w:r w:rsidRPr="008A7099">
              <w:t>Turizm ve Otel İşl. (İ.Ö.)</w:t>
            </w:r>
          </w:p>
        </w:tc>
        <w:tc>
          <w:tcPr>
            <w:tcW w:w="1410" w:type="dxa"/>
          </w:tcPr>
          <w:p w:rsidR="00090486" w:rsidRDefault="00090486" w:rsidP="00090486">
            <w:pPr>
              <w:spacing w:line="276" w:lineRule="auto"/>
            </w:pPr>
          </w:p>
        </w:tc>
      </w:tr>
      <w:tr w:rsidR="00090486" w:rsidTr="00C977F1">
        <w:tc>
          <w:tcPr>
            <w:tcW w:w="988" w:type="dxa"/>
          </w:tcPr>
          <w:p w:rsidR="00090486" w:rsidRPr="008136B4" w:rsidRDefault="00090486" w:rsidP="00090486">
            <w:r w:rsidRPr="008136B4">
              <w:t>66</w:t>
            </w:r>
          </w:p>
        </w:tc>
        <w:tc>
          <w:tcPr>
            <w:tcW w:w="1701" w:type="dxa"/>
            <w:shd w:val="clear" w:color="auto" w:fill="FFFFFF"/>
          </w:tcPr>
          <w:p w:rsidR="00090486" w:rsidRPr="008136B4" w:rsidRDefault="00090486" w:rsidP="00090486">
            <w:r w:rsidRPr="008136B4">
              <w:t>2164170078</w:t>
            </w:r>
          </w:p>
        </w:tc>
        <w:tc>
          <w:tcPr>
            <w:tcW w:w="3118" w:type="dxa"/>
            <w:shd w:val="clear" w:color="auto" w:fill="FFFFFF"/>
          </w:tcPr>
          <w:p w:rsidR="00090486" w:rsidRPr="008136B4" w:rsidRDefault="00090486" w:rsidP="00090486">
            <w:r w:rsidRPr="008136B4">
              <w:t>REYHAN İLHAN</w:t>
            </w:r>
          </w:p>
        </w:tc>
        <w:tc>
          <w:tcPr>
            <w:tcW w:w="2977" w:type="dxa"/>
            <w:shd w:val="clear" w:color="auto" w:fill="FFFFFF"/>
          </w:tcPr>
          <w:p w:rsidR="00090486" w:rsidRDefault="00090486" w:rsidP="00090486">
            <w:r w:rsidRPr="008A7099">
              <w:t>Turizm ve Otel İşl. (İ.Ö.)</w:t>
            </w:r>
          </w:p>
        </w:tc>
        <w:tc>
          <w:tcPr>
            <w:tcW w:w="1410" w:type="dxa"/>
          </w:tcPr>
          <w:p w:rsidR="00090486" w:rsidRDefault="00090486" w:rsidP="00090486">
            <w:pPr>
              <w:spacing w:line="276" w:lineRule="auto"/>
            </w:pPr>
          </w:p>
        </w:tc>
      </w:tr>
      <w:tr w:rsidR="00090486" w:rsidTr="00C977F1">
        <w:tc>
          <w:tcPr>
            <w:tcW w:w="988" w:type="dxa"/>
          </w:tcPr>
          <w:p w:rsidR="00090486" w:rsidRPr="008136B4" w:rsidRDefault="00090486" w:rsidP="00090486">
            <w:r w:rsidRPr="008136B4">
              <w:t>67</w:t>
            </w:r>
          </w:p>
        </w:tc>
        <w:tc>
          <w:tcPr>
            <w:tcW w:w="1701" w:type="dxa"/>
            <w:shd w:val="clear" w:color="auto" w:fill="F0F4F3"/>
          </w:tcPr>
          <w:p w:rsidR="00090486" w:rsidRPr="008136B4" w:rsidRDefault="00090486" w:rsidP="00090486">
            <w:r w:rsidRPr="008136B4">
              <w:t>2164170079</w:t>
            </w:r>
          </w:p>
        </w:tc>
        <w:tc>
          <w:tcPr>
            <w:tcW w:w="3118" w:type="dxa"/>
            <w:shd w:val="clear" w:color="auto" w:fill="F0F4F3"/>
          </w:tcPr>
          <w:p w:rsidR="00090486" w:rsidRPr="008136B4" w:rsidRDefault="00090486" w:rsidP="00090486">
            <w:r w:rsidRPr="008136B4">
              <w:t>BİLAL CEBE</w:t>
            </w:r>
          </w:p>
        </w:tc>
        <w:tc>
          <w:tcPr>
            <w:tcW w:w="2977" w:type="dxa"/>
            <w:shd w:val="clear" w:color="auto" w:fill="F0F4F3"/>
          </w:tcPr>
          <w:p w:rsidR="00090486" w:rsidRDefault="00090486" w:rsidP="00090486">
            <w:r w:rsidRPr="008A7099">
              <w:t>Turizm ve Otel İşl. (İ.Ö.)</w:t>
            </w:r>
          </w:p>
        </w:tc>
        <w:tc>
          <w:tcPr>
            <w:tcW w:w="1410" w:type="dxa"/>
          </w:tcPr>
          <w:p w:rsidR="00090486" w:rsidRDefault="00090486" w:rsidP="00090486">
            <w:pPr>
              <w:spacing w:line="276" w:lineRule="auto"/>
            </w:pPr>
          </w:p>
        </w:tc>
      </w:tr>
      <w:tr w:rsidR="00090486" w:rsidTr="00C977F1">
        <w:tc>
          <w:tcPr>
            <w:tcW w:w="988" w:type="dxa"/>
          </w:tcPr>
          <w:p w:rsidR="00090486" w:rsidRPr="008136B4" w:rsidRDefault="00090486" w:rsidP="00090486">
            <w:r w:rsidRPr="008136B4">
              <w:t>68</w:t>
            </w:r>
          </w:p>
        </w:tc>
        <w:tc>
          <w:tcPr>
            <w:tcW w:w="1701" w:type="dxa"/>
            <w:shd w:val="clear" w:color="auto" w:fill="FFFFFF"/>
          </w:tcPr>
          <w:p w:rsidR="00090486" w:rsidRPr="008136B4" w:rsidRDefault="00090486" w:rsidP="00090486">
            <w:r w:rsidRPr="008136B4">
              <w:t>2164170080</w:t>
            </w:r>
          </w:p>
        </w:tc>
        <w:tc>
          <w:tcPr>
            <w:tcW w:w="3118" w:type="dxa"/>
            <w:shd w:val="clear" w:color="auto" w:fill="FFFFFF"/>
          </w:tcPr>
          <w:p w:rsidR="00090486" w:rsidRPr="008136B4" w:rsidRDefault="00090486" w:rsidP="00090486">
            <w:r w:rsidRPr="008136B4">
              <w:t>OĞUZHAN ZANBURKAN</w:t>
            </w:r>
          </w:p>
        </w:tc>
        <w:tc>
          <w:tcPr>
            <w:tcW w:w="2977" w:type="dxa"/>
            <w:shd w:val="clear" w:color="auto" w:fill="FFFFFF"/>
          </w:tcPr>
          <w:p w:rsidR="00090486" w:rsidRDefault="00090486" w:rsidP="00090486">
            <w:r w:rsidRPr="008A7099">
              <w:t>Turizm ve Otel İşl. (İ.Ö.)</w:t>
            </w:r>
          </w:p>
        </w:tc>
        <w:tc>
          <w:tcPr>
            <w:tcW w:w="1410" w:type="dxa"/>
          </w:tcPr>
          <w:p w:rsidR="00090486" w:rsidRDefault="00090486" w:rsidP="00090486">
            <w:pPr>
              <w:spacing w:line="276" w:lineRule="auto"/>
            </w:pPr>
          </w:p>
        </w:tc>
      </w:tr>
      <w:tr w:rsidR="00090486" w:rsidTr="00C977F1">
        <w:tc>
          <w:tcPr>
            <w:tcW w:w="988" w:type="dxa"/>
          </w:tcPr>
          <w:p w:rsidR="00090486" w:rsidRPr="008136B4" w:rsidRDefault="00090486" w:rsidP="00090486">
            <w:r w:rsidRPr="008136B4">
              <w:t>69</w:t>
            </w:r>
          </w:p>
        </w:tc>
        <w:tc>
          <w:tcPr>
            <w:tcW w:w="1701" w:type="dxa"/>
            <w:shd w:val="clear" w:color="auto" w:fill="F0F4F3"/>
          </w:tcPr>
          <w:p w:rsidR="00090486" w:rsidRPr="008136B4" w:rsidRDefault="00090486" w:rsidP="00090486">
            <w:r w:rsidRPr="008136B4">
              <w:t>2164170081</w:t>
            </w:r>
          </w:p>
        </w:tc>
        <w:tc>
          <w:tcPr>
            <w:tcW w:w="3118" w:type="dxa"/>
            <w:shd w:val="clear" w:color="auto" w:fill="F0F4F3"/>
          </w:tcPr>
          <w:p w:rsidR="00090486" w:rsidRPr="008136B4" w:rsidRDefault="00090486" w:rsidP="00090486">
            <w:r w:rsidRPr="008136B4">
              <w:t>BERKE ÖZMEN</w:t>
            </w:r>
          </w:p>
        </w:tc>
        <w:tc>
          <w:tcPr>
            <w:tcW w:w="2977" w:type="dxa"/>
            <w:shd w:val="clear" w:color="auto" w:fill="F0F4F3"/>
          </w:tcPr>
          <w:p w:rsidR="00090486" w:rsidRDefault="00090486" w:rsidP="00090486">
            <w:r w:rsidRPr="008A7099">
              <w:t>Turizm ve Otel İşl. (İ.Ö.)</w:t>
            </w:r>
          </w:p>
        </w:tc>
        <w:tc>
          <w:tcPr>
            <w:tcW w:w="1410" w:type="dxa"/>
          </w:tcPr>
          <w:p w:rsidR="00090486" w:rsidRDefault="00090486" w:rsidP="00090486">
            <w:pPr>
              <w:spacing w:line="276" w:lineRule="auto"/>
            </w:pPr>
          </w:p>
        </w:tc>
      </w:tr>
      <w:tr w:rsidR="00090486" w:rsidTr="00C977F1">
        <w:tc>
          <w:tcPr>
            <w:tcW w:w="988" w:type="dxa"/>
          </w:tcPr>
          <w:p w:rsidR="00090486" w:rsidRPr="008136B4" w:rsidRDefault="00090486" w:rsidP="00090486">
            <w:r w:rsidRPr="008136B4">
              <w:t>70</w:t>
            </w:r>
          </w:p>
        </w:tc>
        <w:tc>
          <w:tcPr>
            <w:tcW w:w="1701" w:type="dxa"/>
            <w:shd w:val="clear" w:color="auto" w:fill="FFFFFF"/>
          </w:tcPr>
          <w:p w:rsidR="00090486" w:rsidRPr="008136B4" w:rsidRDefault="00090486" w:rsidP="00090486">
            <w:r w:rsidRPr="008136B4">
              <w:t>2164170084</w:t>
            </w:r>
          </w:p>
        </w:tc>
        <w:tc>
          <w:tcPr>
            <w:tcW w:w="3118" w:type="dxa"/>
            <w:shd w:val="clear" w:color="auto" w:fill="FFFFFF"/>
          </w:tcPr>
          <w:p w:rsidR="00090486" w:rsidRPr="008136B4" w:rsidRDefault="00090486" w:rsidP="00090486">
            <w:r w:rsidRPr="008136B4">
              <w:t>BATUHAN AYDIN</w:t>
            </w:r>
          </w:p>
        </w:tc>
        <w:tc>
          <w:tcPr>
            <w:tcW w:w="2977" w:type="dxa"/>
            <w:shd w:val="clear" w:color="auto" w:fill="FFFFFF"/>
          </w:tcPr>
          <w:p w:rsidR="00090486" w:rsidRDefault="00090486" w:rsidP="00090486">
            <w:r w:rsidRPr="008A7099">
              <w:t>Turizm ve Otel İşl. (İ.Ö.)</w:t>
            </w:r>
          </w:p>
        </w:tc>
        <w:tc>
          <w:tcPr>
            <w:tcW w:w="1410" w:type="dxa"/>
          </w:tcPr>
          <w:p w:rsidR="00090486" w:rsidRDefault="00090486" w:rsidP="00090486">
            <w:pPr>
              <w:spacing w:line="276" w:lineRule="auto"/>
            </w:pPr>
          </w:p>
        </w:tc>
      </w:tr>
      <w:tr w:rsidR="00090486" w:rsidTr="00C977F1">
        <w:tc>
          <w:tcPr>
            <w:tcW w:w="988" w:type="dxa"/>
          </w:tcPr>
          <w:p w:rsidR="00090486" w:rsidRPr="008136B4" w:rsidRDefault="00090486" w:rsidP="00090486">
            <w:r w:rsidRPr="008136B4">
              <w:t>71</w:t>
            </w:r>
          </w:p>
        </w:tc>
        <w:tc>
          <w:tcPr>
            <w:tcW w:w="1701" w:type="dxa"/>
            <w:shd w:val="clear" w:color="auto" w:fill="F0F4F3"/>
          </w:tcPr>
          <w:p w:rsidR="00090486" w:rsidRPr="008136B4" w:rsidRDefault="00090486" w:rsidP="00090486">
            <w:r w:rsidRPr="008136B4">
              <w:t>2164170089</w:t>
            </w:r>
          </w:p>
        </w:tc>
        <w:tc>
          <w:tcPr>
            <w:tcW w:w="3118" w:type="dxa"/>
            <w:shd w:val="clear" w:color="auto" w:fill="F0F4F3"/>
          </w:tcPr>
          <w:p w:rsidR="00090486" w:rsidRPr="008136B4" w:rsidRDefault="00090486" w:rsidP="00090486">
            <w:r w:rsidRPr="008136B4">
              <w:t>YUSUF KARTAL</w:t>
            </w:r>
          </w:p>
        </w:tc>
        <w:tc>
          <w:tcPr>
            <w:tcW w:w="2977" w:type="dxa"/>
            <w:shd w:val="clear" w:color="auto" w:fill="F0F4F3"/>
          </w:tcPr>
          <w:p w:rsidR="00090486" w:rsidRDefault="00090486" w:rsidP="00090486">
            <w:r w:rsidRPr="008A7099">
              <w:t>Turizm ve Otel İşl. (İ.Ö.)</w:t>
            </w:r>
          </w:p>
        </w:tc>
        <w:tc>
          <w:tcPr>
            <w:tcW w:w="1410" w:type="dxa"/>
          </w:tcPr>
          <w:p w:rsidR="00090486" w:rsidRDefault="00090486" w:rsidP="00090486">
            <w:pPr>
              <w:spacing w:line="276" w:lineRule="auto"/>
            </w:pPr>
          </w:p>
        </w:tc>
      </w:tr>
      <w:tr w:rsidR="00090486" w:rsidTr="00C977F1">
        <w:tc>
          <w:tcPr>
            <w:tcW w:w="988" w:type="dxa"/>
          </w:tcPr>
          <w:p w:rsidR="00090486" w:rsidRPr="008136B4" w:rsidRDefault="00090486" w:rsidP="00090486">
            <w:r w:rsidRPr="008136B4">
              <w:t>72</w:t>
            </w:r>
          </w:p>
        </w:tc>
        <w:tc>
          <w:tcPr>
            <w:tcW w:w="1701" w:type="dxa"/>
            <w:shd w:val="clear" w:color="auto" w:fill="FFFFFF"/>
          </w:tcPr>
          <w:p w:rsidR="00090486" w:rsidRPr="008136B4" w:rsidRDefault="00090486" w:rsidP="00090486">
            <w:r w:rsidRPr="008136B4">
              <w:t>2164170093</w:t>
            </w:r>
          </w:p>
        </w:tc>
        <w:tc>
          <w:tcPr>
            <w:tcW w:w="3118" w:type="dxa"/>
            <w:shd w:val="clear" w:color="auto" w:fill="FFFFFF"/>
          </w:tcPr>
          <w:p w:rsidR="00090486" w:rsidRPr="008136B4" w:rsidRDefault="00090486" w:rsidP="00090486">
            <w:r w:rsidRPr="008136B4">
              <w:t>SEZER YÜCEL</w:t>
            </w:r>
          </w:p>
        </w:tc>
        <w:tc>
          <w:tcPr>
            <w:tcW w:w="2977" w:type="dxa"/>
            <w:shd w:val="clear" w:color="auto" w:fill="FFFFFF"/>
          </w:tcPr>
          <w:p w:rsidR="00090486" w:rsidRDefault="00090486" w:rsidP="00090486">
            <w:r w:rsidRPr="008A7099">
              <w:t>Turizm ve Otel İşl. (İ.Ö.)</w:t>
            </w:r>
          </w:p>
        </w:tc>
        <w:tc>
          <w:tcPr>
            <w:tcW w:w="1410" w:type="dxa"/>
          </w:tcPr>
          <w:p w:rsidR="00090486" w:rsidRDefault="00090486" w:rsidP="00090486">
            <w:pPr>
              <w:spacing w:line="276" w:lineRule="auto"/>
            </w:pPr>
          </w:p>
        </w:tc>
      </w:tr>
      <w:tr w:rsidR="00090486" w:rsidTr="00C977F1">
        <w:tc>
          <w:tcPr>
            <w:tcW w:w="988" w:type="dxa"/>
          </w:tcPr>
          <w:p w:rsidR="00090486" w:rsidRPr="008136B4" w:rsidRDefault="00090486" w:rsidP="00090486">
            <w:r w:rsidRPr="008136B4">
              <w:t>73</w:t>
            </w:r>
          </w:p>
        </w:tc>
        <w:tc>
          <w:tcPr>
            <w:tcW w:w="1701" w:type="dxa"/>
            <w:shd w:val="clear" w:color="auto" w:fill="F0F4F3"/>
          </w:tcPr>
          <w:p w:rsidR="00090486" w:rsidRPr="008136B4" w:rsidRDefault="00090486" w:rsidP="00090486">
            <w:r w:rsidRPr="008136B4">
              <w:t>2164170094</w:t>
            </w:r>
          </w:p>
        </w:tc>
        <w:tc>
          <w:tcPr>
            <w:tcW w:w="3118" w:type="dxa"/>
            <w:shd w:val="clear" w:color="auto" w:fill="F0F4F3"/>
          </w:tcPr>
          <w:p w:rsidR="00090486" w:rsidRPr="008136B4" w:rsidRDefault="00090486" w:rsidP="00090486">
            <w:r w:rsidRPr="008136B4">
              <w:t>MEHMET ALİ SEZGİN</w:t>
            </w:r>
          </w:p>
        </w:tc>
        <w:tc>
          <w:tcPr>
            <w:tcW w:w="2977" w:type="dxa"/>
            <w:shd w:val="clear" w:color="auto" w:fill="F0F4F3"/>
          </w:tcPr>
          <w:p w:rsidR="00090486" w:rsidRDefault="00090486" w:rsidP="00090486">
            <w:r w:rsidRPr="008A7099">
              <w:t>Turizm ve Otel İşl. (İ.Ö.)</w:t>
            </w:r>
          </w:p>
        </w:tc>
        <w:tc>
          <w:tcPr>
            <w:tcW w:w="1410" w:type="dxa"/>
          </w:tcPr>
          <w:p w:rsidR="00090486" w:rsidRDefault="00090486" w:rsidP="00090486">
            <w:pPr>
              <w:spacing w:line="276" w:lineRule="auto"/>
            </w:pPr>
          </w:p>
        </w:tc>
      </w:tr>
      <w:tr w:rsidR="00090486" w:rsidTr="00C977F1">
        <w:tc>
          <w:tcPr>
            <w:tcW w:w="988" w:type="dxa"/>
          </w:tcPr>
          <w:p w:rsidR="00090486" w:rsidRPr="008136B4" w:rsidRDefault="00090486" w:rsidP="00090486">
            <w:r w:rsidRPr="008136B4">
              <w:t>74</w:t>
            </w:r>
          </w:p>
        </w:tc>
        <w:tc>
          <w:tcPr>
            <w:tcW w:w="1701" w:type="dxa"/>
            <w:shd w:val="clear" w:color="auto" w:fill="FFFFFF"/>
          </w:tcPr>
          <w:p w:rsidR="00090486" w:rsidRPr="008136B4" w:rsidRDefault="00090486" w:rsidP="00090486">
            <w:r w:rsidRPr="008136B4">
              <w:t>2164170096</w:t>
            </w:r>
          </w:p>
        </w:tc>
        <w:tc>
          <w:tcPr>
            <w:tcW w:w="3118" w:type="dxa"/>
            <w:shd w:val="clear" w:color="auto" w:fill="FFFFFF"/>
          </w:tcPr>
          <w:p w:rsidR="00090486" w:rsidRPr="008136B4" w:rsidRDefault="00090486" w:rsidP="00090486">
            <w:r w:rsidRPr="008136B4">
              <w:t>MERT CAN İŞLEYEN</w:t>
            </w:r>
          </w:p>
        </w:tc>
        <w:tc>
          <w:tcPr>
            <w:tcW w:w="2977" w:type="dxa"/>
            <w:shd w:val="clear" w:color="auto" w:fill="FFFFFF"/>
          </w:tcPr>
          <w:p w:rsidR="00090486" w:rsidRDefault="00090486" w:rsidP="00090486">
            <w:r w:rsidRPr="008A7099">
              <w:t>Turizm ve Otel İşl. (İ.Ö.)</w:t>
            </w:r>
          </w:p>
        </w:tc>
        <w:tc>
          <w:tcPr>
            <w:tcW w:w="1410" w:type="dxa"/>
          </w:tcPr>
          <w:p w:rsidR="00090486" w:rsidRDefault="00090486" w:rsidP="00090486">
            <w:pPr>
              <w:spacing w:line="276" w:lineRule="auto"/>
            </w:pPr>
          </w:p>
        </w:tc>
      </w:tr>
      <w:tr w:rsidR="00090486" w:rsidTr="00C977F1">
        <w:tc>
          <w:tcPr>
            <w:tcW w:w="988" w:type="dxa"/>
          </w:tcPr>
          <w:p w:rsidR="00090486" w:rsidRPr="008136B4" w:rsidRDefault="00090486" w:rsidP="00090486">
            <w:r w:rsidRPr="008136B4">
              <w:t>75</w:t>
            </w:r>
          </w:p>
        </w:tc>
        <w:tc>
          <w:tcPr>
            <w:tcW w:w="1701" w:type="dxa"/>
            <w:shd w:val="clear" w:color="auto" w:fill="F0F4F3"/>
          </w:tcPr>
          <w:p w:rsidR="00090486" w:rsidRPr="008136B4" w:rsidRDefault="00090486" w:rsidP="00090486">
            <w:r w:rsidRPr="008136B4">
              <w:t>2164170098</w:t>
            </w:r>
          </w:p>
        </w:tc>
        <w:tc>
          <w:tcPr>
            <w:tcW w:w="3118" w:type="dxa"/>
            <w:shd w:val="clear" w:color="auto" w:fill="F0F4F3"/>
          </w:tcPr>
          <w:p w:rsidR="00090486" w:rsidRPr="008136B4" w:rsidRDefault="00090486" w:rsidP="00090486">
            <w:r w:rsidRPr="008136B4">
              <w:t>SELİN ARALIOĞLU</w:t>
            </w:r>
          </w:p>
        </w:tc>
        <w:tc>
          <w:tcPr>
            <w:tcW w:w="2977" w:type="dxa"/>
            <w:shd w:val="clear" w:color="auto" w:fill="F0F4F3"/>
          </w:tcPr>
          <w:p w:rsidR="00090486" w:rsidRDefault="00090486" w:rsidP="00090486">
            <w:r w:rsidRPr="008A7099">
              <w:t>Turizm ve Otel İşl. (İ.Ö.)</w:t>
            </w:r>
          </w:p>
        </w:tc>
        <w:tc>
          <w:tcPr>
            <w:tcW w:w="1410" w:type="dxa"/>
          </w:tcPr>
          <w:p w:rsidR="00090486" w:rsidRDefault="00090486" w:rsidP="00090486">
            <w:pPr>
              <w:spacing w:line="276" w:lineRule="auto"/>
            </w:pPr>
          </w:p>
        </w:tc>
      </w:tr>
      <w:tr w:rsidR="00090486" w:rsidTr="00AA2E2D">
        <w:tc>
          <w:tcPr>
            <w:tcW w:w="988" w:type="dxa"/>
          </w:tcPr>
          <w:p w:rsidR="00090486" w:rsidRPr="001C0515" w:rsidRDefault="00090486" w:rsidP="00090486">
            <w:r w:rsidRPr="001C0515">
              <w:t>76</w:t>
            </w:r>
          </w:p>
        </w:tc>
        <w:tc>
          <w:tcPr>
            <w:tcW w:w="1701" w:type="dxa"/>
            <w:shd w:val="clear" w:color="auto" w:fill="auto"/>
          </w:tcPr>
          <w:p w:rsidR="00090486" w:rsidRPr="001C0515" w:rsidRDefault="00090486" w:rsidP="00090486">
            <w:r w:rsidRPr="001C0515">
              <w:t>2164170801</w:t>
            </w:r>
          </w:p>
        </w:tc>
        <w:tc>
          <w:tcPr>
            <w:tcW w:w="3118" w:type="dxa"/>
            <w:shd w:val="clear" w:color="auto" w:fill="auto"/>
          </w:tcPr>
          <w:p w:rsidR="00090486" w:rsidRPr="001C0515" w:rsidRDefault="00090486" w:rsidP="00090486">
            <w:r w:rsidRPr="001C0515">
              <w:t>AYMİLA GÜÇLÜ</w:t>
            </w:r>
          </w:p>
        </w:tc>
        <w:tc>
          <w:tcPr>
            <w:tcW w:w="2977" w:type="dxa"/>
            <w:shd w:val="clear" w:color="auto" w:fill="auto"/>
          </w:tcPr>
          <w:p w:rsidR="00090486" w:rsidRDefault="00090486" w:rsidP="00090486">
            <w:r w:rsidRPr="008A7099">
              <w:t>Turizm ve Otel İşl. (İ.Ö.)</w:t>
            </w:r>
          </w:p>
        </w:tc>
        <w:tc>
          <w:tcPr>
            <w:tcW w:w="1410" w:type="dxa"/>
          </w:tcPr>
          <w:p w:rsidR="00090486" w:rsidRDefault="00090486" w:rsidP="00090486">
            <w:pPr>
              <w:spacing w:line="276" w:lineRule="auto"/>
            </w:pPr>
          </w:p>
        </w:tc>
      </w:tr>
      <w:tr w:rsidR="00090486" w:rsidTr="00C977F1">
        <w:tc>
          <w:tcPr>
            <w:tcW w:w="988" w:type="dxa"/>
          </w:tcPr>
          <w:p w:rsidR="00090486" w:rsidRPr="001C0515" w:rsidRDefault="00090486" w:rsidP="00090486">
            <w:r w:rsidRPr="001C0515">
              <w:lastRenderedPageBreak/>
              <w:t>77</w:t>
            </w:r>
          </w:p>
        </w:tc>
        <w:tc>
          <w:tcPr>
            <w:tcW w:w="1701" w:type="dxa"/>
            <w:shd w:val="clear" w:color="auto" w:fill="F0F4F3"/>
          </w:tcPr>
          <w:p w:rsidR="00090486" w:rsidRPr="001C0515" w:rsidRDefault="00090486" w:rsidP="00090486">
            <w:r w:rsidRPr="001C0515">
              <w:t>2164170802</w:t>
            </w:r>
          </w:p>
        </w:tc>
        <w:tc>
          <w:tcPr>
            <w:tcW w:w="3118" w:type="dxa"/>
            <w:shd w:val="clear" w:color="auto" w:fill="F0F4F3"/>
          </w:tcPr>
          <w:p w:rsidR="00090486" w:rsidRPr="001C0515" w:rsidRDefault="00090486" w:rsidP="00090486">
            <w:r w:rsidRPr="001C0515">
              <w:t>KAAN UZUN</w:t>
            </w:r>
          </w:p>
        </w:tc>
        <w:tc>
          <w:tcPr>
            <w:tcW w:w="2977" w:type="dxa"/>
            <w:shd w:val="clear" w:color="auto" w:fill="F0F4F3"/>
          </w:tcPr>
          <w:p w:rsidR="00090486" w:rsidRDefault="00090486" w:rsidP="00090486">
            <w:r w:rsidRPr="008A7099">
              <w:t>Turizm ve Otel İşl. (İ.Ö.)</w:t>
            </w:r>
          </w:p>
        </w:tc>
        <w:tc>
          <w:tcPr>
            <w:tcW w:w="1410" w:type="dxa"/>
          </w:tcPr>
          <w:p w:rsidR="00090486" w:rsidRDefault="00090486" w:rsidP="00090486">
            <w:pPr>
              <w:spacing w:line="276" w:lineRule="auto"/>
            </w:pPr>
          </w:p>
        </w:tc>
      </w:tr>
      <w:tr w:rsidR="00090486" w:rsidTr="00AA2E2D">
        <w:tc>
          <w:tcPr>
            <w:tcW w:w="988" w:type="dxa"/>
          </w:tcPr>
          <w:p w:rsidR="00090486" w:rsidRPr="001C0515" w:rsidRDefault="00090486" w:rsidP="00090486">
            <w:r w:rsidRPr="001C0515">
              <w:t>78</w:t>
            </w:r>
          </w:p>
        </w:tc>
        <w:tc>
          <w:tcPr>
            <w:tcW w:w="1701" w:type="dxa"/>
            <w:shd w:val="clear" w:color="auto" w:fill="auto"/>
          </w:tcPr>
          <w:p w:rsidR="00090486" w:rsidRPr="001C0515" w:rsidRDefault="00090486" w:rsidP="00090486">
            <w:r w:rsidRPr="001C0515">
              <w:t>2164170803</w:t>
            </w:r>
          </w:p>
        </w:tc>
        <w:tc>
          <w:tcPr>
            <w:tcW w:w="3118" w:type="dxa"/>
            <w:shd w:val="clear" w:color="auto" w:fill="auto"/>
          </w:tcPr>
          <w:p w:rsidR="00090486" w:rsidRPr="001C0515" w:rsidRDefault="00090486" w:rsidP="00090486">
            <w:r w:rsidRPr="001C0515">
              <w:t>ÇAĞAN GÖZCÜ</w:t>
            </w:r>
          </w:p>
        </w:tc>
        <w:tc>
          <w:tcPr>
            <w:tcW w:w="2977" w:type="dxa"/>
            <w:shd w:val="clear" w:color="auto" w:fill="auto"/>
          </w:tcPr>
          <w:p w:rsidR="00090486" w:rsidRDefault="00090486" w:rsidP="00090486">
            <w:r w:rsidRPr="008A7099">
              <w:t>Turizm ve Otel İşl. (İ.Ö.)</w:t>
            </w:r>
          </w:p>
        </w:tc>
        <w:tc>
          <w:tcPr>
            <w:tcW w:w="1410" w:type="dxa"/>
          </w:tcPr>
          <w:p w:rsidR="00090486" w:rsidRDefault="00090486" w:rsidP="00090486">
            <w:pPr>
              <w:spacing w:line="276" w:lineRule="auto"/>
            </w:pPr>
          </w:p>
        </w:tc>
      </w:tr>
      <w:tr w:rsidR="00090486" w:rsidTr="00C977F1">
        <w:tc>
          <w:tcPr>
            <w:tcW w:w="988" w:type="dxa"/>
          </w:tcPr>
          <w:p w:rsidR="00090486" w:rsidRPr="001C0515" w:rsidRDefault="00090486" w:rsidP="00090486">
            <w:r w:rsidRPr="001C0515">
              <w:t>79</w:t>
            </w:r>
          </w:p>
        </w:tc>
        <w:tc>
          <w:tcPr>
            <w:tcW w:w="1701" w:type="dxa"/>
            <w:shd w:val="clear" w:color="auto" w:fill="F0F4F3"/>
          </w:tcPr>
          <w:p w:rsidR="00090486" w:rsidRPr="001C0515" w:rsidRDefault="00090486" w:rsidP="00090486">
            <w:r w:rsidRPr="001C0515">
              <w:t>2164170804</w:t>
            </w:r>
          </w:p>
        </w:tc>
        <w:tc>
          <w:tcPr>
            <w:tcW w:w="3118" w:type="dxa"/>
            <w:shd w:val="clear" w:color="auto" w:fill="F0F4F3"/>
          </w:tcPr>
          <w:p w:rsidR="00090486" w:rsidRPr="001C0515" w:rsidRDefault="00090486" w:rsidP="00090486">
            <w:r w:rsidRPr="001C0515">
              <w:t>GÖKTUĞ ÖZTÜRK</w:t>
            </w:r>
          </w:p>
        </w:tc>
        <w:tc>
          <w:tcPr>
            <w:tcW w:w="2977" w:type="dxa"/>
            <w:shd w:val="clear" w:color="auto" w:fill="F0F4F3"/>
          </w:tcPr>
          <w:p w:rsidR="00090486" w:rsidRDefault="00090486" w:rsidP="00090486">
            <w:r w:rsidRPr="008A7099">
              <w:t>Turizm ve Otel İşl. (İ.Ö.)</w:t>
            </w:r>
          </w:p>
        </w:tc>
        <w:tc>
          <w:tcPr>
            <w:tcW w:w="1410" w:type="dxa"/>
          </w:tcPr>
          <w:p w:rsidR="00090486" w:rsidRDefault="00090486" w:rsidP="00090486">
            <w:pPr>
              <w:spacing w:line="276" w:lineRule="auto"/>
            </w:pPr>
          </w:p>
        </w:tc>
      </w:tr>
      <w:tr w:rsidR="00090486" w:rsidTr="00AA2E2D">
        <w:tc>
          <w:tcPr>
            <w:tcW w:w="988" w:type="dxa"/>
          </w:tcPr>
          <w:p w:rsidR="00090486" w:rsidRPr="001C0515" w:rsidRDefault="00090486" w:rsidP="00090486">
            <w:r w:rsidRPr="001C0515">
              <w:t>80</w:t>
            </w:r>
          </w:p>
        </w:tc>
        <w:tc>
          <w:tcPr>
            <w:tcW w:w="1701" w:type="dxa"/>
            <w:shd w:val="clear" w:color="auto" w:fill="auto"/>
          </w:tcPr>
          <w:p w:rsidR="00090486" w:rsidRPr="001C0515" w:rsidRDefault="00090486" w:rsidP="00090486">
            <w:r w:rsidRPr="001C0515">
              <w:t>2164170805</w:t>
            </w:r>
          </w:p>
        </w:tc>
        <w:tc>
          <w:tcPr>
            <w:tcW w:w="3118" w:type="dxa"/>
            <w:shd w:val="clear" w:color="auto" w:fill="auto"/>
          </w:tcPr>
          <w:p w:rsidR="00090486" w:rsidRDefault="00090486" w:rsidP="00090486">
            <w:r w:rsidRPr="001C0515">
              <w:t>MEHMET ALTUĞ TATAROĞLU</w:t>
            </w:r>
          </w:p>
        </w:tc>
        <w:tc>
          <w:tcPr>
            <w:tcW w:w="2977" w:type="dxa"/>
            <w:shd w:val="clear" w:color="auto" w:fill="auto"/>
          </w:tcPr>
          <w:p w:rsidR="00090486" w:rsidRDefault="00090486" w:rsidP="00090486">
            <w:r w:rsidRPr="008A7099">
              <w:t>Turizm ve Otel İşl. (İ.Ö.)</w:t>
            </w:r>
          </w:p>
        </w:tc>
        <w:tc>
          <w:tcPr>
            <w:tcW w:w="1410" w:type="dxa"/>
          </w:tcPr>
          <w:p w:rsidR="00090486" w:rsidRDefault="00090486" w:rsidP="00090486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/>
        </w:tc>
        <w:tc>
          <w:tcPr>
            <w:tcW w:w="1701" w:type="dxa"/>
            <w:shd w:val="clear" w:color="auto" w:fill="F0F4F3"/>
          </w:tcPr>
          <w:p w:rsidR="00AA2E2D" w:rsidRPr="008136B4" w:rsidRDefault="00AA2E2D" w:rsidP="00AA2E2D"/>
        </w:tc>
        <w:tc>
          <w:tcPr>
            <w:tcW w:w="3118" w:type="dxa"/>
            <w:shd w:val="clear" w:color="auto" w:fill="F0F4F3"/>
          </w:tcPr>
          <w:p w:rsidR="00AA2E2D" w:rsidRPr="008136B4" w:rsidRDefault="00AA2E2D" w:rsidP="00AA2E2D"/>
        </w:tc>
        <w:tc>
          <w:tcPr>
            <w:tcW w:w="2977" w:type="dxa"/>
            <w:shd w:val="clear" w:color="auto" w:fill="F0F4F3"/>
          </w:tcPr>
          <w:p w:rsidR="00AA2E2D" w:rsidRDefault="00AA2E2D" w:rsidP="00AA2E2D"/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AA2E2D">
        <w:tc>
          <w:tcPr>
            <w:tcW w:w="988" w:type="dxa"/>
          </w:tcPr>
          <w:p w:rsidR="00AA2E2D" w:rsidRPr="008136B4" w:rsidRDefault="00AA2E2D" w:rsidP="00AA2E2D"/>
        </w:tc>
        <w:tc>
          <w:tcPr>
            <w:tcW w:w="1701" w:type="dxa"/>
            <w:shd w:val="clear" w:color="auto" w:fill="auto"/>
          </w:tcPr>
          <w:p w:rsidR="00AA2E2D" w:rsidRPr="008136B4" w:rsidRDefault="00AA2E2D" w:rsidP="00AA2E2D"/>
        </w:tc>
        <w:tc>
          <w:tcPr>
            <w:tcW w:w="3118" w:type="dxa"/>
            <w:shd w:val="clear" w:color="auto" w:fill="auto"/>
          </w:tcPr>
          <w:p w:rsidR="00AA2E2D" w:rsidRPr="008136B4" w:rsidRDefault="00AA2E2D" w:rsidP="00AA2E2D"/>
        </w:tc>
        <w:tc>
          <w:tcPr>
            <w:tcW w:w="2977" w:type="dxa"/>
            <w:shd w:val="clear" w:color="auto" w:fill="auto"/>
          </w:tcPr>
          <w:p w:rsidR="00AA2E2D" w:rsidRDefault="00AA2E2D" w:rsidP="00AA2E2D"/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/>
        </w:tc>
        <w:tc>
          <w:tcPr>
            <w:tcW w:w="1701" w:type="dxa"/>
            <w:shd w:val="clear" w:color="auto" w:fill="F0F4F3"/>
          </w:tcPr>
          <w:p w:rsidR="00AA2E2D" w:rsidRPr="008136B4" w:rsidRDefault="00AA2E2D" w:rsidP="00AA2E2D"/>
        </w:tc>
        <w:tc>
          <w:tcPr>
            <w:tcW w:w="3118" w:type="dxa"/>
            <w:shd w:val="clear" w:color="auto" w:fill="F0F4F3"/>
          </w:tcPr>
          <w:p w:rsidR="00AA2E2D" w:rsidRPr="008136B4" w:rsidRDefault="00AA2E2D" w:rsidP="00AA2E2D"/>
        </w:tc>
        <w:tc>
          <w:tcPr>
            <w:tcW w:w="2977" w:type="dxa"/>
            <w:shd w:val="clear" w:color="auto" w:fill="F0F4F3"/>
          </w:tcPr>
          <w:p w:rsidR="00AA2E2D" w:rsidRDefault="00AA2E2D" w:rsidP="00AA2E2D"/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AA2E2D">
        <w:tc>
          <w:tcPr>
            <w:tcW w:w="988" w:type="dxa"/>
          </w:tcPr>
          <w:p w:rsidR="00AA2E2D" w:rsidRPr="008136B4" w:rsidRDefault="00AA2E2D" w:rsidP="00AA2E2D"/>
        </w:tc>
        <w:tc>
          <w:tcPr>
            <w:tcW w:w="1701" w:type="dxa"/>
            <w:shd w:val="clear" w:color="auto" w:fill="auto"/>
          </w:tcPr>
          <w:p w:rsidR="00AA2E2D" w:rsidRPr="008136B4" w:rsidRDefault="00AA2E2D" w:rsidP="00AA2E2D"/>
        </w:tc>
        <w:tc>
          <w:tcPr>
            <w:tcW w:w="3118" w:type="dxa"/>
            <w:shd w:val="clear" w:color="auto" w:fill="auto"/>
          </w:tcPr>
          <w:p w:rsidR="00AA2E2D" w:rsidRPr="008136B4" w:rsidRDefault="00AA2E2D" w:rsidP="00AA2E2D"/>
        </w:tc>
        <w:tc>
          <w:tcPr>
            <w:tcW w:w="2977" w:type="dxa"/>
            <w:shd w:val="clear" w:color="auto" w:fill="auto"/>
          </w:tcPr>
          <w:p w:rsidR="00AA2E2D" w:rsidRDefault="00AA2E2D" w:rsidP="00AA2E2D"/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/>
        </w:tc>
        <w:tc>
          <w:tcPr>
            <w:tcW w:w="1701" w:type="dxa"/>
            <w:shd w:val="clear" w:color="auto" w:fill="F0F4F3"/>
          </w:tcPr>
          <w:p w:rsidR="00AA2E2D" w:rsidRPr="008136B4" w:rsidRDefault="00AA2E2D" w:rsidP="00AA2E2D"/>
        </w:tc>
        <w:tc>
          <w:tcPr>
            <w:tcW w:w="3118" w:type="dxa"/>
            <w:shd w:val="clear" w:color="auto" w:fill="F0F4F3"/>
          </w:tcPr>
          <w:p w:rsidR="00AA2E2D" w:rsidRPr="008136B4" w:rsidRDefault="00AA2E2D" w:rsidP="00AA2E2D"/>
        </w:tc>
        <w:tc>
          <w:tcPr>
            <w:tcW w:w="2977" w:type="dxa"/>
            <w:shd w:val="clear" w:color="auto" w:fill="F0F4F3"/>
          </w:tcPr>
          <w:p w:rsidR="00AA2E2D" w:rsidRDefault="00AA2E2D" w:rsidP="00AA2E2D"/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AA2E2D">
        <w:tc>
          <w:tcPr>
            <w:tcW w:w="988" w:type="dxa"/>
          </w:tcPr>
          <w:p w:rsidR="00AA2E2D" w:rsidRPr="008136B4" w:rsidRDefault="00AA2E2D" w:rsidP="00AA2E2D"/>
        </w:tc>
        <w:tc>
          <w:tcPr>
            <w:tcW w:w="1701" w:type="dxa"/>
            <w:shd w:val="clear" w:color="auto" w:fill="auto"/>
          </w:tcPr>
          <w:p w:rsidR="00AA2E2D" w:rsidRPr="008136B4" w:rsidRDefault="00AA2E2D" w:rsidP="00AA2E2D"/>
        </w:tc>
        <w:tc>
          <w:tcPr>
            <w:tcW w:w="3118" w:type="dxa"/>
            <w:shd w:val="clear" w:color="auto" w:fill="auto"/>
          </w:tcPr>
          <w:p w:rsidR="00AA2E2D" w:rsidRPr="008136B4" w:rsidRDefault="00AA2E2D" w:rsidP="00AA2E2D"/>
        </w:tc>
        <w:tc>
          <w:tcPr>
            <w:tcW w:w="2977" w:type="dxa"/>
            <w:shd w:val="clear" w:color="auto" w:fill="auto"/>
          </w:tcPr>
          <w:p w:rsidR="00AA2E2D" w:rsidRDefault="00AA2E2D" w:rsidP="00AA2E2D"/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/>
        </w:tc>
        <w:tc>
          <w:tcPr>
            <w:tcW w:w="1701" w:type="dxa"/>
            <w:shd w:val="clear" w:color="auto" w:fill="F0F4F3"/>
          </w:tcPr>
          <w:p w:rsidR="00AA2E2D" w:rsidRPr="008136B4" w:rsidRDefault="00AA2E2D" w:rsidP="00AA2E2D"/>
        </w:tc>
        <w:tc>
          <w:tcPr>
            <w:tcW w:w="3118" w:type="dxa"/>
            <w:shd w:val="clear" w:color="auto" w:fill="F0F4F3"/>
          </w:tcPr>
          <w:p w:rsidR="00AA2E2D" w:rsidRPr="008136B4" w:rsidRDefault="00AA2E2D" w:rsidP="00AA2E2D"/>
        </w:tc>
        <w:tc>
          <w:tcPr>
            <w:tcW w:w="2977" w:type="dxa"/>
            <w:shd w:val="clear" w:color="auto" w:fill="F0F4F3"/>
          </w:tcPr>
          <w:p w:rsidR="00AA2E2D" w:rsidRDefault="00AA2E2D" w:rsidP="00AA2E2D"/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AA2E2D">
        <w:tc>
          <w:tcPr>
            <w:tcW w:w="988" w:type="dxa"/>
          </w:tcPr>
          <w:p w:rsidR="00AA2E2D" w:rsidRPr="008136B4" w:rsidRDefault="00AA2E2D" w:rsidP="00AA2E2D"/>
        </w:tc>
        <w:tc>
          <w:tcPr>
            <w:tcW w:w="1701" w:type="dxa"/>
            <w:shd w:val="clear" w:color="auto" w:fill="auto"/>
          </w:tcPr>
          <w:p w:rsidR="00AA2E2D" w:rsidRPr="008136B4" w:rsidRDefault="00AA2E2D" w:rsidP="00AA2E2D"/>
        </w:tc>
        <w:tc>
          <w:tcPr>
            <w:tcW w:w="3118" w:type="dxa"/>
            <w:shd w:val="clear" w:color="auto" w:fill="auto"/>
          </w:tcPr>
          <w:p w:rsidR="00AA2E2D" w:rsidRPr="008136B4" w:rsidRDefault="00AA2E2D" w:rsidP="00AA2E2D"/>
        </w:tc>
        <w:tc>
          <w:tcPr>
            <w:tcW w:w="2977" w:type="dxa"/>
            <w:shd w:val="clear" w:color="auto" w:fill="auto"/>
          </w:tcPr>
          <w:p w:rsidR="00AA2E2D" w:rsidRDefault="00AA2E2D" w:rsidP="00AA2E2D"/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/>
        </w:tc>
        <w:tc>
          <w:tcPr>
            <w:tcW w:w="1701" w:type="dxa"/>
            <w:shd w:val="clear" w:color="auto" w:fill="F0F4F3"/>
          </w:tcPr>
          <w:p w:rsidR="00AA2E2D" w:rsidRPr="008136B4" w:rsidRDefault="00AA2E2D" w:rsidP="00AA2E2D"/>
        </w:tc>
        <w:tc>
          <w:tcPr>
            <w:tcW w:w="3118" w:type="dxa"/>
            <w:shd w:val="clear" w:color="auto" w:fill="F0F4F3"/>
          </w:tcPr>
          <w:p w:rsidR="00AA2E2D" w:rsidRPr="008136B4" w:rsidRDefault="00AA2E2D" w:rsidP="00AA2E2D"/>
        </w:tc>
        <w:tc>
          <w:tcPr>
            <w:tcW w:w="2977" w:type="dxa"/>
            <w:shd w:val="clear" w:color="auto" w:fill="F0F4F3"/>
          </w:tcPr>
          <w:p w:rsidR="00AA2E2D" w:rsidRDefault="00AA2E2D" w:rsidP="00AA2E2D"/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090486">
        <w:tc>
          <w:tcPr>
            <w:tcW w:w="988" w:type="dxa"/>
          </w:tcPr>
          <w:p w:rsidR="00AA2E2D" w:rsidRPr="008136B4" w:rsidRDefault="00AA2E2D" w:rsidP="00AA2E2D"/>
        </w:tc>
        <w:tc>
          <w:tcPr>
            <w:tcW w:w="1701" w:type="dxa"/>
            <w:shd w:val="clear" w:color="auto" w:fill="auto"/>
          </w:tcPr>
          <w:p w:rsidR="00AA2E2D" w:rsidRPr="008136B4" w:rsidRDefault="00AA2E2D" w:rsidP="00AA2E2D"/>
        </w:tc>
        <w:tc>
          <w:tcPr>
            <w:tcW w:w="3118" w:type="dxa"/>
            <w:shd w:val="clear" w:color="auto" w:fill="auto"/>
          </w:tcPr>
          <w:p w:rsidR="00AA2E2D" w:rsidRPr="008136B4" w:rsidRDefault="00AA2E2D" w:rsidP="00AA2E2D"/>
        </w:tc>
        <w:tc>
          <w:tcPr>
            <w:tcW w:w="2977" w:type="dxa"/>
            <w:shd w:val="clear" w:color="auto" w:fill="auto"/>
          </w:tcPr>
          <w:p w:rsidR="00AA2E2D" w:rsidRDefault="00AA2E2D" w:rsidP="00AA2E2D"/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/>
        </w:tc>
        <w:tc>
          <w:tcPr>
            <w:tcW w:w="1701" w:type="dxa"/>
            <w:shd w:val="clear" w:color="auto" w:fill="F0F4F3"/>
          </w:tcPr>
          <w:p w:rsidR="00AA2E2D" w:rsidRPr="008136B4" w:rsidRDefault="00AA2E2D" w:rsidP="00AA2E2D"/>
        </w:tc>
        <w:tc>
          <w:tcPr>
            <w:tcW w:w="3118" w:type="dxa"/>
            <w:shd w:val="clear" w:color="auto" w:fill="F0F4F3"/>
          </w:tcPr>
          <w:p w:rsidR="00AA2E2D" w:rsidRPr="008136B4" w:rsidRDefault="00AA2E2D" w:rsidP="00AA2E2D"/>
        </w:tc>
        <w:tc>
          <w:tcPr>
            <w:tcW w:w="2977" w:type="dxa"/>
            <w:shd w:val="clear" w:color="auto" w:fill="F0F4F3"/>
          </w:tcPr>
          <w:p w:rsidR="00AA2E2D" w:rsidRDefault="00AA2E2D" w:rsidP="00AA2E2D"/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090486">
        <w:tc>
          <w:tcPr>
            <w:tcW w:w="988" w:type="dxa"/>
          </w:tcPr>
          <w:p w:rsidR="00AA2E2D" w:rsidRPr="008136B4" w:rsidRDefault="00AA2E2D" w:rsidP="00AA2E2D"/>
        </w:tc>
        <w:tc>
          <w:tcPr>
            <w:tcW w:w="1701" w:type="dxa"/>
            <w:shd w:val="clear" w:color="auto" w:fill="auto"/>
          </w:tcPr>
          <w:p w:rsidR="00AA2E2D" w:rsidRPr="008136B4" w:rsidRDefault="00AA2E2D" w:rsidP="00AA2E2D"/>
        </w:tc>
        <w:tc>
          <w:tcPr>
            <w:tcW w:w="3118" w:type="dxa"/>
            <w:shd w:val="clear" w:color="auto" w:fill="auto"/>
          </w:tcPr>
          <w:p w:rsidR="00AA2E2D" w:rsidRPr="008136B4" w:rsidRDefault="00AA2E2D" w:rsidP="00AA2E2D"/>
        </w:tc>
        <w:tc>
          <w:tcPr>
            <w:tcW w:w="2977" w:type="dxa"/>
            <w:shd w:val="clear" w:color="auto" w:fill="auto"/>
          </w:tcPr>
          <w:p w:rsidR="00AA2E2D" w:rsidRDefault="00AA2E2D" w:rsidP="00AA2E2D"/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/>
        </w:tc>
        <w:tc>
          <w:tcPr>
            <w:tcW w:w="1701" w:type="dxa"/>
            <w:shd w:val="clear" w:color="auto" w:fill="F0F4F3"/>
          </w:tcPr>
          <w:p w:rsidR="00AA2E2D" w:rsidRPr="008136B4" w:rsidRDefault="00AA2E2D" w:rsidP="00AA2E2D"/>
        </w:tc>
        <w:tc>
          <w:tcPr>
            <w:tcW w:w="3118" w:type="dxa"/>
            <w:shd w:val="clear" w:color="auto" w:fill="F0F4F3"/>
          </w:tcPr>
          <w:p w:rsidR="00AA2E2D" w:rsidRPr="008136B4" w:rsidRDefault="00AA2E2D" w:rsidP="00AA2E2D"/>
        </w:tc>
        <w:tc>
          <w:tcPr>
            <w:tcW w:w="2977" w:type="dxa"/>
            <w:shd w:val="clear" w:color="auto" w:fill="F0F4F3"/>
          </w:tcPr>
          <w:p w:rsidR="00AA2E2D" w:rsidRDefault="00AA2E2D" w:rsidP="00AA2E2D"/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090486">
        <w:tc>
          <w:tcPr>
            <w:tcW w:w="988" w:type="dxa"/>
          </w:tcPr>
          <w:p w:rsidR="00AA2E2D" w:rsidRPr="008136B4" w:rsidRDefault="00AA2E2D" w:rsidP="00AA2E2D"/>
        </w:tc>
        <w:tc>
          <w:tcPr>
            <w:tcW w:w="1701" w:type="dxa"/>
            <w:shd w:val="clear" w:color="auto" w:fill="auto"/>
          </w:tcPr>
          <w:p w:rsidR="00AA2E2D" w:rsidRPr="008136B4" w:rsidRDefault="00AA2E2D" w:rsidP="00AA2E2D"/>
        </w:tc>
        <w:tc>
          <w:tcPr>
            <w:tcW w:w="3118" w:type="dxa"/>
            <w:shd w:val="clear" w:color="auto" w:fill="auto"/>
          </w:tcPr>
          <w:p w:rsidR="00AA2E2D" w:rsidRPr="008136B4" w:rsidRDefault="00AA2E2D" w:rsidP="00AA2E2D"/>
        </w:tc>
        <w:tc>
          <w:tcPr>
            <w:tcW w:w="2977" w:type="dxa"/>
            <w:shd w:val="clear" w:color="auto" w:fill="auto"/>
          </w:tcPr>
          <w:p w:rsidR="00AA2E2D" w:rsidRDefault="00AA2E2D" w:rsidP="00AA2E2D"/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/>
        </w:tc>
        <w:tc>
          <w:tcPr>
            <w:tcW w:w="1701" w:type="dxa"/>
            <w:shd w:val="clear" w:color="auto" w:fill="F0F4F3"/>
          </w:tcPr>
          <w:p w:rsidR="00AA2E2D" w:rsidRPr="008136B4" w:rsidRDefault="00AA2E2D" w:rsidP="00AA2E2D"/>
        </w:tc>
        <w:tc>
          <w:tcPr>
            <w:tcW w:w="3118" w:type="dxa"/>
            <w:shd w:val="clear" w:color="auto" w:fill="F0F4F3"/>
          </w:tcPr>
          <w:p w:rsidR="00AA2E2D" w:rsidRPr="008136B4" w:rsidRDefault="00AA2E2D" w:rsidP="00AA2E2D"/>
        </w:tc>
        <w:tc>
          <w:tcPr>
            <w:tcW w:w="2977" w:type="dxa"/>
            <w:shd w:val="clear" w:color="auto" w:fill="F0F4F3"/>
          </w:tcPr>
          <w:p w:rsidR="00AA2E2D" w:rsidRDefault="00AA2E2D" w:rsidP="00AA2E2D"/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090486">
        <w:tc>
          <w:tcPr>
            <w:tcW w:w="988" w:type="dxa"/>
          </w:tcPr>
          <w:p w:rsidR="00AA2E2D" w:rsidRPr="008136B4" w:rsidRDefault="00AA2E2D" w:rsidP="00AA2E2D"/>
        </w:tc>
        <w:tc>
          <w:tcPr>
            <w:tcW w:w="1701" w:type="dxa"/>
            <w:shd w:val="clear" w:color="auto" w:fill="auto"/>
          </w:tcPr>
          <w:p w:rsidR="00AA2E2D" w:rsidRPr="008136B4" w:rsidRDefault="00AA2E2D" w:rsidP="00AA2E2D"/>
        </w:tc>
        <w:tc>
          <w:tcPr>
            <w:tcW w:w="3118" w:type="dxa"/>
            <w:shd w:val="clear" w:color="auto" w:fill="auto"/>
          </w:tcPr>
          <w:p w:rsidR="00AA2E2D" w:rsidRPr="008136B4" w:rsidRDefault="00AA2E2D" w:rsidP="00AA2E2D"/>
        </w:tc>
        <w:tc>
          <w:tcPr>
            <w:tcW w:w="2977" w:type="dxa"/>
            <w:shd w:val="clear" w:color="auto" w:fill="auto"/>
          </w:tcPr>
          <w:p w:rsidR="00AA2E2D" w:rsidRDefault="00AA2E2D" w:rsidP="00AA2E2D"/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/>
        </w:tc>
        <w:tc>
          <w:tcPr>
            <w:tcW w:w="1701" w:type="dxa"/>
            <w:shd w:val="clear" w:color="auto" w:fill="F0F4F3"/>
          </w:tcPr>
          <w:p w:rsidR="00AA2E2D" w:rsidRPr="008136B4" w:rsidRDefault="00AA2E2D" w:rsidP="00AA2E2D"/>
        </w:tc>
        <w:tc>
          <w:tcPr>
            <w:tcW w:w="3118" w:type="dxa"/>
            <w:shd w:val="clear" w:color="auto" w:fill="F0F4F3"/>
          </w:tcPr>
          <w:p w:rsidR="00AA2E2D" w:rsidRPr="008136B4" w:rsidRDefault="00AA2E2D" w:rsidP="00AA2E2D"/>
        </w:tc>
        <w:tc>
          <w:tcPr>
            <w:tcW w:w="2977" w:type="dxa"/>
            <w:shd w:val="clear" w:color="auto" w:fill="F0F4F3"/>
          </w:tcPr>
          <w:p w:rsidR="00AA2E2D" w:rsidRDefault="00AA2E2D" w:rsidP="00AA2E2D"/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090486">
        <w:tc>
          <w:tcPr>
            <w:tcW w:w="988" w:type="dxa"/>
          </w:tcPr>
          <w:p w:rsidR="00AA2E2D" w:rsidRPr="008136B4" w:rsidRDefault="00AA2E2D" w:rsidP="00AA2E2D"/>
        </w:tc>
        <w:tc>
          <w:tcPr>
            <w:tcW w:w="1701" w:type="dxa"/>
            <w:shd w:val="clear" w:color="auto" w:fill="auto"/>
          </w:tcPr>
          <w:p w:rsidR="00AA2E2D" w:rsidRPr="008136B4" w:rsidRDefault="00AA2E2D" w:rsidP="00AA2E2D"/>
        </w:tc>
        <w:tc>
          <w:tcPr>
            <w:tcW w:w="3118" w:type="dxa"/>
            <w:shd w:val="clear" w:color="auto" w:fill="auto"/>
          </w:tcPr>
          <w:p w:rsidR="00AA2E2D" w:rsidRPr="008136B4" w:rsidRDefault="00AA2E2D" w:rsidP="00AA2E2D"/>
        </w:tc>
        <w:tc>
          <w:tcPr>
            <w:tcW w:w="2977" w:type="dxa"/>
            <w:shd w:val="clear" w:color="auto" w:fill="auto"/>
          </w:tcPr>
          <w:p w:rsidR="00AA2E2D" w:rsidRDefault="00AA2E2D" w:rsidP="00AA2E2D"/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/>
        </w:tc>
        <w:tc>
          <w:tcPr>
            <w:tcW w:w="1701" w:type="dxa"/>
            <w:shd w:val="clear" w:color="auto" w:fill="F0F4F3"/>
          </w:tcPr>
          <w:p w:rsidR="00AA2E2D" w:rsidRPr="008136B4" w:rsidRDefault="00AA2E2D" w:rsidP="00AA2E2D"/>
        </w:tc>
        <w:tc>
          <w:tcPr>
            <w:tcW w:w="3118" w:type="dxa"/>
            <w:shd w:val="clear" w:color="auto" w:fill="F0F4F3"/>
          </w:tcPr>
          <w:p w:rsidR="00AA2E2D" w:rsidRPr="008136B4" w:rsidRDefault="00AA2E2D" w:rsidP="00AA2E2D"/>
        </w:tc>
        <w:tc>
          <w:tcPr>
            <w:tcW w:w="2977" w:type="dxa"/>
            <w:shd w:val="clear" w:color="auto" w:fill="F0F4F3"/>
          </w:tcPr>
          <w:p w:rsidR="00AA2E2D" w:rsidRDefault="00AA2E2D" w:rsidP="00AA2E2D"/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090486">
        <w:tc>
          <w:tcPr>
            <w:tcW w:w="988" w:type="dxa"/>
          </w:tcPr>
          <w:p w:rsidR="00AA2E2D" w:rsidRPr="008136B4" w:rsidRDefault="00AA2E2D" w:rsidP="00AA2E2D"/>
        </w:tc>
        <w:tc>
          <w:tcPr>
            <w:tcW w:w="1701" w:type="dxa"/>
            <w:shd w:val="clear" w:color="auto" w:fill="auto"/>
          </w:tcPr>
          <w:p w:rsidR="00AA2E2D" w:rsidRPr="008136B4" w:rsidRDefault="00AA2E2D" w:rsidP="00AA2E2D"/>
        </w:tc>
        <w:tc>
          <w:tcPr>
            <w:tcW w:w="3118" w:type="dxa"/>
            <w:shd w:val="clear" w:color="auto" w:fill="auto"/>
          </w:tcPr>
          <w:p w:rsidR="00AA2E2D" w:rsidRPr="008136B4" w:rsidRDefault="00AA2E2D" w:rsidP="00AA2E2D"/>
        </w:tc>
        <w:tc>
          <w:tcPr>
            <w:tcW w:w="2977" w:type="dxa"/>
            <w:shd w:val="clear" w:color="auto" w:fill="auto"/>
          </w:tcPr>
          <w:p w:rsidR="00AA2E2D" w:rsidRDefault="00AA2E2D" w:rsidP="00AA2E2D"/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/>
        </w:tc>
        <w:tc>
          <w:tcPr>
            <w:tcW w:w="1701" w:type="dxa"/>
            <w:shd w:val="clear" w:color="auto" w:fill="F0F4F3"/>
          </w:tcPr>
          <w:p w:rsidR="00AA2E2D" w:rsidRPr="008136B4" w:rsidRDefault="00AA2E2D" w:rsidP="00AA2E2D"/>
        </w:tc>
        <w:tc>
          <w:tcPr>
            <w:tcW w:w="3118" w:type="dxa"/>
            <w:shd w:val="clear" w:color="auto" w:fill="F0F4F3"/>
          </w:tcPr>
          <w:p w:rsidR="00AA2E2D" w:rsidRPr="008136B4" w:rsidRDefault="00AA2E2D" w:rsidP="00AA2E2D"/>
        </w:tc>
        <w:tc>
          <w:tcPr>
            <w:tcW w:w="2977" w:type="dxa"/>
            <w:shd w:val="clear" w:color="auto" w:fill="F0F4F3"/>
          </w:tcPr>
          <w:p w:rsidR="00AA2E2D" w:rsidRDefault="00AA2E2D" w:rsidP="00AA2E2D"/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090486">
        <w:tc>
          <w:tcPr>
            <w:tcW w:w="988" w:type="dxa"/>
          </w:tcPr>
          <w:p w:rsidR="00AA2E2D" w:rsidRPr="008136B4" w:rsidRDefault="00AA2E2D" w:rsidP="00AA2E2D"/>
        </w:tc>
        <w:tc>
          <w:tcPr>
            <w:tcW w:w="1701" w:type="dxa"/>
            <w:shd w:val="clear" w:color="auto" w:fill="auto"/>
          </w:tcPr>
          <w:p w:rsidR="00AA2E2D" w:rsidRPr="008136B4" w:rsidRDefault="00AA2E2D" w:rsidP="00AA2E2D"/>
        </w:tc>
        <w:tc>
          <w:tcPr>
            <w:tcW w:w="3118" w:type="dxa"/>
            <w:shd w:val="clear" w:color="auto" w:fill="auto"/>
          </w:tcPr>
          <w:p w:rsidR="00AA2E2D" w:rsidRPr="008136B4" w:rsidRDefault="00AA2E2D" w:rsidP="00AA2E2D"/>
        </w:tc>
        <w:tc>
          <w:tcPr>
            <w:tcW w:w="2977" w:type="dxa"/>
            <w:shd w:val="clear" w:color="auto" w:fill="auto"/>
          </w:tcPr>
          <w:p w:rsidR="00AA2E2D" w:rsidRDefault="00AA2E2D" w:rsidP="00AA2E2D"/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/>
        </w:tc>
        <w:tc>
          <w:tcPr>
            <w:tcW w:w="1701" w:type="dxa"/>
            <w:shd w:val="clear" w:color="auto" w:fill="F0F4F3"/>
          </w:tcPr>
          <w:p w:rsidR="00AA2E2D" w:rsidRPr="008136B4" w:rsidRDefault="00AA2E2D" w:rsidP="00AA2E2D"/>
        </w:tc>
        <w:tc>
          <w:tcPr>
            <w:tcW w:w="3118" w:type="dxa"/>
            <w:shd w:val="clear" w:color="auto" w:fill="F0F4F3"/>
          </w:tcPr>
          <w:p w:rsidR="00AA2E2D" w:rsidRPr="008136B4" w:rsidRDefault="00AA2E2D" w:rsidP="00AA2E2D"/>
        </w:tc>
        <w:tc>
          <w:tcPr>
            <w:tcW w:w="2977" w:type="dxa"/>
            <w:shd w:val="clear" w:color="auto" w:fill="F0F4F3"/>
          </w:tcPr>
          <w:p w:rsidR="00AA2E2D" w:rsidRDefault="00AA2E2D" w:rsidP="00AA2E2D"/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/>
        </w:tc>
        <w:tc>
          <w:tcPr>
            <w:tcW w:w="1701" w:type="dxa"/>
            <w:shd w:val="clear" w:color="auto" w:fill="F0F4F3"/>
          </w:tcPr>
          <w:p w:rsidR="00AA2E2D" w:rsidRPr="008136B4" w:rsidRDefault="00AA2E2D" w:rsidP="00AA2E2D"/>
        </w:tc>
        <w:tc>
          <w:tcPr>
            <w:tcW w:w="3118" w:type="dxa"/>
            <w:shd w:val="clear" w:color="auto" w:fill="F0F4F3"/>
          </w:tcPr>
          <w:p w:rsidR="00AA2E2D" w:rsidRPr="008136B4" w:rsidRDefault="00AA2E2D" w:rsidP="00AA2E2D"/>
        </w:tc>
        <w:tc>
          <w:tcPr>
            <w:tcW w:w="2977" w:type="dxa"/>
            <w:shd w:val="clear" w:color="auto" w:fill="F0F4F3"/>
          </w:tcPr>
          <w:p w:rsidR="00AA2E2D" w:rsidRDefault="00AA2E2D" w:rsidP="00AA2E2D"/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/>
        </w:tc>
        <w:tc>
          <w:tcPr>
            <w:tcW w:w="1701" w:type="dxa"/>
            <w:shd w:val="clear" w:color="auto" w:fill="F0F4F3"/>
          </w:tcPr>
          <w:p w:rsidR="00AA2E2D" w:rsidRPr="008136B4" w:rsidRDefault="00AA2E2D" w:rsidP="00AA2E2D"/>
        </w:tc>
        <w:tc>
          <w:tcPr>
            <w:tcW w:w="3118" w:type="dxa"/>
            <w:shd w:val="clear" w:color="auto" w:fill="F0F4F3"/>
          </w:tcPr>
          <w:p w:rsidR="00AA2E2D" w:rsidRPr="008136B4" w:rsidRDefault="00AA2E2D" w:rsidP="00AA2E2D"/>
        </w:tc>
        <w:tc>
          <w:tcPr>
            <w:tcW w:w="2977" w:type="dxa"/>
            <w:shd w:val="clear" w:color="auto" w:fill="F0F4F3"/>
          </w:tcPr>
          <w:p w:rsidR="00AA2E2D" w:rsidRDefault="00AA2E2D" w:rsidP="00AA2E2D"/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/>
        </w:tc>
        <w:tc>
          <w:tcPr>
            <w:tcW w:w="1701" w:type="dxa"/>
            <w:shd w:val="clear" w:color="auto" w:fill="F0F4F3"/>
          </w:tcPr>
          <w:p w:rsidR="00AA2E2D" w:rsidRPr="008136B4" w:rsidRDefault="00AA2E2D" w:rsidP="00AA2E2D"/>
        </w:tc>
        <w:tc>
          <w:tcPr>
            <w:tcW w:w="3118" w:type="dxa"/>
            <w:shd w:val="clear" w:color="auto" w:fill="F0F4F3"/>
          </w:tcPr>
          <w:p w:rsidR="00AA2E2D" w:rsidRPr="008136B4" w:rsidRDefault="00AA2E2D" w:rsidP="00AA2E2D"/>
        </w:tc>
        <w:tc>
          <w:tcPr>
            <w:tcW w:w="2977" w:type="dxa"/>
            <w:shd w:val="clear" w:color="auto" w:fill="F0F4F3"/>
          </w:tcPr>
          <w:p w:rsidR="00AA2E2D" w:rsidRDefault="00AA2E2D" w:rsidP="00AA2E2D"/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/>
        </w:tc>
        <w:tc>
          <w:tcPr>
            <w:tcW w:w="1701" w:type="dxa"/>
            <w:shd w:val="clear" w:color="auto" w:fill="F0F4F3"/>
          </w:tcPr>
          <w:p w:rsidR="00AA2E2D" w:rsidRPr="008136B4" w:rsidRDefault="00AA2E2D" w:rsidP="00AA2E2D"/>
        </w:tc>
        <w:tc>
          <w:tcPr>
            <w:tcW w:w="3118" w:type="dxa"/>
            <w:shd w:val="clear" w:color="auto" w:fill="F0F4F3"/>
          </w:tcPr>
          <w:p w:rsidR="00AA2E2D" w:rsidRPr="008136B4" w:rsidRDefault="00AA2E2D" w:rsidP="00AA2E2D"/>
        </w:tc>
        <w:tc>
          <w:tcPr>
            <w:tcW w:w="2977" w:type="dxa"/>
            <w:shd w:val="clear" w:color="auto" w:fill="F0F4F3"/>
          </w:tcPr>
          <w:p w:rsidR="00AA2E2D" w:rsidRDefault="00AA2E2D" w:rsidP="00AA2E2D"/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/>
        </w:tc>
        <w:tc>
          <w:tcPr>
            <w:tcW w:w="1701" w:type="dxa"/>
            <w:shd w:val="clear" w:color="auto" w:fill="F0F4F3"/>
          </w:tcPr>
          <w:p w:rsidR="00AA2E2D" w:rsidRPr="008136B4" w:rsidRDefault="00AA2E2D" w:rsidP="00AA2E2D"/>
        </w:tc>
        <w:tc>
          <w:tcPr>
            <w:tcW w:w="3118" w:type="dxa"/>
            <w:shd w:val="clear" w:color="auto" w:fill="F0F4F3"/>
          </w:tcPr>
          <w:p w:rsidR="00AA2E2D" w:rsidRPr="008136B4" w:rsidRDefault="00AA2E2D" w:rsidP="00AA2E2D"/>
        </w:tc>
        <w:tc>
          <w:tcPr>
            <w:tcW w:w="2977" w:type="dxa"/>
            <w:shd w:val="clear" w:color="auto" w:fill="F0F4F3"/>
          </w:tcPr>
          <w:p w:rsidR="00AA2E2D" w:rsidRDefault="00AA2E2D" w:rsidP="00AA2E2D"/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/>
        </w:tc>
        <w:tc>
          <w:tcPr>
            <w:tcW w:w="1701" w:type="dxa"/>
            <w:shd w:val="clear" w:color="auto" w:fill="F0F4F3"/>
          </w:tcPr>
          <w:p w:rsidR="00AA2E2D" w:rsidRPr="008136B4" w:rsidRDefault="00AA2E2D" w:rsidP="00AA2E2D"/>
        </w:tc>
        <w:tc>
          <w:tcPr>
            <w:tcW w:w="3118" w:type="dxa"/>
            <w:shd w:val="clear" w:color="auto" w:fill="F0F4F3"/>
          </w:tcPr>
          <w:p w:rsidR="00AA2E2D" w:rsidRPr="008136B4" w:rsidRDefault="00AA2E2D" w:rsidP="00AA2E2D"/>
        </w:tc>
        <w:tc>
          <w:tcPr>
            <w:tcW w:w="2977" w:type="dxa"/>
            <w:shd w:val="clear" w:color="auto" w:fill="F0F4F3"/>
          </w:tcPr>
          <w:p w:rsidR="00AA2E2D" w:rsidRDefault="00AA2E2D" w:rsidP="00AA2E2D"/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  <w:tr w:rsidR="00AA2E2D" w:rsidTr="00C977F1">
        <w:tc>
          <w:tcPr>
            <w:tcW w:w="988" w:type="dxa"/>
          </w:tcPr>
          <w:p w:rsidR="00AA2E2D" w:rsidRPr="008136B4" w:rsidRDefault="00AA2E2D" w:rsidP="00AA2E2D"/>
        </w:tc>
        <w:tc>
          <w:tcPr>
            <w:tcW w:w="1701" w:type="dxa"/>
            <w:shd w:val="clear" w:color="auto" w:fill="F0F4F3"/>
          </w:tcPr>
          <w:p w:rsidR="00AA2E2D" w:rsidRPr="008136B4" w:rsidRDefault="00AA2E2D" w:rsidP="00AA2E2D"/>
        </w:tc>
        <w:tc>
          <w:tcPr>
            <w:tcW w:w="3118" w:type="dxa"/>
            <w:shd w:val="clear" w:color="auto" w:fill="F0F4F3"/>
          </w:tcPr>
          <w:p w:rsidR="00AA2E2D" w:rsidRPr="008136B4" w:rsidRDefault="00AA2E2D" w:rsidP="00AA2E2D"/>
        </w:tc>
        <w:tc>
          <w:tcPr>
            <w:tcW w:w="2977" w:type="dxa"/>
            <w:shd w:val="clear" w:color="auto" w:fill="F0F4F3"/>
          </w:tcPr>
          <w:p w:rsidR="00AA2E2D" w:rsidRDefault="00AA2E2D" w:rsidP="00AA2E2D"/>
        </w:tc>
        <w:tc>
          <w:tcPr>
            <w:tcW w:w="1410" w:type="dxa"/>
          </w:tcPr>
          <w:p w:rsidR="00AA2E2D" w:rsidRDefault="00AA2E2D" w:rsidP="00AA2E2D">
            <w:pPr>
              <w:spacing w:line="276" w:lineRule="auto"/>
            </w:pPr>
          </w:p>
        </w:tc>
      </w:tr>
    </w:tbl>
    <w:p w:rsidR="00B720C9" w:rsidRDefault="00B720C9" w:rsidP="00E76188">
      <w:pPr>
        <w:spacing w:after="0" w:line="276" w:lineRule="auto"/>
      </w:pPr>
    </w:p>
    <w:sectPr w:rsidR="00B720C9" w:rsidSect="00021A92">
      <w:pgSz w:w="11906" w:h="16838"/>
      <w:pgMar w:top="851" w:right="851" w:bottom="851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4693F" w:rsidRDefault="0034693F" w:rsidP="003E3A01">
      <w:pPr>
        <w:spacing w:after="0" w:line="240" w:lineRule="auto"/>
      </w:pPr>
      <w:r>
        <w:separator/>
      </w:r>
    </w:p>
  </w:endnote>
  <w:endnote w:type="continuationSeparator" w:id="0">
    <w:p w:rsidR="0034693F" w:rsidRDefault="0034693F" w:rsidP="003E3A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60086228"/>
      <w:docPartObj>
        <w:docPartGallery w:val="Page Numbers (Bottom of Page)"/>
        <w:docPartUnique/>
      </w:docPartObj>
    </w:sdtPr>
    <w:sdtEndPr>
      <w:rPr>
        <w:b/>
      </w:rPr>
    </w:sdtEndPr>
    <w:sdtContent>
      <w:p w:rsidR="00AA2E2D" w:rsidRPr="003E3A01" w:rsidRDefault="00AA2E2D">
        <w:pPr>
          <w:pStyle w:val="AltBilgi"/>
          <w:jc w:val="right"/>
          <w:rPr>
            <w:b/>
          </w:rPr>
        </w:pPr>
        <w:r w:rsidRPr="003E3A01">
          <w:rPr>
            <w:b/>
          </w:rPr>
          <w:fldChar w:fldCharType="begin"/>
        </w:r>
        <w:r w:rsidRPr="003E3A01">
          <w:rPr>
            <w:b/>
          </w:rPr>
          <w:instrText>PAGE   \* MERGEFORMAT</w:instrText>
        </w:r>
        <w:r w:rsidRPr="003E3A01">
          <w:rPr>
            <w:b/>
          </w:rPr>
          <w:fldChar w:fldCharType="separate"/>
        </w:r>
        <w:r w:rsidR="00F0094C">
          <w:rPr>
            <w:b/>
            <w:noProof/>
          </w:rPr>
          <w:t>1</w:t>
        </w:r>
        <w:r w:rsidRPr="003E3A01">
          <w:rPr>
            <w:b/>
          </w:rPr>
          <w:fldChar w:fldCharType="end"/>
        </w:r>
      </w:p>
    </w:sdtContent>
  </w:sdt>
  <w:p w:rsidR="00AA2E2D" w:rsidRDefault="00AA2E2D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4693F" w:rsidRDefault="0034693F" w:rsidP="003E3A01">
      <w:pPr>
        <w:spacing w:after="0" w:line="240" w:lineRule="auto"/>
      </w:pPr>
      <w:r>
        <w:separator/>
      </w:r>
    </w:p>
  </w:footnote>
  <w:footnote w:type="continuationSeparator" w:id="0">
    <w:p w:rsidR="0034693F" w:rsidRDefault="0034693F" w:rsidP="003E3A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912F0B"/>
    <w:multiLevelType w:val="hybridMultilevel"/>
    <w:tmpl w:val="3BACB97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D85F5D"/>
    <w:multiLevelType w:val="hybridMultilevel"/>
    <w:tmpl w:val="EEA4A7B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E17DF9"/>
    <w:multiLevelType w:val="hybridMultilevel"/>
    <w:tmpl w:val="5D82C5D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4C1D84"/>
    <w:multiLevelType w:val="hybridMultilevel"/>
    <w:tmpl w:val="A3DE069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F57261"/>
    <w:multiLevelType w:val="hybridMultilevel"/>
    <w:tmpl w:val="A3DE069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8F7577"/>
    <w:multiLevelType w:val="hybridMultilevel"/>
    <w:tmpl w:val="EBB6436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F56B52"/>
    <w:multiLevelType w:val="hybridMultilevel"/>
    <w:tmpl w:val="336AE09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401B09"/>
    <w:multiLevelType w:val="hybridMultilevel"/>
    <w:tmpl w:val="A3DE069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F34B64"/>
    <w:multiLevelType w:val="hybridMultilevel"/>
    <w:tmpl w:val="A3DE069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4008D5"/>
    <w:multiLevelType w:val="hybridMultilevel"/>
    <w:tmpl w:val="A3DE069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1426D9"/>
    <w:multiLevelType w:val="hybridMultilevel"/>
    <w:tmpl w:val="A3DE069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11352E"/>
    <w:multiLevelType w:val="hybridMultilevel"/>
    <w:tmpl w:val="A3DE069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2C29CB"/>
    <w:multiLevelType w:val="hybridMultilevel"/>
    <w:tmpl w:val="A3DE069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437CB4"/>
    <w:multiLevelType w:val="hybridMultilevel"/>
    <w:tmpl w:val="EBB6436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814898"/>
    <w:multiLevelType w:val="hybridMultilevel"/>
    <w:tmpl w:val="A3DE069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035C5C"/>
    <w:multiLevelType w:val="hybridMultilevel"/>
    <w:tmpl w:val="9642017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375BAD"/>
    <w:multiLevelType w:val="hybridMultilevel"/>
    <w:tmpl w:val="C94E6FD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092CD4"/>
    <w:multiLevelType w:val="hybridMultilevel"/>
    <w:tmpl w:val="A1FE390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B73455"/>
    <w:multiLevelType w:val="hybridMultilevel"/>
    <w:tmpl w:val="3BACB97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85443C"/>
    <w:multiLevelType w:val="hybridMultilevel"/>
    <w:tmpl w:val="3DB25AF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E235E1"/>
    <w:multiLevelType w:val="hybridMultilevel"/>
    <w:tmpl w:val="9642017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B045519"/>
    <w:multiLevelType w:val="hybridMultilevel"/>
    <w:tmpl w:val="336AE09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242D7C"/>
    <w:multiLevelType w:val="hybridMultilevel"/>
    <w:tmpl w:val="3DB25AF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E73702E"/>
    <w:multiLevelType w:val="hybridMultilevel"/>
    <w:tmpl w:val="EBB6436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0"/>
  </w:num>
  <w:num w:numId="3">
    <w:abstractNumId w:val="3"/>
  </w:num>
  <w:num w:numId="4">
    <w:abstractNumId w:val="11"/>
  </w:num>
  <w:num w:numId="5">
    <w:abstractNumId w:val="23"/>
  </w:num>
  <w:num w:numId="6">
    <w:abstractNumId w:val="13"/>
  </w:num>
  <w:num w:numId="7">
    <w:abstractNumId w:val="5"/>
  </w:num>
  <w:num w:numId="8">
    <w:abstractNumId w:val="8"/>
  </w:num>
  <w:num w:numId="9">
    <w:abstractNumId w:val="14"/>
  </w:num>
  <w:num w:numId="10">
    <w:abstractNumId w:val="9"/>
  </w:num>
  <w:num w:numId="11">
    <w:abstractNumId w:val="4"/>
  </w:num>
  <w:num w:numId="12">
    <w:abstractNumId w:val="18"/>
  </w:num>
  <w:num w:numId="13">
    <w:abstractNumId w:val="0"/>
  </w:num>
  <w:num w:numId="14">
    <w:abstractNumId w:val="2"/>
  </w:num>
  <w:num w:numId="15">
    <w:abstractNumId w:val="12"/>
  </w:num>
  <w:num w:numId="16">
    <w:abstractNumId w:val="1"/>
  </w:num>
  <w:num w:numId="17">
    <w:abstractNumId w:val="16"/>
  </w:num>
  <w:num w:numId="18">
    <w:abstractNumId w:val="6"/>
  </w:num>
  <w:num w:numId="19">
    <w:abstractNumId w:val="15"/>
  </w:num>
  <w:num w:numId="20">
    <w:abstractNumId w:val="20"/>
  </w:num>
  <w:num w:numId="21">
    <w:abstractNumId w:val="17"/>
  </w:num>
  <w:num w:numId="22">
    <w:abstractNumId w:val="19"/>
  </w:num>
  <w:num w:numId="23">
    <w:abstractNumId w:val="21"/>
  </w:num>
  <w:num w:numId="24">
    <w:abstractNumId w:val="22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ws7QwtjAzNrM0NTJX0lEKTi0uzszPAykwrQUAY8rHMywAAAA="/>
  </w:docVars>
  <w:rsids>
    <w:rsidRoot w:val="00021A92"/>
    <w:rsid w:val="00021A92"/>
    <w:rsid w:val="00024B9E"/>
    <w:rsid w:val="00034229"/>
    <w:rsid w:val="00034A5B"/>
    <w:rsid w:val="000616B7"/>
    <w:rsid w:val="00064C2A"/>
    <w:rsid w:val="00090486"/>
    <w:rsid w:val="000A3FC2"/>
    <w:rsid w:val="000D72F6"/>
    <w:rsid w:val="001028F6"/>
    <w:rsid w:val="00125B55"/>
    <w:rsid w:val="00172855"/>
    <w:rsid w:val="001E3781"/>
    <w:rsid w:val="001F0470"/>
    <w:rsid w:val="00237A35"/>
    <w:rsid w:val="00250436"/>
    <w:rsid w:val="002B7472"/>
    <w:rsid w:val="002C424B"/>
    <w:rsid w:val="00305BC1"/>
    <w:rsid w:val="00306250"/>
    <w:rsid w:val="00306B9C"/>
    <w:rsid w:val="0034693F"/>
    <w:rsid w:val="003856CD"/>
    <w:rsid w:val="00390AF0"/>
    <w:rsid w:val="003E18FB"/>
    <w:rsid w:val="003E3A01"/>
    <w:rsid w:val="003E566B"/>
    <w:rsid w:val="003F26ED"/>
    <w:rsid w:val="003F7103"/>
    <w:rsid w:val="004030B3"/>
    <w:rsid w:val="004277EA"/>
    <w:rsid w:val="004405F8"/>
    <w:rsid w:val="004601DE"/>
    <w:rsid w:val="0049484D"/>
    <w:rsid w:val="004A1254"/>
    <w:rsid w:val="004C53C0"/>
    <w:rsid w:val="004D35EA"/>
    <w:rsid w:val="004D7D2B"/>
    <w:rsid w:val="004F3AE2"/>
    <w:rsid w:val="004F7416"/>
    <w:rsid w:val="005011B0"/>
    <w:rsid w:val="00537403"/>
    <w:rsid w:val="00544537"/>
    <w:rsid w:val="005526DA"/>
    <w:rsid w:val="00556A8F"/>
    <w:rsid w:val="00567661"/>
    <w:rsid w:val="00586F17"/>
    <w:rsid w:val="0059443D"/>
    <w:rsid w:val="005B06EB"/>
    <w:rsid w:val="005B5F4A"/>
    <w:rsid w:val="005D6398"/>
    <w:rsid w:val="006245DC"/>
    <w:rsid w:val="0063482B"/>
    <w:rsid w:val="00634DAE"/>
    <w:rsid w:val="00651D22"/>
    <w:rsid w:val="00672A07"/>
    <w:rsid w:val="00691962"/>
    <w:rsid w:val="00697D7B"/>
    <w:rsid w:val="006D0F54"/>
    <w:rsid w:val="006D795A"/>
    <w:rsid w:val="006E2C3F"/>
    <w:rsid w:val="00747D19"/>
    <w:rsid w:val="00750253"/>
    <w:rsid w:val="0078300C"/>
    <w:rsid w:val="00795F60"/>
    <w:rsid w:val="007973BF"/>
    <w:rsid w:val="007A08AA"/>
    <w:rsid w:val="007A43CB"/>
    <w:rsid w:val="007E2FD6"/>
    <w:rsid w:val="007F3C1F"/>
    <w:rsid w:val="007F3F05"/>
    <w:rsid w:val="008067A6"/>
    <w:rsid w:val="00822424"/>
    <w:rsid w:val="0083002C"/>
    <w:rsid w:val="00842B3A"/>
    <w:rsid w:val="00865E62"/>
    <w:rsid w:val="00873263"/>
    <w:rsid w:val="00873FA3"/>
    <w:rsid w:val="008740C8"/>
    <w:rsid w:val="00875FAE"/>
    <w:rsid w:val="008769A5"/>
    <w:rsid w:val="008860E2"/>
    <w:rsid w:val="0089564E"/>
    <w:rsid w:val="008B597F"/>
    <w:rsid w:val="008D0F76"/>
    <w:rsid w:val="008E62C0"/>
    <w:rsid w:val="00901A2C"/>
    <w:rsid w:val="0092394B"/>
    <w:rsid w:val="009240B5"/>
    <w:rsid w:val="009469D4"/>
    <w:rsid w:val="009479A3"/>
    <w:rsid w:val="0095577E"/>
    <w:rsid w:val="00966B7E"/>
    <w:rsid w:val="009952A9"/>
    <w:rsid w:val="009F307A"/>
    <w:rsid w:val="00A02D22"/>
    <w:rsid w:val="00A1385D"/>
    <w:rsid w:val="00A161B1"/>
    <w:rsid w:val="00A25E4B"/>
    <w:rsid w:val="00A63F09"/>
    <w:rsid w:val="00A81002"/>
    <w:rsid w:val="00A90DFE"/>
    <w:rsid w:val="00AA2E2D"/>
    <w:rsid w:val="00AA4E18"/>
    <w:rsid w:val="00B16D45"/>
    <w:rsid w:val="00B41106"/>
    <w:rsid w:val="00B720C9"/>
    <w:rsid w:val="00B76849"/>
    <w:rsid w:val="00BD2A0E"/>
    <w:rsid w:val="00BD5942"/>
    <w:rsid w:val="00BE22C5"/>
    <w:rsid w:val="00BE5920"/>
    <w:rsid w:val="00BF04E4"/>
    <w:rsid w:val="00C56F5F"/>
    <w:rsid w:val="00C6500E"/>
    <w:rsid w:val="00C6626C"/>
    <w:rsid w:val="00C977F1"/>
    <w:rsid w:val="00CB0C26"/>
    <w:rsid w:val="00CD5460"/>
    <w:rsid w:val="00CD6091"/>
    <w:rsid w:val="00CE5B46"/>
    <w:rsid w:val="00D36D27"/>
    <w:rsid w:val="00D47A54"/>
    <w:rsid w:val="00D56974"/>
    <w:rsid w:val="00D64CD4"/>
    <w:rsid w:val="00D85DD0"/>
    <w:rsid w:val="00D979AD"/>
    <w:rsid w:val="00DB7844"/>
    <w:rsid w:val="00DC7918"/>
    <w:rsid w:val="00DE06DC"/>
    <w:rsid w:val="00E34322"/>
    <w:rsid w:val="00E36B43"/>
    <w:rsid w:val="00E76188"/>
    <w:rsid w:val="00EB5D1B"/>
    <w:rsid w:val="00EC67C3"/>
    <w:rsid w:val="00EF7A4F"/>
    <w:rsid w:val="00F0094C"/>
    <w:rsid w:val="00F13F61"/>
    <w:rsid w:val="00F2304D"/>
    <w:rsid w:val="00F60198"/>
    <w:rsid w:val="00F65049"/>
    <w:rsid w:val="00FA3C2E"/>
    <w:rsid w:val="00FA74DD"/>
    <w:rsid w:val="00FE36AA"/>
    <w:rsid w:val="00FE5200"/>
    <w:rsid w:val="00FE5AB9"/>
    <w:rsid w:val="00FF413B"/>
    <w:rsid w:val="00FF5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792346"/>
  <w15:chartTrackingRefBased/>
  <w15:docId w15:val="{47157C99-7130-4698-BC2F-831A54CB6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021A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3E3A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E3A01"/>
  </w:style>
  <w:style w:type="paragraph" w:styleId="AltBilgi">
    <w:name w:val="footer"/>
    <w:basedOn w:val="Normal"/>
    <w:link w:val="AltBilgiChar"/>
    <w:uiPriority w:val="99"/>
    <w:unhideWhenUsed/>
    <w:rsid w:val="003E3A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E3A01"/>
  </w:style>
  <w:style w:type="paragraph" w:styleId="ListeParagraf">
    <w:name w:val="List Paragraph"/>
    <w:basedOn w:val="Normal"/>
    <w:uiPriority w:val="34"/>
    <w:qFormat/>
    <w:rsid w:val="003E3A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8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1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55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0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9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1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8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5</Pages>
  <Words>3895</Words>
  <Characters>22203</Characters>
  <Application>Microsoft Office Word</Application>
  <DocSecurity>0</DocSecurity>
  <Lines>185</Lines>
  <Paragraphs>5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User</Company>
  <LinksUpToDate>false</LinksUpToDate>
  <CharactersWithSpaces>26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KU YDYO</dc:creator>
  <cp:keywords/>
  <dc:description/>
  <cp:lastModifiedBy>ronaldinho424</cp:lastModifiedBy>
  <cp:revision>11</cp:revision>
  <dcterms:created xsi:type="dcterms:W3CDTF">2017-03-22T04:45:00Z</dcterms:created>
  <dcterms:modified xsi:type="dcterms:W3CDTF">2017-03-24T14:46:00Z</dcterms:modified>
</cp:coreProperties>
</file>